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E53DB5" w14:textId="423917F7" w:rsidR="00A86AE2" w:rsidRDefault="00F83686" w:rsidP="00DD3CA5">
      <w:pPr>
        <w:pStyle w:val="Heading1"/>
      </w:pPr>
      <w:bookmarkStart w:id="0" w:name="_Toc1247491221"/>
      <w:r>
        <w:t xml:space="preserve">Stage </w:t>
      </w:r>
      <w:r w:rsidR="00F30E83">
        <w:t>4</w:t>
      </w:r>
      <w:r>
        <w:t xml:space="preserve"> English </w:t>
      </w:r>
      <w:r w:rsidR="00BF54E6">
        <w:t>syllabus</w:t>
      </w:r>
      <w:r>
        <w:t xml:space="preserve"> requirements plann</w:t>
      </w:r>
      <w:bookmarkEnd w:id="0"/>
      <w:r w:rsidR="009E7DA9">
        <w:t>ing template</w:t>
      </w:r>
    </w:p>
    <w:p w14:paraId="37F0F730" w14:textId="5459523A" w:rsidR="00A86AE2" w:rsidRPr="00F00465" w:rsidRDefault="00A86AE2" w:rsidP="00DD3CA5">
      <w:pPr>
        <w:pStyle w:val="Heading2"/>
        <w:rPr>
          <w:lang w:eastAsia="zh-CN"/>
        </w:rPr>
      </w:pPr>
      <w:bookmarkStart w:id="1" w:name="_Toc824167403"/>
      <w:bookmarkStart w:id="2" w:name="_Toc106873769"/>
      <w:bookmarkStart w:id="3" w:name="_Hlk106204323"/>
      <w:r w:rsidRPr="3D35F9FD">
        <w:rPr>
          <w:lang w:eastAsia="zh-CN"/>
        </w:rPr>
        <w:t>Rationale</w:t>
      </w:r>
      <w:bookmarkEnd w:id="1"/>
      <w:bookmarkEnd w:id="2"/>
    </w:p>
    <w:p w14:paraId="3247BD83" w14:textId="53E8E30C" w:rsidR="00A86AE2" w:rsidRPr="001F220A" w:rsidRDefault="00A86AE2" w:rsidP="00A86AE2">
      <w:r w:rsidRPr="001F220A">
        <w:t xml:space="preserve">This document sets out key requirements for planning and implementing the Stage </w:t>
      </w:r>
      <w:r w:rsidR="00F30E83" w:rsidRPr="001F220A">
        <w:t>4</w:t>
      </w:r>
      <w:r w:rsidRPr="001F220A">
        <w:t xml:space="preserve"> English syllabus at your school. It begins with Year </w:t>
      </w:r>
      <w:r w:rsidR="00D14F0A" w:rsidRPr="001F220A">
        <w:t>8</w:t>
      </w:r>
      <w:r w:rsidRPr="001F220A">
        <w:t xml:space="preserve"> to support the planning process of backward mapping into Year </w:t>
      </w:r>
      <w:r w:rsidR="00D14F0A" w:rsidRPr="001F220A">
        <w:t>7</w:t>
      </w:r>
      <w:r w:rsidRPr="001F220A">
        <w:t xml:space="preserve">. This process should be completed for each stage and course. It is important that the learning planned for Stage </w:t>
      </w:r>
      <w:r w:rsidR="00F30E83" w:rsidRPr="001F220A">
        <w:t>4</w:t>
      </w:r>
      <w:r w:rsidRPr="001F220A">
        <w:t xml:space="preserve"> builds upon Stage </w:t>
      </w:r>
      <w:r w:rsidR="00F30E83" w:rsidRPr="001F220A">
        <w:t>3</w:t>
      </w:r>
      <w:r w:rsidRPr="001F220A">
        <w:t xml:space="preserve"> and prepares students for Stage </w:t>
      </w:r>
      <w:r w:rsidR="00F30E83" w:rsidRPr="001F220A">
        <w:t>5</w:t>
      </w:r>
      <w:r w:rsidRPr="001F220A">
        <w:t xml:space="preserve">. This can help schools ensure that the entire Stage </w:t>
      </w:r>
      <w:r w:rsidR="007023A4" w:rsidRPr="001F220A">
        <w:t>4</w:t>
      </w:r>
      <w:r w:rsidRPr="001F220A">
        <w:t xml:space="preserve"> program meets requirements as mandated by the NSW Education Standards Authority (NESA) and the NSW Department of Education (DoE). </w:t>
      </w:r>
    </w:p>
    <w:p w14:paraId="7CF244F5" w14:textId="386CCD59" w:rsidR="00F83686" w:rsidRPr="001F220A" w:rsidRDefault="00A86AE2" w:rsidP="00A86AE2">
      <w:r w:rsidRPr="001F220A">
        <w:t>NESA is responsible for the following: the syllabus (outcomes, content</w:t>
      </w:r>
      <w:r w:rsidR="00DD3CA5" w:rsidRPr="001F220A">
        <w:t>,</w:t>
      </w:r>
      <w:r w:rsidRPr="001F220A">
        <w:t xml:space="preserve"> and text requirements), mandatory hours</w:t>
      </w:r>
      <w:r w:rsidR="00DD3CA5" w:rsidRPr="001F220A">
        <w:t>,</w:t>
      </w:r>
      <w:r w:rsidRPr="001F220A">
        <w:t xml:space="preserve"> and assessment and reporting. The DoE is responsible for the sector</w:t>
      </w:r>
      <w:r w:rsidR="00DD3CA5" w:rsidRPr="001F220A">
        <w:t>-</w:t>
      </w:r>
      <w:r w:rsidRPr="001F220A">
        <w:t>specific requirements related to assessment and reporting, mandatory hours</w:t>
      </w:r>
      <w:r w:rsidR="00DD3CA5" w:rsidRPr="001F220A">
        <w:t>,</w:t>
      </w:r>
      <w:r w:rsidRPr="001F220A">
        <w:t xml:space="preserve"> and various policies and guidelines. These are referenced throughout the planner and should be consulted to ensure sco</w:t>
      </w:r>
      <w:r w:rsidRPr="001F220A">
        <w:rPr>
          <w:lang w:eastAsia="zh-CN"/>
        </w:rPr>
        <w:t>pe and sequence, assessment plans</w:t>
      </w:r>
      <w:r w:rsidR="00DD3CA5" w:rsidRPr="001F220A">
        <w:rPr>
          <w:lang w:eastAsia="zh-CN"/>
        </w:rPr>
        <w:t>,</w:t>
      </w:r>
      <w:r w:rsidRPr="001F220A">
        <w:rPr>
          <w:lang w:eastAsia="zh-CN"/>
        </w:rPr>
        <w:t xml:space="preserve"> and teaching and learning materials reflect syllabus and department requirements for each grade and the stage overall.</w:t>
      </w:r>
    </w:p>
    <w:p w14:paraId="25B3C83B" w14:textId="78E71C8F" w:rsidR="008A1B23" w:rsidRPr="001F220A" w:rsidRDefault="55B8D498" w:rsidP="7D7EF466">
      <w:pPr>
        <w:rPr>
          <w:rFonts w:eastAsia="Arial"/>
          <w:color w:val="000000" w:themeColor="text1"/>
        </w:rPr>
      </w:pPr>
      <w:bookmarkStart w:id="4" w:name="_Hlk106288301"/>
      <w:r w:rsidRPr="001F220A">
        <w:rPr>
          <w:rFonts w:eastAsia="Arial"/>
          <w:color w:val="000000" w:themeColor="text1"/>
        </w:rPr>
        <w:t xml:space="preserve">The </w:t>
      </w:r>
      <w:r w:rsidR="005F3FF1" w:rsidRPr="001F220A">
        <w:rPr>
          <w:rFonts w:eastAsia="Arial"/>
          <w:color w:val="000000" w:themeColor="text1"/>
        </w:rPr>
        <w:t>DoE</w:t>
      </w:r>
      <w:r w:rsidRPr="001F220A">
        <w:rPr>
          <w:rFonts w:eastAsia="Arial"/>
          <w:color w:val="000000" w:themeColor="text1"/>
        </w:rPr>
        <w:t xml:space="preserve"> </w:t>
      </w:r>
      <w:r w:rsidR="009F5C4E" w:rsidRPr="001F220A">
        <w:rPr>
          <w:rStyle w:val="normaltextrun"/>
          <w:color w:val="000000"/>
          <w:shd w:val="clear" w:color="auto" w:fill="FFFFFF"/>
        </w:rPr>
        <w:t>publishes a range of curriculum support materials</w:t>
      </w:r>
      <w:r w:rsidR="00DD3CA5" w:rsidRPr="001F220A">
        <w:rPr>
          <w:rStyle w:val="normaltextrun"/>
          <w:color w:val="000000"/>
          <w:shd w:val="clear" w:color="auto" w:fill="FFFFFF"/>
        </w:rPr>
        <w:t>,</w:t>
      </w:r>
      <w:r w:rsidR="009F5C4E" w:rsidRPr="001F220A">
        <w:rPr>
          <w:rStyle w:val="normaltextrun"/>
          <w:color w:val="000000"/>
          <w:shd w:val="clear" w:color="auto" w:fill="FFFFFF"/>
        </w:rPr>
        <w:t xml:space="preserve"> including samples of lesson sequences, scope and sequences, assessment tasks, examinations, student and teacher resource booklets</w:t>
      </w:r>
      <w:r w:rsidR="00810B73" w:rsidRPr="001F220A">
        <w:rPr>
          <w:rStyle w:val="normaltextrun"/>
          <w:color w:val="000000"/>
          <w:shd w:val="clear" w:color="auto" w:fill="FFFFFF"/>
        </w:rPr>
        <w:t>,</w:t>
      </w:r>
      <w:r w:rsidR="009F5C4E" w:rsidRPr="001F220A">
        <w:rPr>
          <w:rStyle w:val="normaltextrun"/>
          <w:color w:val="000000"/>
          <w:shd w:val="clear" w:color="auto" w:fill="FFFFFF"/>
        </w:rPr>
        <w:t xml:space="preserve"> and curriculum planning and </w:t>
      </w:r>
      <w:r w:rsidR="009F5C4E" w:rsidRPr="001F220A">
        <w:rPr>
          <w:rStyle w:val="normaltextrun"/>
          <w:color w:val="000000"/>
        </w:rPr>
        <w:t>curriculum</w:t>
      </w:r>
      <w:r w:rsidR="009F5C4E" w:rsidRPr="001F220A">
        <w:rPr>
          <w:rStyle w:val="normaltextrun"/>
          <w:color w:val="000000"/>
          <w:shd w:val="clear" w:color="auto" w:fill="FFFFFF"/>
        </w:rPr>
        <w:t xml:space="preserve"> evaluation templates. These </w:t>
      </w:r>
      <w:r w:rsidRPr="001F220A">
        <w:rPr>
          <w:rFonts w:eastAsia="Arial"/>
          <w:color w:val="000000" w:themeColor="text1"/>
        </w:rPr>
        <w:t xml:space="preserve">support materials are not exhaustive and do not represent the only way to complete or engage in each of these processes. This planning template provides instructions for the numerous ways it can be used by English teachers and English faculties. This is to reinforce that curriculum design and implementation is a dynamic and </w:t>
      </w:r>
      <w:proofErr w:type="gramStart"/>
      <w:r w:rsidRPr="001F220A">
        <w:rPr>
          <w:rFonts w:eastAsia="Arial"/>
          <w:color w:val="000000" w:themeColor="text1"/>
        </w:rPr>
        <w:t>contextually</w:t>
      </w:r>
      <w:r w:rsidR="008B566A" w:rsidRPr="001F220A">
        <w:rPr>
          <w:rFonts w:eastAsia="Arial"/>
          <w:color w:val="000000" w:themeColor="text1"/>
        </w:rPr>
        <w:t>-</w:t>
      </w:r>
      <w:r w:rsidRPr="001F220A">
        <w:rPr>
          <w:rFonts w:eastAsia="Arial"/>
          <w:color w:val="000000" w:themeColor="text1"/>
        </w:rPr>
        <w:t>specific</w:t>
      </w:r>
      <w:proofErr w:type="gramEnd"/>
      <w:r w:rsidRPr="001F220A">
        <w:rPr>
          <w:rFonts w:eastAsia="Arial"/>
          <w:color w:val="000000" w:themeColor="text1"/>
        </w:rPr>
        <w:t xml:space="preserve"> process. While the mandatory components of syllabus </w:t>
      </w:r>
      <w:r w:rsidRPr="001F220A">
        <w:rPr>
          <w:rFonts w:eastAsia="Arial"/>
          <w:color w:val="000000" w:themeColor="text1"/>
        </w:rPr>
        <w:lastRenderedPageBreak/>
        <w:t>implementation must be met by all schools, it is important that the approach taken by English teachers is reflective of their needs and faculty/school processes.</w:t>
      </w:r>
    </w:p>
    <w:p w14:paraId="553F9B80" w14:textId="77777777" w:rsidR="008A1B23" w:rsidRDefault="008A1B23">
      <w:pPr>
        <w:spacing w:before="240" w:after="0" w:line="276" w:lineRule="auto"/>
        <w:rPr>
          <w:rFonts w:eastAsia="Arial"/>
          <w:color w:val="000000" w:themeColor="text1"/>
          <w:sz w:val="22"/>
          <w:szCs w:val="22"/>
        </w:rPr>
      </w:pPr>
      <w:r>
        <w:rPr>
          <w:rFonts w:eastAsia="Arial"/>
          <w:color w:val="000000" w:themeColor="text1"/>
          <w:sz w:val="22"/>
          <w:szCs w:val="22"/>
        </w:rPr>
        <w:br w:type="page"/>
      </w:r>
    </w:p>
    <w:p w14:paraId="724B5362" w14:textId="77777777" w:rsidR="00561E6A" w:rsidRPr="00561E6A" w:rsidRDefault="00561E6A" w:rsidP="008A1B23">
      <w:pPr>
        <w:pStyle w:val="Featurepink"/>
        <w:rPr>
          <w:rStyle w:val="Strong"/>
        </w:rPr>
      </w:pPr>
      <w:bookmarkStart w:id="5" w:name="_Toc105947953"/>
      <w:bookmarkEnd w:id="4"/>
      <w:r w:rsidRPr="00561E6A">
        <w:rPr>
          <w:rStyle w:val="Strong"/>
        </w:rPr>
        <w:lastRenderedPageBreak/>
        <w:t>Updating the table of contents</w:t>
      </w:r>
      <w:bookmarkEnd w:id="5"/>
      <w:r w:rsidRPr="00561E6A">
        <w:rPr>
          <w:rStyle w:val="Strong"/>
        </w:rPr>
        <w:t xml:space="preserve"> </w:t>
      </w:r>
    </w:p>
    <w:p w14:paraId="5637F33D" w14:textId="4EEB12A5" w:rsidR="00561E6A" w:rsidRPr="007C0D1E" w:rsidRDefault="00561E6A" w:rsidP="008A1B23">
      <w:pPr>
        <w:pStyle w:val="Featurepink"/>
        <w:rPr>
          <w:sz w:val="22"/>
          <w:szCs w:val="22"/>
        </w:rPr>
      </w:pPr>
      <w:r w:rsidRPr="0FEDB5BE">
        <w:rPr>
          <w:sz w:val="22"/>
          <w:szCs w:val="22"/>
        </w:rPr>
        <w:t>Want to update the table? Have you added content to the document and noticed the page numbers have changed? As you add content to this booklet</w:t>
      </w:r>
      <w:r w:rsidR="008B566A">
        <w:rPr>
          <w:sz w:val="22"/>
          <w:szCs w:val="22"/>
        </w:rPr>
        <w:t>,</w:t>
      </w:r>
      <w:r w:rsidRPr="0FEDB5BE">
        <w:rPr>
          <w:sz w:val="22"/>
          <w:szCs w:val="22"/>
        </w:rPr>
        <w:t xml:space="preserve"> you can update the table of contents table to accurately reflect the page numbers within the resource. To update the table:</w:t>
      </w:r>
    </w:p>
    <w:p w14:paraId="3B7B466C" w14:textId="44A67262" w:rsidR="00561E6A" w:rsidRDefault="00561E6A" w:rsidP="008A1B23">
      <w:pPr>
        <w:pStyle w:val="Featurepink"/>
        <w:rPr>
          <w:sz w:val="22"/>
          <w:szCs w:val="22"/>
        </w:rPr>
      </w:pPr>
      <w:r w:rsidRPr="0FEDB5BE">
        <w:rPr>
          <w:sz w:val="22"/>
          <w:szCs w:val="22"/>
        </w:rPr>
        <w:t>Right</w:t>
      </w:r>
      <w:r w:rsidR="00A6104E">
        <w:rPr>
          <w:sz w:val="22"/>
          <w:szCs w:val="22"/>
        </w:rPr>
        <w:t>-</w:t>
      </w:r>
      <w:r w:rsidRPr="0FEDB5BE">
        <w:rPr>
          <w:sz w:val="22"/>
          <w:szCs w:val="22"/>
        </w:rPr>
        <w:t xml:space="preserve">click on the table and select ‘update table of contents’ (in the </w:t>
      </w:r>
      <w:r w:rsidR="00A6104E">
        <w:rPr>
          <w:sz w:val="22"/>
          <w:szCs w:val="22"/>
        </w:rPr>
        <w:t>browser app</w:t>
      </w:r>
      <w:r w:rsidRPr="0FEDB5BE">
        <w:rPr>
          <w:sz w:val="22"/>
          <w:szCs w:val="22"/>
        </w:rPr>
        <w:t xml:space="preserve">) and ‘update field’ (in the desktop </w:t>
      </w:r>
      <w:r w:rsidR="00A6104E">
        <w:rPr>
          <w:sz w:val="22"/>
          <w:szCs w:val="22"/>
        </w:rPr>
        <w:t>app</w:t>
      </w:r>
      <w:r w:rsidRPr="0FEDB5BE">
        <w:rPr>
          <w:sz w:val="22"/>
          <w:szCs w:val="22"/>
        </w:rPr>
        <w:t xml:space="preserve">). In the </w:t>
      </w:r>
      <w:r w:rsidR="008A1B23">
        <w:rPr>
          <w:sz w:val="22"/>
          <w:szCs w:val="22"/>
        </w:rPr>
        <w:t>browser app,</w:t>
      </w:r>
      <w:r w:rsidRPr="0FEDB5BE">
        <w:rPr>
          <w:sz w:val="22"/>
          <w:szCs w:val="22"/>
        </w:rPr>
        <w:t xml:space="preserve"> it will automatically update the entire table.</w:t>
      </w:r>
      <w:r w:rsidR="00932E24">
        <w:rPr>
          <w:sz w:val="22"/>
          <w:szCs w:val="22"/>
        </w:rPr>
        <w:t xml:space="preserve"> </w:t>
      </w:r>
      <w:r w:rsidR="00932E24" w:rsidRPr="00932E24">
        <w:rPr>
          <w:sz w:val="22"/>
          <w:szCs w:val="22"/>
        </w:rPr>
        <w:t xml:space="preserve">In the desktop </w:t>
      </w:r>
      <w:r w:rsidR="00932E24">
        <w:rPr>
          <w:sz w:val="22"/>
          <w:szCs w:val="22"/>
        </w:rPr>
        <w:t>app,</w:t>
      </w:r>
      <w:r w:rsidR="00932E24" w:rsidRPr="00932E24">
        <w:rPr>
          <w:sz w:val="22"/>
          <w:szCs w:val="22"/>
        </w:rPr>
        <w:t xml:space="preserve"> you will then need to select ‘update entire table’. Your table numbers should then update to reflect your changes.</w:t>
      </w:r>
    </w:p>
    <w:p w14:paraId="5768B5D3" w14:textId="54A375AB" w:rsidR="00AB4CC1" w:rsidRPr="00AB4CC1" w:rsidRDefault="00AB4CC1" w:rsidP="008A1B23">
      <w:pPr>
        <w:pStyle w:val="TOCHeading"/>
      </w:pPr>
      <w:bookmarkStart w:id="6" w:name="_Toc106291020"/>
      <w:r>
        <w:t>Table of contents</w:t>
      </w:r>
      <w:bookmarkEnd w:id="6"/>
    </w:p>
    <w:bookmarkStart w:id="7" w:name="_Toc106291021"/>
    <w:bookmarkEnd w:id="3"/>
    <w:p w14:paraId="4E72893C" w14:textId="43301F89" w:rsidR="00A65D17" w:rsidRDefault="00D73E47">
      <w:pPr>
        <w:pStyle w:val="TOC1"/>
        <w:rPr>
          <w:rFonts w:asciiTheme="minorHAnsi" w:eastAsiaTheme="minorEastAsia" w:hAnsiTheme="minorHAnsi" w:cstheme="minorBidi"/>
          <w:b w:val="0"/>
          <w:sz w:val="22"/>
          <w:szCs w:val="22"/>
          <w:lang w:eastAsia="en-AU"/>
        </w:rPr>
      </w:pPr>
      <w:r>
        <w:rPr>
          <w:rFonts w:ascii="Arial Bold" w:hAnsi="Arial Bold" w:cs="Calibri (Body)"/>
          <w:b w:val="0"/>
          <w:bCs/>
          <w:sz w:val="22"/>
          <w:szCs w:val="20"/>
        </w:rPr>
        <w:fldChar w:fldCharType="begin"/>
      </w:r>
      <w:r>
        <w:rPr>
          <w:rFonts w:ascii="Arial Bold" w:hAnsi="Arial Bold" w:cs="Calibri (Body)"/>
          <w:b w:val="0"/>
          <w:bCs/>
          <w:sz w:val="22"/>
          <w:szCs w:val="20"/>
        </w:rPr>
        <w:instrText xml:space="preserve"> TOC \h \z \u \t "Heading 2,1,Heading 3,2,Heading 4,3,Heading 5,4" </w:instrText>
      </w:r>
      <w:r>
        <w:rPr>
          <w:rFonts w:ascii="Arial Bold" w:hAnsi="Arial Bold" w:cs="Calibri (Body)"/>
          <w:b w:val="0"/>
          <w:bCs/>
          <w:sz w:val="22"/>
          <w:szCs w:val="20"/>
        </w:rPr>
        <w:fldChar w:fldCharType="separate"/>
      </w:r>
      <w:hyperlink w:anchor="_Toc106873769" w:history="1">
        <w:r w:rsidR="00A65D17" w:rsidRPr="008267A8">
          <w:rPr>
            <w:rStyle w:val="Hyperlink"/>
            <w:lang w:eastAsia="zh-CN"/>
          </w:rPr>
          <w:t>Rationale</w:t>
        </w:r>
        <w:r w:rsidR="00A65D17">
          <w:rPr>
            <w:webHidden/>
          </w:rPr>
          <w:tab/>
        </w:r>
        <w:r w:rsidR="00A65D17">
          <w:rPr>
            <w:webHidden/>
          </w:rPr>
          <w:fldChar w:fldCharType="begin"/>
        </w:r>
        <w:r w:rsidR="00A65D17">
          <w:rPr>
            <w:webHidden/>
          </w:rPr>
          <w:instrText xml:space="preserve"> PAGEREF _Toc106873769 \h </w:instrText>
        </w:r>
        <w:r w:rsidR="00A65D17">
          <w:rPr>
            <w:webHidden/>
          </w:rPr>
        </w:r>
        <w:r w:rsidR="00A65D17">
          <w:rPr>
            <w:webHidden/>
          </w:rPr>
          <w:fldChar w:fldCharType="separate"/>
        </w:r>
        <w:r w:rsidR="00A65D17">
          <w:rPr>
            <w:webHidden/>
          </w:rPr>
          <w:t>1</w:t>
        </w:r>
        <w:r w:rsidR="00A65D17">
          <w:rPr>
            <w:webHidden/>
          </w:rPr>
          <w:fldChar w:fldCharType="end"/>
        </w:r>
      </w:hyperlink>
    </w:p>
    <w:p w14:paraId="1B07A255" w14:textId="2CB3CFCB" w:rsidR="00A65D17" w:rsidRDefault="005C0DF8">
      <w:pPr>
        <w:pStyle w:val="TOC1"/>
        <w:rPr>
          <w:rFonts w:asciiTheme="minorHAnsi" w:eastAsiaTheme="minorEastAsia" w:hAnsiTheme="minorHAnsi" w:cstheme="minorBidi"/>
          <w:b w:val="0"/>
          <w:sz w:val="22"/>
          <w:szCs w:val="22"/>
          <w:lang w:eastAsia="en-AU"/>
        </w:rPr>
      </w:pPr>
      <w:hyperlink w:anchor="_Toc106873770" w:history="1">
        <w:r w:rsidR="00A65D17" w:rsidRPr="008267A8">
          <w:rPr>
            <w:rStyle w:val="Hyperlink"/>
          </w:rPr>
          <w:t>Introduction</w:t>
        </w:r>
        <w:r w:rsidR="00A65D17">
          <w:rPr>
            <w:webHidden/>
          </w:rPr>
          <w:tab/>
        </w:r>
        <w:r w:rsidR="00A65D17">
          <w:rPr>
            <w:webHidden/>
          </w:rPr>
          <w:fldChar w:fldCharType="begin"/>
        </w:r>
        <w:r w:rsidR="00A65D17">
          <w:rPr>
            <w:webHidden/>
          </w:rPr>
          <w:instrText xml:space="preserve"> PAGEREF _Toc106873770 \h </w:instrText>
        </w:r>
        <w:r w:rsidR="00A65D17">
          <w:rPr>
            <w:webHidden/>
          </w:rPr>
        </w:r>
        <w:r w:rsidR="00A65D17">
          <w:rPr>
            <w:webHidden/>
          </w:rPr>
          <w:fldChar w:fldCharType="separate"/>
        </w:r>
        <w:r w:rsidR="00A65D17">
          <w:rPr>
            <w:webHidden/>
          </w:rPr>
          <w:t>5</w:t>
        </w:r>
        <w:r w:rsidR="00A65D17">
          <w:rPr>
            <w:webHidden/>
          </w:rPr>
          <w:fldChar w:fldCharType="end"/>
        </w:r>
      </w:hyperlink>
    </w:p>
    <w:p w14:paraId="0EEB6110" w14:textId="121405BC" w:rsidR="00A65D17" w:rsidRDefault="005C0DF8">
      <w:pPr>
        <w:pStyle w:val="TOC2"/>
        <w:rPr>
          <w:rFonts w:asciiTheme="minorHAnsi" w:eastAsiaTheme="minorEastAsia" w:hAnsiTheme="minorHAnsi" w:cstheme="minorBidi"/>
          <w:sz w:val="22"/>
          <w:szCs w:val="22"/>
          <w:lang w:eastAsia="en-AU"/>
        </w:rPr>
      </w:pPr>
      <w:hyperlink w:anchor="_Toc106873771" w:history="1">
        <w:r w:rsidR="00A65D17" w:rsidRPr="008267A8">
          <w:rPr>
            <w:rStyle w:val="Hyperlink"/>
          </w:rPr>
          <w:t>Purpose, audience, and suggested timeframes</w:t>
        </w:r>
        <w:r w:rsidR="00A65D17">
          <w:rPr>
            <w:webHidden/>
          </w:rPr>
          <w:tab/>
        </w:r>
        <w:r w:rsidR="00A65D17">
          <w:rPr>
            <w:webHidden/>
          </w:rPr>
          <w:fldChar w:fldCharType="begin"/>
        </w:r>
        <w:r w:rsidR="00A65D17">
          <w:rPr>
            <w:webHidden/>
          </w:rPr>
          <w:instrText xml:space="preserve"> PAGEREF _Toc106873771 \h </w:instrText>
        </w:r>
        <w:r w:rsidR="00A65D17">
          <w:rPr>
            <w:webHidden/>
          </w:rPr>
        </w:r>
        <w:r w:rsidR="00A65D17">
          <w:rPr>
            <w:webHidden/>
          </w:rPr>
          <w:fldChar w:fldCharType="separate"/>
        </w:r>
        <w:r w:rsidR="00A65D17">
          <w:rPr>
            <w:webHidden/>
          </w:rPr>
          <w:t>5</w:t>
        </w:r>
        <w:r w:rsidR="00A65D17">
          <w:rPr>
            <w:webHidden/>
          </w:rPr>
          <w:fldChar w:fldCharType="end"/>
        </w:r>
      </w:hyperlink>
    </w:p>
    <w:p w14:paraId="76F74F8B" w14:textId="7EC43B60" w:rsidR="00A65D17" w:rsidRDefault="005C0DF8">
      <w:pPr>
        <w:pStyle w:val="TOC2"/>
        <w:rPr>
          <w:rFonts w:asciiTheme="minorHAnsi" w:eastAsiaTheme="minorEastAsia" w:hAnsiTheme="minorHAnsi" w:cstheme="minorBidi"/>
          <w:sz w:val="22"/>
          <w:szCs w:val="22"/>
          <w:lang w:eastAsia="en-AU"/>
        </w:rPr>
      </w:pPr>
      <w:hyperlink w:anchor="_Toc106873772" w:history="1">
        <w:r w:rsidR="00A65D17" w:rsidRPr="008267A8">
          <w:rPr>
            <w:rStyle w:val="Hyperlink"/>
          </w:rPr>
          <w:t>Building upon Stage 3</w:t>
        </w:r>
        <w:r w:rsidR="00A65D17">
          <w:rPr>
            <w:webHidden/>
          </w:rPr>
          <w:tab/>
        </w:r>
        <w:r w:rsidR="00A65D17">
          <w:rPr>
            <w:webHidden/>
          </w:rPr>
          <w:fldChar w:fldCharType="begin"/>
        </w:r>
        <w:r w:rsidR="00A65D17">
          <w:rPr>
            <w:webHidden/>
          </w:rPr>
          <w:instrText xml:space="preserve"> PAGEREF _Toc106873772 \h </w:instrText>
        </w:r>
        <w:r w:rsidR="00A65D17">
          <w:rPr>
            <w:webHidden/>
          </w:rPr>
        </w:r>
        <w:r w:rsidR="00A65D17">
          <w:rPr>
            <w:webHidden/>
          </w:rPr>
          <w:fldChar w:fldCharType="separate"/>
        </w:r>
        <w:r w:rsidR="00A65D17">
          <w:rPr>
            <w:webHidden/>
          </w:rPr>
          <w:t>6</w:t>
        </w:r>
        <w:r w:rsidR="00A65D17">
          <w:rPr>
            <w:webHidden/>
          </w:rPr>
          <w:fldChar w:fldCharType="end"/>
        </w:r>
      </w:hyperlink>
    </w:p>
    <w:p w14:paraId="08B37233" w14:textId="19249184" w:rsidR="00A65D17" w:rsidRDefault="005C0DF8">
      <w:pPr>
        <w:pStyle w:val="TOC2"/>
        <w:rPr>
          <w:rFonts w:asciiTheme="minorHAnsi" w:eastAsiaTheme="minorEastAsia" w:hAnsiTheme="minorHAnsi" w:cstheme="minorBidi"/>
          <w:sz w:val="22"/>
          <w:szCs w:val="22"/>
          <w:lang w:eastAsia="en-AU"/>
        </w:rPr>
      </w:pPr>
      <w:hyperlink w:anchor="_Toc106873773" w:history="1">
        <w:r w:rsidR="00A65D17" w:rsidRPr="008267A8">
          <w:rPr>
            <w:rStyle w:val="Hyperlink"/>
          </w:rPr>
          <w:t>Building toward Stage 5</w:t>
        </w:r>
        <w:r w:rsidR="00A65D17">
          <w:rPr>
            <w:webHidden/>
          </w:rPr>
          <w:tab/>
        </w:r>
        <w:r w:rsidR="00A65D17">
          <w:rPr>
            <w:webHidden/>
          </w:rPr>
          <w:fldChar w:fldCharType="begin"/>
        </w:r>
        <w:r w:rsidR="00A65D17">
          <w:rPr>
            <w:webHidden/>
          </w:rPr>
          <w:instrText xml:space="preserve"> PAGEREF _Toc106873773 \h </w:instrText>
        </w:r>
        <w:r w:rsidR="00A65D17">
          <w:rPr>
            <w:webHidden/>
          </w:rPr>
        </w:r>
        <w:r w:rsidR="00A65D17">
          <w:rPr>
            <w:webHidden/>
          </w:rPr>
          <w:fldChar w:fldCharType="separate"/>
        </w:r>
        <w:r w:rsidR="00A65D17">
          <w:rPr>
            <w:webHidden/>
          </w:rPr>
          <w:t>6</w:t>
        </w:r>
        <w:r w:rsidR="00A65D17">
          <w:rPr>
            <w:webHidden/>
          </w:rPr>
          <w:fldChar w:fldCharType="end"/>
        </w:r>
      </w:hyperlink>
    </w:p>
    <w:p w14:paraId="6730B4D0" w14:textId="2E8F4977" w:rsidR="00A65D17" w:rsidRDefault="005C0DF8">
      <w:pPr>
        <w:pStyle w:val="TOC2"/>
        <w:rPr>
          <w:rFonts w:asciiTheme="minorHAnsi" w:eastAsiaTheme="minorEastAsia" w:hAnsiTheme="minorHAnsi" w:cstheme="minorBidi"/>
          <w:sz w:val="22"/>
          <w:szCs w:val="22"/>
          <w:lang w:eastAsia="en-AU"/>
        </w:rPr>
      </w:pPr>
      <w:hyperlink w:anchor="_Toc106873774" w:history="1">
        <w:r w:rsidR="00A65D17" w:rsidRPr="008267A8">
          <w:rPr>
            <w:rStyle w:val="Hyperlink"/>
          </w:rPr>
          <w:t>Suggested collaborative structure</w:t>
        </w:r>
        <w:r w:rsidR="00A65D17">
          <w:rPr>
            <w:webHidden/>
          </w:rPr>
          <w:tab/>
        </w:r>
        <w:r w:rsidR="00A65D17">
          <w:rPr>
            <w:webHidden/>
          </w:rPr>
          <w:fldChar w:fldCharType="begin"/>
        </w:r>
        <w:r w:rsidR="00A65D17">
          <w:rPr>
            <w:webHidden/>
          </w:rPr>
          <w:instrText xml:space="preserve"> PAGEREF _Toc106873774 \h </w:instrText>
        </w:r>
        <w:r w:rsidR="00A65D17">
          <w:rPr>
            <w:webHidden/>
          </w:rPr>
        </w:r>
        <w:r w:rsidR="00A65D17">
          <w:rPr>
            <w:webHidden/>
          </w:rPr>
          <w:fldChar w:fldCharType="separate"/>
        </w:r>
        <w:r w:rsidR="00A65D17">
          <w:rPr>
            <w:webHidden/>
          </w:rPr>
          <w:t>6</w:t>
        </w:r>
        <w:r w:rsidR="00A65D17">
          <w:rPr>
            <w:webHidden/>
          </w:rPr>
          <w:fldChar w:fldCharType="end"/>
        </w:r>
      </w:hyperlink>
    </w:p>
    <w:p w14:paraId="529588CC" w14:textId="7A4EF35F" w:rsidR="00A65D17" w:rsidRDefault="005C0DF8">
      <w:pPr>
        <w:pStyle w:val="TOC1"/>
        <w:rPr>
          <w:rFonts w:asciiTheme="minorHAnsi" w:eastAsiaTheme="minorEastAsia" w:hAnsiTheme="minorHAnsi" w:cstheme="minorBidi"/>
          <w:b w:val="0"/>
          <w:sz w:val="22"/>
          <w:szCs w:val="22"/>
          <w:lang w:eastAsia="en-AU"/>
        </w:rPr>
      </w:pPr>
      <w:hyperlink w:anchor="_Toc106873775" w:history="1">
        <w:r w:rsidR="00A65D17" w:rsidRPr="008267A8">
          <w:rPr>
            <w:rStyle w:val="Hyperlink"/>
          </w:rPr>
          <w:t>Year 7 and Year 8 text requirements</w:t>
        </w:r>
        <w:r w:rsidR="00A65D17">
          <w:rPr>
            <w:webHidden/>
          </w:rPr>
          <w:tab/>
        </w:r>
        <w:r w:rsidR="00A65D17">
          <w:rPr>
            <w:webHidden/>
          </w:rPr>
          <w:fldChar w:fldCharType="begin"/>
        </w:r>
        <w:r w:rsidR="00A65D17">
          <w:rPr>
            <w:webHidden/>
          </w:rPr>
          <w:instrText xml:space="preserve"> PAGEREF _Toc106873775 \h </w:instrText>
        </w:r>
        <w:r w:rsidR="00A65D17">
          <w:rPr>
            <w:webHidden/>
          </w:rPr>
        </w:r>
        <w:r w:rsidR="00A65D17">
          <w:rPr>
            <w:webHidden/>
          </w:rPr>
          <w:fldChar w:fldCharType="separate"/>
        </w:r>
        <w:r w:rsidR="00A65D17">
          <w:rPr>
            <w:webHidden/>
          </w:rPr>
          <w:t>8</w:t>
        </w:r>
        <w:r w:rsidR="00A65D17">
          <w:rPr>
            <w:webHidden/>
          </w:rPr>
          <w:fldChar w:fldCharType="end"/>
        </w:r>
      </w:hyperlink>
    </w:p>
    <w:p w14:paraId="4DADCFE7" w14:textId="51E180F6" w:rsidR="00A65D17" w:rsidRDefault="005C0DF8">
      <w:pPr>
        <w:pStyle w:val="TOC1"/>
        <w:rPr>
          <w:rFonts w:asciiTheme="minorHAnsi" w:eastAsiaTheme="minorEastAsia" w:hAnsiTheme="minorHAnsi" w:cstheme="minorBidi"/>
          <w:b w:val="0"/>
          <w:sz w:val="22"/>
          <w:szCs w:val="22"/>
          <w:lang w:eastAsia="en-AU"/>
        </w:rPr>
      </w:pPr>
      <w:hyperlink w:anchor="_Toc106873776" w:history="1">
        <w:r w:rsidR="00A65D17" w:rsidRPr="008267A8">
          <w:rPr>
            <w:rStyle w:val="Hyperlink"/>
          </w:rPr>
          <w:t>Across Stage 4 English course and text requirements</w:t>
        </w:r>
        <w:r w:rsidR="00A65D17">
          <w:rPr>
            <w:webHidden/>
          </w:rPr>
          <w:tab/>
        </w:r>
        <w:r w:rsidR="00A65D17">
          <w:rPr>
            <w:webHidden/>
          </w:rPr>
          <w:fldChar w:fldCharType="begin"/>
        </w:r>
        <w:r w:rsidR="00A65D17">
          <w:rPr>
            <w:webHidden/>
          </w:rPr>
          <w:instrText xml:space="preserve"> PAGEREF _Toc106873776 \h </w:instrText>
        </w:r>
        <w:r w:rsidR="00A65D17">
          <w:rPr>
            <w:webHidden/>
          </w:rPr>
        </w:r>
        <w:r w:rsidR="00A65D17">
          <w:rPr>
            <w:webHidden/>
          </w:rPr>
          <w:fldChar w:fldCharType="separate"/>
        </w:r>
        <w:r w:rsidR="00A65D17">
          <w:rPr>
            <w:webHidden/>
          </w:rPr>
          <w:t>9</w:t>
        </w:r>
        <w:r w:rsidR="00A65D17">
          <w:rPr>
            <w:webHidden/>
          </w:rPr>
          <w:fldChar w:fldCharType="end"/>
        </w:r>
      </w:hyperlink>
    </w:p>
    <w:p w14:paraId="200DA9EF" w14:textId="557A7BA0" w:rsidR="00A65D17" w:rsidRDefault="005C0DF8">
      <w:pPr>
        <w:pStyle w:val="TOC1"/>
        <w:rPr>
          <w:rFonts w:asciiTheme="minorHAnsi" w:eastAsiaTheme="minorEastAsia" w:hAnsiTheme="minorHAnsi" w:cstheme="minorBidi"/>
          <w:b w:val="0"/>
          <w:sz w:val="22"/>
          <w:szCs w:val="22"/>
          <w:lang w:eastAsia="en-AU"/>
        </w:rPr>
      </w:pPr>
      <w:hyperlink w:anchor="_Toc106873777" w:history="1">
        <w:r w:rsidR="00A65D17" w:rsidRPr="008267A8">
          <w:rPr>
            <w:rStyle w:val="Hyperlink"/>
          </w:rPr>
          <w:t>Year 8 English planning template</w:t>
        </w:r>
        <w:r w:rsidR="00A65D17">
          <w:rPr>
            <w:webHidden/>
          </w:rPr>
          <w:tab/>
        </w:r>
        <w:r w:rsidR="00A65D17">
          <w:rPr>
            <w:webHidden/>
          </w:rPr>
          <w:fldChar w:fldCharType="begin"/>
        </w:r>
        <w:r w:rsidR="00A65D17">
          <w:rPr>
            <w:webHidden/>
          </w:rPr>
          <w:instrText xml:space="preserve"> PAGEREF _Toc106873777 \h </w:instrText>
        </w:r>
        <w:r w:rsidR="00A65D17">
          <w:rPr>
            <w:webHidden/>
          </w:rPr>
        </w:r>
        <w:r w:rsidR="00A65D17">
          <w:rPr>
            <w:webHidden/>
          </w:rPr>
          <w:fldChar w:fldCharType="separate"/>
        </w:r>
        <w:r w:rsidR="00A65D17">
          <w:rPr>
            <w:webHidden/>
          </w:rPr>
          <w:t>12</w:t>
        </w:r>
        <w:r w:rsidR="00A65D17">
          <w:rPr>
            <w:webHidden/>
          </w:rPr>
          <w:fldChar w:fldCharType="end"/>
        </w:r>
      </w:hyperlink>
    </w:p>
    <w:p w14:paraId="473D0792" w14:textId="4C64941D" w:rsidR="00A65D17" w:rsidRDefault="005C0DF8">
      <w:pPr>
        <w:pStyle w:val="TOC1"/>
        <w:rPr>
          <w:rFonts w:asciiTheme="minorHAnsi" w:eastAsiaTheme="minorEastAsia" w:hAnsiTheme="minorHAnsi" w:cstheme="minorBidi"/>
          <w:b w:val="0"/>
          <w:sz w:val="22"/>
          <w:szCs w:val="22"/>
          <w:lang w:eastAsia="en-AU"/>
        </w:rPr>
      </w:pPr>
      <w:hyperlink w:anchor="_Toc106873778" w:history="1">
        <w:r w:rsidR="00A65D17" w:rsidRPr="008267A8">
          <w:rPr>
            <w:rStyle w:val="Hyperlink"/>
          </w:rPr>
          <w:t>Year 7 English planning template</w:t>
        </w:r>
        <w:r w:rsidR="00A65D17">
          <w:rPr>
            <w:webHidden/>
          </w:rPr>
          <w:tab/>
        </w:r>
        <w:r w:rsidR="00A65D17">
          <w:rPr>
            <w:webHidden/>
          </w:rPr>
          <w:fldChar w:fldCharType="begin"/>
        </w:r>
        <w:r w:rsidR="00A65D17">
          <w:rPr>
            <w:webHidden/>
          </w:rPr>
          <w:instrText xml:space="preserve"> PAGEREF _Toc106873778 \h </w:instrText>
        </w:r>
        <w:r w:rsidR="00A65D17">
          <w:rPr>
            <w:webHidden/>
          </w:rPr>
        </w:r>
        <w:r w:rsidR="00A65D17">
          <w:rPr>
            <w:webHidden/>
          </w:rPr>
          <w:fldChar w:fldCharType="separate"/>
        </w:r>
        <w:r w:rsidR="00A65D17">
          <w:rPr>
            <w:webHidden/>
          </w:rPr>
          <w:t>18</w:t>
        </w:r>
        <w:r w:rsidR="00A65D17">
          <w:rPr>
            <w:webHidden/>
          </w:rPr>
          <w:fldChar w:fldCharType="end"/>
        </w:r>
      </w:hyperlink>
    </w:p>
    <w:p w14:paraId="0B584C66" w14:textId="06B53F34" w:rsidR="00A65D17" w:rsidRDefault="005C0DF8">
      <w:pPr>
        <w:pStyle w:val="TOC1"/>
        <w:rPr>
          <w:rFonts w:asciiTheme="minorHAnsi" w:eastAsiaTheme="minorEastAsia" w:hAnsiTheme="minorHAnsi" w:cstheme="minorBidi"/>
          <w:b w:val="0"/>
          <w:sz w:val="22"/>
          <w:szCs w:val="22"/>
          <w:lang w:eastAsia="en-AU"/>
        </w:rPr>
      </w:pPr>
      <w:hyperlink w:anchor="_Toc106873779" w:history="1">
        <w:r w:rsidR="00A65D17" w:rsidRPr="008267A8">
          <w:rPr>
            <w:rStyle w:val="Hyperlink"/>
            <w:rFonts w:eastAsia="Arial"/>
            <w:lang w:val="en-US"/>
          </w:rPr>
          <w:t>Important resources for teaching English</w:t>
        </w:r>
        <w:r w:rsidR="00A65D17">
          <w:rPr>
            <w:webHidden/>
          </w:rPr>
          <w:tab/>
        </w:r>
        <w:r w:rsidR="00A65D17">
          <w:rPr>
            <w:webHidden/>
          </w:rPr>
          <w:fldChar w:fldCharType="begin"/>
        </w:r>
        <w:r w:rsidR="00A65D17">
          <w:rPr>
            <w:webHidden/>
          </w:rPr>
          <w:instrText xml:space="preserve"> PAGEREF _Toc106873779 \h </w:instrText>
        </w:r>
        <w:r w:rsidR="00A65D17">
          <w:rPr>
            <w:webHidden/>
          </w:rPr>
        </w:r>
        <w:r w:rsidR="00A65D17">
          <w:rPr>
            <w:webHidden/>
          </w:rPr>
          <w:fldChar w:fldCharType="separate"/>
        </w:r>
        <w:r w:rsidR="00A65D17">
          <w:rPr>
            <w:webHidden/>
          </w:rPr>
          <w:t>24</w:t>
        </w:r>
        <w:r w:rsidR="00A65D17">
          <w:rPr>
            <w:webHidden/>
          </w:rPr>
          <w:fldChar w:fldCharType="end"/>
        </w:r>
      </w:hyperlink>
    </w:p>
    <w:p w14:paraId="5577AF28" w14:textId="16356E2F" w:rsidR="00A65D17" w:rsidRDefault="005C0DF8">
      <w:pPr>
        <w:pStyle w:val="TOC2"/>
        <w:rPr>
          <w:rFonts w:asciiTheme="minorHAnsi" w:eastAsiaTheme="minorEastAsia" w:hAnsiTheme="minorHAnsi" w:cstheme="minorBidi"/>
          <w:sz w:val="22"/>
          <w:szCs w:val="22"/>
          <w:lang w:eastAsia="en-AU"/>
        </w:rPr>
      </w:pPr>
      <w:hyperlink w:anchor="_Toc106873780" w:history="1">
        <w:r w:rsidR="00A65D17" w:rsidRPr="008267A8">
          <w:rPr>
            <w:rStyle w:val="Hyperlink"/>
          </w:rPr>
          <w:t>English curriculum team’s resource evaluation</w:t>
        </w:r>
        <w:r w:rsidR="00A65D17">
          <w:rPr>
            <w:webHidden/>
          </w:rPr>
          <w:tab/>
        </w:r>
        <w:r w:rsidR="00A65D17">
          <w:rPr>
            <w:webHidden/>
          </w:rPr>
          <w:fldChar w:fldCharType="begin"/>
        </w:r>
        <w:r w:rsidR="00A65D17">
          <w:rPr>
            <w:webHidden/>
          </w:rPr>
          <w:instrText xml:space="preserve"> PAGEREF _Toc106873780 \h </w:instrText>
        </w:r>
        <w:r w:rsidR="00A65D17">
          <w:rPr>
            <w:webHidden/>
          </w:rPr>
        </w:r>
        <w:r w:rsidR="00A65D17">
          <w:rPr>
            <w:webHidden/>
          </w:rPr>
          <w:fldChar w:fldCharType="separate"/>
        </w:r>
        <w:r w:rsidR="00A65D17">
          <w:rPr>
            <w:webHidden/>
          </w:rPr>
          <w:t>27</w:t>
        </w:r>
        <w:r w:rsidR="00A65D17">
          <w:rPr>
            <w:webHidden/>
          </w:rPr>
          <w:fldChar w:fldCharType="end"/>
        </w:r>
      </w:hyperlink>
    </w:p>
    <w:p w14:paraId="6B878405" w14:textId="53980C2C" w:rsidR="00A65D17" w:rsidRDefault="005C0DF8">
      <w:pPr>
        <w:pStyle w:val="TOC2"/>
        <w:rPr>
          <w:rFonts w:asciiTheme="minorHAnsi" w:eastAsiaTheme="minorEastAsia" w:hAnsiTheme="minorHAnsi" w:cstheme="minorBidi"/>
          <w:sz w:val="22"/>
          <w:szCs w:val="22"/>
          <w:lang w:eastAsia="en-AU"/>
        </w:rPr>
      </w:pPr>
      <w:hyperlink w:anchor="_Toc106873781" w:history="1">
        <w:r w:rsidR="00A65D17" w:rsidRPr="008267A8">
          <w:rPr>
            <w:rStyle w:val="Hyperlink"/>
          </w:rPr>
          <w:t>Further support</w:t>
        </w:r>
        <w:r w:rsidR="00A65D17">
          <w:rPr>
            <w:webHidden/>
          </w:rPr>
          <w:tab/>
        </w:r>
        <w:r w:rsidR="00A65D17">
          <w:rPr>
            <w:webHidden/>
          </w:rPr>
          <w:fldChar w:fldCharType="begin"/>
        </w:r>
        <w:r w:rsidR="00A65D17">
          <w:rPr>
            <w:webHidden/>
          </w:rPr>
          <w:instrText xml:space="preserve"> PAGEREF _Toc106873781 \h </w:instrText>
        </w:r>
        <w:r w:rsidR="00A65D17">
          <w:rPr>
            <w:webHidden/>
          </w:rPr>
        </w:r>
        <w:r w:rsidR="00A65D17">
          <w:rPr>
            <w:webHidden/>
          </w:rPr>
          <w:fldChar w:fldCharType="separate"/>
        </w:r>
        <w:r w:rsidR="00A65D17">
          <w:rPr>
            <w:webHidden/>
          </w:rPr>
          <w:t>27</w:t>
        </w:r>
        <w:r w:rsidR="00A65D17">
          <w:rPr>
            <w:webHidden/>
          </w:rPr>
          <w:fldChar w:fldCharType="end"/>
        </w:r>
      </w:hyperlink>
    </w:p>
    <w:p w14:paraId="48E0A2A3" w14:textId="46E69672" w:rsidR="00A65D17" w:rsidRDefault="005C0DF8">
      <w:pPr>
        <w:pStyle w:val="TOC2"/>
        <w:rPr>
          <w:rFonts w:asciiTheme="minorHAnsi" w:eastAsiaTheme="minorEastAsia" w:hAnsiTheme="minorHAnsi" w:cstheme="minorBidi"/>
          <w:sz w:val="22"/>
          <w:szCs w:val="22"/>
          <w:lang w:eastAsia="en-AU"/>
        </w:rPr>
      </w:pPr>
      <w:hyperlink w:anchor="_Toc106873782" w:history="1">
        <w:r w:rsidR="00A65D17" w:rsidRPr="008267A8">
          <w:rPr>
            <w:rStyle w:val="Hyperlink"/>
          </w:rPr>
          <w:t>Quality assurance alignment</w:t>
        </w:r>
        <w:r w:rsidR="00A65D17">
          <w:rPr>
            <w:webHidden/>
          </w:rPr>
          <w:tab/>
        </w:r>
        <w:r w:rsidR="00A65D17">
          <w:rPr>
            <w:webHidden/>
          </w:rPr>
          <w:fldChar w:fldCharType="begin"/>
        </w:r>
        <w:r w:rsidR="00A65D17">
          <w:rPr>
            <w:webHidden/>
          </w:rPr>
          <w:instrText xml:space="preserve"> PAGEREF _Toc106873782 \h </w:instrText>
        </w:r>
        <w:r w:rsidR="00A65D17">
          <w:rPr>
            <w:webHidden/>
          </w:rPr>
        </w:r>
        <w:r w:rsidR="00A65D17">
          <w:rPr>
            <w:webHidden/>
          </w:rPr>
          <w:fldChar w:fldCharType="separate"/>
        </w:r>
        <w:r w:rsidR="00A65D17">
          <w:rPr>
            <w:webHidden/>
          </w:rPr>
          <w:t>27</w:t>
        </w:r>
        <w:r w:rsidR="00A65D17">
          <w:rPr>
            <w:webHidden/>
          </w:rPr>
          <w:fldChar w:fldCharType="end"/>
        </w:r>
      </w:hyperlink>
    </w:p>
    <w:p w14:paraId="6CCC1390" w14:textId="32452A60" w:rsidR="00A65D17" w:rsidRDefault="005C0DF8">
      <w:pPr>
        <w:pStyle w:val="TOC1"/>
        <w:rPr>
          <w:rFonts w:asciiTheme="minorHAnsi" w:eastAsiaTheme="minorEastAsia" w:hAnsiTheme="minorHAnsi" w:cstheme="minorBidi"/>
          <w:b w:val="0"/>
          <w:sz w:val="22"/>
          <w:szCs w:val="22"/>
          <w:lang w:eastAsia="en-AU"/>
        </w:rPr>
      </w:pPr>
      <w:hyperlink w:anchor="_Toc106873783" w:history="1">
        <w:r w:rsidR="00A65D17" w:rsidRPr="008267A8">
          <w:rPr>
            <w:rStyle w:val="Hyperlink"/>
          </w:rPr>
          <w:t>References and evidence base</w:t>
        </w:r>
        <w:r w:rsidR="00A65D17">
          <w:rPr>
            <w:webHidden/>
          </w:rPr>
          <w:tab/>
        </w:r>
        <w:r w:rsidR="00A65D17">
          <w:rPr>
            <w:webHidden/>
          </w:rPr>
          <w:fldChar w:fldCharType="begin"/>
        </w:r>
        <w:r w:rsidR="00A65D17">
          <w:rPr>
            <w:webHidden/>
          </w:rPr>
          <w:instrText xml:space="preserve"> PAGEREF _Toc106873783 \h </w:instrText>
        </w:r>
        <w:r w:rsidR="00A65D17">
          <w:rPr>
            <w:webHidden/>
          </w:rPr>
        </w:r>
        <w:r w:rsidR="00A65D17">
          <w:rPr>
            <w:webHidden/>
          </w:rPr>
          <w:fldChar w:fldCharType="separate"/>
        </w:r>
        <w:r w:rsidR="00A65D17">
          <w:rPr>
            <w:webHidden/>
          </w:rPr>
          <w:t>29</w:t>
        </w:r>
        <w:r w:rsidR="00A65D17">
          <w:rPr>
            <w:webHidden/>
          </w:rPr>
          <w:fldChar w:fldCharType="end"/>
        </w:r>
      </w:hyperlink>
    </w:p>
    <w:p w14:paraId="6C177F09" w14:textId="235D7BC7" w:rsidR="00A65D17" w:rsidRDefault="005C0DF8">
      <w:pPr>
        <w:pStyle w:val="TOC2"/>
        <w:rPr>
          <w:rFonts w:asciiTheme="minorHAnsi" w:eastAsiaTheme="minorEastAsia" w:hAnsiTheme="minorHAnsi" w:cstheme="minorBidi"/>
          <w:sz w:val="22"/>
          <w:szCs w:val="22"/>
          <w:lang w:eastAsia="en-AU"/>
        </w:rPr>
      </w:pPr>
      <w:hyperlink w:anchor="_Toc106873784" w:history="1">
        <w:r w:rsidR="00A65D17" w:rsidRPr="008267A8">
          <w:rPr>
            <w:rStyle w:val="Hyperlink"/>
          </w:rPr>
          <w:t>Evidence base</w:t>
        </w:r>
        <w:r w:rsidR="00A65D17">
          <w:rPr>
            <w:webHidden/>
          </w:rPr>
          <w:tab/>
        </w:r>
        <w:r w:rsidR="00A65D17">
          <w:rPr>
            <w:webHidden/>
          </w:rPr>
          <w:fldChar w:fldCharType="begin"/>
        </w:r>
        <w:r w:rsidR="00A65D17">
          <w:rPr>
            <w:webHidden/>
          </w:rPr>
          <w:instrText xml:space="preserve"> PAGEREF _Toc106873784 \h </w:instrText>
        </w:r>
        <w:r w:rsidR="00A65D17">
          <w:rPr>
            <w:webHidden/>
          </w:rPr>
        </w:r>
        <w:r w:rsidR="00A65D17">
          <w:rPr>
            <w:webHidden/>
          </w:rPr>
          <w:fldChar w:fldCharType="separate"/>
        </w:r>
        <w:r w:rsidR="00A65D17">
          <w:rPr>
            <w:webHidden/>
          </w:rPr>
          <w:t>29</w:t>
        </w:r>
        <w:r w:rsidR="00A65D17">
          <w:rPr>
            <w:webHidden/>
          </w:rPr>
          <w:fldChar w:fldCharType="end"/>
        </w:r>
      </w:hyperlink>
    </w:p>
    <w:p w14:paraId="5C7162B2" w14:textId="3135C3B0" w:rsidR="00A65D17" w:rsidRDefault="005C0DF8">
      <w:pPr>
        <w:pStyle w:val="TOC2"/>
        <w:rPr>
          <w:rFonts w:asciiTheme="minorHAnsi" w:eastAsiaTheme="minorEastAsia" w:hAnsiTheme="minorHAnsi" w:cstheme="minorBidi"/>
          <w:sz w:val="22"/>
          <w:szCs w:val="22"/>
          <w:lang w:eastAsia="en-AU"/>
        </w:rPr>
      </w:pPr>
      <w:hyperlink w:anchor="_Toc106873785" w:history="1">
        <w:r w:rsidR="00A65D17" w:rsidRPr="008267A8">
          <w:rPr>
            <w:rStyle w:val="Hyperlink"/>
          </w:rPr>
          <w:t>Curriculum</w:t>
        </w:r>
        <w:r w:rsidR="00A65D17">
          <w:rPr>
            <w:webHidden/>
          </w:rPr>
          <w:tab/>
        </w:r>
        <w:r w:rsidR="00A65D17">
          <w:rPr>
            <w:webHidden/>
          </w:rPr>
          <w:fldChar w:fldCharType="begin"/>
        </w:r>
        <w:r w:rsidR="00A65D17">
          <w:rPr>
            <w:webHidden/>
          </w:rPr>
          <w:instrText xml:space="preserve"> PAGEREF _Toc106873785 \h </w:instrText>
        </w:r>
        <w:r w:rsidR="00A65D17">
          <w:rPr>
            <w:webHidden/>
          </w:rPr>
        </w:r>
        <w:r w:rsidR="00A65D17">
          <w:rPr>
            <w:webHidden/>
          </w:rPr>
          <w:fldChar w:fldCharType="separate"/>
        </w:r>
        <w:r w:rsidR="00A65D17">
          <w:rPr>
            <w:webHidden/>
          </w:rPr>
          <w:t>29</w:t>
        </w:r>
        <w:r w:rsidR="00A65D17">
          <w:rPr>
            <w:webHidden/>
          </w:rPr>
          <w:fldChar w:fldCharType="end"/>
        </w:r>
      </w:hyperlink>
    </w:p>
    <w:p w14:paraId="04E42C32" w14:textId="5327D948" w:rsidR="00A65D17" w:rsidRDefault="005C0DF8">
      <w:pPr>
        <w:pStyle w:val="TOC2"/>
        <w:rPr>
          <w:rFonts w:asciiTheme="minorHAnsi" w:eastAsiaTheme="minorEastAsia" w:hAnsiTheme="minorHAnsi" w:cstheme="minorBidi"/>
          <w:sz w:val="22"/>
          <w:szCs w:val="22"/>
          <w:lang w:eastAsia="en-AU"/>
        </w:rPr>
      </w:pPr>
      <w:hyperlink w:anchor="_Toc106873786" w:history="1">
        <w:r w:rsidR="00A65D17" w:rsidRPr="008267A8">
          <w:rPr>
            <w:rStyle w:val="Hyperlink"/>
          </w:rPr>
          <w:t>Assessment strategies</w:t>
        </w:r>
        <w:r w:rsidR="00A65D17">
          <w:rPr>
            <w:webHidden/>
          </w:rPr>
          <w:tab/>
        </w:r>
        <w:r w:rsidR="00A65D17">
          <w:rPr>
            <w:webHidden/>
          </w:rPr>
          <w:fldChar w:fldCharType="begin"/>
        </w:r>
        <w:r w:rsidR="00A65D17">
          <w:rPr>
            <w:webHidden/>
          </w:rPr>
          <w:instrText xml:space="preserve"> PAGEREF _Toc106873786 \h </w:instrText>
        </w:r>
        <w:r w:rsidR="00A65D17">
          <w:rPr>
            <w:webHidden/>
          </w:rPr>
        </w:r>
        <w:r w:rsidR="00A65D17">
          <w:rPr>
            <w:webHidden/>
          </w:rPr>
          <w:fldChar w:fldCharType="separate"/>
        </w:r>
        <w:r w:rsidR="00A65D17">
          <w:rPr>
            <w:webHidden/>
          </w:rPr>
          <w:t>31</w:t>
        </w:r>
        <w:r w:rsidR="00A65D17">
          <w:rPr>
            <w:webHidden/>
          </w:rPr>
          <w:fldChar w:fldCharType="end"/>
        </w:r>
      </w:hyperlink>
    </w:p>
    <w:p w14:paraId="4080325C" w14:textId="60EE3AB7" w:rsidR="00A65D17" w:rsidRDefault="005C0DF8">
      <w:pPr>
        <w:pStyle w:val="TOC2"/>
        <w:rPr>
          <w:rFonts w:asciiTheme="minorHAnsi" w:eastAsiaTheme="minorEastAsia" w:hAnsiTheme="minorHAnsi" w:cstheme="minorBidi"/>
          <w:sz w:val="22"/>
          <w:szCs w:val="22"/>
          <w:lang w:eastAsia="en-AU"/>
        </w:rPr>
      </w:pPr>
      <w:hyperlink w:anchor="_Toc106873787" w:history="1">
        <w:r w:rsidR="00A65D17" w:rsidRPr="008267A8">
          <w:rPr>
            <w:rStyle w:val="Hyperlink"/>
          </w:rPr>
          <w:t>Feedback strategies</w:t>
        </w:r>
        <w:r w:rsidR="00A65D17">
          <w:rPr>
            <w:webHidden/>
          </w:rPr>
          <w:tab/>
        </w:r>
        <w:r w:rsidR="00A65D17">
          <w:rPr>
            <w:webHidden/>
          </w:rPr>
          <w:fldChar w:fldCharType="begin"/>
        </w:r>
        <w:r w:rsidR="00A65D17">
          <w:rPr>
            <w:webHidden/>
          </w:rPr>
          <w:instrText xml:space="preserve"> PAGEREF _Toc106873787 \h </w:instrText>
        </w:r>
        <w:r w:rsidR="00A65D17">
          <w:rPr>
            <w:webHidden/>
          </w:rPr>
        </w:r>
        <w:r w:rsidR="00A65D17">
          <w:rPr>
            <w:webHidden/>
          </w:rPr>
          <w:fldChar w:fldCharType="separate"/>
        </w:r>
        <w:r w:rsidR="00A65D17">
          <w:rPr>
            <w:webHidden/>
          </w:rPr>
          <w:t>32</w:t>
        </w:r>
        <w:r w:rsidR="00A65D17">
          <w:rPr>
            <w:webHidden/>
          </w:rPr>
          <w:fldChar w:fldCharType="end"/>
        </w:r>
      </w:hyperlink>
    </w:p>
    <w:p w14:paraId="1118D61B" w14:textId="4619FF6F" w:rsidR="00A65D17" w:rsidRDefault="005C0DF8">
      <w:pPr>
        <w:pStyle w:val="TOC2"/>
        <w:rPr>
          <w:rFonts w:asciiTheme="minorHAnsi" w:eastAsiaTheme="minorEastAsia" w:hAnsiTheme="minorHAnsi" w:cstheme="minorBidi"/>
          <w:sz w:val="22"/>
          <w:szCs w:val="22"/>
          <w:lang w:eastAsia="en-AU"/>
        </w:rPr>
      </w:pPr>
      <w:hyperlink w:anchor="_Toc106873788" w:history="1">
        <w:r w:rsidR="00A65D17" w:rsidRPr="008267A8">
          <w:rPr>
            <w:rStyle w:val="Hyperlink"/>
          </w:rPr>
          <w:t>Differentiation strategies</w:t>
        </w:r>
        <w:r w:rsidR="00A65D17">
          <w:rPr>
            <w:webHidden/>
          </w:rPr>
          <w:tab/>
        </w:r>
        <w:r w:rsidR="00A65D17">
          <w:rPr>
            <w:webHidden/>
          </w:rPr>
          <w:fldChar w:fldCharType="begin"/>
        </w:r>
        <w:r w:rsidR="00A65D17">
          <w:rPr>
            <w:webHidden/>
          </w:rPr>
          <w:instrText xml:space="preserve"> PAGEREF _Toc106873788 \h </w:instrText>
        </w:r>
        <w:r w:rsidR="00A65D17">
          <w:rPr>
            <w:webHidden/>
          </w:rPr>
        </w:r>
        <w:r w:rsidR="00A65D17">
          <w:rPr>
            <w:webHidden/>
          </w:rPr>
          <w:fldChar w:fldCharType="separate"/>
        </w:r>
        <w:r w:rsidR="00A65D17">
          <w:rPr>
            <w:webHidden/>
          </w:rPr>
          <w:t>33</w:t>
        </w:r>
        <w:r w:rsidR="00A65D17">
          <w:rPr>
            <w:webHidden/>
          </w:rPr>
          <w:fldChar w:fldCharType="end"/>
        </w:r>
      </w:hyperlink>
    </w:p>
    <w:p w14:paraId="00DA85C1" w14:textId="2C8F7D8F" w:rsidR="00A65D17" w:rsidRDefault="005C0DF8">
      <w:pPr>
        <w:pStyle w:val="TOC2"/>
        <w:rPr>
          <w:rFonts w:asciiTheme="minorHAnsi" w:eastAsiaTheme="minorEastAsia" w:hAnsiTheme="minorHAnsi" w:cstheme="minorBidi"/>
          <w:sz w:val="22"/>
          <w:szCs w:val="22"/>
          <w:lang w:eastAsia="en-AU"/>
        </w:rPr>
      </w:pPr>
      <w:hyperlink w:anchor="_Toc106873789" w:history="1">
        <w:r w:rsidR="00A65D17" w:rsidRPr="008267A8">
          <w:rPr>
            <w:rStyle w:val="Hyperlink"/>
            <w:lang w:val="en-US"/>
          </w:rPr>
          <w:t>Links to third-party websites</w:t>
        </w:r>
        <w:r w:rsidR="00A65D17">
          <w:rPr>
            <w:webHidden/>
          </w:rPr>
          <w:tab/>
        </w:r>
        <w:r w:rsidR="00A65D17">
          <w:rPr>
            <w:webHidden/>
          </w:rPr>
          <w:fldChar w:fldCharType="begin"/>
        </w:r>
        <w:r w:rsidR="00A65D17">
          <w:rPr>
            <w:webHidden/>
          </w:rPr>
          <w:instrText xml:space="preserve"> PAGEREF _Toc106873789 \h </w:instrText>
        </w:r>
        <w:r w:rsidR="00A65D17">
          <w:rPr>
            <w:webHidden/>
          </w:rPr>
        </w:r>
        <w:r w:rsidR="00A65D17">
          <w:rPr>
            <w:webHidden/>
          </w:rPr>
          <w:fldChar w:fldCharType="separate"/>
        </w:r>
        <w:r w:rsidR="00A65D17">
          <w:rPr>
            <w:webHidden/>
          </w:rPr>
          <w:t>34</w:t>
        </w:r>
        <w:r w:rsidR="00A65D17">
          <w:rPr>
            <w:webHidden/>
          </w:rPr>
          <w:fldChar w:fldCharType="end"/>
        </w:r>
      </w:hyperlink>
    </w:p>
    <w:p w14:paraId="5A49FC94" w14:textId="1A96F8D5" w:rsidR="00A65D17" w:rsidRDefault="005C0DF8">
      <w:pPr>
        <w:pStyle w:val="TOC2"/>
        <w:rPr>
          <w:rFonts w:asciiTheme="minorHAnsi" w:eastAsiaTheme="minorEastAsia" w:hAnsiTheme="minorHAnsi" w:cstheme="minorBidi"/>
          <w:sz w:val="22"/>
          <w:szCs w:val="22"/>
          <w:lang w:eastAsia="en-AU"/>
        </w:rPr>
      </w:pPr>
      <w:hyperlink w:anchor="_Toc106873790" w:history="1">
        <w:r w:rsidR="00A65D17" w:rsidRPr="008267A8">
          <w:rPr>
            <w:rStyle w:val="Hyperlink"/>
          </w:rPr>
          <w:t>Use of NESA resources</w:t>
        </w:r>
        <w:r w:rsidR="00A65D17">
          <w:rPr>
            <w:webHidden/>
          </w:rPr>
          <w:tab/>
        </w:r>
        <w:r w:rsidR="00A65D17">
          <w:rPr>
            <w:webHidden/>
          </w:rPr>
          <w:fldChar w:fldCharType="begin"/>
        </w:r>
        <w:r w:rsidR="00A65D17">
          <w:rPr>
            <w:webHidden/>
          </w:rPr>
          <w:instrText xml:space="preserve"> PAGEREF _Toc106873790 \h </w:instrText>
        </w:r>
        <w:r w:rsidR="00A65D17">
          <w:rPr>
            <w:webHidden/>
          </w:rPr>
        </w:r>
        <w:r w:rsidR="00A65D17">
          <w:rPr>
            <w:webHidden/>
          </w:rPr>
          <w:fldChar w:fldCharType="separate"/>
        </w:r>
        <w:r w:rsidR="00A65D17">
          <w:rPr>
            <w:webHidden/>
          </w:rPr>
          <w:t>34</w:t>
        </w:r>
        <w:r w:rsidR="00A65D17">
          <w:rPr>
            <w:webHidden/>
          </w:rPr>
          <w:fldChar w:fldCharType="end"/>
        </w:r>
      </w:hyperlink>
    </w:p>
    <w:p w14:paraId="0ECF0AE5" w14:textId="636B8DD6" w:rsidR="007023A4" w:rsidRDefault="00D73E47" w:rsidP="00B7738F">
      <w:pPr>
        <w:pStyle w:val="TOCHeading"/>
        <w:tabs>
          <w:tab w:val="right" w:leader="dot" w:pos="14572"/>
        </w:tabs>
        <w:rPr>
          <w:rFonts w:eastAsia="Calibri"/>
          <w:lang w:eastAsia="en-AU"/>
        </w:rPr>
      </w:pPr>
      <w:r>
        <w:rPr>
          <w:rFonts w:ascii="Arial Bold" w:hAnsi="Arial Bold" w:cs="Calibri (Body)"/>
          <w:noProof/>
          <w:sz w:val="22"/>
          <w:szCs w:val="20"/>
        </w:rPr>
        <w:fldChar w:fldCharType="end"/>
      </w:r>
      <w:r w:rsidR="00AB4CC1">
        <w:t>List of tables</w:t>
      </w:r>
      <w:bookmarkEnd w:id="7"/>
    </w:p>
    <w:p w14:paraId="3942E113" w14:textId="53DCD2E8" w:rsidR="00A65D17" w:rsidRPr="00A65D17" w:rsidRDefault="00F32227" w:rsidP="00A65D17">
      <w:pPr>
        <w:pStyle w:val="TOC2"/>
        <w:rPr>
          <w:rStyle w:val="Hyperlink"/>
        </w:rPr>
      </w:pPr>
      <w:r w:rsidRPr="3D35F9FD">
        <w:rPr>
          <w:rFonts w:cstheme="minorBidi"/>
          <w:color w:val="2B579A"/>
          <w:lang w:eastAsia="zh-CN"/>
        </w:rPr>
        <w:fldChar w:fldCharType="begin"/>
      </w:r>
      <w:r>
        <w:rPr>
          <w:lang w:eastAsia="zh-CN"/>
        </w:rPr>
        <w:instrText xml:space="preserve"> TOC \h \z \c "Table" </w:instrText>
      </w:r>
      <w:r w:rsidRPr="3D35F9FD">
        <w:rPr>
          <w:rFonts w:cstheme="minorBidi"/>
          <w:color w:val="2B579A"/>
          <w:lang w:eastAsia="zh-CN"/>
        </w:rPr>
        <w:fldChar w:fldCharType="separate"/>
      </w:r>
      <w:hyperlink w:anchor="_Toc106873791" w:history="1">
        <w:r w:rsidR="00A65D17" w:rsidRPr="00CF650A">
          <w:rPr>
            <w:rStyle w:val="Hyperlink"/>
          </w:rPr>
          <w:t>Table 1 – Stage 4 text requirements</w:t>
        </w:r>
        <w:r w:rsidR="00A65D17" w:rsidRPr="00A65D17">
          <w:rPr>
            <w:rStyle w:val="Hyperlink"/>
            <w:webHidden/>
          </w:rPr>
          <w:tab/>
        </w:r>
        <w:r w:rsidR="00A65D17" w:rsidRPr="00A65D17">
          <w:rPr>
            <w:rStyle w:val="Hyperlink"/>
            <w:webHidden/>
          </w:rPr>
          <w:fldChar w:fldCharType="begin"/>
        </w:r>
        <w:r w:rsidR="00A65D17" w:rsidRPr="00A65D17">
          <w:rPr>
            <w:rStyle w:val="Hyperlink"/>
            <w:webHidden/>
          </w:rPr>
          <w:instrText xml:space="preserve"> PAGEREF _Toc106873791 \h </w:instrText>
        </w:r>
        <w:r w:rsidR="00A65D17" w:rsidRPr="00A65D17">
          <w:rPr>
            <w:rStyle w:val="Hyperlink"/>
            <w:webHidden/>
          </w:rPr>
        </w:r>
        <w:r w:rsidR="00A65D17" w:rsidRPr="00A65D17">
          <w:rPr>
            <w:rStyle w:val="Hyperlink"/>
            <w:webHidden/>
          </w:rPr>
          <w:fldChar w:fldCharType="separate"/>
        </w:r>
        <w:r w:rsidR="00A65D17" w:rsidRPr="00A65D17">
          <w:rPr>
            <w:rStyle w:val="Hyperlink"/>
            <w:webHidden/>
          </w:rPr>
          <w:t>8</w:t>
        </w:r>
        <w:r w:rsidR="00A65D17" w:rsidRPr="00A65D17">
          <w:rPr>
            <w:rStyle w:val="Hyperlink"/>
            <w:webHidden/>
          </w:rPr>
          <w:fldChar w:fldCharType="end"/>
        </w:r>
      </w:hyperlink>
    </w:p>
    <w:p w14:paraId="55C15BA9" w14:textId="00F34584" w:rsidR="00A65D17" w:rsidRPr="00A65D17" w:rsidRDefault="005C0DF8" w:rsidP="00A65D17">
      <w:pPr>
        <w:pStyle w:val="TOC2"/>
        <w:rPr>
          <w:rStyle w:val="Hyperlink"/>
        </w:rPr>
      </w:pPr>
      <w:hyperlink w:anchor="_Toc106873792" w:history="1">
        <w:r w:rsidR="00A65D17" w:rsidRPr="00CF650A">
          <w:rPr>
            <w:rStyle w:val="Hyperlink"/>
          </w:rPr>
          <w:t>Table 2 – Text requirements across Stage 4 English</w:t>
        </w:r>
        <w:r w:rsidR="00A65D17" w:rsidRPr="00A65D17">
          <w:rPr>
            <w:rStyle w:val="Hyperlink"/>
            <w:webHidden/>
          </w:rPr>
          <w:tab/>
        </w:r>
        <w:r w:rsidR="00A65D17" w:rsidRPr="00A65D17">
          <w:rPr>
            <w:rStyle w:val="Hyperlink"/>
            <w:webHidden/>
          </w:rPr>
          <w:fldChar w:fldCharType="begin"/>
        </w:r>
        <w:r w:rsidR="00A65D17" w:rsidRPr="00A65D17">
          <w:rPr>
            <w:rStyle w:val="Hyperlink"/>
            <w:webHidden/>
          </w:rPr>
          <w:instrText xml:space="preserve"> PAGEREF _Toc106873792 \h </w:instrText>
        </w:r>
        <w:r w:rsidR="00A65D17" w:rsidRPr="00A65D17">
          <w:rPr>
            <w:rStyle w:val="Hyperlink"/>
            <w:webHidden/>
          </w:rPr>
        </w:r>
        <w:r w:rsidR="00A65D17" w:rsidRPr="00A65D17">
          <w:rPr>
            <w:rStyle w:val="Hyperlink"/>
            <w:webHidden/>
          </w:rPr>
          <w:fldChar w:fldCharType="separate"/>
        </w:r>
        <w:r w:rsidR="00A65D17" w:rsidRPr="00A65D17">
          <w:rPr>
            <w:rStyle w:val="Hyperlink"/>
            <w:webHidden/>
          </w:rPr>
          <w:t>9</w:t>
        </w:r>
        <w:r w:rsidR="00A65D17" w:rsidRPr="00A65D17">
          <w:rPr>
            <w:rStyle w:val="Hyperlink"/>
            <w:webHidden/>
          </w:rPr>
          <w:fldChar w:fldCharType="end"/>
        </w:r>
      </w:hyperlink>
    </w:p>
    <w:p w14:paraId="75E6405A" w14:textId="237562EE" w:rsidR="00A65D17" w:rsidRPr="00A65D17" w:rsidRDefault="005C0DF8" w:rsidP="00A65D17">
      <w:pPr>
        <w:pStyle w:val="TOC2"/>
        <w:rPr>
          <w:rStyle w:val="Hyperlink"/>
        </w:rPr>
      </w:pPr>
      <w:hyperlink w:anchor="_Toc106873793" w:history="1">
        <w:r w:rsidR="00A65D17" w:rsidRPr="00CF650A">
          <w:rPr>
            <w:rStyle w:val="Hyperlink"/>
          </w:rPr>
          <w:t>Table 3 – Year 8 assessment, reporting, and teaching and learning plans</w:t>
        </w:r>
        <w:r w:rsidR="00A65D17" w:rsidRPr="00A65D17">
          <w:rPr>
            <w:rStyle w:val="Hyperlink"/>
            <w:webHidden/>
          </w:rPr>
          <w:tab/>
        </w:r>
        <w:r w:rsidR="00A65D17" w:rsidRPr="00A65D17">
          <w:rPr>
            <w:rStyle w:val="Hyperlink"/>
            <w:webHidden/>
          </w:rPr>
          <w:fldChar w:fldCharType="begin"/>
        </w:r>
        <w:r w:rsidR="00A65D17" w:rsidRPr="00A65D17">
          <w:rPr>
            <w:rStyle w:val="Hyperlink"/>
            <w:webHidden/>
          </w:rPr>
          <w:instrText xml:space="preserve"> PAGEREF _Toc106873793 \h </w:instrText>
        </w:r>
        <w:r w:rsidR="00A65D17" w:rsidRPr="00A65D17">
          <w:rPr>
            <w:rStyle w:val="Hyperlink"/>
            <w:webHidden/>
          </w:rPr>
        </w:r>
        <w:r w:rsidR="00A65D17" w:rsidRPr="00A65D17">
          <w:rPr>
            <w:rStyle w:val="Hyperlink"/>
            <w:webHidden/>
          </w:rPr>
          <w:fldChar w:fldCharType="separate"/>
        </w:r>
        <w:r w:rsidR="00A65D17" w:rsidRPr="00A65D17">
          <w:rPr>
            <w:rStyle w:val="Hyperlink"/>
            <w:webHidden/>
          </w:rPr>
          <w:t>12</w:t>
        </w:r>
        <w:r w:rsidR="00A65D17" w:rsidRPr="00A65D17">
          <w:rPr>
            <w:rStyle w:val="Hyperlink"/>
            <w:webHidden/>
          </w:rPr>
          <w:fldChar w:fldCharType="end"/>
        </w:r>
      </w:hyperlink>
    </w:p>
    <w:p w14:paraId="1D3FB45C" w14:textId="1A0039AE" w:rsidR="00A65D17" w:rsidRPr="00A65D17" w:rsidRDefault="005C0DF8" w:rsidP="00A65D17">
      <w:pPr>
        <w:pStyle w:val="TOC2"/>
        <w:rPr>
          <w:rStyle w:val="Hyperlink"/>
        </w:rPr>
      </w:pPr>
      <w:hyperlink w:anchor="_Toc106873794" w:history="1">
        <w:r w:rsidR="00A65D17" w:rsidRPr="00CF650A">
          <w:rPr>
            <w:rStyle w:val="Hyperlink"/>
          </w:rPr>
          <w:t>Table 4 – Year 7 assessment, reporting, and teaching and learning plans</w:t>
        </w:r>
        <w:r w:rsidR="00A65D17" w:rsidRPr="00A65D17">
          <w:rPr>
            <w:rStyle w:val="Hyperlink"/>
            <w:webHidden/>
          </w:rPr>
          <w:tab/>
        </w:r>
        <w:r w:rsidR="00A65D17" w:rsidRPr="00A65D17">
          <w:rPr>
            <w:rStyle w:val="Hyperlink"/>
            <w:webHidden/>
          </w:rPr>
          <w:fldChar w:fldCharType="begin"/>
        </w:r>
        <w:r w:rsidR="00A65D17" w:rsidRPr="00A65D17">
          <w:rPr>
            <w:rStyle w:val="Hyperlink"/>
            <w:webHidden/>
          </w:rPr>
          <w:instrText xml:space="preserve"> PAGEREF _Toc106873794 \h </w:instrText>
        </w:r>
        <w:r w:rsidR="00A65D17" w:rsidRPr="00A65D17">
          <w:rPr>
            <w:rStyle w:val="Hyperlink"/>
            <w:webHidden/>
          </w:rPr>
        </w:r>
        <w:r w:rsidR="00A65D17" w:rsidRPr="00A65D17">
          <w:rPr>
            <w:rStyle w:val="Hyperlink"/>
            <w:webHidden/>
          </w:rPr>
          <w:fldChar w:fldCharType="separate"/>
        </w:r>
        <w:r w:rsidR="00A65D17" w:rsidRPr="00A65D17">
          <w:rPr>
            <w:rStyle w:val="Hyperlink"/>
            <w:webHidden/>
          </w:rPr>
          <w:t>18</w:t>
        </w:r>
        <w:r w:rsidR="00A65D17" w:rsidRPr="00A65D17">
          <w:rPr>
            <w:rStyle w:val="Hyperlink"/>
            <w:webHidden/>
          </w:rPr>
          <w:fldChar w:fldCharType="end"/>
        </w:r>
      </w:hyperlink>
    </w:p>
    <w:p w14:paraId="525C40B5" w14:textId="52C804AD" w:rsidR="00B7738F" w:rsidRPr="00A65D17" w:rsidRDefault="005C0DF8" w:rsidP="00A65D17">
      <w:pPr>
        <w:pStyle w:val="TOC2"/>
        <w:rPr>
          <w:color w:val="2F5496" w:themeColor="accent1" w:themeShade="BF"/>
          <w:u w:val="single"/>
        </w:rPr>
      </w:pPr>
      <w:hyperlink w:anchor="_Toc106873795" w:history="1">
        <w:r w:rsidR="00A65D17" w:rsidRPr="00A65D17">
          <w:rPr>
            <w:rStyle w:val="Hyperlink"/>
          </w:rPr>
          <w:t xml:space="preserve">Table </w:t>
        </w:r>
        <w:r w:rsidR="00A65D17" w:rsidRPr="00CF650A">
          <w:rPr>
            <w:rStyle w:val="Hyperlink"/>
          </w:rPr>
          <w:t>5</w:t>
        </w:r>
        <w:r w:rsidR="00A65D17" w:rsidRPr="00A65D17">
          <w:rPr>
            <w:rStyle w:val="Hyperlink"/>
          </w:rPr>
          <w:t xml:space="preserve"> – Important resources for the teaching of Stage 4 English</w:t>
        </w:r>
        <w:r w:rsidR="00A65D17" w:rsidRPr="00A65D17">
          <w:rPr>
            <w:rStyle w:val="Hyperlink"/>
            <w:webHidden/>
          </w:rPr>
          <w:tab/>
        </w:r>
        <w:r w:rsidR="00A65D17" w:rsidRPr="00A65D17">
          <w:rPr>
            <w:rStyle w:val="Hyperlink"/>
            <w:webHidden/>
          </w:rPr>
          <w:fldChar w:fldCharType="begin"/>
        </w:r>
        <w:r w:rsidR="00A65D17" w:rsidRPr="00A65D17">
          <w:rPr>
            <w:rStyle w:val="Hyperlink"/>
            <w:webHidden/>
          </w:rPr>
          <w:instrText xml:space="preserve"> PAGEREF _Toc106873795 \h </w:instrText>
        </w:r>
        <w:r w:rsidR="00A65D17" w:rsidRPr="00A65D17">
          <w:rPr>
            <w:rStyle w:val="Hyperlink"/>
            <w:webHidden/>
          </w:rPr>
        </w:r>
        <w:r w:rsidR="00A65D17" w:rsidRPr="00A65D17">
          <w:rPr>
            <w:rStyle w:val="Hyperlink"/>
            <w:webHidden/>
          </w:rPr>
          <w:fldChar w:fldCharType="separate"/>
        </w:r>
        <w:r w:rsidR="00A65D17" w:rsidRPr="00A65D17">
          <w:rPr>
            <w:rStyle w:val="Hyperlink"/>
            <w:webHidden/>
          </w:rPr>
          <w:t>24</w:t>
        </w:r>
        <w:r w:rsidR="00A65D17" w:rsidRPr="00A65D17">
          <w:rPr>
            <w:rStyle w:val="Hyperlink"/>
            <w:webHidden/>
          </w:rPr>
          <w:fldChar w:fldCharType="end"/>
        </w:r>
      </w:hyperlink>
      <w:r w:rsidR="00F32227" w:rsidRPr="3D35F9FD">
        <w:rPr>
          <w:bCs/>
          <w:color w:val="2B579A"/>
        </w:rPr>
        <w:fldChar w:fldCharType="end"/>
      </w:r>
      <w:bookmarkStart w:id="8" w:name="_Hlk106204279"/>
      <w:r w:rsidR="00B7738F">
        <w:rPr>
          <w:color w:val="2B579A"/>
        </w:rPr>
        <w:br w:type="page"/>
      </w:r>
    </w:p>
    <w:p w14:paraId="5A8CDB98" w14:textId="036B9C6A" w:rsidR="00F32227" w:rsidRDefault="58183CF6" w:rsidP="00F87E0C">
      <w:pPr>
        <w:pStyle w:val="Heading2"/>
      </w:pPr>
      <w:bookmarkStart w:id="9" w:name="_Toc106873770"/>
      <w:r>
        <w:lastRenderedPageBreak/>
        <w:t>Introduction</w:t>
      </w:r>
      <w:bookmarkEnd w:id="9"/>
    </w:p>
    <w:p w14:paraId="3F75666B" w14:textId="729ADB70" w:rsidR="00607F72" w:rsidRPr="00607F72" w:rsidRDefault="00607F72" w:rsidP="00F87E0C">
      <w:pPr>
        <w:pStyle w:val="Heading3"/>
        <w:rPr>
          <w:sz w:val="22"/>
          <w:szCs w:val="22"/>
        </w:rPr>
      </w:pPr>
      <w:bookmarkStart w:id="10" w:name="_Toc106873771"/>
      <w:r>
        <w:t>Purpose</w:t>
      </w:r>
      <w:r w:rsidR="00923728">
        <w:t>, audience</w:t>
      </w:r>
      <w:r w:rsidR="001C7C6F">
        <w:t>,</w:t>
      </w:r>
      <w:r w:rsidR="00923728">
        <w:t xml:space="preserve"> and </w:t>
      </w:r>
      <w:r w:rsidR="002117A7">
        <w:t>suggested timeframes</w:t>
      </w:r>
      <w:bookmarkEnd w:id="10"/>
    </w:p>
    <w:p w14:paraId="17E497E2" w14:textId="39E13AAB" w:rsidR="00032029" w:rsidRPr="001F220A" w:rsidRDefault="49923402" w:rsidP="00F65852">
      <w:pPr>
        <w:rPr>
          <w:lang w:eastAsia="zh-CN"/>
        </w:rPr>
      </w:pPr>
      <w:r w:rsidRPr="001F220A">
        <w:rPr>
          <w:lang w:eastAsia="zh-CN"/>
        </w:rPr>
        <w:t>The layout of this document is intended to support faculty level communication, professional learning</w:t>
      </w:r>
      <w:r w:rsidR="001C7C6F" w:rsidRPr="001F220A">
        <w:rPr>
          <w:lang w:eastAsia="zh-CN"/>
        </w:rPr>
        <w:t>,</w:t>
      </w:r>
      <w:r w:rsidRPr="001F220A">
        <w:rPr>
          <w:lang w:eastAsia="zh-CN"/>
        </w:rPr>
        <w:t xml:space="preserve"> and collaborative planning. To ensure a consistent implementation of policy and faculty requirements, as well as a shared vision for the scope of </w:t>
      </w:r>
      <w:r w:rsidR="00747429" w:rsidRPr="001F220A">
        <w:rPr>
          <w:lang w:eastAsia="zh-CN"/>
        </w:rPr>
        <w:t>s</w:t>
      </w:r>
      <w:r w:rsidRPr="001F220A">
        <w:rPr>
          <w:lang w:eastAsia="zh-CN"/>
        </w:rPr>
        <w:t xml:space="preserve">ubject English, this planner can be used to facilitate the effective </w:t>
      </w:r>
      <w:r w:rsidR="73BBB827" w:rsidRPr="001F220A">
        <w:rPr>
          <w:lang w:eastAsia="zh-CN"/>
        </w:rPr>
        <w:t>long</w:t>
      </w:r>
      <w:r w:rsidRPr="001F220A">
        <w:rPr>
          <w:lang w:eastAsia="zh-CN"/>
        </w:rPr>
        <w:t>-term design of teaching and learning activities and units.</w:t>
      </w:r>
    </w:p>
    <w:p w14:paraId="7ECDA865" w14:textId="0604B371" w:rsidR="00607F72" w:rsidRPr="001F220A" w:rsidRDefault="008B2159" w:rsidP="00F65852">
      <w:pPr>
        <w:rPr>
          <w:lang w:eastAsia="zh-CN"/>
        </w:rPr>
      </w:pPr>
      <w:r w:rsidRPr="001F220A">
        <w:rPr>
          <w:lang w:eastAsia="zh-CN"/>
        </w:rPr>
        <w:t>This planning template contains an outline of how to use it as a support in the planning and evaluation process as well as the provision of direct links to useful resources. Utilising tools that support a collaborative approach to planning and implementation of teaching and learning is supported by extensive research</w:t>
      </w:r>
      <w:r w:rsidR="001B506F" w:rsidRPr="001F220A">
        <w:rPr>
          <w:lang w:eastAsia="zh-CN"/>
        </w:rPr>
        <w:t>,</w:t>
      </w:r>
      <w:r w:rsidRPr="001F220A">
        <w:rPr>
          <w:lang w:eastAsia="zh-CN"/>
        </w:rPr>
        <w:t xml:space="preserve"> including </w:t>
      </w:r>
      <w:r w:rsidR="007F489D" w:rsidRPr="001F220A">
        <w:rPr>
          <w:lang w:eastAsia="zh-CN"/>
        </w:rPr>
        <w:t xml:space="preserve">CESE’s research and explored within the </w:t>
      </w:r>
      <w:hyperlink r:id="rId11">
        <w:r w:rsidR="00190FFE" w:rsidRPr="001F220A">
          <w:rPr>
            <w:rStyle w:val="Hyperlink"/>
            <w:lang w:eastAsia="zh-CN"/>
          </w:rPr>
          <w:t>What works best 2020 update</w:t>
        </w:r>
      </w:hyperlink>
      <w:r w:rsidR="007F489D" w:rsidRPr="001F220A">
        <w:t>.</w:t>
      </w:r>
    </w:p>
    <w:p w14:paraId="754C5AB8" w14:textId="0F9AB4AA" w:rsidR="00F83686" w:rsidRPr="001F220A" w:rsidRDefault="00714656" w:rsidP="00F65852">
      <w:pPr>
        <w:rPr>
          <w:lang w:eastAsia="zh-CN"/>
        </w:rPr>
      </w:pPr>
      <w:r w:rsidRPr="001F220A">
        <w:rPr>
          <w:lang w:eastAsia="zh-CN"/>
        </w:rPr>
        <w:t>This template can be used in several ways:</w:t>
      </w:r>
    </w:p>
    <w:p w14:paraId="0D413E75" w14:textId="7B0A54EF" w:rsidR="00F83686" w:rsidRPr="001F220A" w:rsidRDefault="00F83686" w:rsidP="00F65852">
      <w:pPr>
        <w:pStyle w:val="ListBullet"/>
        <w:rPr>
          <w:lang w:eastAsia="zh-CN"/>
        </w:rPr>
      </w:pPr>
      <w:r w:rsidRPr="001F220A">
        <w:rPr>
          <w:lang w:eastAsia="zh-CN"/>
        </w:rPr>
        <w:t>Complet</w:t>
      </w:r>
      <w:r w:rsidR="1697C306" w:rsidRPr="001F220A">
        <w:rPr>
          <w:lang w:eastAsia="zh-CN"/>
        </w:rPr>
        <w:t>e</w:t>
      </w:r>
      <w:r w:rsidRPr="001F220A">
        <w:rPr>
          <w:lang w:eastAsia="zh-CN"/>
        </w:rPr>
        <w:t xml:space="preserve"> the planning as a faculty or course/stage coordination team.</w:t>
      </w:r>
    </w:p>
    <w:p w14:paraId="1B05BA7D" w14:textId="52C5D4E5" w:rsidR="00F83686" w:rsidRPr="001F220A" w:rsidRDefault="00F83686" w:rsidP="00F65852">
      <w:pPr>
        <w:pStyle w:val="ListBullet"/>
        <w:rPr>
          <w:lang w:eastAsia="zh-CN"/>
        </w:rPr>
      </w:pPr>
      <w:r w:rsidRPr="001F220A">
        <w:rPr>
          <w:lang w:eastAsia="zh-CN"/>
        </w:rPr>
        <w:t>Upload t</w:t>
      </w:r>
      <w:r w:rsidR="00032029" w:rsidRPr="001F220A">
        <w:rPr>
          <w:lang w:eastAsia="zh-CN"/>
        </w:rPr>
        <w:t xml:space="preserve">he document to </w:t>
      </w:r>
      <w:r w:rsidRPr="001F220A">
        <w:rPr>
          <w:lang w:eastAsia="zh-CN"/>
        </w:rPr>
        <w:t>Google Docs or MS Teams as a ‘live’ document</w:t>
      </w:r>
      <w:r w:rsidR="00032029" w:rsidRPr="001F220A">
        <w:rPr>
          <w:lang w:eastAsia="zh-CN"/>
        </w:rPr>
        <w:t xml:space="preserve"> and </w:t>
      </w:r>
      <w:r w:rsidRPr="001F220A">
        <w:rPr>
          <w:lang w:eastAsia="zh-CN"/>
        </w:rPr>
        <w:t>evaluat</w:t>
      </w:r>
      <w:r w:rsidR="00032029" w:rsidRPr="001F220A">
        <w:rPr>
          <w:lang w:eastAsia="zh-CN"/>
        </w:rPr>
        <w:t>e the plans</w:t>
      </w:r>
      <w:r w:rsidRPr="001F220A">
        <w:rPr>
          <w:lang w:eastAsia="zh-CN"/>
        </w:rPr>
        <w:t xml:space="preserve"> </w:t>
      </w:r>
      <w:r w:rsidR="00032029" w:rsidRPr="001F220A">
        <w:rPr>
          <w:lang w:eastAsia="zh-CN"/>
        </w:rPr>
        <w:t xml:space="preserve">at key points </w:t>
      </w:r>
      <w:r w:rsidRPr="001F220A">
        <w:rPr>
          <w:lang w:eastAsia="zh-CN"/>
        </w:rPr>
        <w:t xml:space="preserve">throughout the </w:t>
      </w:r>
      <w:r w:rsidR="00032029" w:rsidRPr="001F220A">
        <w:rPr>
          <w:lang w:eastAsia="zh-CN"/>
        </w:rPr>
        <w:t>year.</w:t>
      </w:r>
    </w:p>
    <w:p w14:paraId="0BF68150" w14:textId="4FB5ED38" w:rsidR="5C736B94" w:rsidRPr="001F220A" w:rsidRDefault="5C736B94" w:rsidP="00F65852">
      <w:pPr>
        <w:pStyle w:val="ListBullet"/>
        <w:rPr>
          <w:lang w:eastAsia="zh-CN"/>
        </w:rPr>
      </w:pPr>
      <w:r w:rsidRPr="001F220A">
        <w:rPr>
          <w:rFonts w:eastAsia="Calibri"/>
          <w:lang w:eastAsia="zh-CN"/>
        </w:rPr>
        <w:t>Cross</w:t>
      </w:r>
      <w:r w:rsidR="00714656" w:rsidRPr="001F220A">
        <w:rPr>
          <w:rFonts w:eastAsia="Calibri"/>
          <w:lang w:eastAsia="zh-CN"/>
        </w:rPr>
        <w:t>-</w:t>
      </w:r>
      <w:r w:rsidRPr="001F220A">
        <w:rPr>
          <w:rFonts w:eastAsia="Calibri"/>
          <w:lang w:eastAsia="zh-CN"/>
        </w:rPr>
        <w:t>referenc</w:t>
      </w:r>
      <w:r w:rsidR="404AF115" w:rsidRPr="001F220A">
        <w:rPr>
          <w:rFonts w:eastAsia="Calibri"/>
          <w:lang w:eastAsia="zh-CN"/>
        </w:rPr>
        <w:t>e</w:t>
      </w:r>
      <w:r w:rsidRPr="001F220A">
        <w:rPr>
          <w:rFonts w:eastAsia="Calibri"/>
          <w:lang w:eastAsia="zh-CN"/>
        </w:rPr>
        <w:t xml:space="preserve"> the plans against the content within teaching and learning units, scope and sequences, assessment schedules,</w:t>
      </w:r>
      <w:r w:rsidR="37ADE51A" w:rsidRPr="001F220A">
        <w:rPr>
          <w:rFonts w:eastAsia="Calibri"/>
          <w:lang w:eastAsia="zh-CN"/>
        </w:rPr>
        <w:t xml:space="preserve"> assessment notifications</w:t>
      </w:r>
      <w:r w:rsidR="00714656" w:rsidRPr="001F220A">
        <w:rPr>
          <w:rFonts w:eastAsia="Calibri"/>
          <w:lang w:eastAsia="zh-CN"/>
        </w:rPr>
        <w:t>,</w:t>
      </w:r>
      <w:r w:rsidR="37ADE51A" w:rsidRPr="001F220A">
        <w:rPr>
          <w:rFonts w:eastAsia="Calibri"/>
          <w:lang w:eastAsia="zh-CN"/>
        </w:rPr>
        <w:t xml:space="preserve"> and student resources.</w:t>
      </w:r>
    </w:p>
    <w:p w14:paraId="45D018CA" w14:textId="3D08A47A" w:rsidR="00F83686" w:rsidRPr="001F220A" w:rsidRDefault="2D603E65" w:rsidP="00F65852">
      <w:pPr>
        <w:pStyle w:val="ListBullet"/>
        <w:rPr>
          <w:lang w:eastAsia="zh-CN"/>
        </w:rPr>
      </w:pPr>
      <w:r w:rsidRPr="001F220A">
        <w:rPr>
          <w:lang w:eastAsia="zh-CN"/>
        </w:rPr>
        <w:t>Keep</w:t>
      </w:r>
      <w:r w:rsidR="00F83686" w:rsidRPr="001F220A">
        <w:rPr>
          <w:lang w:eastAsia="zh-CN"/>
        </w:rPr>
        <w:t xml:space="preserve"> a copy of this document in </w:t>
      </w:r>
      <w:r w:rsidR="00701BF8" w:rsidRPr="001F220A">
        <w:rPr>
          <w:lang w:eastAsia="zh-CN"/>
        </w:rPr>
        <w:t>the</w:t>
      </w:r>
      <w:r w:rsidR="00F83686" w:rsidRPr="001F220A">
        <w:rPr>
          <w:lang w:eastAsia="zh-CN"/>
        </w:rPr>
        <w:t xml:space="preserve"> organisational material for each stage/course.</w:t>
      </w:r>
    </w:p>
    <w:p w14:paraId="6824318B" w14:textId="281E4362" w:rsidR="00F83686" w:rsidRPr="001F220A" w:rsidRDefault="00F83686" w:rsidP="00F65852">
      <w:pPr>
        <w:rPr>
          <w:rFonts w:eastAsia="Arial"/>
          <w:color w:val="000000" w:themeColor="text1"/>
        </w:rPr>
      </w:pPr>
      <w:r w:rsidRPr="001F220A">
        <w:rPr>
          <w:lang w:eastAsia="zh-CN"/>
        </w:rPr>
        <w:t>The information</w:t>
      </w:r>
      <w:r w:rsidR="2D603E65" w:rsidRPr="001F220A">
        <w:rPr>
          <w:lang w:eastAsia="zh-CN"/>
        </w:rPr>
        <w:t xml:space="preserve"> </w:t>
      </w:r>
      <w:r w:rsidR="48EE46EB" w:rsidRPr="001F220A">
        <w:rPr>
          <w:lang w:eastAsia="zh-CN"/>
        </w:rPr>
        <w:t>in this template</w:t>
      </w:r>
      <w:r w:rsidRPr="001F220A">
        <w:rPr>
          <w:lang w:eastAsia="zh-CN"/>
        </w:rPr>
        <w:t xml:space="preserve"> </w:t>
      </w:r>
      <w:r w:rsidR="64F21643" w:rsidRPr="001F220A">
        <w:rPr>
          <w:lang w:eastAsia="zh-CN"/>
        </w:rPr>
        <w:t>is</w:t>
      </w:r>
      <w:r w:rsidRPr="001F220A">
        <w:rPr>
          <w:lang w:eastAsia="zh-CN"/>
        </w:rPr>
        <w:t xml:space="preserve"> from</w:t>
      </w:r>
      <w:r w:rsidR="00D21327" w:rsidRPr="001F220A">
        <w:rPr>
          <w:lang w:eastAsia="zh-CN"/>
        </w:rPr>
        <w:t xml:space="preserve"> </w:t>
      </w:r>
      <w:r w:rsidRPr="001F220A">
        <w:rPr>
          <w:lang w:eastAsia="zh-CN"/>
        </w:rPr>
        <w:t xml:space="preserve">relevant NESA </w:t>
      </w:r>
      <w:r w:rsidR="00D21327" w:rsidRPr="001F220A">
        <w:rPr>
          <w:lang w:eastAsia="zh-CN"/>
        </w:rPr>
        <w:t xml:space="preserve">and DoE </w:t>
      </w:r>
      <w:r w:rsidR="0D6D92AA" w:rsidRPr="001F220A">
        <w:rPr>
          <w:lang w:eastAsia="zh-CN"/>
        </w:rPr>
        <w:t>documentation</w:t>
      </w:r>
      <w:r w:rsidRPr="001F220A">
        <w:rPr>
          <w:lang w:eastAsia="zh-CN"/>
        </w:rPr>
        <w:t>.</w:t>
      </w:r>
      <w:r w:rsidR="008B2159" w:rsidRPr="001F220A">
        <w:rPr>
          <w:lang w:eastAsia="zh-CN"/>
        </w:rPr>
        <w:t xml:space="preserve"> </w:t>
      </w:r>
      <w:r w:rsidRPr="001F220A">
        <w:rPr>
          <w:lang w:eastAsia="zh-CN"/>
        </w:rPr>
        <w:t>It is important</w:t>
      </w:r>
      <w:r w:rsidR="00840FBF" w:rsidRPr="001F220A">
        <w:rPr>
          <w:lang w:eastAsia="zh-CN"/>
        </w:rPr>
        <w:t xml:space="preserve"> that</w:t>
      </w:r>
      <w:r w:rsidRPr="001F220A">
        <w:rPr>
          <w:lang w:eastAsia="zh-CN"/>
        </w:rPr>
        <w:t xml:space="preserve"> all collaborators re-read and cross</w:t>
      </w:r>
      <w:r w:rsidR="00840FBF" w:rsidRPr="001F220A">
        <w:rPr>
          <w:lang w:eastAsia="zh-CN"/>
        </w:rPr>
        <w:t>-</w:t>
      </w:r>
      <w:r w:rsidRPr="001F220A">
        <w:rPr>
          <w:lang w:eastAsia="zh-CN"/>
        </w:rPr>
        <w:t xml:space="preserve">reference the relevant syllabus and assessment and reporting information </w:t>
      </w:r>
      <w:r w:rsidR="00D21327" w:rsidRPr="001F220A">
        <w:rPr>
          <w:lang w:eastAsia="zh-CN"/>
        </w:rPr>
        <w:t xml:space="preserve">hyperlinked below. </w:t>
      </w:r>
      <w:r w:rsidRPr="001F220A">
        <w:rPr>
          <w:lang w:eastAsia="zh-CN"/>
        </w:rPr>
        <w:t xml:space="preserve">This ensures </w:t>
      </w:r>
      <w:r w:rsidR="002317AD" w:rsidRPr="001F220A">
        <w:rPr>
          <w:lang w:eastAsia="zh-CN"/>
        </w:rPr>
        <w:t>faculty</w:t>
      </w:r>
      <w:r w:rsidRPr="001F220A">
        <w:rPr>
          <w:lang w:eastAsia="zh-CN"/>
        </w:rPr>
        <w:t xml:space="preserve"> practice is an accurate reflection of all requirements.</w:t>
      </w:r>
      <w:r w:rsidR="003C31F0" w:rsidRPr="001F220A">
        <w:rPr>
          <w:lang w:eastAsia="zh-CN"/>
        </w:rPr>
        <w:t xml:space="preserve"> </w:t>
      </w:r>
      <w:r w:rsidR="63D27D19" w:rsidRPr="001F220A">
        <w:rPr>
          <w:rFonts w:eastAsia="Arial"/>
          <w:color w:val="000000" w:themeColor="text1"/>
        </w:rPr>
        <w:t>Links contained within thi</w:t>
      </w:r>
      <w:r w:rsidR="000B2D6F" w:rsidRPr="001F220A">
        <w:rPr>
          <w:rFonts w:eastAsia="Arial"/>
          <w:color w:val="000000" w:themeColor="text1"/>
        </w:rPr>
        <w:t xml:space="preserve">s resource were correct as of </w:t>
      </w:r>
      <w:r w:rsidR="5823C0DB" w:rsidRPr="001F220A">
        <w:rPr>
          <w:rFonts w:eastAsia="Arial"/>
          <w:color w:val="000000" w:themeColor="text1"/>
        </w:rPr>
        <w:t xml:space="preserve">14 June </w:t>
      </w:r>
      <w:r w:rsidR="63D27D19" w:rsidRPr="001F220A">
        <w:rPr>
          <w:rFonts w:eastAsia="Arial"/>
          <w:color w:val="000000" w:themeColor="text1"/>
        </w:rPr>
        <w:t>202</w:t>
      </w:r>
      <w:r w:rsidR="002317AD" w:rsidRPr="001F220A">
        <w:rPr>
          <w:rFonts w:eastAsia="Arial"/>
          <w:color w:val="000000" w:themeColor="text1"/>
        </w:rPr>
        <w:t>2</w:t>
      </w:r>
      <w:r w:rsidR="63D27D19" w:rsidRPr="001F220A">
        <w:rPr>
          <w:rFonts w:eastAsia="Arial"/>
          <w:color w:val="000000" w:themeColor="text1"/>
        </w:rPr>
        <w:t>.</w:t>
      </w:r>
    </w:p>
    <w:p w14:paraId="45E81859" w14:textId="79E2E555" w:rsidR="003315D3" w:rsidRDefault="003315D3" w:rsidP="003315D3">
      <w:pPr>
        <w:pStyle w:val="Heading3"/>
      </w:pPr>
      <w:bookmarkStart w:id="11" w:name="_Toc106873772"/>
      <w:r>
        <w:lastRenderedPageBreak/>
        <w:t>Building upon Stage 3</w:t>
      </w:r>
      <w:bookmarkEnd w:id="11"/>
    </w:p>
    <w:p w14:paraId="34F9A905" w14:textId="2DF41DE0" w:rsidR="00664C1F" w:rsidRPr="001F220A" w:rsidRDefault="00664C1F" w:rsidP="00664C1F">
      <w:pPr>
        <w:rPr>
          <w:lang w:eastAsia="zh-CN"/>
        </w:rPr>
      </w:pPr>
      <w:bookmarkStart w:id="12" w:name="_Hlk106288223"/>
      <w:r w:rsidRPr="001F220A">
        <w:rPr>
          <w:lang w:eastAsia="zh-CN"/>
        </w:rPr>
        <w:t xml:space="preserve">It is important to build upon learning in Stage 3 when planning the program of learning for Stage 4. </w:t>
      </w:r>
      <w:r w:rsidR="00FD5694" w:rsidRPr="001F220A">
        <w:rPr>
          <w:lang w:eastAsia="zh-CN"/>
        </w:rPr>
        <w:t>Communicat</w:t>
      </w:r>
      <w:r w:rsidR="0061039D" w:rsidRPr="001F220A">
        <w:rPr>
          <w:lang w:eastAsia="zh-CN"/>
        </w:rPr>
        <w:t>e</w:t>
      </w:r>
      <w:r w:rsidR="00FD5694" w:rsidRPr="001F220A">
        <w:rPr>
          <w:lang w:eastAsia="zh-CN"/>
        </w:rPr>
        <w:t xml:space="preserve"> with colleagues from feeder schools and develop a clear understanding of the texts explored in Stage 3</w:t>
      </w:r>
      <w:r w:rsidR="0061039D" w:rsidRPr="001F220A">
        <w:rPr>
          <w:lang w:eastAsia="zh-CN"/>
        </w:rPr>
        <w:t xml:space="preserve"> to avoid repetition</w:t>
      </w:r>
      <w:r w:rsidR="00FD5694" w:rsidRPr="001F220A">
        <w:rPr>
          <w:lang w:eastAsia="zh-CN"/>
        </w:rPr>
        <w:t xml:space="preserve">. </w:t>
      </w:r>
      <w:r w:rsidR="0061039D" w:rsidRPr="001F220A">
        <w:rPr>
          <w:lang w:eastAsia="zh-CN"/>
        </w:rPr>
        <w:t xml:space="preserve">This understanding can also ensure students are appropriately challenged and prior learning is built upon within </w:t>
      </w:r>
      <w:r w:rsidR="00C826F1" w:rsidRPr="001F220A">
        <w:rPr>
          <w:lang w:eastAsia="zh-CN"/>
        </w:rPr>
        <w:t>Stage 4.</w:t>
      </w:r>
      <w:r w:rsidR="00564FCF" w:rsidRPr="001F220A">
        <w:rPr>
          <w:lang w:eastAsia="zh-CN"/>
        </w:rPr>
        <w:t xml:space="preserve"> </w:t>
      </w:r>
      <w:r w:rsidR="4A085F0B" w:rsidRPr="001F220A">
        <w:rPr>
          <w:lang w:eastAsia="zh-CN"/>
        </w:rPr>
        <w:t xml:space="preserve">The </w:t>
      </w:r>
      <w:hyperlink r:id="rId12">
        <w:r w:rsidR="003976DB" w:rsidRPr="001F220A">
          <w:rPr>
            <w:rStyle w:val="Hyperlink"/>
            <w:lang w:eastAsia="zh-CN"/>
          </w:rPr>
          <w:t>English Textual Concepts</w:t>
        </w:r>
      </w:hyperlink>
      <w:r w:rsidR="00736974" w:rsidRPr="001F220A">
        <w:rPr>
          <w:lang w:eastAsia="zh-CN"/>
        </w:rPr>
        <w:t xml:space="preserve"> </w:t>
      </w:r>
      <w:r w:rsidR="003976DB" w:rsidRPr="001F220A">
        <w:rPr>
          <w:lang w:eastAsia="zh-CN"/>
        </w:rPr>
        <w:t xml:space="preserve">resource </w:t>
      </w:r>
      <w:r w:rsidR="00736974" w:rsidRPr="001F220A">
        <w:rPr>
          <w:lang w:eastAsia="zh-CN"/>
        </w:rPr>
        <w:t xml:space="preserve">provides a useful starting point when thinking about the conceptual development between Stages 3 and </w:t>
      </w:r>
      <w:r w:rsidR="00360AE3" w:rsidRPr="001F220A">
        <w:rPr>
          <w:lang w:eastAsia="zh-CN"/>
        </w:rPr>
        <w:t xml:space="preserve">4. This can be a helpful </w:t>
      </w:r>
      <w:r w:rsidR="000938BA" w:rsidRPr="001F220A">
        <w:rPr>
          <w:lang w:eastAsia="zh-CN"/>
        </w:rPr>
        <w:t>resource to consult when planning l</w:t>
      </w:r>
      <w:r w:rsidR="00D82634" w:rsidRPr="001F220A">
        <w:rPr>
          <w:lang w:eastAsia="zh-CN"/>
        </w:rPr>
        <w:t>esson sequences that make explicit connection to prior learning.</w:t>
      </w:r>
      <w:r w:rsidR="00564FCF" w:rsidRPr="001F220A">
        <w:rPr>
          <w:lang w:eastAsia="zh-CN"/>
        </w:rPr>
        <w:t xml:space="preserve"> </w:t>
      </w:r>
    </w:p>
    <w:p w14:paraId="4744ED48" w14:textId="6E4244DF" w:rsidR="00664C1F" w:rsidRDefault="00664C1F" w:rsidP="00664C1F">
      <w:pPr>
        <w:pStyle w:val="Heading3"/>
      </w:pPr>
      <w:bookmarkStart w:id="13" w:name="_Toc106873773"/>
      <w:bookmarkEnd w:id="12"/>
      <w:r>
        <w:t>Building toward Stage 5</w:t>
      </w:r>
      <w:bookmarkEnd w:id="13"/>
    </w:p>
    <w:p w14:paraId="20D92834" w14:textId="271605B0" w:rsidR="003315D3" w:rsidRPr="001F220A" w:rsidRDefault="00C43250" w:rsidP="00F65852">
      <w:pPr>
        <w:rPr>
          <w:lang w:eastAsia="zh-CN"/>
        </w:rPr>
      </w:pPr>
      <w:r w:rsidRPr="001F220A">
        <w:rPr>
          <w:lang w:eastAsia="zh-CN"/>
        </w:rPr>
        <w:t>A</w:t>
      </w:r>
      <w:r w:rsidR="007F489D" w:rsidRPr="001F220A">
        <w:rPr>
          <w:lang w:eastAsia="zh-CN"/>
        </w:rPr>
        <w:t>n</w:t>
      </w:r>
      <w:r w:rsidRPr="001F220A">
        <w:rPr>
          <w:lang w:eastAsia="zh-CN"/>
        </w:rPr>
        <w:t xml:space="preserve"> </w:t>
      </w:r>
      <w:r w:rsidR="00B50F9A" w:rsidRPr="001F220A">
        <w:rPr>
          <w:lang w:eastAsia="zh-CN"/>
        </w:rPr>
        <w:t>effective</w:t>
      </w:r>
      <w:r w:rsidRPr="001F220A">
        <w:rPr>
          <w:lang w:eastAsia="zh-CN"/>
        </w:rPr>
        <w:t xml:space="preserve"> program of learning takes the texts, knowledge</w:t>
      </w:r>
      <w:r w:rsidR="00EC0C7F" w:rsidRPr="001F220A">
        <w:rPr>
          <w:lang w:eastAsia="zh-CN"/>
        </w:rPr>
        <w:t>,</w:t>
      </w:r>
      <w:r w:rsidRPr="001F220A">
        <w:rPr>
          <w:lang w:eastAsia="zh-CN"/>
        </w:rPr>
        <w:t xml:space="preserve"> understanding</w:t>
      </w:r>
      <w:r w:rsidR="00FB2B2A" w:rsidRPr="001F220A">
        <w:rPr>
          <w:lang w:eastAsia="zh-CN"/>
        </w:rPr>
        <w:t>,</w:t>
      </w:r>
      <w:r w:rsidRPr="001F220A">
        <w:rPr>
          <w:lang w:eastAsia="zh-CN"/>
        </w:rPr>
        <w:t xml:space="preserve"> and skills developed in each stage into consideration. </w:t>
      </w:r>
      <w:r w:rsidR="0044309C" w:rsidRPr="001F220A">
        <w:rPr>
          <w:lang w:eastAsia="zh-CN"/>
        </w:rPr>
        <w:t xml:space="preserve">Backward design for Stage 5 should build on the learning developed in </w:t>
      </w:r>
      <w:r w:rsidR="008270D4" w:rsidRPr="001F220A">
        <w:rPr>
          <w:lang w:eastAsia="zh-CN"/>
        </w:rPr>
        <w:t>Stage 4</w:t>
      </w:r>
      <w:r w:rsidR="0044309C" w:rsidRPr="001F220A">
        <w:rPr>
          <w:lang w:eastAsia="zh-CN"/>
        </w:rPr>
        <w:t xml:space="preserve">. When planning the texts and learning </w:t>
      </w:r>
      <w:r w:rsidR="00B50F9A" w:rsidRPr="001F220A">
        <w:rPr>
          <w:lang w:eastAsia="zh-CN"/>
        </w:rPr>
        <w:t>experiences for Stage 4</w:t>
      </w:r>
      <w:r w:rsidR="00FB2B2A" w:rsidRPr="001F220A">
        <w:rPr>
          <w:lang w:eastAsia="zh-CN"/>
        </w:rPr>
        <w:t>,</w:t>
      </w:r>
      <w:r w:rsidR="00B50F9A" w:rsidRPr="001F220A">
        <w:rPr>
          <w:lang w:eastAsia="zh-CN"/>
        </w:rPr>
        <w:t xml:space="preserve"> consult the Stage 5 text syllabus requirements planner.</w:t>
      </w:r>
    </w:p>
    <w:p w14:paraId="2F1F88B8" w14:textId="2EB965EE" w:rsidR="00F83686" w:rsidRPr="003C31F0" w:rsidRDefault="002117A7" w:rsidP="00CD7DD9">
      <w:pPr>
        <w:pStyle w:val="Heading3"/>
      </w:pPr>
      <w:bookmarkStart w:id="14" w:name="_Toc106873774"/>
      <w:r>
        <w:t>Suggested collaborative structure</w:t>
      </w:r>
      <w:bookmarkEnd w:id="14"/>
    </w:p>
    <w:p w14:paraId="073DF030" w14:textId="77777777" w:rsidR="00E755EB" w:rsidRPr="001F220A" w:rsidRDefault="00A76BF5" w:rsidP="00E755EB">
      <w:pPr>
        <w:rPr>
          <w:lang w:eastAsia="zh-CN"/>
        </w:rPr>
      </w:pPr>
      <w:r w:rsidRPr="001F220A">
        <w:rPr>
          <w:lang w:eastAsia="zh-CN"/>
        </w:rPr>
        <w:t xml:space="preserve">A colour coding system has been provided. This is an optional system and has been designed to </w:t>
      </w:r>
      <w:r w:rsidR="003E08EC" w:rsidRPr="001F220A">
        <w:rPr>
          <w:lang w:eastAsia="zh-CN"/>
        </w:rPr>
        <w:t>make</w:t>
      </w:r>
      <w:r w:rsidRPr="001F220A">
        <w:rPr>
          <w:lang w:eastAsia="zh-CN"/>
        </w:rPr>
        <w:t xml:space="preserve"> actioning requirements </w:t>
      </w:r>
      <w:r w:rsidR="003E08EC" w:rsidRPr="001F220A">
        <w:rPr>
          <w:lang w:eastAsia="zh-CN"/>
        </w:rPr>
        <w:t>eas</w:t>
      </w:r>
      <w:r w:rsidRPr="001F220A">
        <w:rPr>
          <w:lang w:eastAsia="zh-CN"/>
        </w:rPr>
        <w:t xml:space="preserve">ier </w:t>
      </w:r>
      <w:r w:rsidR="003E08EC" w:rsidRPr="001F220A">
        <w:rPr>
          <w:lang w:eastAsia="zh-CN"/>
        </w:rPr>
        <w:t>to understand</w:t>
      </w:r>
      <w:r w:rsidRPr="001F220A">
        <w:rPr>
          <w:lang w:eastAsia="zh-CN"/>
        </w:rPr>
        <w:t xml:space="preserve"> and monitor</w:t>
      </w:r>
      <w:r w:rsidR="003E08EC" w:rsidRPr="001F220A">
        <w:rPr>
          <w:lang w:eastAsia="zh-CN"/>
        </w:rPr>
        <w:t xml:space="preserve">. </w:t>
      </w:r>
    </w:p>
    <w:p w14:paraId="1C38213B" w14:textId="5ABCE9AA" w:rsidR="003E08EC" w:rsidRPr="001F220A" w:rsidRDefault="003E08EC" w:rsidP="00E13CFE">
      <w:pPr>
        <w:rPr>
          <w:lang w:eastAsia="zh-CN"/>
        </w:rPr>
      </w:pPr>
      <w:r w:rsidRPr="001F220A">
        <w:rPr>
          <w:lang w:eastAsia="zh-CN"/>
        </w:rPr>
        <w:t>When writing the name of texts</w:t>
      </w:r>
      <w:r w:rsidR="00E755EB" w:rsidRPr="001F220A">
        <w:rPr>
          <w:lang w:eastAsia="zh-CN"/>
        </w:rPr>
        <w:t>,</w:t>
      </w:r>
      <w:r w:rsidRPr="001F220A">
        <w:rPr>
          <w:lang w:eastAsia="zh-CN"/>
        </w:rPr>
        <w:t xml:space="preserve"> always </w:t>
      </w:r>
      <w:r w:rsidR="006717EE" w:rsidRPr="001F220A">
        <w:rPr>
          <w:lang w:eastAsia="zh-CN"/>
        </w:rPr>
        <w:t xml:space="preserve">include </w:t>
      </w:r>
      <w:r w:rsidRPr="001F220A">
        <w:rPr>
          <w:lang w:eastAsia="zh-CN"/>
        </w:rPr>
        <w:t xml:space="preserve">the </w:t>
      </w:r>
      <w:r w:rsidR="00D52BFB" w:rsidRPr="001F220A">
        <w:rPr>
          <w:lang w:eastAsia="zh-CN"/>
        </w:rPr>
        <w:t xml:space="preserve">following </w:t>
      </w:r>
      <w:r w:rsidR="006717EE" w:rsidRPr="001F220A">
        <w:rPr>
          <w:lang w:eastAsia="zh-CN"/>
        </w:rPr>
        <w:t xml:space="preserve">full details so a teacher new to the text can locate it accurately and easily: </w:t>
      </w:r>
      <w:r w:rsidRPr="001F220A">
        <w:rPr>
          <w:lang w:eastAsia="zh-CN"/>
        </w:rPr>
        <w:t xml:space="preserve">name of the </w:t>
      </w:r>
      <w:r w:rsidR="006717EE" w:rsidRPr="001F220A">
        <w:rPr>
          <w:lang w:eastAsia="zh-CN"/>
        </w:rPr>
        <w:t>text and its composer, the publication date, t</w:t>
      </w:r>
      <w:r w:rsidRPr="001F220A">
        <w:rPr>
          <w:lang w:eastAsia="zh-CN"/>
        </w:rPr>
        <w:t>extual form</w:t>
      </w:r>
      <w:r w:rsidR="006717EE" w:rsidRPr="001F220A">
        <w:rPr>
          <w:lang w:eastAsia="zh-CN"/>
        </w:rPr>
        <w:t>, hyperlink to the text/publication details</w:t>
      </w:r>
      <w:r w:rsidRPr="001F220A">
        <w:rPr>
          <w:lang w:eastAsia="zh-CN"/>
        </w:rPr>
        <w:t>.</w:t>
      </w:r>
    </w:p>
    <w:p w14:paraId="67CCBBBB" w14:textId="1C5D16DF" w:rsidR="00F83686" w:rsidRPr="001F220A" w:rsidRDefault="00F83686" w:rsidP="00E755EB">
      <w:pPr>
        <w:pStyle w:val="ListBullet"/>
        <w:rPr>
          <w:lang w:eastAsia="zh-CN"/>
        </w:rPr>
      </w:pPr>
      <w:r w:rsidRPr="001F220A">
        <w:rPr>
          <w:lang w:eastAsia="zh-CN"/>
        </w:rPr>
        <w:t xml:space="preserve">Writing in black indicates the requirement is </w:t>
      </w:r>
      <w:r w:rsidR="006717EE" w:rsidRPr="001F220A">
        <w:rPr>
          <w:lang w:eastAsia="zh-CN"/>
        </w:rPr>
        <w:t xml:space="preserve">currently being </w:t>
      </w:r>
      <w:r w:rsidRPr="001F220A">
        <w:rPr>
          <w:lang w:eastAsia="zh-CN"/>
        </w:rPr>
        <w:t xml:space="preserve">met. State the name of the text and </w:t>
      </w:r>
      <w:r w:rsidR="006717EE" w:rsidRPr="001F220A">
        <w:rPr>
          <w:lang w:eastAsia="zh-CN"/>
        </w:rPr>
        <w:t>unit</w:t>
      </w:r>
      <w:r w:rsidRPr="001F220A">
        <w:rPr>
          <w:lang w:eastAsia="zh-CN"/>
        </w:rPr>
        <w:t xml:space="preserve"> in which this requirement is currently being addressed.</w:t>
      </w:r>
    </w:p>
    <w:p w14:paraId="344ADA50" w14:textId="051410D4" w:rsidR="00F83686" w:rsidRPr="001F220A" w:rsidRDefault="7C1991E6" w:rsidP="003E3B2C">
      <w:pPr>
        <w:pStyle w:val="ListBullet"/>
        <w:rPr>
          <w:lang w:eastAsia="zh-CN"/>
        </w:rPr>
      </w:pPr>
      <w:r w:rsidRPr="001F220A">
        <w:rPr>
          <w:lang w:eastAsia="zh-CN"/>
        </w:rPr>
        <w:lastRenderedPageBreak/>
        <w:t>Highlight in</w:t>
      </w:r>
      <w:r w:rsidR="00F83686" w:rsidRPr="001F220A">
        <w:rPr>
          <w:lang w:eastAsia="zh-CN"/>
        </w:rPr>
        <w:t xml:space="preserve"> red where the requirement is not currently being addressed</w:t>
      </w:r>
      <w:r w:rsidR="2D603E65" w:rsidRPr="001F220A">
        <w:rPr>
          <w:lang w:eastAsia="zh-CN"/>
        </w:rPr>
        <w:t>. This</w:t>
      </w:r>
      <w:r w:rsidR="00F83686" w:rsidRPr="001F220A">
        <w:rPr>
          <w:lang w:eastAsia="zh-CN"/>
        </w:rPr>
        <w:t xml:space="preserve"> needs to be actioned immediately</w:t>
      </w:r>
      <w:r w:rsidR="00E71CAA" w:rsidRPr="001F220A">
        <w:rPr>
          <w:lang w:eastAsia="zh-CN"/>
        </w:rPr>
        <w:t xml:space="preserve"> by an allocated member of your team</w:t>
      </w:r>
      <w:r w:rsidR="00F83686" w:rsidRPr="001F220A">
        <w:rPr>
          <w:lang w:eastAsia="zh-CN"/>
        </w:rPr>
        <w:t>.</w:t>
      </w:r>
    </w:p>
    <w:p w14:paraId="36A5FFB0" w14:textId="760F1D00" w:rsidR="00F83686" w:rsidRPr="001F220A" w:rsidRDefault="37518768" w:rsidP="003E3B2C">
      <w:pPr>
        <w:pStyle w:val="ListBullet"/>
      </w:pPr>
      <w:bookmarkStart w:id="15" w:name="_Hlk105509849"/>
      <w:r w:rsidRPr="001F220A">
        <w:t>Highlight in</w:t>
      </w:r>
      <w:r w:rsidR="00F83686" w:rsidRPr="001F220A">
        <w:t xml:space="preserve"> yellow when the team believes </w:t>
      </w:r>
      <w:r w:rsidR="00EB7227" w:rsidRPr="001F220A">
        <w:t>a requirement</w:t>
      </w:r>
      <w:r w:rsidR="00F83686" w:rsidRPr="001F220A">
        <w:t xml:space="preserve"> is being addressed in a specific unit. </w:t>
      </w:r>
      <w:r w:rsidR="4E77FF10" w:rsidRPr="001F220A">
        <w:t>An a</w:t>
      </w:r>
      <w:r w:rsidR="00F83686" w:rsidRPr="001F220A">
        <w:t xml:space="preserve">llocated person </w:t>
      </w:r>
      <w:r w:rsidR="00D51F5C" w:rsidRPr="001F220A">
        <w:t xml:space="preserve">on your team </w:t>
      </w:r>
      <w:r w:rsidR="00F83686" w:rsidRPr="001F220A">
        <w:t xml:space="preserve">confirms </w:t>
      </w:r>
      <w:r w:rsidR="00D51F5C" w:rsidRPr="001F220A">
        <w:t xml:space="preserve">whether </w:t>
      </w:r>
      <w:r w:rsidR="006717EE" w:rsidRPr="001F220A">
        <w:t xml:space="preserve">the </w:t>
      </w:r>
      <w:r w:rsidR="00F83686" w:rsidRPr="001F220A">
        <w:t xml:space="preserve">requirement is met and communicates with the faculty within </w:t>
      </w:r>
      <w:r w:rsidR="4BB015B8" w:rsidRPr="001F220A">
        <w:t>a</w:t>
      </w:r>
      <w:r w:rsidR="00F83686" w:rsidRPr="001F220A">
        <w:t xml:space="preserve"> specified time</w:t>
      </w:r>
      <w:r w:rsidR="006717EE" w:rsidRPr="001F220A">
        <w:t>frame</w:t>
      </w:r>
      <w:r w:rsidR="156D7FFA" w:rsidRPr="001F220A">
        <w:t>.</w:t>
      </w:r>
      <w:r w:rsidR="00D51F5C" w:rsidRPr="001F220A">
        <w:t xml:space="preserve"> If the requirement is not met</w:t>
      </w:r>
      <w:r w:rsidR="00BC4CA4" w:rsidRPr="001F220A">
        <w:t>,</w:t>
      </w:r>
      <w:r w:rsidR="00D51F5C" w:rsidRPr="001F220A">
        <w:t xml:space="preserve"> change this to red and communicate with your team. This is then actioned by an allocated member of your team.</w:t>
      </w:r>
    </w:p>
    <w:bookmarkEnd w:id="15"/>
    <w:p w14:paraId="194EC780" w14:textId="4B205EB5" w:rsidR="00F83686" w:rsidRPr="001F220A" w:rsidRDefault="00F83686" w:rsidP="003E3B2C">
      <w:pPr>
        <w:pStyle w:val="ListBullet"/>
      </w:pPr>
      <w:r w:rsidRPr="001F220A">
        <w:t>Highlight</w:t>
      </w:r>
      <w:r w:rsidR="1A2CF1D3" w:rsidRPr="001F220A">
        <w:t xml:space="preserve"> in</w:t>
      </w:r>
      <w:r w:rsidRPr="001F220A">
        <w:t xml:space="preserve"> green and outline where a text would be appropriate for a unit. The allocated person embeds this within </w:t>
      </w:r>
      <w:r w:rsidR="78341F5E" w:rsidRPr="001F220A">
        <w:t>a</w:t>
      </w:r>
      <w:r w:rsidRPr="001F220A">
        <w:t xml:space="preserve"> specified time</w:t>
      </w:r>
      <w:r w:rsidR="006717EE" w:rsidRPr="001F220A">
        <w:t>frame</w:t>
      </w:r>
      <w:r w:rsidRPr="001F220A">
        <w:t>.</w:t>
      </w:r>
    </w:p>
    <w:p w14:paraId="36997463" w14:textId="77777777" w:rsidR="00C3634E" w:rsidRDefault="00C3634E">
      <w:pPr>
        <w:spacing w:before="240" w:after="0" w:line="276" w:lineRule="auto"/>
        <w:rPr>
          <w:rFonts w:eastAsiaTheme="majorEastAsia"/>
          <w:b/>
          <w:bCs/>
          <w:color w:val="302D6D"/>
          <w:sz w:val="48"/>
          <w:szCs w:val="48"/>
        </w:rPr>
      </w:pPr>
      <w:bookmarkStart w:id="16" w:name="_Toc802903756"/>
      <w:bookmarkEnd w:id="8"/>
      <w:r>
        <w:br w:type="page"/>
      </w:r>
    </w:p>
    <w:p w14:paraId="76CB384B" w14:textId="1F3592C0" w:rsidR="00022430" w:rsidRDefault="00022430" w:rsidP="00F87E0C">
      <w:pPr>
        <w:pStyle w:val="Heading2"/>
      </w:pPr>
      <w:bookmarkStart w:id="17" w:name="_Toc106873775"/>
      <w:r>
        <w:lastRenderedPageBreak/>
        <w:t xml:space="preserve">Year </w:t>
      </w:r>
      <w:r w:rsidR="009B26ED">
        <w:t>7</w:t>
      </w:r>
      <w:r>
        <w:t xml:space="preserve"> and Year </w:t>
      </w:r>
      <w:r w:rsidR="009B26ED">
        <w:t>8</w:t>
      </w:r>
      <w:r>
        <w:t xml:space="preserve"> text requirements</w:t>
      </w:r>
      <w:bookmarkEnd w:id="17"/>
      <w:r>
        <w:t xml:space="preserve"> </w:t>
      </w:r>
      <w:bookmarkEnd w:id="16"/>
    </w:p>
    <w:p w14:paraId="01C1CF12" w14:textId="5D311463" w:rsidR="00022430" w:rsidRPr="001F220A" w:rsidRDefault="7E17755F" w:rsidP="47F9367D">
      <w:pPr>
        <w:rPr>
          <w:lang w:eastAsia="zh-CN"/>
        </w:rPr>
      </w:pPr>
      <w:bookmarkStart w:id="18" w:name="_Hlk105509819"/>
      <w:r w:rsidRPr="001F220A">
        <w:t xml:space="preserve">This table is used to map and outline the way syllabus text requirements are currently being met in the program of learning for Year </w:t>
      </w:r>
      <w:r w:rsidR="51CFC96A" w:rsidRPr="001F220A">
        <w:t>7</w:t>
      </w:r>
      <w:r w:rsidRPr="001F220A">
        <w:t xml:space="preserve"> and Year </w:t>
      </w:r>
      <w:r w:rsidR="51CFC96A" w:rsidRPr="001F220A">
        <w:t>8</w:t>
      </w:r>
      <w:r w:rsidRPr="001F220A">
        <w:t xml:space="preserve">. </w:t>
      </w:r>
      <w:r w:rsidR="00E13CFE" w:rsidRPr="00F74FEF">
        <w:t xml:space="preserve">Please note, the requirement for ‘at least two </w:t>
      </w:r>
      <w:proofErr w:type="gramStart"/>
      <w:r w:rsidR="00E13CFE" w:rsidRPr="00F74FEF">
        <w:t>works’</w:t>
      </w:r>
      <w:proofErr w:type="gramEnd"/>
      <w:r w:rsidR="00E13CFE" w:rsidRPr="00F74FEF">
        <w:t xml:space="preserve"> for each category is to be met across the stage. Most schools choose to study at least one work of each type each year. </w:t>
      </w:r>
      <w:r w:rsidR="5A7C5E65" w:rsidRPr="001F220A">
        <w:t xml:space="preserve">If </w:t>
      </w:r>
      <w:r w:rsidR="5640B722" w:rsidRPr="001F220A">
        <w:t xml:space="preserve">areas of need are identified, the Year </w:t>
      </w:r>
      <w:r w:rsidR="04A0CDA7" w:rsidRPr="001F220A">
        <w:t>7</w:t>
      </w:r>
      <w:r w:rsidR="5640B722" w:rsidRPr="001F220A">
        <w:t xml:space="preserve"> or Year </w:t>
      </w:r>
      <w:r w:rsidR="04A0CDA7" w:rsidRPr="001F220A">
        <w:t>8</w:t>
      </w:r>
      <w:r w:rsidR="5640B722" w:rsidRPr="001F220A">
        <w:t xml:space="preserve"> planning templates would be used to collaboratively plan how to address this area of need. </w:t>
      </w:r>
      <w:bookmarkEnd w:id="18"/>
      <w:r w:rsidR="3AD1B2DB" w:rsidRPr="001F220A">
        <w:t xml:space="preserve">The </w:t>
      </w:r>
      <w:hyperlink r:id="rId13" w:history="1">
        <w:r w:rsidR="3AD1B2DB" w:rsidRPr="001F220A">
          <w:rPr>
            <w:rStyle w:val="Hyperlink"/>
          </w:rPr>
          <w:t>NSW Syllabus for the Australian Curriculum English K-10 Syllabus</w:t>
        </w:r>
      </w:hyperlink>
      <w:r w:rsidR="3AD1B2DB" w:rsidRPr="001F220A">
        <w:t xml:space="preserve"> contains </w:t>
      </w:r>
      <w:hyperlink r:id="rId14" w:anchor=":~:text=appropriate%20curriculum%20adjustments.-,Stage%204,-Over%20Stage%204" w:history="1">
        <w:r w:rsidR="3AD1B2DB" w:rsidRPr="001F220A">
          <w:rPr>
            <w:rStyle w:val="Hyperlink"/>
          </w:rPr>
          <w:t xml:space="preserve">Stage </w:t>
        </w:r>
        <w:r w:rsidR="51CFC96A" w:rsidRPr="001F220A">
          <w:rPr>
            <w:rStyle w:val="Hyperlink"/>
          </w:rPr>
          <w:t>4</w:t>
        </w:r>
        <w:r w:rsidR="3AD1B2DB" w:rsidRPr="001F220A">
          <w:rPr>
            <w:rStyle w:val="Hyperlink"/>
          </w:rPr>
          <w:t xml:space="preserve"> course and text requirements</w:t>
        </w:r>
      </w:hyperlink>
      <w:r w:rsidR="3AD1B2DB" w:rsidRPr="001F220A">
        <w:t>. In selecting specific texts for study in English, teachers should consider the needs, interests</w:t>
      </w:r>
      <w:r w:rsidR="00F9655B" w:rsidRPr="001F220A">
        <w:t>,</w:t>
      </w:r>
      <w:r w:rsidR="3AD1B2DB" w:rsidRPr="001F220A">
        <w:t xml:space="preserve"> and abilities of their students</w:t>
      </w:r>
      <w:r w:rsidR="00F9655B" w:rsidRPr="001F220A">
        <w:t>,</w:t>
      </w:r>
      <w:r w:rsidR="3AD1B2DB" w:rsidRPr="001F220A">
        <w:t xml:space="preserve"> and the ethos of the school and its local community. They should also consult the </w:t>
      </w:r>
      <w:hyperlink r:id="rId15">
        <w:r w:rsidR="3AD1B2DB" w:rsidRPr="001F220A">
          <w:rPr>
            <w:rStyle w:val="Hyperlink"/>
          </w:rPr>
          <w:t>Controversial Issues in Schools policy</w:t>
        </w:r>
      </w:hyperlink>
      <w:r w:rsidR="3AD1B2DB" w:rsidRPr="001F220A">
        <w:t xml:space="preserve">, </w:t>
      </w:r>
      <w:r w:rsidR="008319AC" w:rsidRPr="001F220A">
        <w:t xml:space="preserve">the quality text selection guide, the </w:t>
      </w:r>
      <w:hyperlink r:id="rId16" w:history="1">
        <w:r w:rsidR="008319AC" w:rsidRPr="001F220A">
          <w:rPr>
            <w:rStyle w:val="Hyperlink"/>
          </w:rPr>
          <w:t>Classification Review Board</w:t>
        </w:r>
      </w:hyperlink>
      <w:r w:rsidR="008319AC" w:rsidRPr="001F220A">
        <w:t xml:space="preserve">, the </w:t>
      </w:r>
      <w:hyperlink r:id="rId17" w:anchor=":~:text=Support%20for%20controversial%20issues%20in%20English" w:history="1">
        <w:r w:rsidR="008319AC" w:rsidRPr="001F220A">
          <w:rPr>
            <w:rStyle w:val="Hyperlink"/>
          </w:rPr>
          <w:t>Support for controversial issues guide</w:t>
        </w:r>
      </w:hyperlink>
      <w:r w:rsidR="008319AC" w:rsidRPr="001F220A">
        <w:t xml:space="preserve"> and the Guide to teaching controversial issues in English K-12.</w:t>
      </w:r>
    </w:p>
    <w:p w14:paraId="6D3B87E2" w14:textId="7E36E741" w:rsidR="00022430" w:rsidRPr="00717495" w:rsidRDefault="00022430" w:rsidP="0FEDB5BE">
      <w:pPr>
        <w:pStyle w:val="Caption"/>
        <w:rPr>
          <w:lang w:eastAsia="zh-CN"/>
        </w:rPr>
      </w:pPr>
      <w:bookmarkStart w:id="19" w:name="_Toc106873791"/>
      <w:r>
        <w:t xml:space="preserve">Table </w:t>
      </w:r>
      <w:r w:rsidRPr="3D35F9FD">
        <w:rPr>
          <w:color w:val="2B579A"/>
        </w:rPr>
        <w:fldChar w:fldCharType="begin"/>
      </w:r>
      <w:r>
        <w:instrText xml:space="preserve"> SEQ Table \* ARABIC </w:instrText>
      </w:r>
      <w:r w:rsidRPr="3D35F9FD">
        <w:rPr>
          <w:color w:val="2B579A"/>
        </w:rPr>
        <w:fldChar w:fldCharType="separate"/>
      </w:r>
      <w:r w:rsidR="00B554ED" w:rsidRPr="3D35F9FD">
        <w:rPr>
          <w:noProof/>
        </w:rPr>
        <w:t>1</w:t>
      </w:r>
      <w:r w:rsidRPr="3D35F9FD">
        <w:rPr>
          <w:color w:val="2B579A"/>
        </w:rPr>
        <w:fldChar w:fldCharType="end"/>
      </w:r>
      <w:r w:rsidRPr="3D35F9FD">
        <w:rPr>
          <w:lang w:eastAsia="zh-CN"/>
        </w:rPr>
        <w:t xml:space="preserve"> – Stage 4 text requirements</w:t>
      </w:r>
      <w:bookmarkEnd w:id="19"/>
      <w:r w:rsidRPr="3D35F9FD">
        <w:rPr>
          <w:lang w:eastAsia="zh-CN"/>
        </w:rPr>
        <w:t xml:space="preserve"> </w:t>
      </w:r>
    </w:p>
    <w:tbl>
      <w:tblPr>
        <w:tblStyle w:val="Tableheader"/>
        <w:tblW w:w="5000" w:type="pct"/>
        <w:tblLook w:val="04A0" w:firstRow="1" w:lastRow="0" w:firstColumn="1" w:lastColumn="0" w:noHBand="0" w:noVBand="1"/>
        <w:tblDescription w:val="Stage 4 text requirements. Table has 7 rows and 3 columns. Column 1 outlines the stage 4 requirements, column 2 is designated for Year 7, and column 3 is designated for Year 8. Cells in columns 2 and 3 are left blank for teachers to fill."/>
      </w:tblPr>
      <w:tblGrid>
        <w:gridCol w:w="4764"/>
        <w:gridCol w:w="4899"/>
        <w:gridCol w:w="4899"/>
      </w:tblGrid>
      <w:tr w:rsidR="00022430" w:rsidRPr="00B74887" w14:paraId="3C215B18" w14:textId="77777777" w:rsidTr="3D35F9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pct"/>
          </w:tcPr>
          <w:p w14:paraId="1FD8E602" w14:textId="54ED537A" w:rsidR="00022430" w:rsidRPr="00B74887" w:rsidRDefault="00022430" w:rsidP="0FEDB5BE">
            <w:pPr>
              <w:pStyle w:val="Caption"/>
              <w:spacing w:before="120"/>
              <w:rPr>
                <w:lang w:eastAsia="zh-CN"/>
              </w:rPr>
            </w:pPr>
            <w:r w:rsidRPr="0FEDB5BE">
              <w:rPr>
                <w:b/>
                <w:bCs/>
              </w:rPr>
              <w:t xml:space="preserve">Stage </w:t>
            </w:r>
            <w:r w:rsidR="00FB1569" w:rsidRPr="0FEDB5BE">
              <w:rPr>
                <w:b/>
                <w:bCs/>
              </w:rPr>
              <w:t>4</w:t>
            </w:r>
            <w:r w:rsidRPr="0FEDB5BE">
              <w:rPr>
                <w:b/>
                <w:bCs/>
              </w:rPr>
              <w:t xml:space="preserve"> requirements </w:t>
            </w:r>
          </w:p>
        </w:tc>
        <w:tc>
          <w:tcPr>
            <w:tcW w:w="2041" w:type="pct"/>
          </w:tcPr>
          <w:p w14:paraId="5EFCACC5" w14:textId="42635C98" w:rsidR="00022430" w:rsidRPr="004772E9" w:rsidRDefault="00022430" w:rsidP="0FEDB5BE">
            <w:pPr>
              <w:pStyle w:val="Caption"/>
              <w:spacing w:before="120"/>
              <w:cnfStyle w:val="100000000000" w:firstRow="1" w:lastRow="0" w:firstColumn="0" w:lastColumn="0" w:oddVBand="0" w:evenVBand="0" w:oddHBand="0" w:evenHBand="0" w:firstRowFirstColumn="0" w:firstRowLastColumn="0" w:lastRowFirstColumn="0" w:lastRowLastColumn="0"/>
              <w:rPr>
                <w:lang w:eastAsia="zh-CN"/>
              </w:rPr>
            </w:pPr>
            <w:r w:rsidRPr="3D35F9FD">
              <w:rPr>
                <w:b/>
                <w:bCs/>
              </w:rPr>
              <w:t xml:space="preserve">Year </w:t>
            </w:r>
            <w:r w:rsidR="3D099EF3" w:rsidRPr="3D35F9FD">
              <w:rPr>
                <w:b/>
                <w:bCs/>
              </w:rPr>
              <w:t>7</w:t>
            </w:r>
            <w:r w:rsidRPr="3D35F9FD">
              <w:rPr>
                <w:b/>
                <w:bCs/>
              </w:rPr>
              <w:t xml:space="preserve"> (state the title and identify if it is a spoken, print, visual, media, </w:t>
            </w:r>
            <w:proofErr w:type="gramStart"/>
            <w:r w:rsidRPr="3D35F9FD">
              <w:rPr>
                <w:b/>
                <w:bCs/>
              </w:rPr>
              <w:t>multimedia</w:t>
            </w:r>
            <w:proofErr w:type="gramEnd"/>
            <w:r w:rsidRPr="3D35F9FD">
              <w:rPr>
                <w:b/>
                <w:bCs/>
              </w:rPr>
              <w:t xml:space="preserve"> or digital text)</w:t>
            </w:r>
          </w:p>
        </w:tc>
        <w:tc>
          <w:tcPr>
            <w:tcW w:w="2041" w:type="pct"/>
          </w:tcPr>
          <w:p w14:paraId="1E7CFDCD" w14:textId="5FD6571B" w:rsidR="00022430" w:rsidRPr="00B74887" w:rsidRDefault="00022430" w:rsidP="0FEDB5BE">
            <w:pPr>
              <w:pStyle w:val="Caption"/>
              <w:spacing w:before="120"/>
              <w:cnfStyle w:val="100000000000" w:firstRow="1" w:lastRow="0" w:firstColumn="0" w:lastColumn="0" w:oddVBand="0" w:evenVBand="0" w:oddHBand="0" w:evenHBand="0" w:firstRowFirstColumn="0" w:firstRowLastColumn="0" w:lastRowFirstColumn="0" w:lastRowLastColumn="0"/>
              <w:rPr>
                <w:lang w:eastAsia="zh-CN"/>
              </w:rPr>
            </w:pPr>
            <w:r w:rsidRPr="3D35F9FD">
              <w:rPr>
                <w:b/>
                <w:bCs/>
              </w:rPr>
              <w:t xml:space="preserve">Year </w:t>
            </w:r>
            <w:r w:rsidR="3D099EF3" w:rsidRPr="3D35F9FD">
              <w:rPr>
                <w:b/>
                <w:bCs/>
              </w:rPr>
              <w:t>8</w:t>
            </w:r>
            <w:r w:rsidRPr="3D35F9FD">
              <w:rPr>
                <w:b/>
                <w:bCs/>
              </w:rPr>
              <w:t xml:space="preserve"> (state the title and identify if it is a spoken, print, visual, media, </w:t>
            </w:r>
            <w:proofErr w:type="gramStart"/>
            <w:r w:rsidRPr="3D35F9FD">
              <w:rPr>
                <w:b/>
                <w:bCs/>
              </w:rPr>
              <w:t>multimedia</w:t>
            </w:r>
            <w:proofErr w:type="gramEnd"/>
            <w:r w:rsidRPr="3D35F9FD">
              <w:rPr>
                <w:b/>
                <w:bCs/>
              </w:rPr>
              <w:t xml:space="preserve"> or digital text)</w:t>
            </w:r>
          </w:p>
        </w:tc>
      </w:tr>
      <w:tr w:rsidR="00022430" w:rsidRPr="00B74887" w14:paraId="201D6A58" w14:textId="77777777" w:rsidTr="3D35F9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pct"/>
          </w:tcPr>
          <w:p w14:paraId="66B07558" w14:textId="4C00A3DB" w:rsidR="00022430" w:rsidRPr="00B74887" w:rsidRDefault="00022430" w:rsidP="0FEDB5BE">
            <w:pPr>
              <w:spacing w:before="120" w:after="120"/>
              <w:rPr>
                <w:lang w:eastAsia="zh-CN"/>
              </w:rPr>
            </w:pPr>
            <w:r>
              <w:t>Poetry (</w:t>
            </w:r>
            <w:r w:rsidR="5FC7A8E9">
              <w:t>a wide range of types of poems</w:t>
            </w:r>
            <w:r>
              <w:t>)</w:t>
            </w:r>
          </w:p>
        </w:tc>
        <w:tc>
          <w:tcPr>
            <w:tcW w:w="2041" w:type="pct"/>
          </w:tcPr>
          <w:p w14:paraId="1A9291B4" w14:textId="77777777" w:rsidR="00022430" w:rsidRPr="004772E9" w:rsidRDefault="00022430" w:rsidP="00F65939">
            <w:pPr>
              <w:spacing w:before="120" w:after="120"/>
              <w:cnfStyle w:val="000000100000" w:firstRow="0" w:lastRow="0" w:firstColumn="0" w:lastColumn="0" w:oddVBand="0" w:evenVBand="0" w:oddHBand="1" w:evenHBand="0" w:firstRowFirstColumn="0" w:firstRowLastColumn="0" w:lastRowFirstColumn="0" w:lastRowLastColumn="0"/>
              <w:rPr>
                <w:lang w:eastAsia="zh-CN"/>
              </w:rPr>
            </w:pPr>
          </w:p>
        </w:tc>
        <w:tc>
          <w:tcPr>
            <w:tcW w:w="2041" w:type="pct"/>
          </w:tcPr>
          <w:p w14:paraId="03EC6CFA" w14:textId="77777777" w:rsidR="00022430" w:rsidRPr="00B74887" w:rsidRDefault="00022430" w:rsidP="00F65939">
            <w:pPr>
              <w:spacing w:before="120" w:after="120"/>
              <w:cnfStyle w:val="000000100000" w:firstRow="0" w:lastRow="0" w:firstColumn="0" w:lastColumn="0" w:oddVBand="0" w:evenVBand="0" w:oddHBand="1" w:evenHBand="0" w:firstRowFirstColumn="0" w:firstRowLastColumn="0" w:lastRowFirstColumn="0" w:lastRowLastColumn="0"/>
              <w:rPr>
                <w:lang w:eastAsia="zh-CN"/>
              </w:rPr>
            </w:pPr>
          </w:p>
        </w:tc>
      </w:tr>
      <w:tr w:rsidR="00022430" w:rsidRPr="00B74887" w14:paraId="21EAD4AC" w14:textId="77777777" w:rsidTr="3D35F9F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pct"/>
          </w:tcPr>
          <w:p w14:paraId="23857C4D" w14:textId="7723DBF0" w:rsidR="00022430" w:rsidRPr="3CA7AC4B" w:rsidRDefault="54A820AA" w:rsidP="0FEDB5BE">
            <w:pPr>
              <w:spacing w:before="120" w:after="120"/>
              <w:rPr>
                <w:lang w:eastAsia="zh-CN"/>
              </w:rPr>
            </w:pPr>
            <w:r>
              <w:t xml:space="preserve">Fiction </w:t>
            </w:r>
            <w:r w:rsidR="00022430">
              <w:t>(at least two works)</w:t>
            </w:r>
          </w:p>
        </w:tc>
        <w:tc>
          <w:tcPr>
            <w:tcW w:w="2041" w:type="pct"/>
          </w:tcPr>
          <w:p w14:paraId="52FE50A4" w14:textId="77777777" w:rsidR="00022430" w:rsidRPr="004772E9" w:rsidRDefault="00022430" w:rsidP="00F65939">
            <w:pPr>
              <w:spacing w:before="120" w:after="120"/>
              <w:cnfStyle w:val="000000010000" w:firstRow="0" w:lastRow="0" w:firstColumn="0" w:lastColumn="0" w:oddVBand="0" w:evenVBand="0" w:oddHBand="0" w:evenHBand="1" w:firstRowFirstColumn="0" w:firstRowLastColumn="0" w:lastRowFirstColumn="0" w:lastRowLastColumn="0"/>
              <w:rPr>
                <w:lang w:eastAsia="zh-CN"/>
              </w:rPr>
            </w:pPr>
          </w:p>
        </w:tc>
        <w:tc>
          <w:tcPr>
            <w:tcW w:w="2041" w:type="pct"/>
          </w:tcPr>
          <w:p w14:paraId="0168860A" w14:textId="77777777" w:rsidR="00022430" w:rsidRDefault="00022430" w:rsidP="00F65939">
            <w:pPr>
              <w:spacing w:before="120" w:after="120"/>
              <w:cnfStyle w:val="000000010000" w:firstRow="0" w:lastRow="0" w:firstColumn="0" w:lastColumn="0" w:oddVBand="0" w:evenVBand="0" w:oddHBand="0" w:evenHBand="1" w:firstRowFirstColumn="0" w:firstRowLastColumn="0" w:lastRowFirstColumn="0" w:lastRowLastColumn="0"/>
            </w:pPr>
          </w:p>
        </w:tc>
      </w:tr>
      <w:tr w:rsidR="00022430" w:rsidRPr="00B74887" w14:paraId="7616A174" w14:textId="77777777" w:rsidTr="3D35F9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pct"/>
          </w:tcPr>
          <w:p w14:paraId="48ED9650" w14:textId="77777777" w:rsidR="00022430" w:rsidRPr="3CA7AC4B" w:rsidRDefault="00022430" w:rsidP="00F65939">
            <w:pPr>
              <w:spacing w:before="120" w:after="120"/>
              <w:rPr>
                <w:lang w:eastAsia="zh-CN"/>
              </w:rPr>
            </w:pPr>
            <w:r>
              <w:t>N</w:t>
            </w:r>
            <w:r w:rsidRPr="3CA7AC4B">
              <w:t>onfiction</w:t>
            </w:r>
            <w:r>
              <w:t xml:space="preserve"> (at least two works)</w:t>
            </w:r>
          </w:p>
        </w:tc>
        <w:tc>
          <w:tcPr>
            <w:tcW w:w="2041" w:type="pct"/>
          </w:tcPr>
          <w:p w14:paraId="5DAC5982" w14:textId="77777777" w:rsidR="00022430" w:rsidRPr="004772E9" w:rsidRDefault="00022430" w:rsidP="00F65939">
            <w:pPr>
              <w:spacing w:before="120" w:after="120"/>
              <w:cnfStyle w:val="000000100000" w:firstRow="0" w:lastRow="0" w:firstColumn="0" w:lastColumn="0" w:oddVBand="0" w:evenVBand="0" w:oddHBand="1" w:evenHBand="0" w:firstRowFirstColumn="0" w:firstRowLastColumn="0" w:lastRowFirstColumn="0" w:lastRowLastColumn="0"/>
              <w:rPr>
                <w:lang w:eastAsia="zh-CN"/>
              </w:rPr>
            </w:pPr>
          </w:p>
        </w:tc>
        <w:tc>
          <w:tcPr>
            <w:tcW w:w="2041" w:type="pct"/>
          </w:tcPr>
          <w:p w14:paraId="37F2BBAD" w14:textId="77777777" w:rsidR="00022430" w:rsidRDefault="00022430" w:rsidP="00F65939">
            <w:pPr>
              <w:spacing w:before="120" w:after="120"/>
              <w:cnfStyle w:val="000000100000" w:firstRow="0" w:lastRow="0" w:firstColumn="0" w:lastColumn="0" w:oddVBand="0" w:evenVBand="0" w:oddHBand="1" w:evenHBand="0" w:firstRowFirstColumn="0" w:firstRowLastColumn="0" w:lastRowFirstColumn="0" w:lastRowLastColumn="0"/>
            </w:pPr>
          </w:p>
        </w:tc>
      </w:tr>
      <w:tr w:rsidR="00022430" w:rsidRPr="00B74887" w14:paraId="3C554DC2" w14:textId="77777777" w:rsidTr="3D35F9F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pct"/>
          </w:tcPr>
          <w:p w14:paraId="5D3CD587" w14:textId="77777777" w:rsidR="00022430" w:rsidRPr="3CA7AC4B" w:rsidRDefault="00022430" w:rsidP="00F65939">
            <w:pPr>
              <w:spacing w:before="120" w:after="120"/>
              <w:rPr>
                <w:lang w:eastAsia="zh-CN"/>
              </w:rPr>
            </w:pPr>
            <w:r>
              <w:t>Drama (at least two works)</w:t>
            </w:r>
          </w:p>
        </w:tc>
        <w:tc>
          <w:tcPr>
            <w:tcW w:w="2041" w:type="pct"/>
          </w:tcPr>
          <w:p w14:paraId="01D87596" w14:textId="77777777" w:rsidR="00022430" w:rsidRPr="004772E9" w:rsidRDefault="00022430" w:rsidP="00F65939">
            <w:pPr>
              <w:spacing w:before="120" w:after="120"/>
              <w:cnfStyle w:val="000000010000" w:firstRow="0" w:lastRow="0" w:firstColumn="0" w:lastColumn="0" w:oddVBand="0" w:evenVBand="0" w:oddHBand="0" w:evenHBand="1" w:firstRowFirstColumn="0" w:firstRowLastColumn="0" w:lastRowFirstColumn="0" w:lastRowLastColumn="0"/>
              <w:rPr>
                <w:lang w:eastAsia="zh-CN"/>
              </w:rPr>
            </w:pPr>
          </w:p>
        </w:tc>
        <w:tc>
          <w:tcPr>
            <w:tcW w:w="2041" w:type="pct"/>
          </w:tcPr>
          <w:p w14:paraId="6823B14A" w14:textId="77777777" w:rsidR="00022430" w:rsidRDefault="00022430" w:rsidP="00F65939">
            <w:pPr>
              <w:spacing w:before="120" w:after="120"/>
              <w:cnfStyle w:val="000000010000" w:firstRow="0" w:lastRow="0" w:firstColumn="0" w:lastColumn="0" w:oddVBand="0" w:evenVBand="0" w:oddHBand="0" w:evenHBand="1" w:firstRowFirstColumn="0" w:firstRowLastColumn="0" w:lastRowFirstColumn="0" w:lastRowLastColumn="0"/>
            </w:pPr>
          </w:p>
        </w:tc>
      </w:tr>
      <w:tr w:rsidR="00022430" w:rsidRPr="00B74887" w14:paraId="18595906" w14:textId="77777777" w:rsidTr="3D35F9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pct"/>
          </w:tcPr>
          <w:p w14:paraId="2F94EF35" w14:textId="77777777" w:rsidR="00022430" w:rsidRPr="3CA7AC4B" w:rsidRDefault="00022430" w:rsidP="00F65939">
            <w:pPr>
              <w:spacing w:before="120" w:after="120"/>
              <w:rPr>
                <w:lang w:eastAsia="zh-CN"/>
              </w:rPr>
            </w:pPr>
            <w:r>
              <w:t>F</w:t>
            </w:r>
            <w:r w:rsidRPr="3CA7AC4B">
              <w:t xml:space="preserve">ilm </w:t>
            </w:r>
            <w:r>
              <w:t>(at least two works)</w:t>
            </w:r>
          </w:p>
        </w:tc>
        <w:tc>
          <w:tcPr>
            <w:tcW w:w="2041" w:type="pct"/>
          </w:tcPr>
          <w:p w14:paraId="7FA99506" w14:textId="77777777" w:rsidR="00022430" w:rsidRPr="004772E9" w:rsidRDefault="00022430" w:rsidP="00F65939">
            <w:pPr>
              <w:spacing w:before="120" w:after="120"/>
              <w:cnfStyle w:val="000000100000" w:firstRow="0" w:lastRow="0" w:firstColumn="0" w:lastColumn="0" w:oddVBand="0" w:evenVBand="0" w:oddHBand="1" w:evenHBand="0" w:firstRowFirstColumn="0" w:firstRowLastColumn="0" w:lastRowFirstColumn="0" w:lastRowLastColumn="0"/>
              <w:rPr>
                <w:lang w:eastAsia="zh-CN"/>
              </w:rPr>
            </w:pPr>
          </w:p>
        </w:tc>
        <w:tc>
          <w:tcPr>
            <w:tcW w:w="2041" w:type="pct"/>
          </w:tcPr>
          <w:p w14:paraId="27C7000A" w14:textId="77777777" w:rsidR="00022430" w:rsidRDefault="00022430" w:rsidP="00F65939">
            <w:pPr>
              <w:spacing w:before="120" w:after="120"/>
              <w:cnfStyle w:val="000000100000" w:firstRow="0" w:lastRow="0" w:firstColumn="0" w:lastColumn="0" w:oddVBand="0" w:evenVBand="0" w:oddHBand="1" w:evenHBand="0" w:firstRowFirstColumn="0" w:firstRowLastColumn="0" w:lastRowFirstColumn="0" w:lastRowLastColumn="0"/>
            </w:pPr>
          </w:p>
        </w:tc>
      </w:tr>
    </w:tbl>
    <w:p w14:paraId="4B9D6958" w14:textId="3C48DFA2" w:rsidR="00134BE6" w:rsidRDefault="00134BE6" w:rsidP="00F87E0C">
      <w:pPr>
        <w:pStyle w:val="Heading2"/>
      </w:pPr>
      <w:bookmarkStart w:id="20" w:name="_Toc10778197"/>
      <w:bookmarkStart w:id="21" w:name="_Toc106873776"/>
      <w:r>
        <w:lastRenderedPageBreak/>
        <w:t xml:space="preserve">Across Stage </w:t>
      </w:r>
      <w:r w:rsidR="00876625">
        <w:t>4</w:t>
      </w:r>
      <w:r>
        <w:t xml:space="preserve"> English course and text requirements</w:t>
      </w:r>
      <w:bookmarkEnd w:id="20"/>
      <w:bookmarkEnd w:id="21"/>
    </w:p>
    <w:p w14:paraId="70DF412A" w14:textId="4B31FE0D" w:rsidR="00134BE6" w:rsidRPr="001F220A" w:rsidRDefault="00D51F5C" w:rsidP="00134BE6">
      <w:bookmarkStart w:id="22" w:name="_Hlk105509986"/>
      <w:r w:rsidRPr="001F220A">
        <w:t xml:space="preserve">This table is used to map and outline the way syllabus text requirements are currently being met in the program of learning for Stage </w:t>
      </w:r>
      <w:r w:rsidR="00876625" w:rsidRPr="001F220A">
        <w:t>4</w:t>
      </w:r>
      <w:r w:rsidRPr="001F220A">
        <w:t xml:space="preserve">. </w:t>
      </w:r>
      <w:r w:rsidR="00680855" w:rsidRPr="001F220A">
        <w:t xml:space="preserve">Please note, the same texts may appear in numerous categories. </w:t>
      </w:r>
      <w:bookmarkEnd w:id="22"/>
      <w:r w:rsidR="00680855" w:rsidRPr="001F220A">
        <w:t xml:space="preserve">The purpose here is not </w:t>
      </w:r>
      <w:r w:rsidR="00485583" w:rsidRPr="001F220A">
        <w:t xml:space="preserve">necessarily </w:t>
      </w:r>
      <w:r w:rsidR="00680855" w:rsidRPr="001F220A">
        <w:t>to have a different text for every category</w:t>
      </w:r>
      <w:r w:rsidR="00D636BD" w:rsidRPr="001F220A">
        <w:t>,</w:t>
      </w:r>
      <w:r w:rsidR="00680855" w:rsidRPr="001F220A">
        <w:t xml:space="preserve"> but to make sure </w:t>
      </w:r>
      <w:r w:rsidR="00D636BD" w:rsidRPr="001F220A">
        <w:t xml:space="preserve">that </w:t>
      </w:r>
      <w:r w:rsidR="00680855" w:rsidRPr="001F220A">
        <w:t xml:space="preserve">these mandated categories have been </w:t>
      </w:r>
      <w:r w:rsidR="00FC4B0E" w:rsidRPr="001F220A">
        <w:t xml:space="preserve">explored and met. </w:t>
      </w:r>
      <w:r w:rsidR="006C782D" w:rsidRPr="001F220A">
        <w:t>A</w:t>
      </w:r>
      <w:r w:rsidR="00134BE6" w:rsidRPr="001F220A">
        <w:t xml:space="preserve">cross Stage </w:t>
      </w:r>
      <w:r w:rsidR="00876625" w:rsidRPr="001F220A">
        <w:t>4</w:t>
      </w:r>
      <w:r w:rsidR="00D636BD" w:rsidRPr="001F220A">
        <w:t>,</w:t>
      </w:r>
      <w:r w:rsidR="00134BE6" w:rsidRPr="001F220A">
        <w:t xml:space="preserve"> the selection of texts </w:t>
      </w:r>
      <w:r w:rsidR="006C782D" w:rsidRPr="001F220A">
        <w:rPr>
          <w:rStyle w:val="Strong"/>
        </w:rPr>
        <w:t>must</w:t>
      </w:r>
      <w:r w:rsidR="00134BE6" w:rsidRPr="001F220A">
        <w:t xml:space="preserve"> give students experience of the following</w:t>
      </w:r>
      <w:r w:rsidR="008341F0" w:rsidRPr="001F220A">
        <w:t xml:space="preserve"> requirements</w:t>
      </w:r>
      <w:r w:rsidR="00F65939" w:rsidRPr="001F220A">
        <w:t>.</w:t>
      </w:r>
    </w:p>
    <w:p w14:paraId="3FD3CD30" w14:textId="55B0B27D" w:rsidR="00134BE6" w:rsidRDefault="006C782D" w:rsidP="006C782D">
      <w:pPr>
        <w:pStyle w:val="Caption"/>
      </w:pPr>
      <w:bookmarkStart w:id="23" w:name="_Toc106873792"/>
      <w:r>
        <w:t xml:space="preserve">Table </w:t>
      </w:r>
      <w:r w:rsidRPr="0FEDB5BE">
        <w:rPr>
          <w:color w:val="2B579A"/>
        </w:rPr>
        <w:fldChar w:fldCharType="begin"/>
      </w:r>
      <w:r>
        <w:instrText xml:space="preserve"> SEQ Table \* ARABIC </w:instrText>
      </w:r>
      <w:r w:rsidRPr="0FEDB5BE">
        <w:rPr>
          <w:color w:val="2B579A"/>
        </w:rPr>
        <w:fldChar w:fldCharType="separate"/>
      </w:r>
      <w:r w:rsidR="00B554ED" w:rsidRPr="0FEDB5BE">
        <w:rPr>
          <w:noProof/>
        </w:rPr>
        <w:t>2</w:t>
      </w:r>
      <w:r w:rsidRPr="0FEDB5BE">
        <w:rPr>
          <w:color w:val="2B579A"/>
        </w:rPr>
        <w:fldChar w:fldCharType="end"/>
      </w:r>
      <w:r w:rsidR="00134BE6">
        <w:t xml:space="preserve"> – </w:t>
      </w:r>
      <w:r w:rsidR="00D636BD">
        <w:t>T</w:t>
      </w:r>
      <w:r w:rsidR="00134BE6">
        <w:t xml:space="preserve">ext requirements across Stage </w:t>
      </w:r>
      <w:r w:rsidR="00876625">
        <w:t>4</w:t>
      </w:r>
      <w:r w:rsidR="00134BE6">
        <w:t xml:space="preserve"> English</w:t>
      </w:r>
      <w:bookmarkEnd w:id="23"/>
      <w:r w:rsidR="00134BE6">
        <w:t xml:space="preserve"> </w:t>
      </w:r>
    </w:p>
    <w:tbl>
      <w:tblPr>
        <w:tblStyle w:val="Tableheader"/>
        <w:tblW w:w="5002" w:type="pct"/>
        <w:tblLayout w:type="fixed"/>
        <w:tblLook w:val="04A0" w:firstRow="1" w:lastRow="0" w:firstColumn="1" w:lastColumn="0" w:noHBand="0" w:noVBand="1"/>
        <w:tblDescription w:val="Text requirements across Stage 4 English. Table has 12 rows and 3 columns. Column 1 outlines the stage 4 requirements, column 2 is designated for Year 7, and column 3 is designated for Year 8. Cells in columns 2 and 3 are left blank for teachers to fill."/>
      </w:tblPr>
      <w:tblGrid>
        <w:gridCol w:w="6374"/>
        <w:gridCol w:w="4097"/>
        <w:gridCol w:w="4097"/>
      </w:tblGrid>
      <w:tr w:rsidR="00F779A4" w:rsidRPr="00B74887" w14:paraId="6F36A6EB" w14:textId="77777777" w:rsidTr="00F779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3B7377B0" w14:textId="5BC3AF43" w:rsidR="00134BE6" w:rsidRPr="00F0030D" w:rsidRDefault="00134BE6" w:rsidP="0FEDB5BE">
            <w:pPr>
              <w:pStyle w:val="Caption"/>
              <w:spacing w:before="120"/>
              <w:rPr>
                <w:b/>
                <w:bCs/>
              </w:rPr>
            </w:pPr>
            <w:r w:rsidRPr="0FEDB5BE">
              <w:rPr>
                <w:b/>
                <w:bCs/>
              </w:rPr>
              <w:t xml:space="preserve">Stage </w:t>
            </w:r>
            <w:r w:rsidR="555D9F24" w:rsidRPr="0FEDB5BE">
              <w:rPr>
                <w:b/>
                <w:bCs/>
              </w:rPr>
              <w:t>4</w:t>
            </w:r>
            <w:r w:rsidRPr="0FEDB5BE">
              <w:rPr>
                <w:b/>
                <w:bCs/>
              </w:rPr>
              <w:t xml:space="preserve"> </w:t>
            </w:r>
            <w:r w:rsidR="00F0030D" w:rsidRPr="0FEDB5BE">
              <w:rPr>
                <w:b/>
                <w:bCs/>
              </w:rPr>
              <w:t>r</w:t>
            </w:r>
            <w:r w:rsidRPr="0FEDB5BE">
              <w:rPr>
                <w:b/>
                <w:bCs/>
              </w:rPr>
              <w:t xml:space="preserve">equirements </w:t>
            </w:r>
          </w:p>
        </w:tc>
        <w:tc>
          <w:tcPr>
            <w:tcW w:w="1406" w:type="pct"/>
          </w:tcPr>
          <w:p w14:paraId="57C37F31" w14:textId="375FD2EF" w:rsidR="00134BE6" w:rsidRPr="00F0030D" w:rsidRDefault="00134BE6" w:rsidP="0FEDB5BE">
            <w:pPr>
              <w:pStyle w:val="Caption"/>
              <w:spacing w:before="120"/>
              <w:cnfStyle w:val="100000000000" w:firstRow="1" w:lastRow="0" w:firstColumn="0" w:lastColumn="0" w:oddVBand="0" w:evenVBand="0" w:oddHBand="0" w:evenHBand="0" w:firstRowFirstColumn="0" w:firstRowLastColumn="0" w:lastRowFirstColumn="0" w:lastRowLastColumn="0"/>
              <w:rPr>
                <w:b/>
                <w:bCs/>
              </w:rPr>
            </w:pPr>
            <w:r w:rsidRPr="0FEDB5BE">
              <w:rPr>
                <w:b/>
                <w:bCs/>
              </w:rPr>
              <w:t xml:space="preserve">Year </w:t>
            </w:r>
            <w:r w:rsidR="555D9F24" w:rsidRPr="0FEDB5BE">
              <w:rPr>
                <w:b/>
                <w:bCs/>
              </w:rPr>
              <w:t>7</w:t>
            </w:r>
            <w:r w:rsidR="6B072AFE" w:rsidRPr="0FEDB5BE">
              <w:rPr>
                <w:b/>
                <w:bCs/>
              </w:rPr>
              <w:t xml:space="preserve"> </w:t>
            </w:r>
            <w:r w:rsidR="00257A40" w:rsidRPr="3D35F9FD">
              <w:rPr>
                <w:b/>
                <w:bCs/>
              </w:rPr>
              <w:t xml:space="preserve">(state the title and identify if it is a spoken, print, visual, media, </w:t>
            </w:r>
            <w:proofErr w:type="gramStart"/>
            <w:r w:rsidR="00257A40" w:rsidRPr="3D35F9FD">
              <w:rPr>
                <w:b/>
                <w:bCs/>
              </w:rPr>
              <w:t>multimedia</w:t>
            </w:r>
            <w:proofErr w:type="gramEnd"/>
            <w:r w:rsidR="00257A40" w:rsidRPr="3D35F9FD">
              <w:rPr>
                <w:b/>
                <w:bCs/>
              </w:rPr>
              <w:t xml:space="preserve"> or digital text)</w:t>
            </w:r>
          </w:p>
        </w:tc>
        <w:tc>
          <w:tcPr>
            <w:tcW w:w="1406" w:type="pct"/>
          </w:tcPr>
          <w:p w14:paraId="01F355FE" w14:textId="1876108A" w:rsidR="00134BE6" w:rsidRPr="00F0030D" w:rsidRDefault="00134BE6" w:rsidP="0FEDB5BE">
            <w:pPr>
              <w:pStyle w:val="Caption"/>
              <w:spacing w:before="120"/>
              <w:cnfStyle w:val="100000000000" w:firstRow="1" w:lastRow="0" w:firstColumn="0" w:lastColumn="0" w:oddVBand="0" w:evenVBand="0" w:oddHBand="0" w:evenHBand="0" w:firstRowFirstColumn="0" w:firstRowLastColumn="0" w:lastRowFirstColumn="0" w:lastRowLastColumn="0"/>
              <w:rPr>
                <w:b/>
                <w:bCs/>
              </w:rPr>
            </w:pPr>
            <w:r w:rsidRPr="0FEDB5BE">
              <w:rPr>
                <w:b/>
                <w:bCs/>
              </w:rPr>
              <w:t xml:space="preserve">Year </w:t>
            </w:r>
            <w:r w:rsidR="555D9F24" w:rsidRPr="0FEDB5BE">
              <w:rPr>
                <w:b/>
                <w:bCs/>
              </w:rPr>
              <w:t>8</w:t>
            </w:r>
            <w:r w:rsidR="6B072AFE" w:rsidRPr="0FEDB5BE">
              <w:rPr>
                <w:b/>
                <w:bCs/>
              </w:rPr>
              <w:t xml:space="preserve"> </w:t>
            </w:r>
            <w:r w:rsidR="00257A40" w:rsidRPr="3D35F9FD">
              <w:rPr>
                <w:b/>
                <w:bCs/>
              </w:rPr>
              <w:t xml:space="preserve">(state the title and identify if it is a spoken, print, visual, media, </w:t>
            </w:r>
            <w:proofErr w:type="gramStart"/>
            <w:r w:rsidR="00257A40" w:rsidRPr="3D35F9FD">
              <w:rPr>
                <w:b/>
                <w:bCs/>
              </w:rPr>
              <w:t>multimedia</w:t>
            </w:r>
            <w:proofErr w:type="gramEnd"/>
            <w:r w:rsidR="00257A40" w:rsidRPr="3D35F9FD">
              <w:rPr>
                <w:b/>
                <w:bCs/>
              </w:rPr>
              <w:t xml:space="preserve"> or digital text)</w:t>
            </w:r>
          </w:p>
        </w:tc>
      </w:tr>
      <w:tr w:rsidR="00F779A4" w:rsidRPr="00B74887" w14:paraId="5555A658" w14:textId="77777777" w:rsidTr="00F779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2700E8FB" w14:textId="4419A632" w:rsidR="0060444E" w:rsidRDefault="0060444E" w:rsidP="00F65939">
            <w:pPr>
              <w:spacing w:before="120" w:after="120"/>
            </w:pPr>
            <w:r>
              <w:t>Texts which are widely regarded as quality literature</w:t>
            </w:r>
          </w:p>
        </w:tc>
        <w:tc>
          <w:tcPr>
            <w:tcW w:w="1406" w:type="pct"/>
          </w:tcPr>
          <w:p w14:paraId="68F6B01C" w14:textId="77777777" w:rsidR="0060444E" w:rsidRPr="00B74887" w:rsidRDefault="0060444E" w:rsidP="00F65939">
            <w:pPr>
              <w:spacing w:before="120" w:after="120"/>
              <w:cnfStyle w:val="000000100000" w:firstRow="0" w:lastRow="0" w:firstColumn="0" w:lastColumn="0" w:oddVBand="0" w:evenVBand="0" w:oddHBand="1" w:evenHBand="0" w:firstRowFirstColumn="0" w:firstRowLastColumn="0" w:lastRowFirstColumn="0" w:lastRowLastColumn="0"/>
            </w:pPr>
          </w:p>
        </w:tc>
        <w:tc>
          <w:tcPr>
            <w:tcW w:w="1406" w:type="pct"/>
          </w:tcPr>
          <w:p w14:paraId="5ACF1496" w14:textId="77777777" w:rsidR="0060444E" w:rsidRPr="00B74887" w:rsidRDefault="0060444E" w:rsidP="00F65939">
            <w:pPr>
              <w:spacing w:before="120" w:after="120"/>
              <w:cnfStyle w:val="000000100000" w:firstRow="0" w:lastRow="0" w:firstColumn="0" w:lastColumn="0" w:oddVBand="0" w:evenVBand="0" w:oddHBand="1" w:evenHBand="0" w:firstRowFirstColumn="0" w:firstRowLastColumn="0" w:lastRowFirstColumn="0" w:lastRowLastColumn="0"/>
            </w:pPr>
          </w:p>
        </w:tc>
      </w:tr>
      <w:tr w:rsidR="00F779A4" w:rsidRPr="00B74887" w14:paraId="30A0826E" w14:textId="77777777" w:rsidTr="00F779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184AA604" w14:textId="43EBF116" w:rsidR="00134BE6" w:rsidRPr="00B74887" w:rsidRDefault="0060444E" w:rsidP="00F65939">
            <w:pPr>
              <w:spacing w:before="120" w:after="120"/>
            </w:pPr>
            <w:r>
              <w:t>Widely defined Australian literatur</w:t>
            </w:r>
            <w:r w:rsidR="00EE6966">
              <w:t>e</w:t>
            </w:r>
          </w:p>
        </w:tc>
        <w:tc>
          <w:tcPr>
            <w:tcW w:w="1406" w:type="pct"/>
          </w:tcPr>
          <w:p w14:paraId="02CFB322" w14:textId="77777777" w:rsidR="00134BE6" w:rsidRPr="00B74887" w:rsidRDefault="00134BE6" w:rsidP="00F65939">
            <w:pPr>
              <w:spacing w:before="120" w:after="120"/>
              <w:cnfStyle w:val="000000010000" w:firstRow="0" w:lastRow="0" w:firstColumn="0" w:lastColumn="0" w:oddVBand="0" w:evenVBand="0" w:oddHBand="0" w:evenHBand="1" w:firstRowFirstColumn="0" w:firstRowLastColumn="0" w:lastRowFirstColumn="0" w:lastRowLastColumn="0"/>
            </w:pPr>
          </w:p>
        </w:tc>
        <w:tc>
          <w:tcPr>
            <w:tcW w:w="1406" w:type="pct"/>
          </w:tcPr>
          <w:p w14:paraId="7517E45C" w14:textId="77777777" w:rsidR="00134BE6" w:rsidRPr="00B74887" w:rsidRDefault="00134BE6" w:rsidP="00F65939">
            <w:pPr>
              <w:spacing w:before="120" w:after="120"/>
              <w:cnfStyle w:val="000000010000" w:firstRow="0" w:lastRow="0" w:firstColumn="0" w:lastColumn="0" w:oddVBand="0" w:evenVBand="0" w:oddHBand="0" w:evenHBand="1" w:firstRowFirstColumn="0" w:firstRowLastColumn="0" w:lastRowFirstColumn="0" w:lastRowLastColumn="0"/>
            </w:pPr>
          </w:p>
        </w:tc>
      </w:tr>
      <w:tr w:rsidR="00F779A4" w:rsidRPr="00B74887" w14:paraId="4C802B64" w14:textId="77777777" w:rsidTr="00F779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47CBAB0F" w14:textId="4204E854" w:rsidR="0060444E" w:rsidRDefault="0060444E" w:rsidP="00F65939">
            <w:pPr>
              <w:spacing w:before="120" w:after="120"/>
            </w:pPr>
            <w:r w:rsidRPr="0060444E">
              <w:t>Australian literature</w:t>
            </w:r>
            <w:r>
              <w:t xml:space="preserve"> </w:t>
            </w:r>
            <w:r w:rsidRPr="0060444E">
              <w:t>that give</w:t>
            </w:r>
            <w:r>
              <w:t>s</w:t>
            </w:r>
            <w:r w:rsidRPr="0060444E">
              <w:t xml:space="preserve"> insights into Aboriginal experiences in Australia</w:t>
            </w:r>
            <w:bookmarkStart w:id="24" w:name="_Hlk105510264"/>
            <w:r w:rsidR="00E71CAA">
              <w:t xml:space="preserve"> (aim for t</w:t>
            </w:r>
            <w:r w:rsidR="0007533D">
              <w:t>exts</w:t>
            </w:r>
            <w:r w:rsidR="00E71CAA">
              <w:t xml:space="preserve"> written by Aboriginal and Torres Strait Islander composers)</w:t>
            </w:r>
            <w:bookmarkEnd w:id="24"/>
          </w:p>
        </w:tc>
        <w:tc>
          <w:tcPr>
            <w:tcW w:w="1406" w:type="pct"/>
          </w:tcPr>
          <w:p w14:paraId="6B6E49D2" w14:textId="77777777" w:rsidR="0060444E" w:rsidRPr="00B74887" w:rsidRDefault="0060444E" w:rsidP="00F65939">
            <w:pPr>
              <w:spacing w:before="120" w:after="120"/>
              <w:cnfStyle w:val="000000100000" w:firstRow="0" w:lastRow="0" w:firstColumn="0" w:lastColumn="0" w:oddVBand="0" w:evenVBand="0" w:oddHBand="1" w:evenHBand="0" w:firstRowFirstColumn="0" w:firstRowLastColumn="0" w:lastRowFirstColumn="0" w:lastRowLastColumn="0"/>
            </w:pPr>
          </w:p>
        </w:tc>
        <w:tc>
          <w:tcPr>
            <w:tcW w:w="1406" w:type="pct"/>
          </w:tcPr>
          <w:p w14:paraId="0112E24C" w14:textId="77777777" w:rsidR="0060444E" w:rsidRPr="00B74887" w:rsidRDefault="0060444E" w:rsidP="00F65939">
            <w:pPr>
              <w:spacing w:before="120" w:after="120"/>
              <w:cnfStyle w:val="000000100000" w:firstRow="0" w:lastRow="0" w:firstColumn="0" w:lastColumn="0" w:oddVBand="0" w:evenVBand="0" w:oddHBand="1" w:evenHBand="0" w:firstRowFirstColumn="0" w:firstRowLastColumn="0" w:lastRowFirstColumn="0" w:lastRowLastColumn="0"/>
            </w:pPr>
          </w:p>
        </w:tc>
      </w:tr>
      <w:tr w:rsidR="00F779A4" w:rsidRPr="00B74887" w14:paraId="089F79E8" w14:textId="77777777" w:rsidTr="00F779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18B87AD3" w14:textId="579D2ECF" w:rsidR="00134BE6" w:rsidRPr="00B74887" w:rsidRDefault="00134BE6" w:rsidP="00F65939">
            <w:pPr>
              <w:spacing w:before="120" w:after="120"/>
            </w:pPr>
            <w:r>
              <w:t>A</w:t>
            </w:r>
            <w:r w:rsidRPr="0069486C">
              <w:t xml:space="preserve"> </w:t>
            </w:r>
            <w:r w:rsidR="0060444E">
              <w:t xml:space="preserve">wide </w:t>
            </w:r>
            <w:r w:rsidRPr="0069486C">
              <w:t>range of</w:t>
            </w:r>
            <w:r>
              <w:t xml:space="preserve"> </w:t>
            </w:r>
            <w:r w:rsidRPr="0069486C">
              <w:t xml:space="preserve">literary texts </w:t>
            </w:r>
            <w:r w:rsidR="0060444E">
              <w:t xml:space="preserve">from other countries and times </w:t>
            </w:r>
            <w:r w:rsidR="00EE6966">
              <w:t>(</w:t>
            </w:r>
            <w:r w:rsidR="00EE6966" w:rsidRPr="00EE6966">
              <w:t>including poetry, drama scripts, prose fiction and picture books</w:t>
            </w:r>
            <w:r w:rsidR="00EE6966">
              <w:t>)</w:t>
            </w:r>
          </w:p>
        </w:tc>
        <w:tc>
          <w:tcPr>
            <w:tcW w:w="1406" w:type="pct"/>
          </w:tcPr>
          <w:p w14:paraId="784CA15A" w14:textId="77777777" w:rsidR="00134BE6" w:rsidRPr="00B74887" w:rsidRDefault="00134BE6" w:rsidP="00F65939">
            <w:pPr>
              <w:spacing w:before="120" w:after="120"/>
              <w:cnfStyle w:val="000000010000" w:firstRow="0" w:lastRow="0" w:firstColumn="0" w:lastColumn="0" w:oddVBand="0" w:evenVBand="0" w:oddHBand="0" w:evenHBand="1" w:firstRowFirstColumn="0" w:firstRowLastColumn="0" w:lastRowFirstColumn="0" w:lastRowLastColumn="0"/>
            </w:pPr>
          </w:p>
        </w:tc>
        <w:tc>
          <w:tcPr>
            <w:tcW w:w="1406" w:type="pct"/>
          </w:tcPr>
          <w:p w14:paraId="2ED6FC72" w14:textId="77777777" w:rsidR="00134BE6" w:rsidRPr="00B74887" w:rsidRDefault="00134BE6" w:rsidP="00F65939">
            <w:pPr>
              <w:spacing w:before="120" w:after="120"/>
              <w:cnfStyle w:val="000000010000" w:firstRow="0" w:lastRow="0" w:firstColumn="0" w:lastColumn="0" w:oddVBand="0" w:evenVBand="0" w:oddHBand="0" w:evenHBand="1" w:firstRowFirstColumn="0" w:firstRowLastColumn="0" w:lastRowFirstColumn="0" w:lastRowLastColumn="0"/>
            </w:pPr>
          </w:p>
        </w:tc>
      </w:tr>
      <w:tr w:rsidR="00F779A4" w:rsidRPr="00B74887" w14:paraId="7E6FF11E" w14:textId="77777777" w:rsidTr="00F779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6914809C" w14:textId="2709B4B1" w:rsidR="00134BE6" w:rsidRPr="00B74887" w:rsidRDefault="00EE6966" w:rsidP="00F65939">
            <w:pPr>
              <w:spacing w:before="120" w:after="120"/>
            </w:pPr>
            <w:r>
              <w:lastRenderedPageBreak/>
              <w:t>Texts written about intercultural experiences</w:t>
            </w:r>
          </w:p>
        </w:tc>
        <w:tc>
          <w:tcPr>
            <w:tcW w:w="1406" w:type="pct"/>
          </w:tcPr>
          <w:p w14:paraId="5296DDE0" w14:textId="4A6CE3B3" w:rsidR="00134BE6" w:rsidRPr="00B74887" w:rsidRDefault="00134BE6" w:rsidP="00F65939">
            <w:pPr>
              <w:spacing w:before="120" w:after="120"/>
              <w:cnfStyle w:val="000000100000" w:firstRow="0" w:lastRow="0" w:firstColumn="0" w:lastColumn="0" w:oddVBand="0" w:evenVBand="0" w:oddHBand="1" w:evenHBand="0" w:firstRowFirstColumn="0" w:firstRowLastColumn="0" w:lastRowFirstColumn="0" w:lastRowLastColumn="0"/>
            </w:pPr>
          </w:p>
        </w:tc>
        <w:tc>
          <w:tcPr>
            <w:tcW w:w="1406" w:type="pct"/>
          </w:tcPr>
          <w:p w14:paraId="00CAC839" w14:textId="054886ED" w:rsidR="00134BE6" w:rsidRPr="00B74887" w:rsidRDefault="00134BE6" w:rsidP="00F65939">
            <w:pPr>
              <w:spacing w:before="120" w:after="120"/>
              <w:cnfStyle w:val="000000100000" w:firstRow="0" w:lastRow="0" w:firstColumn="0" w:lastColumn="0" w:oddVBand="0" w:evenVBand="0" w:oddHBand="1" w:evenHBand="0" w:firstRowFirstColumn="0" w:firstRowLastColumn="0" w:lastRowFirstColumn="0" w:lastRowLastColumn="0"/>
            </w:pPr>
          </w:p>
        </w:tc>
      </w:tr>
      <w:tr w:rsidR="00F779A4" w:rsidRPr="00B74887" w14:paraId="17BB5E8B" w14:textId="77777777" w:rsidTr="00F779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1D7C7C80" w14:textId="5A94D672" w:rsidR="00EE6966" w:rsidRDefault="00EE6966" w:rsidP="00F65939">
            <w:pPr>
              <w:spacing w:before="120" w:after="120"/>
            </w:pPr>
            <w:r>
              <w:t>T</w:t>
            </w:r>
            <w:r w:rsidRPr="00EE6966">
              <w:t>exts that provide insights about the peoples and cultures of Asia</w:t>
            </w:r>
            <w:bookmarkStart w:id="25" w:name="_Hlk105510255"/>
            <w:r w:rsidR="00E71CAA">
              <w:t xml:space="preserve"> (aim for t</w:t>
            </w:r>
            <w:r w:rsidR="0007533D">
              <w:t>exts</w:t>
            </w:r>
            <w:r w:rsidR="00E71CAA">
              <w:t xml:space="preserve"> written by A</w:t>
            </w:r>
            <w:r w:rsidR="0007533D">
              <w:t xml:space="preserve">sian authors and Australian </w:t>
            </w:r>
            <w:r w:rsidR="00E71CAA">
              <w:t>composers</w:t>
            </w:r>
            <w:r w:rsidR="0007533D">
              <w:t xml:space="preserve"> with Asian heritage</w:t>
            </w:r>
            <w:r w:rsidR="00E71CAA">
              <w:t>)</w:t>
            </w:r>
            <w:bookmarkEnd w:id="25"/>
          </w:p>
        </w:tc>
        <w:tc>
          <w:tcPr>
            <w:tcW w:w="1406" w:type="pct"/>
          </w:tcPr>
          <w:p w14:paraId="4BC0F492" w14:textId="77777777" w:rsidR="00EE6966" w:rsidRDefault="00EE6966" w:rsidP="00F65939">
            <w:pPr>
              <w:spacing w:before="120" w:after="120"/>
              <w:cnfStyle w:val="000000010000" w:firstRow="0" w:lastRow="0" w:firstColumn="0" w:lastColumn="0" w:oddVBand="0" w:evenVBand="0" w:oddHBand="0" w:evenHBand="1" w:firstRowFirstColumn="0" w:firstRowLastColumn="0" w:lastRowFirstColumn="0" w:lastRowLastColumn="0"/>
            </w:pPr>
          </w:p>
        </w:tc>
        <w:tc>
          <w:tcPr>
            <w:tcW w:w="1406" w:type="pct"/>
          </w:tcPr>
          <w:p w14:paraId="4473561D" w14:textId="77777777" w:rsidR="00EE6966" w:rsidRDefault="00EE6966" w:rsidP="00F65939">
            <w:pPr>
              <w:spacing w:before="120" w:after="120"/>
              <w:cnfStyle w:val="000000010000" w:firstRow="0" w:lastRow="0" w:firstColumn="0" w:lastColumn="0" w:oddVBand="0" w:evenVBand="0" w:oddHBand="0" w:evenHBand="1" w:firstRowFirstColumn="0" w:firstRowLastColumn="0" w:lastRowFirstColumn="0" w:lastRowLastColumn="0"/>
            </w:pPr>
          </w:p>
        </w:tc>
      </w:tr>
      <w:tr w:rsidR="00F779A4" w:rsidRPr="00B74887" w14:paraId="1C9D5ACC" w14:textId="77777777" w:rsidTr="00F779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75183C15" w14:textId="243B7693" w:rsidR="00EE6966" w:rsidRPr="00EE6966" w:rsidRDefault="00EE6966" w:rsidP="00F65939">
            <w:pPr>
              <w:spacing w:before="120" w:after="120"/>
            </w:pPr>
            <w:proofErr w:type="spellStart"/>
            <w:r>
              <w:t>E</w:t>
            </w:r>
            <w:r w:rsidRPr="00EE6966">
              <w:t>veryday</w:t>
            </w:r>
            <w:proofErr w:type="spellEnd"/>
            <w:r w:rsidRPr="00EE6966">
              <w:t xml:space="preserve"> and workplace texts</w:t>
            </w:r>
          </w:p>
        </w:tc>
        <w:tc>
          <w:tcPr>
            <w:tcW w:w="1406" w:type="pct"/>
          </w:tcPr>
          <w:p w14:paraId="3DC5EE89" w14:textId="6F82E7B2" w:rsidR="00EE6966" w:rsidRDefault="00EE6966" w:rsidP="00F65939">
            <w:pPr>
              <w:spacing w:before="120" w:after="120"/>
              <w:cnfStyle w:val="000000100000" w:firstRow="0" w:lastRow="0" w:firstColumn="0" w:lastColumn="0" w:oddVBand="0" w:evenVBand="0" w:oddHBand="1" w:evenHBand="0" w:firstRowFirstColumn="0" w:firstRowLastColumn="0" w:lastRowFirstColumn="0" w:lastRowLastColumn="0"/>
            </w:pPr>
          </w:p>
        </w:tc>
        <w:tc>
          <w:tcPr>
            <w:tcW w:w="1406" w:type="pct"/>
          </w:tcPr>
          <w:p w14:paraId="6D5CCFD0" w14:textId="5D484ECD" w:rsidR="00EE6966" w:rsidRDefault="00EE6966" w:rsidP="00F65939">
            <w:pPr>
              <w:spacing w:before="120" w:after="120"/>
              <w:cnfStyle w:val="000000100000" w:firstRow="0" w:lastRow="0" w:firstColumn="0" w:lastColumn="0" w:oddVBand="0" w:evenVBand="0" w:oddHBand="1" w:evenHBand="0" w:firstRowFirstColumn="0" w:firstRowLastColumn="0" w:lastRowFirstColumn="0" w:lastRowLastColumn="0"/>
            </w:pPr>
          </w:p>
        </w:tc>
      </w:tr>
      <w:tr w:rsidR="00F779A4" w:rsidRPr="00B74887" w14:paraId="6F102286" w14:textId="77777777" w:rsidTr="00F779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409A8CBA" w14:textId="13236088" w:rsidR="00EE6966" w:rsidRDefault="00EE6966" w:rsidP="00F65939">
            <w:pPr>
              <w:spacing w:before="120" w:after="120"/>
            </w:pPr>
            <w:r>
              <w:t>T</w:t>
            </w:r>
            <w:r w:rsidRPr="00B74887">
              <w:t>exts with a wide range of cultural, social and gender perspectives</w:t>
            </w:r>
          </w:p>
        </w:tc>
        <w:tc>
          <w:tcPr>
            <w:tcW w:w="1406" w:type="pct"/>
          </w:tcPr>
          <w:p w14:paraId="099F061B" w14:textId="77777777" w:rsidR="00EE6966" w:rsidRPr="00B74887" w:rsidRDefault="00EE6966" w:rsidP="00F65939">
            <w:pPr>
              <w:spacing w:before="120" w:after="120"/>
              <w:cnfStyle w:val="000000010000" w:firstRow="0" w:lastRow="0" w:firstColumn="0" w:lastColumn="0" w:oddVBand="0" w:evenVBand="0" w:oddHBand="0" w:evenHBand="1" w:firstRowFirstColumn="0" w:firstRowLastColumn="0" w:lastRowFirstColumn="0" w:lastRowLastColumn="0"/>
            </w:pPr>
            <w:r w:rsidRPr="00B74887">
              <w:t>Cultural:</w:t>
            </w:r>
          </w:p>
          <w:p w14:paraId="34B9E1F9" w14:textId="77777777" w:rsidR="00EE6966" w:rsidRPr="00B74887" w:rsidRDefault="00EE6966" w:rsidP="00F65939">
            <w:pPr>
              <w:spacing w:before="120" w:after="120"/>
              <w:cnfStyle w:val="000000010000" w:firstRow="0" w:lastRow="0" w:firstColumn="0" w:lastColumn="0" w:oddVBand="0" w:evenVBand="0" w:oddHBand="0" w:evenHBand="1" w:firstRowFirstColumn="0" w:firstRowLastColumn="0" w:lastRowFirstColumn="0" w:lastRowLastColumn="0"/>
            </w:pPr>
            <w:r w:rsidRPr="00B74887">
              <w:t>Social:</w:t>
            </w:r>
          </w:p>
          <w:p w14:paraId="67452901" w14:textId="77777777" w:rsidR="00EE6966" w:rsidRDefault="00EE6966" w:rsidP="00F65939">
            <w:pPr>
              <w:spacing w:before="120" w:after="120"/>
              <w:cnfStyle w:val="000000010000" w:firstRow="0" w:lastRow="0" w:firstColumn="0" w:lastColumn="0" w:oddVBand="0" w:evenVBand="0" w:oddHBand="0" w:evenHBand="1" w:firstRowFirstColumn="0" w:firstRowLastColumn="0" w:lastRowFirstColumn="0" w:lastRowLastColumn="0"/>
            </w:pPr>
            <w:r w:rsidRPr="00B74887">
              <w:t>Gender:</w:t>
            </w:r>
          </w:p>
          <w:p w14:paraId="041586E1" w14:textId="02B16644" w:rsidR="00EE6966" w:rsidRDefault="00EE6966" w:rsidP="00F65939">
            <w:pPr>
              <w:spacing w:before="120" w:after="120"/>
              <w:cnfStyle w:val="000000010000" w:firstRow="0" w:lastRow="0" w:firstColumn="0" w:lastColumn="0" w:oddVBand="0" w:evenVBand="0" w:oddHBand="0" w:evenHBand="1" w:firstRowFirstColumn="0" w:firstRowLastColumn="0" w:lastRowFirstColumn="0" w:lastRowLastColumn="0"/>
            </w:pPr>
            <w:r>
              <w:t>Popular and youth cultures:</w:t>
            </w:r>
          </w:p>
        </w:tc>
        <w:tc>
          <w:tcPr>
            <w:tcW w:w="1406" w:type="pct"/>
          </w:tcPr>
          <w:p w14:paraId="66DA3EA6" w14:textId="77777777" w:rsidR="00EE6966" w:rsidRPr="00B74887" w:rsidRDefault="00EE6966" w:rsidP="00F65939">
            <w:pPr>
              <w:spacing w:before="120" w:after="120"/>
              <w:cnfStyle w:val="000000010000" w:firstRow="0" w:lastRow="0" w:firstColumn="0" w:lastColumn="0" w:oddVBand="0" w:evenVBand="0" w:oddHBand="0" w:evenHBand="1" w:firstRowFirstColumn="0" w:firstRowLastColumn="0" w:lastRowFirstColumn="0" w:lastRowLastColumn="0"/>
            </w:pPr>
            <w:r w:rsidRPr="00B74887">
              <w:t>Cultural:</w:t>
            </w:r>
          </w:p>
          <w:p w14:paraId="5DA25AAB" w14:textId="77777777" w:rsidR="00EE6966" w:rsidRPr="00B74887" w:rsidRDefault="00EE6966" w:rsidP="00F65939">
            <w:pPr>
              <w:spacing w:before="120" w:after="120"/>
              <w:cnfStyle w:val="000000010000" w:firstRow="0" w:lastRow="0" w:firstColumn="0" w:lastColumn="0" w:oddVBand="0" w:evenVBand="0" w:oddHBand="0" w:evenHBand="1" w:firstRowFirstColumn="0" w:firstRowLastColumn="0" w:lastRowFirstColumn="0" w:lastRowLastColumn="0"/>
            </w:pPr>
            <w:r w:rsidRPr="00B74887">
              <w:t>Social:</w:t>
            </w:r>
          </w:p>
          <w:p w14:paraId="387D2F55" w14:textId="77777777" w:rsidR="00EE6966" w:rsidRDefault="00EE6966" w:rsidP="00F65939">
            <w:pPr>
              <w:spacing w:before="120" w:after="120"/>
              <w:cnfStyle w:val="000000010000" w:firstRow="0" w:lastRow="0" w:firstColumn="0" w:lastColumn="0" w:oddVBand="0" w:evenVBand="0" w:oddHBand="0" w:evenHBand="1" w:firstRowFirstColumn="0" w:firstRowLastColumn="0" w:lastRowFirstColumn="0" w:lastRowLastColumn="0"/>
            </w:pPr>
            <w:r w:rsidRPr="00B74887">
              <w:t>Gender:</w:t>
            </w:r>
          </w:p>
          <w:p w14:paraId="48E407E8" w14:textId="358DA838" w:rsidR="00EE6966" w:rsidRDefault="00EE6966" w:rsidP="00F65939">
            <w:pPr>
              <w:spacing w:before="120" w:after="120"/>
              <w:cnfStyle w:val="000000010000" w:firstRow="0" w:lastRow="0" w:firstColumn="0" w:lastColumn="0" w:oddVBand="0" w:evenVBand="0" w:oddHBand="0" w:evenHBand="1" w:firstRowFirstColumn="0" w:firstRowLastColumn="0" w:lastRowFirstColumn="0" w:lastRowLastColumn="0"/>
            </w:pPr>
            <w:r>
              <w:t>Popular and youth cultures:</w:t>
            </w:r>
          </w:p>
        </w:tc>
      </w:tr>
      <w:tr w:rsidR="00F779A4" w:rsidRPr="00B74887" w14:paraId="3CDD3288" w14:textId="77777777" w:rsidTr="00F779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7DB42550" w14:textId="7B68F95A" w:rsidR="00EE6966" w:rsidRDefault="00EE6966" w:rsidP="00F65939">
            <w:pPr>
              <w:spacing w:before="120" w:after="120"/>
            </w:pPr>
            <w:r>
              <w:t>T</w:t>
            </w:r>
            <w:r w:rsidRPr="00EE6966">
              <w:t>exts that include aspects of environmental and social sustainability</w:t>
            </w:r>
          </w:p>
        </w:tc>
        <w:tc>
          <w:tcPr>
            <w:tcW w:w="1406" w:type="pct"/>
          </w:tcPr>
          <w:p w14:paraId="03086B59" w14:textId="07392AFC" w:rsidR="00EE6966" w:rsidRDefault="00EE6966" w:rsidP="00F65939">
            <w:pPr>
              <w:spacing w:before="120" w:after="120"/>
              <w:cnfStyle w:val="000000100000" w:firstRow="0" w:lastRow="0" w:firstColumn="0" w:lastColumn="0" w:oddVBand="0" w:evenVBand="0" w:oddHBand="1" w:evenHBand="0" w:firstRowFirstColumn="0" w:firstRowLastColumn="0" w:lastRowFirstColumn="0" w:lastRowLastColumn="0"/>
            </w:pPr>
          </w:p>
        </w:tc>
        <w:tc>
          <w:tcPr>
            <w:tcW w:w="1406" w:type="pct"/>
          </w:tcPr>
          <w:p w14:paraId="750ADD6A" w14:textId="0E37AF1F" w:rsidR="00EE6966" w:rsidRDefault="00EE6966" w:rsidP="00F65939">
            <w:pPr>
              <w:spacing w:before="120" w:after="120"/>
              <w:cnfStyle w:val="000000100000" w:firstRow="0" w:lastRow="0" w:firstColumn="0" w:lastColumn="0" w:oddVBand="0" w:evenVBand="0" w:oddHBand="1" w:evenHBand="0" w:firstRowFirstColumn="0" w:firstRowLastColumn="0" w:lastRowFirstColumn="0" w:lastRowLastColumn="0"/>
            </w:pPr>
          </w:p>
        </w:tc>
      </w:tr>
      <w:tr w:rsidR="00F779A4" w:rsidRPr="00B74887" w14:paraId="489A9693" w14:textId="77777777" w:rsidTr="00F779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278217DE" w14:textId="0F18AD41" w:rsidR="00134BE6" w:rsidRPr="00B74887" w:rsidRDefault="00EE6966" w:rsidP="00F65939">
            <w:pPr>
              <w:spacing w:before="120" w:after="120"/>
            </w:pPr>
            <w:r>
              <w:t>Picture books, graphic novels</w:t>
            </w:r>
          </w:p>
        </w:tc>
        <w:tc>
          <w:tcPr>
            <w:tcW w:w="1406" w:type="pct"/>
          </w:tcPr>
          <w:p w14:paraId="3C1B6EA0" w14:textId="6537FA38" w:rsidR="00134BE6" w:rsidRPr="00B74887" w:rsidRDefault="00134BE6" w:rsidP="00F65939">
            <w:pPr>
              <w:spacing w:before="120" w:after="120"/>
              <w:cnfStyle w:val="000000010000" w:firstRow="0" w:lastRow="0" w:firstColumn="0" w:lastColumn="0" w:oddVBand="0" w:evenVBand="0" w:oddHBand="0" w:evenHBand="1" w:firstRowFirstColumn="0" w:firstRowLastColumn="0" w:lastRowFirstColumn="0" w:lastRowLastColumn="0"/>
            </w:pPr>
          </w:p>
        </w:tc>
        <w:tc>
          <w:tcPr>
            <w:tcW w:w="1406" w:type="pct"/>
          </w:tcPr>
          <w:p w14:paraId="73C0DAE6" w14:textId="77777777" w:rsidR="00134BE6" w:rsidRPr="00B74887" w:rsidRDefault="00134BE6" w:rsidP="00F65939">
            <w:pPr>
              <w:spacing w:before="120" w:after="120"/>
              <w:cnfStyle w:val="000000010000" w:firstRow="0" w:lastRow="0" w:firstColumn="0" w:lastColumn="0" w:oddVBand="0" w:evenVBand="0" w:oddHBand="0" w:evenHBand="1" w:firstRowFirstColumn="0" w:firstRowLastColumn="0" w:lastRowFirstColumn="0" w:lastRowLastColumn="0"/>
            </w:pPr>
          </w:p>
        </w:tc>
      </w:tr>
      <w:tr w:rsidR="00F779A4" w:rsidRPr="00B74887" w14:paraId="44338719" w14:textId="77777777" w:rsidTr="00F779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408E7819" w14:textId="0F2D036B" w:rsidR="00EE6966" w:rsidRDefault="00EE6966" w:rsidP="00F65939">
            <w:pPr>
              <w:spacing w:before="120" w:after="120"/>
            </w:pPr>
            <w:r>
              <w:t>A</w:t>
            </w:r>
            <w:r w:rsidRPr="00EE6966">
              <w:t xml:space="preserve">n appropriate range of digital texts, including media </w:t>
            </w:r>
            <w:r w:rsidRPr="00EE6966">
              <w:lastRenderedPageBreak/>
              <w:t>and multimedia</w:t>
            </w:r>
            <w:r>
              <w:t>.</w:t>
            </w:r>
          </w:p>
        </w:tc>
        <w:tc>
          <w:tcPr>
            <w:tcW w:w="1406" w:type="pct"/>
          </w:tcPr>
          <w:p w14:paraId="34A23724" w14:textId="77777777" w:rsidR="00EE6966" w:rsidRPr="00B74887" w:rsidRDefault="00EE6966" w:rsidP="00F65939">
            <w:pPr>
              <w:spacing w:before="120" w:after="120"/>
              <w:cnfStyle w:val="000000100000" w:firstRow="0" w:lastRow="0" w:firstColumn="0" w:lastColumn="0" w:oddVBand="0" w:evenVBand="0" w:oddHBand="1" w:evenHBand="0" w:firstRowFirstColumn="0" w:firstRowLastColumn="0" w:lastRowFirstColumn="0" w:lastRowLastColumn="0"/>
            </w:pPr>
          </w:p>
        </w:tc>
        <w:tc>
          <w:tcPr>
            <w:tcW w:w="1406" w:type="pct"/>
          </w:tcPr>
          <w:p w14:paraId="4E2A34AC" w14:textId="77777777" w:rsidR="00EE6966" w:rsidRPr="00B74887" w:rsidRDefault="00EE6966" w:rsidP="00F65939">
            <w:pPr>
              <w:spacing w:before="120" w:after="120"/>
              <w:cnfStyle w:val="000000100000" w:firstRow="0" w:lastRow="0" w:firstColumn="0" w:lastColumn="0" w:oddVBand="0" w:evenVBand="0" w:oddHBand="1" w:evenHBand="0" w:firstRowFirstColumn="0" w:firstRowLastColumn="0" w:lastRowFirstColumn="0" w:lastRowLastColumn="0"/>
            </w:pPr>
          </w:p>
        </w:tc>
      </w:tr>
    </w:tbl>
    <w:p w14:paraId="5AE0FF87" w14:textId="77777777" w:rsidR="00C3634E" w:rsidRDefault="00C3634E">
      <w:pPr>
        <w:spacing w:before="240" w:after="0" w:line="276" w:lineRule="auto"/>
        <w:rPr>
          <w:rFonts w:eastAsiaTheme="majorEastAsia"/>
          <w:b/>
          <w:bCs/>
          <w:color w:val="302D6D"/>
          <w:sz w:val="48"/>
          <w:szCs w:val="48"/>
        </w:rPr>
      </w:pPr>
      <w:bookmarkStart w:id="26" w:name="_Toc164183678"/>
      <w:r>
        <w:br w:type="page"/>
      </w:r>
    </w:p>
    <w:p w14:paraId="0B6EEFAC" w14:textId="2D52C1C9" w:rsidR="00720608" w:rsidRDefault="00720608" w:rsidP="7D7EF466">
      <w:pPr>
        <w:pStyle w:val="Heading2"/>
      </w:pPr>
      <w:bookmarkStart w:id="27" w:name="_Toc106873777"/>
      <w:r>
        <w:lastRenderedPageBreak/>
        <w:t xml:space="preserve">Year </w:t>
      </w:r>
      <w:r w:rsidR="00687170">
        <w:t xml:space="preserve">8 </w:t>
      </w:r>
      <w:r>
        <w:t>English planning template</w:t>
      </w:r>
      <w:bookmarkEnd w:id="26"/>
      <w:bookmarkEnd w:id="27"/>
    </w:p>
    <w:p w14:paraId="39ED441F" w14:textId="5BB23914" w:rsidR="00720608" w:rsidRPr="001F220A" w:rsidRDefault="5384BB44" w:rsidP="006B06BC">
      <w:pPr>
        <w:rPr>
          <w:rStyle w:val="Strong"/>
          <w:sz w:val="32"/>
          <w:szCs w:val="32"/>
        </w:rPr>
      </w:pPr>
      <w:r w:rsidRPr="001F220A">
        <w:t xml:space="preserve">One way to assist the backward mapping of knowledge and skills from Year </w:t>
      </w:r>
      <w:r w:rsidR="00582387" w:rsidRPr="001F220A">
        <w:t>8</w:t>
      </w:r>
      <w:r w:rsidRPr="001F220A">
        <w:t xml:space="preserve"> into Year </w:t>
      </w:r>
      <w:r w:rsidR="00582387" w:rsidRPr="001F220A">
        <w:t>7</w:t>
      </w:r>
      <w:r w:rsidRPr="001F220A">
        <w:t xml:space="preserve"> is to examine the </w:t>
      </w:r>
      <w:r w:rsidR="008B2159" w:rsidRPr="001F220A">
        <w:t xml:space="preserve">current unit rationales </w:t>
      </w:r>
      <w:r w:rsidRPr="001F220A">
        <w:t>side by side. Identifying the knowledge</w:t>
      </w:r>
      <w:r w:rsidR="37120959" w:rsidRPr="001F220A">
        <w:t>,</w:t>
      </w:r>
      <w:r w:rsidR="6ED4168B" w:rsidRPr="001F220A">
        <w:t xml:space="preserve"> skills</w:t>
      </w:r>
      <w:r w:rsidR="005D60A7" w:rsidRPr="001F220A">
        <w:t>,</w:t>
      </w:r>
      <w:r w:rsidR="6ED4168B" w:rsidRPr="001F220A">
        <w:t xml:space="preserve"> </w:t>
      </w:r>
      <w:r w:rsidR="4F63784F" w:rsidRPr="001F220A">
        <w:t xml:space="preserve">and text requirements </w:t>
      </w:r>
      <w:r w:rsidR="6ED4168B" w:rsidRPr="001F220A">
        <w:t xml:space="preserve">students need to develop </w:t>
      </w:r>
      <w:r w:rsidR="54852F01" w:rsidRPr="001F220A">
        <w:t xml:space="preserve">and explore </w:t>
      </w:r>
      <w:r w:rsidR="6ED4168B" w:rsidRPr="001F220A">
        <w:t xml:space="preserve">throughout each </w:t>
      </w:r>
      <w:r w:rsidR="008B2159" w:rsidRPr="001F220A">
        <w:t>unit</w:t>
      </w:r>
      <w:r w:rsidR="6ED4168B" w:rsidRPr="001F220A">
        <w:t xml:space="preserve"> can help create a </w:t>
      </w:r>
      <w:r w:rsidR="042BA419" w:rsidRPr="001F220A">
        <w:t xml:space="preserve">clear outline of the students’ learning journey. </w:t>
      </w:r>
      <w:r w:rsidR="009545D4" w:rsidRPr="001F220A">
        <w:t>Then, b</w:t>
      </w:r>
      <w:r w:rsidR="5C78B624" w:rsidRPr="001F220A">
        <w:t>y comparing</w:t>
      </w:r>
      <w:r w:rsidR="042BA419" w:rsidRPr="001F220A">
        <w:t xml:space="preserve"> this with </w:t>
      </w:r>
      <w:r w:rsidR="008B2159" w:rsidRPr="001F220A">
        <w:t xml:space="preserve">Stage </w:t>
      </w:r>
      <w:r w:rsidR="00582387" w:rsidRPr="001F220A">
        <w:t>3</w:t>
      </w:r>
      <w:r w:rsidR="7269F2D4" w:rsidRPr="001F220A">
        <w:t>,</w:t>
      </w:r>
      <w:r w:rsidR="008B2159" w:rsidRPr="001F220A">
        <w:t xml:space="preserve"> </w:t>
      </w:r>
      <w:r w:rsidR="042BA419" w:rsidRPr="001F220A">
        <w:t xml:space="preserve">teachers will be able to see quite explicitly how one </w:t>
      </w:r>
      <w:r w:rsidR="008B2159" w:rsidRPr="001F220A">
        <w:t xml:space="preserve">stage builds on </w:t>
      </w:r>
      <w:r w:rsidR="7918789A" w:rsidRPr="001F220A">
        <w:t>the other</w:t>
      </w:r>
      <w:r w:rsidR="3A4B9020" w:rsidRPr="001F220A">
        <w:t>.</w:t>
      </w:r>
      <w:r w:rsidR="420B5503" w:rsidRPr="001F220A">
        <w:t xml:space="preserve"> </w:t>
      </w:r>
      <w:r w:rsidR="007137DB" w:rsidRPr="001F220A">
        <w:t>Four units have been identified as a reflection of the maximum number of formal assessments recommended for each year. More units may be taught</w:t>
      </w:r>
      <w:r w:rsidR="009545D4" w:rsidRPr="001F220A">
        <w:t>,</w:t>
      </w:r>
      <w:r w:rsidR="007137DB" w:rsidRPr="001F220A">
        <w:t xml:space="preserve"> but it is not recommended to deliver more than four formal assessments within one calendar year. </w:t>
      </w:r>
    </w:p>
    <w:p w14:paraId="5E5B1A4C" w14:textId="2CABA63C" w:rsidR="00720608" w:rsidRDefault="008C3039" w:rsidP="008C3039">
      <w:pPr>
        <w:pStyle w:val="Caption"/>
      </w:pPr>
      <w:bookmarkStart w:id="28" w:name="_Toc106873793"/>
      <w:r>
        <w:t xml:space="preserve">Table </w:t>
      </w:r>
      <w:r w:rsidRPr="0D4629F8">
        <w:rPr>
          <w:color w:val="2B579A"/>
        </w:rPr>
        <w:fldChar w:fldCharType="begin"/>
      </w:r>
      <w:r>
        <w:instrText xml:space="preserve"> SEQ Table \* ARABIC </w:instrText>
      </w:r>
      <w:r w:rsidRPr="0D4629F8">
        <w:rPr>
          <w:color w:val="2B579A"/>
        </w:rPr>
        <w:fldChar w:fldCharType="separate"/>
      </w:r>
      <w:r w:rsidR="00B554ED">
        <w:rPr>
          <w:noProof/>
        </w:rPr>
        <w:t>3</w:t>
      </w:r>
      <w:r w:rsidRPr="0D4629F8">
        <w:rPr>
          <w:color w:val="2B579A"/>
        </w:rPr>
        <w:fldChar w:fldCharType="end"/>
      </w:r>
      <w:r w:rsidR="00720608">
        <w:t xml:space="preserve"> – </w:t>
      </w:r>
      <w:r w:rsidR="1B36F19B">
        <w:t>Year 8 assessment</w:t>
      </w:r>
      <w:r w:rsidR="00720608">
        <w:t>, reporting</w:t>
      </w:r>
      <w:r w:rsidR="009545D4">
        <w:t>,</w:t>
      </w:r>
      <w:r w:rsidR="00720608">
        <w:t xml:space="preserve"> and teaching and learning plans</w:t>
      </w:r>
      <w:bookmarkEnd w:id="28"/>
    </w:p>
    <w:tbl>
      <w:tblPr>
        <w:tblStyle w:val="Tableheader"/>
        <w:tblW w:w="5001" w:type="pct"/>
        <w:tblLayout w:type="fixed"/>
        <w:tblLook w:val="04A0" w:firstRow="1" w:lastRow="0" w:firstColumn="1" w:lastColumn="0" w:noHBand="0" w:noVBand="1"/>
        <w:tblDescription w:val="Year 8 assessment, reporting, and teaching and learning plans.  Table has 13 rows and 5 columns. Column 1 outlines assessment, reporting, and teaching and learning plans. Column 2 is designated for unit 1, column 3 is designated for unit 2, column 4 is designated for unit 3, and column 5 is designated for unit 4. Cells in columns 2, 3, 4 and 5 are left blank for teachers to fill."/>
      </w:tblPr>
      <w:tblGrid>
        <w:gridCol w:w="6373"/>
        <w:gridCol w:w="2048"/>
        <w:gridCol w:w="2048"/>
        <w:gridCol w:w="2048"/>
        <w:gridCol w:w="2048"/>
      </w:tblGrid>
      <w:tr w:rsidR="00B7738F" w:rsidRPr="00B74887" w14:paraId="4E71E914" w14:textId="77777777" w:rsidTr="009D60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680F70A7" w14:textId="26C4FF67" w:rsidR="00160541" w:rsidRPr="001F220A" w:rsidRDefault="00160541" w:rsidP="009E3C32">
            <w:pPr>
              <w:spacing w:before="192" w:after="192"/>
              <w:rPr>
                <w:szCs w:val="24"/>
              </w:rPr>
            </w:pPr>
            <w:r w:rsidRPr="001F220A">
              <w:rPr>
                <w:szCs w:val="24"/>
              </w:rPr>
              <w:t>Planning requirements</w:t>
            </w:r>
          </w:p>
        </w:tc>
        <w:tc>
          <w:tcPr>
            <w:tcW w:w="703" w:type="pct"/>
          </w:tcPr>
          <w:p w14:paraId="3361A33D" w14:textId="00DCC457" w:rsidR="00160541" w:rsidRPr="001F220A" w:rsidRDefault="00160541" w:rsidP="009E3C32">
            <w:pPr>
              <w:spacing w:before="120" w:after="120"/>
              <w:cnfStyle w:val="100000000000" w:firstRow="1" w:lastRow="0" w:firstColumn="0" w:lastColumn="0" w:oddVBand="0" w:evenVBand="0" w:oddHBand="0" w:evenHBand="0" w:firstRowFirstColumn="0" w:firstRowLastColumn="0" w:lastRowFirstColumn="0" w:lastRowLastColumn="0"/>
              <w:rPr>
                <w:szCs w:val="24"/>
              </w:rPr>
            </w:pPr>
            <w:r w:rsidRPr="001F220A">
              <w:rPr>
                <w:szCs w:val="24"/>
              </w:rPr>
              <w:t>Unit 1</w:t>
            </w:r>
          </w:p>
        </w:tc>
        <w:tc>
          <w:tcPr>
            <w:tcW w:w="703" w:type="pct"/>
          </w:tcPr>
          <w:p w14:paraId="43C03C91" w14:textId="73A659FB" w:rsidR="00160541" w:rsidRPr="001F220A" w:rsidRDefault="00861554" w:rsidP="009E3C32">
            <w:pPr>
              <w:spacing w:before="120" w:after="120"/>
              <w:cnfStyle w:val="100000000000" w:firstRow="1" w:lastRow="0" w:firstColumn="0" w:lastColumn="0" w:oddVBand="0" w:evenVBand="0" w:oddHBand="0" w:evenHBand="0" w:firstRowFirstColumn="0" w:firstRowLastColumn="0" w:lastRowFirstColumn="0" w:lastRowLastColumn="0"/>
              <w:rPr>
                <w:szCs w:val="24"/>
              </w:rPr>
            </w:pPr>
            <w:r w:rsidRPr="001F220A">
              <w:rPr>
                <w:szCs w:val="24"/>
              </w:rPr>
              <w:t>Unit 2</w:t>
            </w:r>
          </w:p>
        </w:tc>
        <w:tc>
          <w:tcPr>
            <w:tcW w:w="703" w:type="pct"/>
          </w:tcPr>
          <w:p w14:paraId="40E0659C" w14:textId="25434BC1" w:rsidR="00160541" w:rsidRPr="001F220A" w:rsidRDefault="00861554" w:rsidP="009E3C32">
            <w:pPr>
              <w:spacing w:before="120" w:after="120"/>
              <w:cnfStyle w:val="100000000000" w:firstRow="1" w:lastRow="0" w:firstColumn="0" w:lastColumn="0" w:oddVBand="0" w:evenVBand="0" w:oddHBand="0" w:evenHBand="0" w:firstRowFirstColumn="0" w:firstRowLastColumn="0" w:lastRowFirstColumn="0" w:lastRowLastColumn="0"/>
              <w:rPr>
                <w:rFonts w:eastAsia="Calibri"/>
                <w:szCs w:val="24"/>
              </w:rPr>
            </w:pPr>
            <w:r w:rsidRPr="001F220A">
              <w:rPr>
                <w:rFonts w:eastAsia="Calibri"/>
                <w:szCs w:val="24"/>
              </w:rPr>
              <w:t>Unit 3</w:t>
            </w:r>
          </w:p>
        </w:tc>
        <w:tc>
          <w:tcPr>
            <w:tcW w:w="703" w:type="pct"/>
          </w:tcPr>
          <w:p w14:paraId="7BA6F0D4" w14:textId="6179471A" w:rsidR="00160541" w:rsidRPr="001F220A" w:rsidRDefault="00861554" w:rsidP="009E3C32">
            <w:pPr>
              <w:spacing w:before="120" w:after="120"/>
              <w:cnfStyle w:val="100000000000" w:firstRow="1" w:lastRow="0" w:firstColumn="0" w:lastColumn="0" w:oddVBand="0" w:evenVBand="0" w:oddHBand="0" w:evenHBand="0" w:firstRowFirstColumn="0" w:firstRowLastColumn="0" w:lastRowFirstColumn="0" w:lastRowLastColumn="0"/>
              <w:rPr>
                <w:rFonts w:eastAsia="Calibri"/>
                <w:szCs w:val="24"/>
              </w:rPr>
            </w:pPr>
            <w:r w:rsidRPr="001F220A">
              <w:rPr>
                <w:rFonts w:eastAsia="Calibri"/>
                <w:szCs w:val="24"/>
              </w:rPr>
              <w:t>Unit 4</w:t>
            </w:r>
          </w:p>
        </w:tc>
      </w:tr>
      <w:tr w:rsidR="002B661B" w:rsidRPr="00B74887" w14:paraId="46BDE101" w14:textId="77777777" w:rsidTr="009D60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32D87C68" w14:textId="77777777" w:rsidR="0007533D" w:rsidRPr="001F220A" w:rsidRDefault="0007533D" w:rsidP="009E3C32">
            <w:pPr>
              <w:spacing w:before="120" w:after="120"/>
              <w:rPr>
                <w:b w:val="0"/>
                <w:szCs w:val="24"/>
              </w:rPr>
            </w:pPr>
            <w:r w:rsidRPr="001F220A">
              <w:rPr>
                <w:szCs w:val="24"/>
              </w:rPr>
              <w:t xml:space="preserve">Unit timing </w:t>
            </w:r>
          </w:p>
          <w:p w14:paraId="41AAA6D9" w14:textId="72AEB166" w:rsidR="00B929EF" w:rsidRPr="001F220A" w:rsidRDefault="00B929EF" w:rsidP="009E3C32">
            <w:pPr>
              <w:spacing w:before="120" w:after="120"/>
              <w:rPr>
                <w:b w:val="0"/>
                <w:szCs w:val="24"/>
              </w:rPr>
            </w:pPr>
            <w:r w:rsidRPr="001F220A">
              <w:rPr>
                <w:b w:val="0"/>
                <w:szCs w:val="24"/>
              </w:rPr>
              <w:t xml:space="preserve">Identify the timing of the teaching and learning </w:t>
            </w:r>
            <w:r w:rsidR="003A4D99" w:rsidRPr="001F220A">
              <w:rPr>
                <w:b w:val="0"/>
                <w:szCs w:val="24"/>
              </w:rPr>
              <w:t>content</w:t>
            </w:r>
            <w:r w:rsidRPr="001F220A">
              <w:rPr>
                <w:b w:val="0"/>
                <w:szCs w:val="24"/>
              </w:rPr>
              <w:t xml:space="preserve"> and include the school weeks and the term.</w:t>
            </w:r>
            <w:r w:rsidR="003A4D99" w:rsidRPr="001F220A">
              <w:rPr>
                <w:b w:val="0"/>
                <w:szCs w:val="24"/>
              </w:rPr>
              <w:t xml:space="preserve"> </w:t>
            </w:r>
            <w:r w:rsidR="00022430" w:rsidRPr="001F220A">
              <w:rPr>
                <w:b w:val="0"/>
                <w:szCs w:val="24"/>
              </w:rPr>
              <w:t>The total hours dedicated to the study of English in Years 7-10 should reach 400 hours at the conclusion of Stage 5 (</w:t>
            </w:r>
            <w:hyperlink r:id="rId18" w:anchor=":~:text=English-,The%20Board%20Developed%20syllabus%20to%20be%20studied%20substantially%20throughout%20each%20of%20Years%207%E2%80%9310.%20400%20hours%20to%20be%20completed%20by%20the%20end%20of%20Year%2010.,-Mathematics" w:history="1">
              <w:r w:rsidR="00022430" w:rsidRPr="001F220A">
                <w:rPr>
                  <w:rStyle w:val="Hyperlink"/>
                  <w:b w:val="0"/>
                  <w:szCs w:val="24"/>
                </w:rPr>
                <w:t>ACE 4007</w:t>
              </w:r>
            </w:hyperlink>
            <w:r w:rsidR="00022430" w:rsidRPr="001F220A">
              <w:rPr>
                <w:b w:val="0"/>
                <w:szCs w:val="24"/>
              </w:rPr>
              <w:t>).</w:t>
            </w:r>
          </w:p>
        </w:tc>
        <w:tc>
          <w:tcPr>
            <w:tcW w:w="703" w:type="pct"/>
          </w:tcPr>
          <w:p w14:paraId="7E2D9DA9" w14:textId="77777777" w:rsidR="009E3C32" w:rsidRPr="001F220A" w:rsidRDefault="009E3C32" w:rsidP="009E3C32">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4ACFA314" w14:textId="24738121" w:rsidR="00B929EF" w:rsidRPr="001F220A" w:rsidRDefault="00B929EF" w:rsidP="009E3C32">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4D4664C8" w14:textId="6763A406" w:rsidR="7B5D69AA" w:rsidRPr="001F220A" w:rsidRDefault="7B5D69AA" w:rsidP="009E3C32">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4"/>
              </w:rPr>
            </w:pPr>
          </w:p>
        </w:tc>
        <w:tc>
          <w:tcPr>
            <w:tcW w:w="703" w:type="pct"/>
          </w:tcPr>
          <w:p w14:paraId="6E9B3C1B" w14:textId="4DB2B6A9" w:rsidR="7B5D69AA" w:rsidRPr="001F220A" w:rsidRDefault="7B5D69AA" w:rsidP="009E3C32">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4"/>
              </w:rPr>
            </w:pPr>
          </w:p>
        </w:tc>
      </w:tr>
      <w:tr w:rsidR="00B7738F" w:rsidRPr="00B74887" w14:paraId="05CA5887" w14:textId="77777777" w:rsidTr="009D60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409F1E78" w14:textId="3360A8DA" w:rsidR="009E3C32" w:rsidRPr="001F220A" w:rsidRDefault="009E3C32" w:rsidP="009E3C32">
            <w:pPr>
              <w:spacing w:before="120" w:after="120"/>
              <w:rPr>
                <w:rStyle w:val="Strong"/>
                <w:szCs w:val="24"/>
              </w:rPr>
            </w:pPr>
            <w:bookmarkStart w:id="29" w:name="_Hlk105510447"/>
            <w:r w:rsidRPr="001F220A">
              <w:rPr>
                <w:rStyle w:val="Strong"/>
                <w:b/>
                <w:szCs w:val="24"/>
              </w:rPr>
              <w:t>Texts and textual form as per syllabus requirements</w:t>
            </w:r>
          </w:p>
          <w:p w14:paraId="4FC3713E" w14:textId="73599474" w:rsidR="00DE61F8" w:rsidRPr="001F220A" w:rsidRDefault="00DE61F8" w:rsidP="00DE61F8">
            <w:pPr>
              <w:spacing w:before="120" w:after="120"/>
              <w:rPr>
                <w:szCs w:val="24"/>
              </w:rPr>
            </w:pPr>
            <w:r w:rsidRPr="001F220A">
              <w:rPr>
                <w:b w:val="0"/>
                <w:szCs w:val="24"/>
              </w:rPr>
              <w:t xml:space="preserve">Consult the </w:t>
            </w:r>
            <w:hyperlink r:id="rId19" w:anchor=":~:text=appropriate%20curriculum%20adjustments.-,Stage%204,-Over%20Stage%204" w:history="1">
              <w:r w:rsidRPr="001F220A">
                <w:rPr>
                  <w:rStyle w:val="Hyperlink"/>
                  <w:b w:val="0"/>
                  <w:szCs w:val="24"/>
                </w:rPr>
                <w:t>Stage 4 content and text requirements</w:t>
              </w:r>
            </w:hyperlink>
            <w:r w:rsidRPr="001F220A">
              <w:rPr>
                <w:b w:val="0"/>
                <w:szCs w:val="24"/>
              </w:rPr>
              <w:t xml:space="preserve"> information and state the full name and the textual form of </w:t>
            </w:r>
            <w:r w:rsidRPr="001F220A">
              <w:rPr>
                <w:b w:val="0"/>
                <w:szCs w:val="24"/>
              </w:rPr>
              <w:lastRenderedPageBreak/>
              <w:t xml:space="preserve">the text/s being taught within the unit. State what aspect of the text requirements the texts meet. This does not need to be </w:t>
            </w:r>
            <w:proofErr w:type="gramStart"/>
            <w:r w:rsidRPr="001F220A">
              <w:rPr>
                <w:b w:val="0"/>
                <w:szCs w:val="24"/>
              </w:rPr>
              <w:t>lengthy</w:t>
            </w:r>
            <w:proofErr w:type="gramEnd"/>
            <w:r w:rsidRPr="001F220A">
              <w:rPr>
                <w:b w:val="0"/>
                <w:szCs w:val="24"/>
              </w:rPr>
              <w:t xml:space="preserve"> and you can use the language from the text requirements information.</w:t>
            </w:r>
          </w:p>
          <w:p w14:paraId="17DC2C7F" w14:textId="77777777" w:rsidR="00DE61F8" w:rsidRPr="001F220A" w:rsidRDefault="00DE61F8" w:rsidP="00DE61F8">
            <w:pPr>
              <w:spacing w:before="120" w:after="120"/>
              <w:rPr>
                <w:b w:val="0"/>
                <w:szCs w:val="24"/>
                <w:highlight w:val="yellow"/>
              </w:rPr>
            </w:pPr>
            <w:r w:rsidRPr="001F220A">
              <w:rPr>
                <w:b w:val="0"/>
                <w:szCs w:val="24"/>
              </w:rPr>
              <w:t xml:space="preserve">Check the </w:t>
            </w:r>
            <w:hyperlink r:id="rId20" w:anchor=":~:text=English%20prescriptions,selection%20of%20texts.">
              <w:r w:rsidRPr="001F220A">
                <w:rPr>
                  <w:rStyle w:val="Hyperlink"/>
                  <w:b w:val="0"/>
                  <w:szCs w:val="24"/>
                </w:rPr>
                <w:t xml:space="preserve">NESA English Stage 6 Prescriptions (2019-2025) </w:t>
              </w:r>
            </w:hyperlink>
            <w:r w:rsidRPr="001F220A">
              <w:rPr>
                <w:b w:val="0"/>
                <w:szCs w:val="24"/>
              </w:rPr>
              <w:t xml:space="preserve">and the </w:t>
            </w:r>
            <w:hyperlink r:id="rId21">
              <w:r w:rsidRPr="001F220A">
                <w:rPr>
                  <w:rStyle w:val="Hyperlink"/>
                  <w:b w:val="0"/>
                  <w:szCs w:val="24"/>
                </w:rPr>
                <w:t>Drama Stage 6 Prescriptions</w:t>
              </w:r>
            </w:hyperlink>
            <w:r w:rsidRPr="001F220A">
              <w:rPr>
                <w:b w:val="0"/>
                <w:szCs w:val="24"/>
              </w:rPr>
              <w:t xml:space="preserve"> to make sure you are not using a text set for study in Year 12. Using texts on the Prescribed Texts list </w:t>
            </w:r>
            <w:r w:rsidRPr="001F220A">
              <w:rPr>
                <w:rFonts w:eastAsia="Arial"/>
                <w:b w:val="0"/>
                <w:szCs w:val="24"/>
              </w:rPr>
              <w:t xml:space="preserve">is not recommended for Years 7-10. It is not permitted in Year 11, as </w:t>
            </w:r>
            <w:hyperlink r:id="rId22">
              <w:r w:rsidRPr="001F220A">
                <w:rPr>
                  <w:rStyle w:val="Hyperlink"/>
                  <w:b w:val="0"/>
                  <w:szCs w:val="24"/>
                </w:rPr>
                <w:t>ACE 8063 outlines</w:t>
              </w:r>
            </w:hyperlink>
            <w:r w:rsidRPr="001F220A">
              <w:rPr>
                <w:rFonts w:eastAsia="Arial"/>
                <w:b w:val="0"/>
                <w:szCs w:val="24"/>
              </w:rPr>
              <w:t>.</w:t>
            </w:r>
          </w:p>
          <w:p w14:paraId="65754F1B" w14:textId="3F6FC62D" w:rsidR="009E3C32" w:rsidRPr="001F220A" w:rsidRDefault="00DE61F8" w:rsidP="320F0A01">
            <w:pPr>
              <w:spacing w:before="120" w:after="120"/>
              <w:rPr>
                <w:bCs/>
                <w:szCs w:val="24"/>
              </w:rPr>
            </w:pPr>
            <w:r w:rsidRPr="001F220A">
              <w:rPr>
                <w:b w:val="0"/>
                <w:szCs w:val="24"/>
              </w:rPr>
              <w:t>Ensure choices align with the DoE</w:t>
            </w:r>
            <w:bookmarkEnd w:id="29"/>
            <w:r w:rsidRPr="001F220A">
              <w:rPr>
                <w:szCs w:val="24"/>
              </w:rPr>
              <w:t xml:space="preserve"> </w:t>
            </w:r>
            <w:hyperlink r:id="rId23">
              <w:r w:rsidR="35359516" w:rsidRPr="001F220A">
                <w:rPr>
                  <w:rStyle w:val="Hyperlink"/>
                  <w:b w:val="0"/>
                  <w:szCs w:val="24"/>
                </w:rPr>
                <w:t>Controversial Issues in Schools policy</w:t>
              </w:r>
            </w:hyperlink>
            <w:r w:rsidR="57CFD703" w:rsidRPr="001F220A">
              <w:rPr>
                <w:b w:val="0"/>
                <w:szCs w:val="24"/>
              </w:rPr>
              <w:t xml:space="preserve"> and</w:t>
            </w:r>
            <w:r w:rsidR="35359516" w:rsidRPr="001F220A">
              <w:rPr>
                <w:b w:val="0"/>
                <w:szCs w:val="24"/>
              </w:rPr>
              <w:t xml:space="preserve"> follow</w:t>
            </w:r>
            <w:r w:rsidR="329635D8" w:rsidRPr="001F220A">
              <w:rPr>
                <w:b w:val="0"/>
                <w:szCs w:val="24"/>
              </w:rPr>
              <w:t xml:space="preserve"> both the Controversial Issues in Schools – procedures and</w:t>
            </w:r>
            <w:r w:rsidR="35359516" w:rsidRPr="001F220A">
              <w:rPr>
                <w:b w:val="0"/>
                <w:szCs w:val="24"/>
              </w:rPr>
              <w:t xml:space="preserve"> the </w:t>
            </w:r>
            <w:proofErr w:type="spellStart"/>
            <w:r w:rsidR="00652370">
              <w:rPr>
                <w:b w:val="0"/>
                <w:szCs w:val="24"/>
              </w:rPr>
              <w:t>A</w:t>
            </w:r>
            <w:r w:rsidR="009E3C32" w:rsidRPr="001F220A">
              <w:rPr>
                <w:b w:val="0"/>
                <w:szCs w:val="24"/>
              </w:rPr>
              <w:t>udio</w:t>
            </w:r>
            <w:r w:rsidR="00E36C54">
              <w:rPr>
                <w:b w:val="0"/>
                <w:szCs w:val="24"/>
              </w:rPr>
              <w:t>vi</w:t>
            </w:r>
            <w:r w:rsidR="009E3C32" w:rsidRPr="001F220A">
              <w:rPr>
                <w:b w:val="0"/>
                <w:szCs w:val="24"/>
              </w:rPr>
              <w:t>sual</w:t>
            </w:r>
            <w:proofErr w:type="spellEnd"/>
            <w:r w:rsidR="009E3C32" w:rsidRPr="001F220A">
              <w:rPr>
                <w:b w:val="0"/>
                <w:szCs w:val="24"/>
              </w:rPr>
              <w:t xml:space="preserve"> materials in schools – procedures for use.</w:t>
            </w:r>
          </w:p>
          <w:p w14:paraId="7162916B" w14:textId="2CABF2E0" w:rsidR="00B929EF" w:rsidRPr="001F220A" w:rsidRDefault="0007533D" w:rsidP="009E3C32">
            <w:pPr>
              <w:spacing w:before="120" w:after="120"/>
              <w:rPr>
                <w:szCs w:val="24"/>
              </w:rPr>
            </w:pPr>
            <w:r w:rsidRPr="001F220A">
              <w:rPr>
                <w:b w:val="0"/>
                <w:szCs w:val="24"/>
              </w:rPr>
              <w:t>The English curriculum team has also provided sample permission notes</w:t>
            </w:r>
            <w:r w:rsidR="009E0BF7" w:rsidRPr="001F220A">
              <w:rPr>
                <w:b w:val="0"/>
                <w:szCs w:val="24"/>
              </w:rPr>
              <w:t xml:space="preserve"> in the</w:t>
            </w:r>
            <w:hyperlink r:id="rId24" w:anchor=":~:text=Support%20for%20controversial%20issues%20in%20English" w:history="1">
              <w:r w:rsidR="009E0BF7" w:rsidRPr="001F220A">
                <w:rPr>
                  <w:rStyle w:val="Hyperlink"/>
                  <w:b w:val="0"/>
                  <w:szCs w:val="24"/>
                </w:rPr>
                <w:t xml:space="preserve"> Support for controversial issues in English</w:t>
              </w:r>
            </w:hyperlink>
            <w:r w:rsidR="009E0BF7" w:rsidRPr="001F220A">
              <w:rPr>
                <w:b w:val="0"/>
                <w:szCs w:val="24"/>
              </w:rPr>
              <w:t xml:space="preserve"> document </w:t>
            </w:r>
            <w:r w:rsidRPr="001F220A">
              <w:rPr>
                <w:b w:val="0"/>
                <w:szCs w:val="24"/>
              </w:rPr>
              <w:t xml:space="preserve">to support the parent/carer communication process. </w:t>
            </w:r>
          </w:p>
        </w:tc>
        <w:tc>
          <w:tcPr>
            <w:tcW w:w="703" w:type="pct"/>
          </w:tcPr>
          <w:p w14:paraId="79B17FAF" w14:textId="77777777" w:rsidR="009E3C32" w:rsidRPr="001F220A" w:rsidRDefault="009E3C32" w:rsidP="009E3C32">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3E404A34" w14:textId="244B5967" w:rsidR="00777564" w:rsidRPr="001F220A" w:rsidRDefault="00777564" w:rsidP="009E3C32">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33668C69" w14:textId="11B7D786" w:rsidR="7B5D69AA" w:rsidRPr="001F220A" w:rsidRDefault="7B5D69AA" w:rsidP="009E3C32">
            <w:pPr>
              <w:spacing w:before="120" w:after="120"/>
              <w:cnfStyle w:val="000000010000" w:firstRow="0" w:lastRow="0" w:firstColumn="0" w:lastColumn="0" w:oddVBand="0" w:evenVBand="0" w:oddHBand="0" w:evenHBand="1" w:firstRowFirstColumn="0" w:firstRowLastColumn="0" w:lastRowFirstColumn="0" w:lastRowLastColumn="0"/>
              <w:rPr>
                <w:rFonts w:eastAsia="Calibri"/>
                <w:szCs w:val="24"/>
              </w:rPr>
            </w:pPr>
          </w:p>
        </w:tc>
        <w:tc>
          <w:tcPr>
            <w:tcW w:w="703" w:type="pct"/>
          </w:tcPr>
          <w:p w14:paraId="7B3AE8FF" w14:textId="3CFFF51D" w:rsidR="7B5D69AA" w:rsidRPr="001F220A" w:rsidRDefault="7B5D69AA" w:rsidP="009E3C32">
            <w:pPr>
              <w:spacing w:before="120" w:after="120"/>
              <w:cnfStyle w:val="000000010000" w:firstRow="0" w:lastRow="0" w:firstColumn="0" w:lastColumn="0" w:oddVBand="0" w:evenVBand="0" w:oddHBand="0" w:evenHBand="1" w:firstRowFirstColumn="0" w:firstRowLastColumn="0" w:lastRowFirstColumn="0" w:lastRowLastColumn="0"/>
              <w:rPr>
                <w:rFonts w:eastAsia="Calibri"/>
                <w:szCs w:val="24"/>
              </w:rPr>
            </w:pPr>
          </w:p>
        </w:tc>
      </w:tr>
      <w:tr w:rsidR="002B661B" w:rsidRPr="00B74887" w14:paraId="797759BD" w14:textId="77777777" w:rsidTr="009D60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1F4659CF" w14:textId="4F054FE4" w:rsidR="009E3C32" w:rsidRPr="001F220A" w:rsidRDefault="009E3C32" w:rsidP="009E3C32">
            <w:pPr>
              <w:spacing w:before="120" w:after="120"/>
              <w:rPr>
                <w:rStyle w:val="Strong"/>
                <w:b/>
                <w:szCs w:val="24"/>
              </w:rPr>
            </w:pPr>
            <w:r w:rsidRPr="001F220A">
              <w:rPr>
                <w:rStyle w:val="Strong"/>
                <w:b/>
                <w:szCs w:val="24"/>
              </w:rPr>
              <w:lastRenderedPageBreak/>
              <w:t>Catering to student needs, interests</w:t>
            </w:r>
            <w:r w:rsidR="00FE0FAC">
              <w:rPr>
                <w:rStyle w:val="Strong"/>
                <w:b/>
                <w:szCs w:val="24"/>
              </w:rPr>
              <w:t>,</w:t>
            </w:r>
            <w:r w:rsidRPr="001F220A">
              <w:rPr>
                <w:rStyle w:val="Strong"/>
                <w:b/>
                <w:szCs w:val="24"/>
              </w:rPr>
              <w:t xml:space="preserve"> and cultural and linguistic diversity</w:t>
            </w:r>
          </w:p>
          <w:p w14:paraId="098CE5DE" w14:textId="77753959" w:rsidR="009E3C32" w:rsidRPr="001F220A" w:rsidRDefault="009E3C32" w:rsidP="009E3C32">
            <w:pPr>
              <w:spacing w:before="120" w:after="120"/>
              <w:rPr>
                <w:b w:val="0"/>
                <w:szCs w:val="24"/>
              </w:rPr>
            </w:pPr>
            <w:r w:rsidRPr="001F220A">
              <w:rPr>
                <w:b w:val="0"/>
                <w:szCs w:val="24"/>
              </w:rPr>
              <w:t xml:space="preserve">Consult a range of internal and external data </w:t>
            </w:r>
            <w:proofErr w:type="gramStart"/>
            <w:r w:rsidRPr="001F220A">
              <w:rPr>
                <w:b w:val="0"/>
                <w:szCs w:val="24"/>
              </w:rPr>
              <w:t>in order to</w:t>
            </w:r>
            <w:proofErr w:type="gramEnd"/>
            <w:r w:rsidRPr="001F220A">
              <w:rPr>
                <w:b w:val="0"/>
                <w:szCs w:val="24"/>
              </w:rPr>
              <w:t xml:space="preserve"> identify student needs and interests and plan for ways to support students</w:t>
            </w:r>
            <w:r w:rsidR="00FE0FAC">
              <w:rPr>
                <w:b w:val="0"/>
                <w:szCs w:val="24"/>
              </w:rPr>
              <w:t>’</w:t>
            </w:r>
            <w:r w:rsidRPr="001F220A">
              <w:rPr>
                <w:b w:val="0"/>
                <w:szCs w:val="24"/>
              </w:rPr>
              <w:t xml:space="preserve"> cultural and linguistic diversity. This includes targeted </w:t>
            </w:r>
            <w:hyperlink w:anchor="_Differentiation_strategies" w:history="1">
              <w:r w:rsidRPr="001F220A">
                <w:rPr>
                  <w:rStyle w:val="Hyperlink"/>
                  <w:b w:val="0"/>
                  <w:szCs w:val="24"/>
                </w:rPr>
                <w:t>differentiation strategies.</w:t>
              </w:r>
            </w:hyperlink>
            <w:r w:rsidRPr="001F220A">
              <w:rPr>
                <w:b w:val="0"/>
                <w:szCs w:val="24"/>
              </w:rPr>
              <w:t xml:space="preserve"> This may include targeted formative assessment and </w:t>
            </w:r>
            <w:hyperlink w:anchor="_Feedback_strategies" w:history="1">
              <w:r w:rsidRPr="001F220A">
                <w:rPr>
                  <w:rStyle w:val="Hyperlink"/>
                  <w:b w:val="0"/>
                  <w:szCs w:val="24"/>
                </w:rPr>
                <w:t>feedback strategies</w:t>
              </w:r>
            </w:hyperlink>
            <w:r w:rsidRPr="001F220A">
              <w:rPr>
                <w:b w:val="0"/>
                <w:szCs w:val="24"/>
              </w:rPr>
              <w:t xml:space="preserve"> to implement within the teaching and learning plans.</w:t>
            </w:r>
          </w:p>
        </w:tc>
        <w:tc>
          <w:tcPr>
            <w:tcW w:w="703" w:type="pct"/>
          </w:tcPr>
          <w:p w14:paraId="5678A5D0" w14:textId="77777777" w:rsidR="009E3C32" w:rsidRPr="001F220A" w:rsidRDefault="009E3C32" w:rsidP="00C6569C">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7D5B352F" w14:textId="4114CFE7" w:rsidR="009E3C32" w:rsidRPr="001F220A" w:rsidRDefault="009E3C32" w:rsidP="00C6569C">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2F144D7A" w14:textId="77777777" w:rsidR="009E3C32" w:rsidRPr="001F220A" w:rsidRDefault="009E3C32" w:rsidP="009E3C32">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38ED0F79" w14:textId="77777777" w:rsidR="009E3C32" w:rsidRPr="001F220A" w:rsidRDefault="009E3C32" w:rsidP="009E3C32">
            <w:pPr>
              <w:spacing w:before="120" w:after="120"/>
              <w:cnfStyle w:val="000000100000" w:firstRow="0" w:lastRow="0" w:firstColumn="0" w:lastColumn="0" w:oddVBand="0" w:evenVBand="0" w:oddHBand="1" w:evenHBand="0" w:firstRowFirstColumn="0" w:firstRowLastColumn="0" w:lastRowFirstColumn="0" w:lastRowLastColumn="0"/>
              <w:rPr>
                <w:szCs w:val="24"/>
              </w:rPr>
            </w:pPr>
          </w:p>
        </w:tc>
      </w:tr>
      <w:tr w:rsidR="00B7738F" w:rsidRPr="00B74887" w14:paraId="7D4FF8B5" w14:textId="77777777" w:rsidTr="009D60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4EBAABF9" w14:textId="6A644ED7" w:rsidR="009E3C32" w:rsidRPr="001F220A" w:rsidRDefault="009E3C32" w:rsidP="009E3C32">
            <w:pPr>
              <w:spacing w:before="120" w:after="120"/>
              <w:rPr>
                <w:rStyle w:val="Strong"/>
                <w:b/>
                <w:szCs w:val="24"/>
              </w:rPr>
            </w:pPr>
            <w:r w:rsidRPr="001F220A">
              <w:rPr>
                <w:rStyle w:val="Strong"/>
                <w:b/>
                <w:szCs w:val="24"/>
              </w:rPr>
              <w:t>Assessment title and timing</w:t>
            </w:r>
          </w:p>
          <w:p w14:paraId="56F4A55C" w14:textId="441E3A47" w:rsidR="00B929EF" w:rsidRPr="001F220A" w:rsidRDefault="14031CF8" w:rsidP="009E3C32">
            <w:pPr>
              <w:spacing w:before="120" w:after="120"/>
              <w:rPr>
                <w:b w:val="0"/>
                <w:szCs w:val="24"/>
              </w:rPr>
            </w:pPr>
            <w:r w:rsidRPr="001F220A">
              <w:rPr>
                <w:b w:val="0"/>
                <w:szCs w:val="24"/>
              </w:rPr>
              <w:t xml:space="preserve">State the </w:t>
            </w:r>
            <w:r w:rsidR="0B1FB02E" w:rsidRPr="001F220A">
              <w:rPr>
                <w:b w:val="0"/>
                <w:szCs w:val="24"/>
              </w:rPr>
              <w:t xml:space="preserve">title of the assessment, </w:t>
            </w:r>
            <w:r w:rsidR="00E21EC4" w:rsidRPr="001F220A">
              <w:rPr>
                <w:b w:val="0"/>
                <w:szCs w:val="24"/>
              </w:rPr>
              <w:t xml:space="preserve">the </w:t>
            </w:r>
            <w:r w:rsidR="7EB9995C" w:rsidRPr="001F220A">
              <w:rPr>
                <w:b w:val="0"/>
                <w:szCs w:val="24"/>
              </w:rPr>
              <w:t>issue date</w:t>
            </w:r>
            <w:r w:rsidR="00120F2C">
              <w:rPr>
                <w:b w:val="0"/>
                <w:szCs w:val="24"/>
              </w:rPr>
              <w:t>,</w:t>
            </w:r>
            <w:r w:rsidR="00E21EC4" w:rsidRPr="001F220A">
              <w:rPr>
                <w:b w:val="0"/>
                <w:szCs w:val="24"/>
              </w:rPr>
              <w:t xml:space="preserve"> and the </w:t>
            </w:r>
            <w:r w:rsidR="0B1FB02E" w:rsidRPr="001F220A">
              <w:rPr>
                <w:b w:val="0"/>
                <w:szCs w:val="24"/>
              </w:rPr>
              <w:t>due date (</w:t>
            </w:r>
            <w:r w:rsidRPr="001F220A">
              <w:rPr>
                <w:b w:val="0"/>
                <w:szCs w:val="24"/>
              </w:rPr>
              <w:t>day, date, term</w:t>
            </w:r>
            <w:r w:rsidR="00AD5A2E">
              <w:rPr>
                <w:b w:val="0"/>
                <w:szCs w:val="24"/>
              </w:rPr>
              <w:t>,</w:t>
            </w:r>
            <w:r w:rsidRPr="001F220A">
              <w:rPr>
                <w:b w:val="0"/>
                <w:szCs w:val="24"/>
              </w:rPr>
              <w:t xml:space="preserve"> and year</w:t>
            </w:r>
            <w:r w:rsidR="295E7B06" w:rsidRPr="001F220A">
              <w:rPr>
                <w:b w:val="0"/>
                <w:szCs w:val="24"/>
              </w:rPr>
              <w:t>)</w:t>
            </w:r>
            <w:r w:rsidRPr="001F220A">
              <w:rPr>
                <w:b w:val="0"/>
                <w:szCs w:val="24"/>
              </w:rPr>
              <w:t>.</w:t>
            </w:r>
          </w:p>
        </w:tc>
        <w:tc>
          <w:tcPr>
            <w:tcW w:w="703" w:type="pct"/>
          </w:tcPr>
          <w:p w14:paraId="79571E98" w14:textId="77777777" w:rsidR="009E3C32" w:rsidRPr="001F220A" w:rsidRDefault="009E3C32" w:rsidP="004E5EF1">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73EF80F7" w14:textId="48297415" w:rsidR="00B929EF" w:rsidRPr="001F220A" w:rsidRDefault="00B929EF" w:rsidP="004E5EF1">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34E701D8" w14:textId="46CFE2C7" w:rsidR="7B5D69AA" w:rsidRPr="001F220A" w:rsidRDefault="7B5D69AA" w:rsidP="004E5EF1">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179D609C" w14:textId="079804FD" w:rsidR="7B5D69AA" w:rsidRPr="001F220A" w:rsidRDefault="7B5D69AA" w:rsidP="004E5EF1">
            <w:pPr>
              <w:spacing w:before="120" w:after="120"/>
              <w:cnfStyle w:val="000000010000" w:firstRow="0" w:lastRow="0" w:firstColumn="0" w:lastColumn="0" w:oddVBand="0" w:evenVBand="0" w:oddHBand="0" w:evenHBand="1" w:firstRowFirstColumn="0" w:firstRowLastColumn="0" w:lastRowFirstColumn="0" w:lastRowLastColumn="0"/>
              <w:rPr>
                <w:szCs w:val="24"/>
              </w:rPr>
            </w:pPr>
          </w:p>
        </w:tc>
      </w:tr>
      <w:tr w:rsidR="002B661B" w:rsidRPr="00B74887" w14:paraId="504B1D49" w14:textId="77777777" w:rsidTr="009D60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2FAFFB34" w14:textId="0D44B72F" w:rsidR="009E3C32" w:rsidRPr="001F220A" w:rsidRDefault="009E3C32" w:rsidP="009E3C32">
            <w:pPr>
              <w:spacing w:before="120" w:after="120"/>
              <w:rPr>
                <w:rStyle w:val="Strong"/>
                <w:b/>
                <w:szCs w:val="24"/>
              </w:rPr>
            </w:pPr>
            <w:r w:rsidRPr="001F220A">
              <w:rPr>
                <w:rStyle w:val="Strong"/>
                <w:b/>
                <w:szCs w:val="24"/>
              </w:rPr>
              <w:t>Assessment outline (include the modes assessed)</w:t>
            </w:r>
          </w:p>
          <w:p w14:paraId="1EB924B2" w14:textId="186D2042" w:rsidR="00B929EF" w:rsidRPr="001F220A" w:rsidRDefault="243D866C" w:rsidP="009E3C32">
            <w:pPr>
              <w:spacing w:before="120" w:after="120"/>
              <w:rPr>
                <w:b w:val="0"/>
                <w:szCs w:val="24"/>
              </w:rPr>
            </w:pPr>
            <w:r w:rsidRPr="001F220A">
              <w:rPr>
                <w:b w:val="0"/>
                <w:szCs w:val="24"/>
              </w:rPr>
              <w:t xml:space="preserve">Provide a brief outline of the core components of the </w:t>
            </w:r>
            <w:r w:rsidR="009E3C32" w:rsidRPr="001F220A">
              <w:rPr>
                <w:b w:val="0"/>
                <w:szCs w:val="24"/>
              </w:rPr>
              <w:t>formal assessment task</w:t>
            </w:r>
            <w:r w:rsidR="00D5364D" w:rsidRPr="001F220A">
              <w:rPr>
                <w:b w:val="0"/>
                <w:szCs w:val="24"/>
              </w:rPr>
              <w:t xml:space="preserve"> </w:t>
            </w:r>
            <w:hyperlink w:anchor="_Assessment_strategies_1" w:history="1">
              <w:r w:rsidR="00D5364D" w:rsidRPr="001F220A">
                <w:rPr>
                  <w:rStyle w:val="Hyperlink"/>
                  <w:b w:val="0"/>
                  <w:szCs w:val="24"/>
                </w:rPr>
                <w:t>(assessment strategies)</w:t>
              </w:r>
            </w:hyperlink>
            <w:r w:rsidR="009E3C32" w:rsidRPr="001F220A">
              <w:rPr>
                <w:b w:val="0"/>
                <w:szCs w:val="24"/>
              </w:rPr>
              <w:t>.</w:t>
            </w:r>
            <w:r w:rsidR="00E21EC4" w:rsidRPr="001F220A">
              <w:rPr>
                <w:b w:val="0"/>
                <w:szCs w:val="24"/>
              </w:rPr>
              <w:t xml:space="preserve"> This should be written in </w:t>
            </w:r>
            <w:hyperlink r:id="rId25" w:history="1">
              <w:r w:rsidR="009E3C32" w:rsidRPr="001F220A">
                <w:rPr>
                  <w:rStyle w:val="Hyperlink"/>
                  <w:b w:val="0"/>
                  <w:szCs w:val="24"/>
                </w:rPr>
                <w:t>plain English</w:t>
              </w:r>
            </w:hyperlink>
            <w:r w:rsidR="00CE0E15" w:rsidRPr="001F220A">
              <w:rPr>
                <w:b w:val="0"/>
                <w:szCs w:val="24"/>
              </w:rPr>
              <w:t xml:space="preserve">, as should the assessment task itself, </w:t>
            </w:r>
            <w:r w:rsidR="009E3C32" w:rsidRPr="001F220A">
              <w:rPr>
                <w:b w:val="0"/>
                <w:szCs w:val="24"/>
              </w:rPr>
              <w:t xml:space="preserve">and </w:t>
            </w:r>
            <w:r w:rsidR="00431A39">
              <w:rPr>
                <w:b w:val="0"/>
                <w:szCs w:val="24"/>
              </w:rPr>
              <w:t xml:space="preserve">be </w:t>
            </w:r>
            <w:r w:rsidR="009E3C32" w:rsidRPr="001F220A">
              <w:rPr>
                <w:b w:val="0"/>
                <w:szCs w:val="24"/>
              </w:rPr>
              <w:t>easy for a student, parent</w:t>
            </w:r>
            <w:r w:rsidR="00431A39">
              <w:rPr>
                <w:b w:val="0"/>
                <w:szCs w:val="24"/>
              </w:rPr>
              <w:t>,</w:t>
            </w:r>
            <w:r w:rsidR="009E3C32" w:rsidRPr="001F220A">
              <w:rPr>
                <w:b w:val="0"/>
                <w:szCs w:val="24"/>
              </w:rPr>
              <w:t xml:space="preserve"> or carer to understand.</w:t>
            </w:r>
          </w:p>
        </w:tc>
        <w:tc>
          <w:tcPr>
            <w:tcW w:w="703" w:type="pct"/>
          </w:tcPr>
          <w:p w14:paraId="6A2D4692" w14:textId="77777777" w:rsidR="009E3C32" w:rsidRPr="001F220A" w:rsidRDefault="009E3C32" w:rsidP="004E5EF1">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46CBEBA4" w14:textId="4E212FA2" w:rsidR="00B929EF" w:rsidRPr="001F220A" w:rsidRDefault="00B929EF" w:rsidP="004E5EF1">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27A0FAD2" w14:textId="2E4A3B03" w:rsidR="7B5D69AA" w:rsidRPr="001F220A" w:rsidRDefault="7B5D69AA" w:rsidP="004E5EF1">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3C893E7C" w14:textId="15D7865F" w:rsidR="7B5D69AA" w:rsidRPr="001F220A" w:rsidRDefault="7B5D69AA" w:rsidP="004E5EF1">
            <w:pPr>
              <w:spacing w:before="120" w:after="120"/>
              <w:cnfStyle w:val="000000100000" w:firstRow="0" w:lastRow="0" w:firstColumn="0" w:lastColumn="0" w:oddVBand="0" w:evenVBand="0" w:oddHBand="1" w:evenHBand="0" w:firstRowFirstColumn="0" w:firstRowLastColumn="0" w:lastRowFirstColumn="0" w:lastRowLastColumn="0"/>
              <w:rPr>
                <w:szCs w:val="24"/>
              </w:rPr>
            </w:pPr>
          </w:p>
        </w:tc>
      </w:tr>
      <w:tr w:rsidR="00B7738F" w:rsidRPr="00B74887" w14:paraId="496187C5" w14:textId="77777777" w:rsidTr="009D60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1D280780" w14:textId="62A6FD54" w:rsidR="009E3C32" w:rsidRPr="001F220A" w:rsidRDefault="009E3C32" w:rsidP="009E3C32">
            <w:pPr>
              <w:spacing w:before="120" w:after="120"/>
              <w:rPr>
                <w:rStyle w:val="Strong"/>
                <w:b/>
                <w:szCs w:val="24"/>
              </w:rPr>
            </w:pPr>
            <w:r w:rsidRPr="001F220A">
              <w:rPr>
                <w:rStyle w:val="Strong"/>
                <w:b/>
                <w:szCs w:val="24"/>
              </w:rPr>
              <w:lastRenderedPageBreak/>
              <w:t>Assessment outcomes</w:t>
            </w:r>
          </w:p>
          <w:p w14:paraId="0A2E2CF9" w14:textId="6CD467EC" w:rsidR="00B929EF" w:rsidRPr="001F220A" w:rsidRDefault="00B929EF" w:rsidP="009E3C32">
            <w:pPr>
              <w:spacing w:before="120" w:after="120"/>
              <w:rPr>
                <w:b w:val="0"/>
                <w:szCs w:val="24"/>
              </w:rPr>
            </w:pPr>
            <w:r w:rsidRPr="001F220A">
              <w:rPr>
                <w:b w:val="0"/>
                <w:szCs w:val="24"/>
              </w:rPr>
              <w:t>Briefly justify why the outcomes have been selected for the assessment</w:t>
            </w:r>
            <w:r w:rsidR="008F2903">
              <w:rPr>
                <w:b w:val="0"/>
                <w:szCs w:val="24"/>
              </w:rPr>
              <w:t>. U</w:t>
            </w:r>
            <w:r w:rsidRPr="001F220A">
              <w:rPr>
                <w:b w:val="0"/>
                <w:szCs w:val="24"/>
              </w:rPr>
              <w:t>se the syllabus code</w:t>
            </w:r>
            <w:r w:rsidR="008F2903">
              <w:rPr>
                <w:b w:val="0"/>
                <w:szCs w:val="24"/>
              </w:rPr>
              <w:t xml:space="preserve"> and</w:t>
            </w:r>
            <w:r w:rsidRPr="001F220A">
              <w:rPr>
                <w:b w:val="0"/>
                <w:szCs w:val="24"/>
              </w:rPr>
              <w:t xml:space="preserve"> aim for 3-4. </w:t>
            </w:r>
            <w:bookmarkStart w:id="30" w:name="_Hlk105604879"/>
            <w:r w:rsidR="00DF1DD0" w:rsidRPr="001F220A">
              <w:rPr>
                <w:b w:val="0"/>
                <w:szCs w:val="24"/>
              </w:rPr>
              <w:t>The knowledge, skills</w:t>
            </w:r>
            <w:r w:rsidR="000B4CDB">
              <w:rPr>
                <w:b w:val="0"/>
                <w:szCs w:val="24"/>
              </w:rPr>
              <w:t>,</w:t>
            </w:r>
            <w:r w:rsidR="00DF1DD0" w:rsidRPr="001F220A">
              <w:rPr>
                <w:b w:val="0"/>
                <w:szCs w:val="24"/>
              </w:rPr>
              <w:t xml:space="preserve"> and understanding required within the outcomes should inform the language used within the marking guidelines for the task. </w:t>
            </w:r>
            <w:bookmarkEnd w:id="30"/>
            <w:r w:rsidRPr="001F220A">
              <w:rPr>
                <w:b w:val="0"/>
                <w:szCs w:val="24"/>
              </w:rPr>
              <w:t>This provides colleagues with an opportunity to cross reference knowledge, skills</w:t>
            </w:r>
            <w:r w:rsidR="000B4CDB">
              <w:rPr>
                <w:b w:val="0"/>
                <w:szCs w:val="24"/>
              </w:rPr>
              <w:t>,</w:t>
            </w:r>
            <w:r w:rsidRPr="001F220A">
              <w:rPr>
                <w:b w:val="0"/>
                <w:szCs w:val="24"/>
              </w:rPr>
              <w:t xml:space="preserve"> and understanding in relation to purpose and product.</w:t>
            </w:r>
          </w:p>
        </w:tc>
        <w:tc>
          <w:tcPr>
            <w:tcW w:w="703" w:type="pct"/>
          </w:tcPr>
          <w:p w14:paraId="6BFBBA30" w14:textId="77777777" w:rsidR="009E3C32" w:rsidRPr="001F220A" w:rsidRDefault="009E3C32" w:rsidP="004E5EF1">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58E55E29" w14:textId="5F737927" w:rsidR="00B929EF" w:rsidRPr="001F220A" w:rsidRDefault="00B929EF" w:rsidP="004E5EF1">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1107D3A6" w14:textId="5311335F" w:rsidR="7B5D69AA" w:rsidRPr="001F220A" w:rsidRDefault="7B5D69AA" w:rsidP="009E3C32">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47509E39" w14:textId="28E79D43" w:rsidR="7B5D69AA" w:rsidRPr="001F220A" w:rsidRDefault="7B5D69AA" w:rsidP="009E3C32">
            <w:pPr>
              <w:spacing w:before="120" w:after="120"/>
              <w:cnfStyle w:val="000000010000" w:firstRow="0" w:lastRow="0" w:firstColumn="0" w:lastColumn="0" w:oddVBand="0" w:evenVBand="0" w:oddHBand="0" w:evenHBand="1" w:firstRowFirstColumn="0" w:firstRowLastColumn="0" w:lastRowFirstColumn="0" w:lastRowLastColumn="0"/>
              <w:rPr>
                <w:szCs w:val="24"/>
              </w:rPr>
            </w:pPr>
          </w:p>
        </w:tc>
      </w:tr>
      <w:tr w:rsidR="002B661B" w:rsidRPr="00B74887" w14:paraId="3D160B27" w14:textId="77777777" w:rsidTr="009D60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56AE2780" w14:textId="722E49AA" w:rsidR="009E3C32" w:rsidRPr="001F220A" w:rsidRDefault="009E3C32" w:rsidP="009E3C32">
            <w:pPr>
              <w:spacing w:before="120" w:after="120"/>
              <w:rPr>
                <w:rStyle w:val="Strong"/>
                <w:b/>
                <w:szCs w:val="24"/>
              </w:rPr>
            </w:pPr>
            <w:r w:rsidRPr="001F220A">
              <w:rPr>
                <w:rStyle w:val="Strong"/>
                <w:b/>
                <w:szCs w:val="24"/>
              </w:rPr>
              <w:t>Important information for the teaching and learning unit</w:t>
            </w:r>
          </w:p>
          <w:p w14:paraId="476F8014" w14:textId="61EBF299" w:rsidR="00B929EF" w:rsidRPr="001F220A" w:rsidRDefault="0FA5F15F" w:rsidP="009E3C32">
            <w:pPr>
              <w:spacing w:before="120" w:after="120"/>
              <w:rPr>
                <w:b w:val="0"/>
                <w:szCs w:val="24"/>
                <w:lang w:eastAsia="zh-CN"/>
              </w:rPr>
            </w:pPr>
            <w:r w:rsidRPr="001F220A">
              <w:rPr>
                <w:b w:val="0"/>
                <w:szCs w:val="24"/>
                <w:lang w:eastAsia="zh-CN"/>
              </w:rPr>
              <w:t xml:space="preserve">Record important notes for the unit writer/s. You might explain essential activities, </w:t>
            </w:r>
            <w:r w:rsidR="000B4CDB" w:rsidRPr="001F220A">
              <w:rPr>
                <w:b w:val="0"/>
                <w:szCs w:val="24"/>
                <w:lang w:eastAsia="zh-CN"/>
              </w:rPr>
              <w:t>resources,</w:t>
            </w:r>
            <w:r w:rsidRPr="001F220A">
              <w:rPr>
                <w:b w:val="0"/>
                <w:szCs w:val="24"/>
                <w:lang w:eastAsia="zh-CN"/>
              </w:rPr>
              <w:t xml:space="preserve"> or evaluation notes etcetera. </w:t>
            </w:r>
            <w:bookmarkStart w:id="31" w:name="_Hlk105605060"/>
            <w:r w:rsidRPr="001F220A">
              <w:rPr>
                <w:b w:val="0"/>
                <w:szCs w:val="24"/>
                <w:lang w:eastAsia="zh-CN"/>
              </w:rPr>
              <w:t xml:space="preserve">You may refer to </w:t>
            </w:r>
            <w:r w:rsidR="00DF1DD0" w:rsidRPr="001F220A">
              <w:rPr>
                <w:b w:val="0"/>
                <w:szCs w:val="24"/>
                <w:lang w:eastAsia="zh-CN"/>
              </w:rPr>
              <w:t xml:space="preserve">previous unit </w:t>
            </w:r>
            <w:r w:rsidRPr="001F220A">
              <w:rPr>
                <w:b w:val="0"/>
                <w:szCs w:val="24"/>
                <w:lang w:eastAsia="zh-CN"/>
              </w:rPr>
              <w:t xml:space="preserve">evaluation </w:t>
            </w:r>
            <w:r w:rsidR="00DF1DD0" w:rsidRPr="001F220A">
              <w:rPr>
                <w:b w:val="0"/>
                <w:szCs w:val="24"/>
                <w:lang w:eastAsia="zh-CN"/>
              </w:rPr>
              <w:t>information</w:t>
            </w:r>
            <w:r w:rsidR="000B4CDB">
              <w:rPr>
                <w:b w:val="0"/>
                <w:szCs w:val="24"/>
                <w:lang w:eastAsia="zh-CN"/>
              </w:rPr>
              <w:t>. S</w:t>
            </w:r>
            <w:r w:rsidR="00DF1DD0" w:rsidRPr="001F220A">
              <w:rPr>
                <w:b w:val="0"/>
                <w:szCs w:val="24"/>
                <w:lang w:eastAsia="zh-CN"/>
              </w:rPr>
              <w:t>amples of this structure are provided within the Evaluating a teaching and learning program guide.</w:t>
            </w:r>
            <w:bookmarkEnd w:id="31"/>
            <w:r w:rsidR="00DF1DD0" w:rsidRPr="001F220A">
              <w:rPr>
                <w:b w:val="0"/>
                <w:szCs w:val="24"/>
                <w:lang w:eastAsia="zh-CN"/>
              </w:rPr>
              <w:t xml:space="preserve"> T</w:t>
            </w:r>
            <w:r w:rsidR="009E3C32" w:rsidRPr="001F220A">
              <w:rPr>
                <w:b w:val="0"/>
                <w:szCs w:val="24"/>
                <w:lang w:eastAsia="zh-CN"/>
              </w:rPr>
              <w:t>eachers</w:t>
            </w:r>
            <w:r w:rsidR="00E21EC4" w:rsidRPr="001F220A">
              <w:rPr>
                <w:b w:val="0"/>
                <w:szCs w:val="24"/>
                <w:lang w:eastAsia="zh-CN"/>
              </w:rPr>
              <w:t xml:space="preserve"> </w:t>
            </w:r>
            <w:r w:rsidRPr="001F220A">
              <w:rPr>
                <w:b w:val="0"/>
                <w:szCs w:val="24"/>
                <w:lang w:eastAsia="zh-CN"/>
              </w:rPr>
              <w:t>could use</w:t>
            </w:r>
            <w:r w:rsidR="00290F45">
              <w:rPr>
                <w:b w:val="0"/>
                <w:szCs w:val="24"/>
                <w:lang w:eastAsia="zh-CN"/>
              </w:rPr>
              <w:t xml:space="preserve"> </w:t>
            </w:r>
            <w:r w:rsidR="000A2FC8">
              <w:rPr>
                <w:b w:val="0"/>
                <w:szCs w:val="24"/>
                <w:lang w:eastAsia="zh-CN"/>
              </w:rPr>
              <w:t>these</w:t>
            </w:r>
            <w:r w:rsidRPr="001F220A">
              <w:rPr>
                <w:b w:val="0"/>
                <w:szCs w:val="24"/>
                <w:lang w:eastAsia="zh-CN"/>
              </w:rPr>
              <w:t xml:space="preserve"> to assist their writing process.</w:t>
            </w:r>
          </w:p>
        </w:tc>
        <w:tc>
          <w:tcPr>
            <w:tcW w:w="703" w:type="pct"/>
          </w:tcPr>
          <w:p w14:paraId="179DA794" w14:textId="77777777" w:rsidR="009E3C32" w:rsidRPr="001F220A" w:rsidRDefault="009E3C32" w:rsidP="004E5EF1">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6EBC5F54" w14:textId="178D024B" w:rsidR="00B929EF" w:rsidRPr="001F220A" w:rsidRDefault="00B929EF" w:rsidP="004E5EF1">
            <w:pPr>
              <w:spacing w:before="120" w:after="120"/>
              <w:cnfStyle w:val="000000100000" w:firstRow="0" w:lastRow="0" w:firstColumn="0" w:lastColumn="0" w:oddVBand="0" w:evenVBand="0" w:oddHBand="1" w:evenHBand="0" w:firstRowFirstColumn="0" w:firstRowLastColumn="0" w:lastRowFirstColumn="0" w:lastRowLastColumn="0"/>
              <w:rPr>
                <w:szCs w:val="24"/>
                <w:lang w:eastAsia="zh-CN"/>
              </w:rPr>
            </w:pPr>
          </w:p>
        </w:tc>
        <w:tc>
          <w:tcPr>
            <w:tcW w:w="703" w:type="pct"/>
          </w:tcPr>
          <w:p w14:paraId="17980DE5" w14:textId="270F5F24" w:rsidR="7B5D69AA" w:rsidRPr="001F220A" w:rsidRDefault="7B5D69AA" w:rsidP="009E3C32">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4"/>
                <w:lang w:eastAsia="zh-CN"/>
              </w:rPr>
            </w:pPr>
          </w:p>
        </w:tc>
        <w:tc>
          <w:tcPr>
            <w:tcW w:w="703" w:type="pct"/>
          </w:tcPr>
          <w:p w14:paraId="0550B22C" w14:textId="6D231AA0" w:rsidR="7B5D69AA" w:rsidRPr="001F220A" w:rsidRDefault="7B5D69AA" w:rsidP="009E3C32">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4"/>
                <w:lang w:eastAsia="zh-CN"/>
              </w:rPr>
            </w:pPr>
          </w:p>
        </w:tc>
      </w:tr>
      <w:tr w:rsidR="00B7738F" w:rsidRPr="00B74887" w14:paraId="72E1007A" w14:textId="77777777" w:rsidTr="009D60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13FA23DE" w14:textId="7E3EAF32" w:rsidR="009E3C32" w:rsidRPr="001F220A" w:rsidRDefault="009E3C32" w:rsidP="009E3C32">
            <w:pPr>
              <w:spacing w:before="120" w:after="120"/>
              <w:rPr>
                <w:rStyle w:val="Strong"/>
                <w:b/>
                <w:szCs w:val="24"/>
              </w:rPr>
            </w:pPr>
            <w:r w:rsidRPr="001F220A">
              <w:rPr>
                <w:rStyle w:val="Strong"/>
                <w:b/>
                <w:szCs w:val="24"/>
              </w:rPr>
              <w:t>Staff responsible</w:t>
            </w:r>
          </w:p>
          <w:p w14:paraId="4C434FE8" w14:textId="6A0E47D6" w:rsidR="00B929EF" w:rsidRPr="001F220A" w:rsidRDefault="00B929EF" w:rsidP="009E3C32">
            <w:pPr>
              <w:spacing w:before="120" w:after="120"/>
              <w:rPr>
                <w:b w:val="0"/>
                <w:szCs w:val="24"/>
                <w:lang w:eastAsia="zh-CN"/>
              </w:rPr>
            </w:pPr>
            <w:bookmarkStart w:id="32" w:name="_Hlk105605127"/>
            <w:r w:rsidRPr="001F220A">
              <w:rPr>
                <w:b w:val="0"/>
                <w:szCs w:val="24"/>
                <w:lang w:eastAsia="zh-CN"/>
              </w:rPr>
              <w:t>State the names of the staff responsible for writing</w:t>
            </w:r>
            <w:r w:rsidR="00DF1DD0" w:rsidRPr="001F220A">
              <w:rPr>
                <w:b w:val="0"/>
                <w:szCs w:val="24"/>
                <w:lang w:eastAsia="zh-CN"/>
              </w:rPr>
              <w:t xml:space="preserve">, </w:t>
            </w:r>
            <w:r w:rsidR="00DF1DD0" w:rsidRPr="001F220A">
              <w:rPr>
                <w:b w:val="0"/>
                <w:szCs w:val="24"/>
                <w:lang w:eastAsia="zh-CN"/>
              </w:rPr>
              <w:lastRenderedPageBreak/>
              <w:t>reviewing</w:t>
            </w:r>
            <w:r w:rsidR="009E3C32" w:rsidRPr="001F220A">
              <w:rPr>
                <w:b w:val="0"/>
                <w:szCs w:val="24"/>
                <w:lang w:eastAsia="zh-CN"/>
              </w:rPr>
              <w:t xml:space="preserve"> </w:t>
            </w:r>
            <w:r w:rsidR="00DF1DD0" w:rsidRPr="001F220A">
              <w:rPr>
                <w:b w:val="0"/>
                <w:szCs w:val="24"/>
                <w:lang w:eastAsia="zh-CN"/>
              </w:rPr>
              <w:t>and/</w:t>
            </w:r>
            <w:r w:rsidRPr="001F220A">
              <w:rPr>
                <w:b w:val="0"/>
                <w:szCs w:val="24"/>
                <w:lang w:eastAsia="zh-CN"/>
              </w:rPr>
              <w:t xml:space="preserve">or </w:t>
            </w:r>
            <w:r w:rsidR="00DF1DD0" w:rsidRPr="001F220A">
              <w:rPr>
                <w:b w:val="0"/>
                <w:szCs w:val="24"/>
                <w:lang w:eastAsia="zh-CN"/>
              </w:rPr>
              <w:t>refining</w:t>
            </w:r>
            <w:r w:rsidRPr="001F220A">
              <w:rPr>
                <w:b w:val="0"/>
                <w:szCs w:val="24"/>
                <w:lang w:eastAsia="zh-CN"/>
              </w:rPr>
              <w:t xml:space="preserve"> the unit and associated </w:t>
            </w:r>
            <w:r w:rsidR="0A71EDD4" w:rsidRPr="001F220A">
              <w:rPr>
                <w:b w:val="0"/>
                <w:szCs w:val="24"/>
                <w:lang w:eastAsia="zh-CN"/>
              </w:rPr>
              <w:t xml:space="preserve">assessment </w:t>
            </w:r>
            <w:r w:rsidRPr="001F220A">
              <w:rPr>
                <w:b w:val="0"/>
                <w:szCs w:val="24"/>
                <w:lang w:eastAsia="zh-CN"/>
              </w:rPr>
              <w:t>material</w:t>
            </w:r>
            <w:r w:rsidR="001FD25E" w:rsidRPr="001F220A">
              <w:rPr>
                <w:b w:val="0"/>
                <w:szCs w:val="24"/>
                <w:lang w:eastAsia="zh-CN"/>
              </w:rPr>
              <w:t>s</w:t>
            </w:r>
            <w:r w:rsidRPr="001F220A">
              <w:rPr>
                <w:b w:val="0"/>
                <w:szCs w:val="24"/>
                <w:lang w:eastAsia="zh-CN"/>
              </w:rPr>
              <w:t>.</w:t>
            </w:r>
            <w:bookmarkEnd w:id="32"/>
            <w:r w:rsidRPr="001F220A">
              <w:rPr>
                <w:b w:val="0"/>
                <w:szCs w:val="24"/>
                <w:lang w:eastAsia="zh-CN"/>
              </w:rPr>
              <w:t xml:space="preserve"> </w:t>
            </w:r>
            <w:r w:rsidR="66E6232B" w:rsidRPr="001F220A">
              <w:rPr>
                <w:b w:val="0"/>
                <w:szCs w:val="24"/>
                <w:lang w:eastAsia="zh-CN"/>
              </w:rPr>
              <w:t>I</w:t>
            </w:r>
            <w:r w:rsidRPr="001F220A">
              <w:rPr>
                <w:b w:val="0"/>
                <w:szCs w:val="24"/>
                <w:lang w:eastAsia="zh-CN"/>
              </w:rPr>
              <w:t xml:space="preserve">nclude </w:t>
            </w:r>
            <w:r w:rsidR="259BD04B" w:rsidRPr="001F220A">
              <w:rPr>
                <w:b w:val="0"/>
                <w:szCs w:val="24"/>
                <w:lang w:eastAsia="zh-CN"/>
              </w:rPr>
              <w:t xml:space="preserve">the associated timeline and </w:t>
            </w:r>
            <w:r w:rsidRPr="001F220A">
              <w:rPr>
                <w:b w:val="0"/>
                <w:szCs w:val="24"/>
                <w:lang w:eastAsia="zh-CN"/>
              </w:rPr>
              <w:t>due dates.</w:t>
            </w:r>
          </w:p>
        </w:tc>
        <w:tc>
          <w:tcPr>
            <w:tcW w:w="703" w:type="pct"/>
          </w:tcPr>
          <w:p w14:paraId="4CF9C93C" w14:textId="77777777" w:rsidR="009E3C32" w:rsidRPr="001F220A" w:rsidRDefault="009E3C32" w:rsidP="004E5EF1">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12310D1A" w14:textId="5197F0B2" w:rsidR="00B929EF" w:rsidRPr="001F220A" w:rsidRDefault="00B929EF" w:rsidP="004E5EF1">
            <w:pPr>
              <w:spacing w:before="120" w:after="120"/>
              <w:cnfStyle w:val="000000010000" w:firstRow="0" w:lastRow="0" w:firstColumn="0" w:lastColumn="0" w:oddVBand="0" w:evenVBand="0" w:oddHBand="0" w:evenHBand="1" w:firstRowFirstColumn="0" w:firstRowLastColumn="0" w:lastRowFirstColumn="0" w:lastRowLastColumn="0"/>
              <w:rPr>
                <w:szCs w:val="24"/>
                <w:lang w:eastAsia="zh-CN"/>
              </w:rPr>
            </w:pPr>
          </w:p>
        </w:tc>
        <w:tc>
          <w:tcPr>
            <w:tcW w:w="703" w:type="pct"/>
          </w:tcPr>
          <w:p w14:paraId="050907DC" w14:textId="71627677" w:rsidR="7B5D69AA" w:rsidRPr="001F220A" w:rsidRDefault="7B5D69AA" w:rsidP="009E3C32">
            <w:pPr>
              <w:spacing w:before="120" w:after="120"/>
              <w:cnfStyle w:val="000000010000" w:firstRow="0" w:lastRow="0" w:firstColumn="0" w:lastColumn="0" w:oddVBand="0" w:evenVBand="0" w:oddHBand="0" w:evenHBand="1" w:firstRowFirstColumn="0" w:firstRowLastColumn="0" w:lastRowFirstColumn="0" w:lastRowLastColumn="0"/>
              <w:rPr>
                <w:rFonts w:eastAsia="Calibri"/>
                <w:szCs w:val="24"/>
                <w:lang w:eastAsia="zh-CN"/>
              </w:rPr>
            </w:pPr>
          </w:p>
        </w:tc>
        <w:tc>
          <w:tcPr>
            <w:tcW w:w="703" w:type="pct"/>
          </w:tcPr>
          <w:p w14:paraId="2A5E77D6" w14:textId="127A7E28" w:rsidR="7B5D69AA" w:rsidRPr="001F220A" w:rsidRDefault="7B5D69AA" w:rsidP="009E3C32">
            <w:pPr>
              <w:spacing w:before="120" w:after="120"/>
              <w:cnfStyle w:val="000000010000" w:firstRow="0" w:lastRow="0" w:firstColumn="0" w:lastColumn="0" w:oddVBand="0" w:evenVBand="0" w:oddHBand="0" w:evenHBand="1" w:firstRowFirstColumn="0" w:firstRowLastColumn="0" w:lastRowFirstColumn="0" w:lastRowLastColumn="0"/>
              <w:rPr>
                <w:rFonts w:eastAsia="Calibri"/>
                <w:szCs w:val="24"/>
                <w:lang w:eastAsia="zh-CN"/>
              </w:rPr>
            </w:pPr>
          </w:p>
        </w:tc>
      </w:tr>
      <w:tr w:rsidR="002B661B" w:rsidRPr="00B74887" w14:paraId="28D87296" w14:textId="77777777" w:rsidTr="009D60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52DE693B" w14:textId="3977E87B" w:rsidR="009E3C32" w:rsidRPr="001F220A" w:rsidRDefault="009E3C32" w:rsidP="009E3C32">
            <w:pPr>
              <w:spacing w:before="120" w:after="120"/>
              <w:rPr>
                <w:rStyle w:val="Strong"/>
                <w:b/>
                <w:szCs w:val="24"/>
              </w:rPr>
            </w:pPr>
            <w:r w:rsidRPr="001F220A">
              <w:rPr>
                <w:rStyle w:val="Strong"/>
                <w:b/>
                <w:szCs w:val="24"/>
              </w:rPr>
              <w:t>Modes addressed throughout teaching and learning unit</w:t>
            </w:r>
          </w:p>
          <w:p w14:paraId="5F347D74" w14:textId="7D813734" w:rsidR="00B929EF" w:rsidRPr="001F220A" w:rsidRDefault="4A5216A3" w:rsidP="009E3C32">
            <w:pPr>
              <w:spacing w:before="120" w:after="120"/>
              <w:rPr>
                <w:b w:val="0"/>
                <w:szCs w:val="24"/>
                <w:lang w:eastAsia="zh-CN"/>
              </w:rPr>
            </w:pPr>
            <w:r w:rsidRPr="001F220A">
              <w:rPr>
                <w:b w:val="0"/>
                <w:szCs w:val="24"/>
                <w:lang w:eastAsia="zh-CN"/>
              </w:rPr>
              <w:t>Outline the core modes</w:t>
            </w:r>
            <w:r w:rsidR="000636C8" w:rsidRPr="001F220A">
              <w:rPr>
                <w:b w:val="0"/>
                <w:szCs w:val="24"/>
                <w:lang w:eastAsia="zh-CN"/>
              </w:rPr>
              <w:t xml:space="preserve"> being addressed within the unit. This must align with</w:t>
            </w:r>
            <w:r w:rsidRPr="001F220A">
              <w:rPr>
                <w:b w:val="0"/>
                <w:szCs w:val="24"/>
                <w:lang w:eastAsia="zh-CN"/>
              </w:rPr>
              <w:t xml:space="preserve"> the selected outcomes and the assessment. This helps ensure tasks involving modes such as </w:t>
            </w:r>
            <w:proofErr w:type="gramStart"/>
            <w:r w:rsidRPr="001F220A">
              <w:rPr>
                <w:b w:val="0"/>
                <w:szCs w:val="24"/>
                <w:lang w:eastAsia="zh-CN"/>
              </w:rPr>
              <w:t>speaking</w:t>
            </w:r>
            <w:proofErr w:type="gramEnd"/>
            <w:r w:rsidRPr="001F220A">
              <w:rPr>
                <w:b w:val="0"/>
                <w:szCs w:val="24"/>
                <w:lang w:eastAsia="zh-CN"/>
              </w:rPr>
              <w:t xml:space="preserve"> or representation have adequate </w:t>
            </w:r>
            <w:r w:rsidR="2D835AE3" w:rsidRPr="001F220A">
              <w:rPr>
                <w:b w:val="0"/>
                <w:szCs w:val="24"/>
                <w:lang w:eastAsia="zh-CN"/>
              </w:rPr>
              <w:t xml:space="preserve">formative </w:t>
            </w:r>
            <w:r w:rsidRPr="001F220A">
              <w:rPr>
                <w:b w:val="0"/>
                <w:szCs w:val="24"/>
                <w:lang w:eastAsia="zh-CN"/>
              </w:rPr>
              <w:t>assessment embedded within the unit. See</w:t>
            </w:r>
            <w:r w:rsidR="001063DB" w:rsidRPr="001F220A">
              <w:rPr>
                <w:b w:val="0"/>
                <w:szCs w:val="24"/>
                <w:lang w:eastAsia="zh-CN"/>
              </w:rPr>
              <w:t xml:space="preserve"> DoE </w:t>
            </w:r>
            <w:hyperlink r:id="rId26">
              <w:r w:rsidR="26DE99E8" w:rsidRPr="001F220A">
                <w:rPr>
                  <w:rStyle w:val="Hyperlink"/>
                  <w:b w:val="0"/>
                  <w:szCs w:val="24"/>
                  <w:lang w:eastAsia="zh-CN"/>
                </w:rPr>
                <w:t>Approaches to</w:t>
              </w:r>
              <w:r w:rsidR="001063DB" w:rsidRPr="001F220A">
                <w:rPr>
                  <w:rStyle w:val="Hyperlink"/>
                  <w:b w:val="0"/>
                  <w:szCs w:val="24"/>
                  <w:lang w:eastAsia="zh-CN"/>
                </w:rPr>
                <w:t xml:space="preserve"> </w:t>
              </w:r>
              <w:r w:rsidR="009E3C32" w:rsidRPr="001F220A">
                <w:rPr>
                  <w:rStyle w:val="Hyperlink"/>
                  <w:b w:val="0"/>
                  <w:szCs w:val="24"/>
                  <w:lang w:eastAsia="zh-CN"/>
                </w:rPr>
                <w:t>assessment</w:t>
              </w:r>
            </w:hyperlink>
            <w:r w:rsidRPr="001F220A">
              <w:rPr>
                <w:b w:val="0"/>
                <w:szCs w:val="24"/>
                <w:lang w:eastAsia="zh-CN"/>
              </w:rPr>
              <w:t xml:space="preserve"> </w:t>
            </w:r>
            <w:r w:rsidR="001063DB" w:rsidRPr="001F220A">
              <w:rPr>
                <w:b w:val="0"/>
                <w:szCs w:val="24"/>
                <w:lang w:eastAsia="zh-CN"/>
              </w:rPr>
              <w:t xml:space="preserve">and </w:t>
            </w:r>
            <w:hyperlink r:id="rId27">
              <w:r w:rsidR="00955095">
                <w:rPr>
                  <w:rStyle w:val="Hyperlink"/>
                  <w:b w:val="0"/>
                  <w:szCs w:val="24"/>
                  <w:lang w:eastAsia="zh-CN"/>
                </w:rPr>
                <w:t>NESA Assessment for, Assessment as, Assessment of Learning</w:t>
              </w:r>
            </w:hyperlink>
            <w:r w:rsidRPr="001F220A">
              <w:rPr>
                <w:b w:val="0"/>
                <w:szCs w:val="24"/>
                <w:lang w:eastAsia="zh-CN"/>
              </w:rPr>
              <w:t xml:space="preserve"> for advice.</w:t>
            </w:r>
          </w:p>
        </w:tc>
        <w:tc>
          <w:tcPr>
            <w:tcW w:w="703" w:type="pct"/>
          </w:tcPr>
          <w:p w14:paraId="12528744" w14:textId="77777777" w:rsidR="009E3C32" w:rsidRPr="001F220A" w:rsidRDefault="009E3C32" w:rsidP="004E5EF1">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58E14109" w14:textId="1E7BE6D0" w:rsidR="00B929EF" w:rsidRPr="001F220A" w:rsidRDefault="00B929EF" w:rsidP="004E5EF1">
            <w:pPr>
              <w:spacing w:before="120" w:after="120"/>
              <w:cnfStyle w:val="000000100000" w:firstRow="0" w:lastRow="0" w:firstColumn="0" w:lastColumn="0" w:oddVBand="0" w:evenVBand="0" w:oddHBand="1" w:evenHBand="0" w:firstRowFirstColumn="0" w:firstRowLastColumn="0" w:lastRowFirstColumn="0" w:lastRowLastColumn="0"/>
              <w:rPr>
                <w:szCs w:val="24"/>
                <w:lang w:eastAsia="zh-CN"/>
              </w:rPr>
            </w:pPr>
          </w:p>
        </w:tc>
        <w:tc>
          <w:tcPr>
            <w:tcW w:w="703" w:type="pct"/>
          </w:tcPr>
          <w:p w14:paraId="5C9A6FF5" w14:textId="12E93434" w:rsidR="7B5D69AA" w:rsidRPr="001F220A" w:rsidRDefault="7B5D69AA" w:rsidP="009E3C32">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4"/>
                <w:lang w:eastAsia="zh-CN"/>
              </w:rPr>
            </w:pPr>
          </w:p>
        </w:tc>
        <w:tc>
          <w:tcPr>
            <w:tcW w:w="703" w:type="pct"/>
          </w:tcPr>
          <w:p w14:paraId="055187E1" w14:textId="1C620CFD" w:rsidR="7B5D69AA" w:rsidRPr="001F220A" w:rsidRDefault="7B5D69AA" w:rsidP="009E3C32">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4"/>
                <w:lang w:eastAsia="zh-CN"/>
              </w:rPr>
            </w:pPr>
          </w:p>
        </w:tc>
      </w:tr>
      <w:tr w:rsidR="00B7738F" w:rsidRPr="00B74887" w14:paraId="36441997" w14:textId="77777777" w:rsidTr="009D60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08CCD684" w14:textId="354E3E13" w:rsidR="009E3C32" w:rsidRPr="001F220A" w:rsidRDefault="009E3C32" w:rsidP="009E3C32">
            <w:pPr>
              <w:spacing w:before="120" w:after="120"/>
              <w:rPr>
                <w:rStyle w:val="Strong"/>
                <w:b/>
                <w:szCs w:val="24"/>
              </w:rPr>
            </w:pPr>
            <w:r w:rsidRPr="001F220A">
              <w:rPr>
                <w:rStyle w:val="Strong"/>
                <w:b/>
                <w:szCs w:val="24"/>
              </w:rPr>
              <w:t>School or faculty learning priorities</w:t>
            </w:r>
          </w:p>
          <w:p w14:paraId="4E7B0ACE" w14:textId="1A0D3C3E" w:rsidR="00134BE6" w:rsidRPr="001F220A" w:rsidRDefault="00134BE6" w:rsidP="009E3C32">
            <w:pPr>
              <w:spacing w:before="120" w:after="120"/>
              <w:rPr>
                <w:b w:val="0"/>
                <w:szCs w:val="24"/>
                <w:lang w:eastAsia="zh-CN"/>
              </w:rPr>
            </w:pPr>
            <w:r w:rsidRPr="001F220A">
              <w:rPr>
                <w:b w:val="0"/>
                <w:szCs w:val="24"/>
                <w:lang w:eastAsia="zh-CN"/>
              </w:rPr>
              <w:t>Identify the relevant learning priorities. These may be related to literacy, creativity, communication, technology, or another area. The intention is to ensure a clear connection between school/faculty learning goals and teaching and learning units.</w:t>
            </w:r>
          </w:p>
        </w:tc>
        <w:tc>
          <w:tcPr>
            <w:tcW w:w="703" w:type="pct"/>
          </w:tcPr>
          <w:p w14:paraId="1FE6FB1A" w14:textId="77777777" w:rsidR="009E3C32" w:rsidRPr="001F220A" w:rsidRDefault="009E3C32" w:rsidP="004E5EF1">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615A5AE6" w14:textId="0FC551FC" w:rsidR="00134BE6" w:rsidRPr="001F220A" w:rsidRDefault="00134BE6" w:rsidP="004E5EF1">
            <w:pPr>
              <w:spacing w:before="120" w:after="120"/>
              <w:cnfStyle w:val="000000010000" w:firstRow="0" w:lastRow="0" w:firstColumn="0" w:lastColumn="0" w:oddVBand="0" w:evenVBand="0" w:oddHBand="0" w:evenHBand="1" w:firstRowFirstColumn="0" w:firstRowLastColumn="0" w:lastRowFirstColumn="0" w:lastRowLastColumn="0"/>
              <w:rPr>
                <w:szCs w:val="24"/>
                <w:lang w:eastAsia="zh-CN"/>
              </w:rPr>
            </w:pPr>
          </w:p>
        </w:tc>
        <w:tc>
          <w:tcPr>
            <w:tcW w:w="703" w:type="pct"/>
          </w:tcPr>
          <w:p w14:paraId="625E1021" w14:textId="77777777" w:rsidR="00134BE6" w:rsidRPr="001F220A" w:rsidRDefault="00134BE6" w:rsidP="009E3C32">
            <w:pPr>
              <w:spacing w:before="120" w:after="120"/>
              <w:cnfStyle w:val="000000010000" w:firstRow="0" w:lastRow="0" w:firstColumn="0" w:lastColumn="0" w:oddVBand="0" w:evenVBand="0" w:oddHBand="0" w:evenHBand="1" w:firstRowFirstColumn="0" w:firstRowLastColumn="0" w:lastRowFirstColumn="0" w:lastRowLastColumn="0"/>
              <w:rPr>
                <w:rFonts w:eastAsia="Calibri"/>
                <w:szCs w:val="24"/>
                <w:lang w:eastAsia="zh-CN"/>
              </w:rPr>
            </w:pPr>
          </w:p>
        </w:tc>
        <w:tc>
          <w:tcPr>
            <w:tcW w:w="703" w:type="pct"/>
          </w:tcPr>
          <w:p w14:paraId="4D9DB561" w14:textId="77777777" w:rsidR="00134BE6" w:rsidRPr="001F220A" w:rsidRDefault="00134BE6" w:rsidP="009E3C32">
            <w:pPr>
              <w:spacing w:before="120" w:after="120"/>
              <w:cnfStyle w:val="000000010000" w:firstRow="0" w:lastRow="0" w:firstColumn="0" w:lastColumn="0" w:oddVBand="0" w:evenVBand="0" w:oddHBand="0" w:evenHBand="1" w:firstRowFirstColumn="0" w:firstRowLastColumn="0" w:lastRowFirstColumn="0" w:lastRowLastColumn="0"/>
              <w:rPr>
                <w:rFonts w:eastAsia="Calibri"/>
                <w:szCs w:val="24"/>
                <w:lang w:eastAsia="zh-CN"/>
              </w:rPr>
            </w:pPr>
          </w:p>
        </w:tc>
      </w:tr>
      <w:tr w:rsidR="002B661B" w:rsidRPr="00B74887" w14:paraId="65FB6D05" w14:textId="77777777" w:rsidTr="009D60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6E009C61" w14:textId="2AB04316" w:rsidR="009E3C32" w:rsidRPr="001F220A" w:rsidRDefault="0073385D" w:rsidP="009E3C32">
            <w:pPr>
              <w:spacing w:before="120" w:after="120"/>
              <w:rPr>
                <w:rStyle w:val="Strong"/>
                <w:b/>
                <w:szCs w:val="24"/>
              </w:rPr>
            </w:pPr>
            <w:r w:rsidRPr="001F220A">
              <w:rPr>
                <w:rStyle w:val="Strong"/>
                <w:b/>
                <w:szCs w:val="24"/>
              </w:rPr>
              <w:lastRenderedPageBreak/>
              <w:t>Learning across the c</w:t>
            </w:r>
            <w:r w:rsidR="009E3C32" w:rsidRPr="001F220A">
              <w:rPr>
                <w:rStyle w:val="Strong"/>
                <w:b/>
                <w:szCs w:val="24"/>
              </w:rPr>
              <w:t>urriculum</w:t>
            </w:r>
          </w:p>
          <w:p w14:paraId="20BC3D7A" w14:textId="27FC81C1" w:rsidR="00B929EF" w:rsidRPr="001F220A" w:rsidRDefault="14031CF8" w:rsidP="009E3C32">
            <w:pPr>
              <w:spacing w:before="120" w:after="120"/>
              <w:rPr>
                <w:b w:val="0"/>
                <w:szCs w:val="24"/>
                <w:lang w:eastAsia="zh-CN"/>
              </w:rPr>
            </w:pPr>
            <w:r w:rsidRPr="001F220A">
              <w:rPr>
                <w:b w:val="0"/>
                <w:szCs w:val="24"/>
                <w:lang w:eastAsia="zh-CN"/>
              </w:rPr>
              <w:t>Identify the</w:t>
            </w:r>
            <w:r w:rsidR="003663BD" w:rsidRPr="001F220A">
              <w:rPr>
                <w:b w:val="0"/>
                <w:szCs w:val="24"/>
                <w:lang w:eastAsia="zh-CN"/>
              </w:rPr>
              <w:t xml:space="preserve"> cross curriculum priorities found within the</w:t>
            </w:r>
            <w:hyperlink r:id="rId28" w:history="1">
              <w:r w:rsidR="009B15A8">
                <w:rPr>
                  <w:rStyle w:val="Hyperlink"/>
                  <w:b w:val="0"/>
                  <w:szCs w:val="24"/>
                  <w:lang w:eastAsia="zh-CN"/>
                </w:rPr>
                <w:t xml:space="preserve"> learning across the curriculum requirements</w:t>
              </w:r>
            </w:hyperlink>
            <w:hyperlink r:id="rId29" w:history="1">
              <w:r w:rsidRPr="009B15A8">
                <w:t xml:space="preserve"> </w:t>
              </w:r>
            </w:hyperlink>
            <w:r w:rsidRPr="001F220A">
              <w:rPr>
                <w:b w:val="0"/>
                <w:szCs w:val="24"/>
                <w:lang w:eastAsia="zh-CN"/>
              </w:rPr>
              <w:t>addressed through the texts, teaching strategies</w:t>
            </w:r>
            <w:r w:rsidR="009B15A8">
              <w:rPr>
                <w:b w:val="0"/>
                <w:szCs w:val="24"/>
                <w:lang w:eastAsia="zh-CN"/>
              </w:rPr>
              <w:t>,</w:t>
            </w:r>
            <w:r w:rsidRPr="001F220A">
              <w:rPr>
                <w:b w:val="0"/>
                <w:szCs w:val="24"/>
                <w:lang w:eastAsia="zh-CN"/>
              </w:rPr>
              <w:t xml:space="preserve"> and learning experiences planned for this unit.</w:t>
            </w:r>
          </w:p>
        </w:tc>
        <w:tc>
          <w:tcPr>
            <w:tcW w:w="703" w:type="pct"/>
          </w:tcPr>
          <w:p w14:paraId="1ED8DF1F" w14:textId="77777777" w:rsidR="009E3C32" w:rsidRPr="001F220A" w:rsidRDefault="009E3C32" w:rsidP="00EA21CE">
            <w:pPr>
              <w:spacing w:before="120" w:after="120"/>
              <w:cnfStyle w:val="000000100000" w:firstRow="0" w:lastRow="0" w:firstColumn="0" w:lastColumn="0" w:oddVBand="0" w:evenVBand="0" w:oddHBand="1" w:evenHBand="0" w:firstRowFirstColumn="0" w:firstRowLastColumn="0" w:lastRowFirstColumn="0" w:lastRowLastColumn="0"/>
              <w:rPr>
                <w:szCs w:val="24"/>
                <w:lang w:eastAsia="zh-CN"/>
              </w:rPr>
            </w:pPr>
          </w:p>
        </w:tc>
        <w:tc>
          <w:tcPr>
            <w:tcW w:w="703" w:type="pct"/>
          </w:tcPr>
          <w:p w14:paraId="708F3427" w14:textId="0896DE3F" w:rsidR="00B929EF" w:rsidRPr="001F220A" w:rsidRDefault="00B929EF" w:rsidP="004E5EF1">
            <w:pPr>
              <w:spacing w:before="120" w:after="120"/>
              <w:cnfStyle w:val="000000100000" w:firstRow="0" w:lastRow="0" w:firstColumn="0" w:lastColumn="0" w:oddVBand="0" w:evenVBand="0" w:oddHBand="1" w:evenHBand="0" w:firstRowFirstColumn="0" w:firstRowLastColumn="0" w:lastRowFirstColumn="0" w:lastRowLastColumn="0"/>
              <w:rPr>
                <w:szCs w:val="24"/>
                <w:lang w:eastAsia="zh-CN"/>
              </w:rPr>
            </w:pPr>
          </w:p>
        </w:tc>
        <w:tc>
          <w:tcPr>
            <w:tcW w:w="703" w:type="pct"/>
          </w:tcPr>
          <w:p w14:paraId="4B01916D" w14:textId="481445D9" w:rsidR="7B5D69AA" w:rsidRPr="001F220A" w:rsidRDefault="7B5D69AA" w:rsidP="009E3C32">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4"/>
                <w:lang w:eastAsia="zh-CN"/>
              </w:rPr>
            </w:pPr>
          </w:p>
        </w:tc>
        <w:tc>
          <w:tcPr>
            <w:tcW w:w="703" w:type="pct"/>
          </w:tcPr>
          <w:p w14:paraId="2D592DA2" w14:textId="35A169F2" w:rsidR="7B5D69AA" w:rsidRPr="001F220A" w:rsidRDefault="7B5D69AA" w:rsidP="009E3C32">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4"/>
                <w:lang w:eastAsia="zh-CN"/>
              </w:rPr>
            </w:pPr>
          </w:p>
        </w:tc>
      </w:tr>
      <w:tr w:rsidR="00B7738F" w:rsidRPr="00B74887" w14:paraId="5C3ECC34" w14:textId="77777777" w:rsidTr="009D60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8" w:type="pct"/>
          </w:tcPr>
          <w:p w14:paraId="5EDF34DC" w14:textId="33FBD156" w:rsidR="009E3C32" w:rsidRPr="001F220A" w:rsidRDefault="009E3C32" w:rsidP="009E3C32">
            <w:pPr>
              <w:spacing w:before="120" w:after="120"/>
              <w:rPr>
                <w:rStyle w:val="Strong"/>
                <w:b/>
                <w:szCs w:val="24"/>
              </w:rPr>
            </w:pPr>
            <w:r w:rsidRPr="001F220A">
              <w:rPr>
                <w:rStyle w:val="Strong"/>
                <w:b/>
                <w:szCs w:val="24"/>
              </w:rPr>
              <w:t>Evaluation results and plans for the next iteration</w:t>
            </w:r>
          </w:p>
          <w:p w14:paraId="116F485C" w14:textId="1508159E" w:rsidR="00B929EF" w:rsidRPr="001F220A" w:rsidRDefault="00B929EF" w:rsidP="009E3C32">
            <w:pPr>
              <w:spacing w:before="120" w:after="120"/>
              <w:rPr>
                <w:rFonts w:eastAsia="Arial"/>
                <w:b w:val="0"/>
                <w:szCs w:val="24"/>
              </w:rPr>
            </w:pPr>
            <w:r w:rsidRPr="001F220A">
              <w:rPr>
                <w:rFonts w:eastAsia="Arial"/>
                <w:b w:val="0"/>
                <w:szCs w:val="24"/>
              </w:rPr>
              <w:t>Evaluate the unit in consultation with students and staff</w:t>
            </w:r>
            <w:r w:rsidR="00134BE6" w:rsidRPr="001F220A">
              <w:rPr>
                <w:rFonts w:eastAsia="Arial"/>
                <w:b w:val="0"/>
                <w:szCs w:val="24"/>
              </w:rPr>
              <w:t>. R</w:t>
            </w:r>
            <w:r w:rsidRPr="001F220A">
              <w:rPr>
                <w:rFonts w:eastAsia="Arial"/>
                <w:b w:val="0"/>
                <w:szCs w:val="24"/>
              </w:rPr>
              <w:t>ecord the evaluations and implement them prior to the next teaching cycle.</w:t>
            </w:r>
            <w:r w:rsidR="00DF1DD0" w:rsidRPr="001F220A">
              <w:rPr>
                <w:rFonts w:eastAsia="Arial"/>
                <w:b w:val="0"/>
                <w:szCs w:val="24"/>
              </w:rPr>
              <w:t xml:space="preserve"> You may wish to use </w:t>
            </w:r>
            <w:r w:rsidR="0079070C" w:rsidRPr="001F220A">
              <w:rPr>
                <w:rFonts w:eastAsia="Arial"/>
                <w:b w:val="0"/>
                <w:szCs w:val="24"/>
              </w:rPr>
              <w:t>s</w:t>
            </w:r>
            <w:r w:rsidR="00DF1DD0" w:rsidRPr="001F220A">
              <w:rPr>
                <w:rFonts w:eastAsia="Arial"/>
                <w:b w:val="0"/>
                <w:szCs w:val="24"/>
              </w:rPr>
              <w:t>tudent feedback and evaluation</w:t>
            </w:r>
            <w:r w:rsidR="0079070C" w:rsidRPr="001F220A">
              <w:rPr>
                <w:rFonts w:eastAsia="Arial"/>
                <w:b w:val="0"/>
                <w:szCs w:val="24"/>
              </w:rPr>
              <w:t>s</w:t>
            </w:r>
            <w:r w:rsidR="00DF1DD0" w:rsidRPr="001F220A">
              <w:rPr>
                <w:rFonts w:eastAsia="Arial"/>
                <w:b w:val="0"/>
                <w:szCs w:val="24"/>
              </w:rPr>
              <w:t>.</w:t>
            </w:r>
          </w:p>
        </w:tc>
        <w:tc>
          <w:tcPr>
            <w:tcW w:w="703" w:type="pct"/>
          </w:tcPr>
          <w:p w14:paraId="66E6044C" w14:textId="77777777" w:rsidR="009E3C32" w:rsidRPr="001F220A" w:rsidRDefault="009E3C32" w:rsidP="00EA21CE">
            <w:pPr>
              <w:spacing w:before="120" w:after="120"/>
              <w:cnfStyle w:val="000000010000" w:firstRow="0" w:lastRow="0" w:firstColumn="0" w:lastColumn="0" w:oddVBand="0" w:evenVBand="0" w:oddHBand="0" w:evenHBand="1" w:firstRowFirstColumn="0" w:firstRowLastColumn="0" w:lastRowFirstColumn="0" w:lastRowLastColumn="0"/>
              <w:rPr>
                <w:szCs w:val="24"/>
                <w:lang w:eastAsia="zh-CN"/>
              </w:rPr>
            </w:pPr>
          </w:p>
        </w:tc>
        <w:tc>
          <w:tcPr>
            <w:tcW w:w="703" w:type="pct"/>
          </w:tcPr>
          <w:p w14:paraId="7537B9A6" w14:textId="06BB9F96" w:rsidR="00B929EF" w:rsidRPr="001F220A" w:rsidRDefault="00B929EF" w:rsidP="004E5EF1">
            <w:pPr>
              <w:spacing w:before="120" w:after="120"/>
              <w:cnfStyle w:val="000000010000" w:firstRow="0" w:lastRow="0" w:firstColumn="0" w:lastColumn="0" w:oddVBand="0" w:evenVBand="0" w:oddHBand="0" w:evenHBand="1" w:firstRowFirstColumn="0" w:firstRowLastColumn="0" w:lastRowFirstColumn="0" w:lastRowLastColumn="0"/>
              <w:rPr>
                <w:szCs w:val="24"/>
                <w:lang w:eastAsia="zh-CN"/>
              </w:rPr>
            </w:pPr>
          </w:p>
        </w:tc>
        <w:tc>
          <w:tcPr>
            <w:tcW w:w="703" w:type="pct"/>
          </w:tcPr>
          <w:p w14:paraId="769133BE" w14:textId="3EBE7E53" w:rsidR="7B5D69AA" w:rsidRPr="001F220A" w:rsidRDefault="7B5D69AA" w:rsidP="009E3C32">
            <w:pPr>
              <w:spacing w:before="120" w:after="120"/>
              <w:cnfStyle w:val="000000010000" w:firstRow="0" w:lastRow="0" w:firstColumn="0" w:lastColumn="0" w:oddVBand="0" w:evenVBand="0" w:oddHBand="0" w:evenHBand="1" w:firstRowFirstColumn="0" w:firstRowLastColumn="0" w:lastRowFirstColumn="0" w:lastRowLastColumn="0"/>
              <w:rPr>
                <w:rFonts w:eastAsia="Calibri"/>
                <w:szCs w:val="24"/>
                <w:lang w:eastAsia="zh-CN"/>
              </w:rPr>
            </w:pPr>
          </w:p>
        </w:tc>
        <w:tc>
          <w:tcPr>
            <w:tcW w:w="703" w:type="pct"/>
          </w:tcPr>
          <w:p w14:paraId="2C6AE22D" w14:textId="772B10A9" w:rsidR="7B5D69AA" w:rsidRPr="001F220A" w:rsidRDefault="7B5D69AA" w:rsidP="009E3C32">
            <w:pPr>
              <w:spacing w:before="120" w:after="120"/>
              <w:cnfStyle w:val="000000010000" w:firstRow="0" w:lastRow="0" w:firstColumn="0" w:lastColumn="0" w:oddVBand="0" w:evenVBand="0" w:oddHBand="0" w:evenHBand="1" w:firstRowFirstColumn="0" w:firstRowLastColumn="0" w:lastRowFirstColumn="0" w:lastRowLastColumn="0"/>
              <w:rPr>
                <w:rFonts w:eastAsia="Calibri"/>
                <w:szCs w:val="24"/>
                <w:lang w:eastAsia="zh-CN"/>
              </w:rPr>
            </w:pPr>
          </w:p>
        </w:tc>
      </w:tr>
    </w:tbl>
    <w:p w14:paraId="129C1A39" w14:textId="77777777" w:rsidR="00C3634E" w:rsidRDefault="00C3634E">
      <w:pPr>
        <w:spacing w:before="240" w:after="0" w:line="276" w:lineRule="auto"/>
        <w:rPr>
          <w:rFonts w:eastAsiaTheme="majorEastAsia"/>
          <w:b/>
          <w:bCs/>
          <w:color w:val="302D6D"/>
          <w:sz w:val="48"/>
          <w:szCs w:val="48"/>
        </w:rPr>
      </w:pPr>
      <w:bookmarkStart w:id="33" w:name="_Toc589500523"/>
      <w:r>
        <w:br w:type="page"/>
      </w:r>
    </w:p>
    <w:p w14:paraId="331A572C" w14:textId="5F491AF5" w:rsidR="00F83686" w:rsidRPr="009B15A8" w:rsidRDefault="00F83686" w:rsidP="009B15A8">
      <w:pPr>
        <w:pStyle w:val="Heading2"/>
      </w:pPr>
      <w:bookmarkStart w:id="34" w:name="_Toc106873778"/>
      <w:r w:rsidRPr="009B15A8">
        <w:lastRenderedPageBreak/>
        <w:t>Year 7 English planning template</w:t>
      </w:r>
      <w:bookmarkEnd w:id="33"/>
      <w:bookmarkEnd w:id="34"/>
    </w:p>
    <w:p w14:paraId="1AAF4D68" w14:textId="32ED57D4" w:rsidR="202B7929" w:rsidRPr="009B15A8" w:rsidRDefault="202B7929" w:rsidP="3CA7AC4B">
      <w:pPr>
        <w:rPr>
          <w:rStyle w:val="Strong"/>
        </w:rPr>
      </w:pPr>
      <w:r w:rsidRPr="009B15A8">
        <w:t xml:space="preserve">Guidance for using this table is provided above within the Year </w:t>
      </w:r>
      <w:r w:rsidR="008C3039" w:rsidRPr="009B15A8">
        <w:t>8</w:t>
      </w:r>
      <w:r w:rsidRPr="009B15A8">
        <w:t xml:space="preserve"> English planning template.</w:t>
      </w:r>
    </w:p>
    <w:p w14:paraId="4E7E913D" w14:textId="2775A61C" w:rsidR="00F83686" w:rsidRDefault="00B554ED" w:rsidP="00B554ED">
      <w:pPr>
        <w:pStyle w:val="Caption"/>
      </w:pPr>
      <w:bookmarkStart w:id="35" w:name="_Toc106873794"/>
      <w:r>
        <w:t xml:space="preserve">Table </w:t>
      </w:r>
      <w:r w:rsidRPr="761305F0">
        <w:rPr>
          <w:color w:val="2B579A"/>
        </w:rPr>
        <w:fldChar w:fldCharType="begin"/>
      </w:r>
      <w:r>
        <w:instrText xml:space="preserve"> SEQ Table \* ARABIC </w:instrText>
      </w:r>
      <w:r w:rsidRPr="761305F0">
        <w:rPr>
          <w:color w:val="2B579A"/>
        </w:rPr>
        <w:fldChar w:fldCharType="separate"/>
      </w:r>
      <w:r>
        <w:rPr>
          <w:noProof/>
        </w:rPr>
        <w:t>4</w:t>
      </w:r>
      <w:r w:rsidRPr="761305F0">
        <w:rPr>
          <w:color w:val="2B579A"/>
        </w:rPr>
        <w:fldChar w:fldCharType="end"/>
      </w:r>
      <w:r w:rsidR="00F83686">
        <w:t xml:space="preserve"> – </w:t>
      </w:r>
      <w:r w:rsidR="0099314F">
        <w:t>Year 7 a</w:t>
      </w:r>
      <w:r w:rsidR="00F83686">
        <w:t>ssessment, reporting</w:t>
      </w:r>
      <w:r w:rsidR="009B15A8">
        <w:t>,</w:t>
      </w:r>
      <w:r w:rsidR="00F83686">
        <w:t xml:space="preserve"> and teaching and learning plans</w:t>
      </w:r>
      <w:bookmarkEnd w:id="35"/>
    </w:p>
    <w:tbl>
      <w:tblPr>
        <w:tblStyle w:val="Tableheader"/>
        <w:tblW w:w="5000" w:type="pct"/>
        <w:tblLayout w:type="fixed"/>
        <w:tblLook w:val="04A0" w:firstRow="1" w:lastRow="0" w:firstColumn="1" w:lastColumn="0" w:noHBand="0" w:noVBand="1"/>
        <w:tblDescription w:val="Year 7 assessment, reporting, and teaching and learning plans.  Table has 13 rows and 5 columns. Column 1 outlines assessment, reporting, and teaching and learning plans. Column 2 is designated for unit 1, column 3 is designated for unit 2, column 4 is designated for unit 3, and column 5 is designated for unit 4. Cells in columns 2, 3, 4 and 5 are left blank for teachers to fill."/>
      </w:tblPr>
      <w:tblGrid>
        <w:gridCol w:w="6376"/>
        <w:gridCol w:w="2047"/>
        <w:gridCol w:w="2047"/>
        <w:gridCol w:w="2047"/>
        <w:gridCol w:w="2045"/>
      </w:tblGrid>
      <w:tr w:rsidR="00A25A04" w:rsidRPr="00B74887" w14:paraId="57CB27FC" w14:textId="77777777" w:rsidTr="009B15A8">
        <w:trPr>
          <w:cnfStyle w:val="100000000000" w:firstRow="1" w:lastRow="0" w:firstColumn="0" w:lastColumn="0" w:oddVBand="0" w:evenVBand="0" w:oddHBand="0"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2189" w:type="pct"/>
          </w:tcPr>
          <w:p w14:paraId="3CEB227C" w14:textId="1F22C8A1" w:rsidR="00851B35" w:rsidRPr="009B15A8" w:rsidRDefault="00851B35" w:rsidP="0073385D">
            <w:pPr>
              <w:spacing w:before="192" w:after="192"/>
              <w:rPr>
                <w:szCs w:val="24"/>
              </w:rPr>
            </w:pPr>
            <w:r w:rsidRPr="009B15A8">
              <w:rPr>
                <w:szCs w:val="24"/>
              </w:rPr>
              <w:t>Planning requirements</w:t>
            </w:r>
          </w:p>
        </w:tc>
        <w:tc>
          <w:tcPr>
            <w:tcW w:w="703" w:type="pct"/>
          </w:tcPr>
          <w:p w14:paraId="2396D207" w14:textId="757473BF" w:rsidR="00851B35" w:rsidRPr="009B15A8" w:rsidRDefault="00851B35" w:rsidP="0073385D">
            <w:pPr>
              <w:spacing w:before="120" w:after="120"/>
              <w:cnfStyle w:val="100000000000" w:firstRow="1" w:lastRow="0" w:firstColumn="0" w:lastColumn="0" w:oddVBand="0" w:evenVBand="0" w:oddHBand="0" w:evenHBand="0" w:firstRowFirstColumn="0" w:firstRowLastColumn="0" w:lastRowFirstColumn="0" w:lastRowLastColumn="0"/>
              <w:rPr>
                <w:szCs w:val="24"/>
              </w:rPr>
            </w:pPr>
            <w:r w:rsidRPr="009B15A8">
              <w:rPr>
                <w:szCs w:val="24"/>
              </w:rPr>
              <w:t>Unit 1</w:t>
            </w:r>
          </w:p>
        </w:tc>
        <w:tc>
          <w:tcPr>
            <w:tcW w:w="703" w:type="pct"/>
          </w:tcPr>
          <w:p w14:paraId="6C042E5B" w14:textId="559E7BE5" w:rsidR="00851B35" w:rsidRPr="009B15A8" w:rsidRDefault="00851B35" w:rsidP="0073385D">
            <w:pPr>
              <w:spacing w:before="120" w:after="120"/>
              <w:cnfStyle w:val="100000000000" w:firstRow="1" w:lastRow="0" w:firstColumn="0" w:lastColumn="0" w:oddVBand="0" w:evenVBand="0" w:oddHBand="0" w:evenHBand="0" w:firstRowFirstColumn="0" w:firstRowLastColumn="0" w:lastRowFirstColumn="0" w:lastRowLastColumn="0"/>
              <w:rPr>
                <w:szCs w:val="24"/>
              </w:rPr>
            </w:pPr>
            <w:r w:rsidRPr="009B15A8">
              <w:rPr>
                <w:szCs w:val="24"/>
              </w:rPr>
              <w:t>Unit 2</w:t>
            </w:r>
          </w:p>
        </w:tc>
        <w:tc>
          <w:tcPr>
            <w:tcW w:w="703" w:type="pct"/>
          </w:tcPr>
          <w:p w14:paraId="777354C3" w14:textId="46BB9C0E" w:rsidR="00851B35" w:rsidRPr="009B15A8" w:rsidRDefault="00851B35" w:rsidP="0073385D">
            <w:pPr>
              <w:spacing w:before="120" w:after="120"/>
              <w:cnfStyle w:val="100000000000" w:firstRow="1" w:lastRow="0" w:firstColumn="0" w:lastColumn="0" w:oddVBand="0" w:evenVBand="0" w:oddHBand="0" w:evenHBand="0" w:firstRowFirstColumn="0" w:firstRowLastColumn="0" w:lastRowFirstColumn="0" w:lastRowLastColumn="0"/>
              <w:rPr>
                <w:szCs w:val="24"/>
              </w:rPr>
            </w:pPr>
            <w:r w:rsidRPr="009B15A8">
              <w:rPr>
                <w:szCs w:val="24"/>
              </w:rPr>
              <w:t>Unit 3</w:t>
            </w:r>
          </w:p>
        </w:tc>
        <w:tc>
          <w:tcPr>
            <w:tcW w:w="703" w:type="pct"/>
          </w:tcPr>
          <w:p w14:paraId="1E87B8D9" w14:textId="408D6C4A" w:rsidR="00851B35" w:rsidRPr="009B15A8" w:rsidRDefault="00851B35" w:rsidP="0073385D">
            <w:pPr>
              <w:spacing w:before="120" w:after="120"/>
              <w:cnfStyle w:val="100000000000" w:firstRow="1" w:lastRow="0" w:firstColumn="0" w:lastColumn="0" w:oddVBand="0" w:evenVBand="0" w:oddHBand="0" w:evenHBand="0" w:firstRowFirstColumn="0" w:firstRowLastColumn="0" w:lastRowFirstColumn="0" w:lastRowLastColumn="0"/>
              <w:rPr>
                <w:szCs w:val="24"/>
              </w:rPr>
            </w:pPr>
            <w:r w:rsidRPr="009B15A8">
              <w:rPr>
                <w:szCs w:val="24"/>
              </w:rPr>
              <w:t>Unit 4</w:t>
            </w:r>
          </w:p>
        </w:tc>
      </w:tr>
      <w:tr w:rsidR="00A25A04" w:rsidRPr="00B74887" w14:paraId="103D9B83" w14:textId="77777777" w:rsidTr="009B15A8">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2189" w:type="pct"/>
          </w:tcPr>
          <w:p w14:paraId="6C0F8865" w14:textId="77777777" w:rsidR="0073385D" w:rsidRPr="009B15A8" w:rsidRDefault="0073385D" w:rsidP="0073385D">
            <w:pPr>
              <w:spacing w:before="120" w:after="120"/>
              <w:rPr>
                <w:b w:val="0"/>
                <w:szCs w:val="24"/>
              </w:rPr>
            </w:pPr>
            <w:r w:rsidRPr="009B15A8">
              <w:rPr>
                <w:szCs w:val="24"/>
              </w:rPr>
              <w:t xml:space="preserve">Unit timing </w:t>
            </w:r>
          </w:p>
          <w:p w14:paraId="3FBE12DD" w14:textId="2AF075D7" w:rsidR="0073385D" w:rsidRPr="009B15A8" w:rsidRDefault="0073385D" w:rsidP="0073385D">
            <w:pPr>
              <w:spacing w:before="120" w:after="120"/>
              <w:rPr>
                <w:szCs w:val="24"/>
              </w:rPr>
            </w:pPr>
            <w:r w:rsidRPr="009B15A8">
              <w:rPr>
                <w:b w:val="0"/>
                <w:szCs w:val="24"/>
              </w:rPr>
              <w:t>Identify the timing of the teaching and learning content and include the school weeks and the term. The total hours dedicated to the study of English in Years 7-10 should reach 400 hours at the conclusion of Stage 5 (</w:t>
            </w:r>
            <w:hyperlink r:id="rId30" w:anchor=":~:text=English-,The%20Board%20Developed%20syllabus%20to%20be%20studied%20substantially%20throughout%20each%20of%20Years%207%E2%80%9310.%20400%20hours%20to%20be%20completed%20by%20the%20end%20of%20Year%2010.,-Mathematics" w:history="1">
              <w:r w:rsidRPr="009B15A8">
                <w:rPr>
                  <w:rStyle w:val="Hyperlink"/>
                  <w:b w:val="0"/>
                  <w:szCs w:val="24"/>
                </w:rPr>
                <w:t>ACE 4007</w:t>
              </w:r>
            </w:hyperlink>
            <w:r w:rsidRPr="009B15A8">
              <w:rPr>
                <w:b w:val="0"/>
                <w:szCs w:val="24"/>
              </w:rPr>
              <w:t>).</w:t>
            </w:r>
          </w:p>
        </w:tc>
        <w:tc>
          <w:tcPr>
            <w:tcW w:w="703" w:type="pct"/>
          </w:tcPr>
          <w:p w14:paraId="2F2B7873" w14:textId="01921FD9" w:rsidR="0073385D" w:rsidRPr="009B15A8" w:rsidRDefault="0073385D" w:rsidP="0073385D">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05C0EC17" w14:textId="77777777" w:rsidR="0073385D" w:rsidRPr="009B15A8" w:rsidRDefault="0073385D" w:rsidP="0073385D">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3D9C1D79" w14:textId="77777777" w:rsidR="0073385D" w:rsidRPr="009B15A8" w:rsidRDefault="0073385D" w:rsidP="0073385D">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31B88E73" w14:textId="009C2708" w:rsidR="0073385D" w:rsidRPr="009B15A8" w:rsidRDefault="0073385D" w:rsidP="0073385D">
            <w:pPr>
              <w:spacing w:before="120" w:after="120"/>
              <w:cnfStyle w:val="000000100000" w:firstRow="0" w:lastRow="0" w:firstColumn="0" w:lastColumn="0" w:oddVBand="0" w:evenVBand="0" w:oddHBand="1" w:evenHBand="0" w:firstRowFirstColumn="0" w:firstRowLastColumn="0" w:lastRowFirstColumn="0" w:lastRowLastColumn="0"/>
              <w:rPr>
                <w:szCs w:val="24"/>
              </w:rPr>
            </w:pPr>
          </w:p>
        </w:tc>
      </w:tr>
      <w:tr w:rsidR="00A25A04" w:rsidRPr="00B74887" w14:paraId="198C531C" w14:textId="77777777" w:rsidTr="009B15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9" w:type="pct"/>
          </w:tcPr>
          <w:p w14:paraId="65E594BE" w14:textId="77777777" w:rsidR="0073385D" w:rsidRPr="009B15A8" w:rsidRDefault="0073385D" w:rsidP="0073385D">
            <w:pPr>
              <w:spacing w:before="120" w:after="120"/>
              <w:rPr>
                <w:rStyle w:val="Strong"/>
                <w:b/>
                <w:szCs w:val="24"/>
              </w:rPr>
            </w:pPr>
            <w:r w:rsidRPr="009B15A8">
              <w:rPr>
                <w:rStyle w:val="Strong"/>
                <w:b/>
                <w:szCs w:val="24"/>
              </w:rPr>
              <w:t>Texts and textual form as per syllabus requirements</w:t>
            </w:r>
          </w:p>
          <w:p w14:paraId="7A4522D2" w14:textId="1DB7B733" w:rsidR="00D811E5" w:rsidRPr="009B15A8" w:rsidRDefault="00D811E5" w:rsidP="00D811E5">
            <w:pPr>
              <w:spacing w:before="120" w:after="120"/>
              <w:rPr>
                <w:szCs w:val="24"/>
              </w:rPr>
            </w:pPr>
            <w:r w:rsidRPr="009B15A8">
              <w:rPr>
                <w:b w:val="0"/>
                <w:szCs w:val="24"/>
              </w:rPr>
              <w:t xml:space="preserve">Consult the </w:t>
            </w:r>
            <w:hyperlink r:id="rId31" w:anchor=":~:text=appropriate%20curriculum%20adjustments.-,Stage%204,-Over%20Stage%204" w:history="1">
              <w:r w:rsidRPr="009B15A8">
                <w:rPr>
                  <w:rStyle w:val="Hyperlink"/>
                  <w:b w:val="0"/>
                  <w:szCs w:val="24"/>
                </w:rPr>
                <w:t>Stage 4 content and text requirements</w:t>
              </w:r>
            </w:hyperlink>
            <w:r w:rsidRPr="009B15A8">
              <w:rPr>
                <w:b w:val="0"/>
                <w:szCs w:val="24"/>
              </w:rPr>
              <w:t xml:space="preserve"> information and state the full name and the textual form of the text/s being taught within the unit. State what aspect of the text requirements the texts meet. This does not need to be lengthy</w:t>
            </w:r>
            <w:r w:rsidR="00B54516">
              <w:rPr>
                <w:b w:val="0"/>
                <w:szCs w:val="24"/>
              </w:rPr>
              <w:t>,</w:t>
            </w:r>
            <w:r w:rsidRPr="009B15A8">
              <w:rPr>
                <w:b w:val="0"/>
                <w:szCs w:val="24"/>
              </w:rPr>
              <w:t xml:space="preserve"> and you can use the language from the text requirements information. </w:t>
            </w:r>
          </w:p>
          <w:p w14:paraId="4955CEAB" w14:textId="77777777" w:rsidR="00D811E5" w:rsidRPr="009B15A8" w:rsidRDefault="00D811E5" w:rsidP="00D811E5">
            <w:pPr>
              <w:spacing w:before="120" w:after="120"/>
              <w:rPr>
                <w:b w:val="0"/>
                <w:szCs w:val="24"/>
                <w:highlight w:val="yellow"/>
              </w:rPr>
            </w:pPr>
            <w:r w:rsidRPr="009B15A8">
              <w:rPr>
                <w:b w:val="0"/>
                <w:szCs w:val="24"/>
              </w:rPr>
              <w:t xml:space="preserve">Check the </w:t>
            </w:r>
            <w:hyperlink r:id="rId32" w:anchor=":~:text=English%20prescriptions,selection%20of%20texts.">
              <w:r w:rsidRPr="009B15A8">
                <w:rPr>
                  <w:rStyle w:val="Hyperlink"/>
                  <w:b w:val="0"/>
                  <w:szCs w:val="24"/>
                </w:rPr>
                <w:t>NESA English Stage 6 Prescriptions (2019-</w:t>
              </w:r>
              <w:r w:rsidRPr="009B15A8">
                <w:rPr>
                  <w:rStyle w:val="Hyperlink"/>
                  <w:b w:val="0"/>
                  <w:szCs w:val="24"/>
                </w:rPr>
                <w:lastRenderedPageBreak/>
                <w:t xml:space="preserve">2025) </w:t>
              </w:r>
            </w:hyperlink>
            <w:r w:rsidRPr="009B15A8">
              <w:rPr>
                <w:b w:val="0"/>
                <w:szCs w:val="24"/>
              </w:rPr>
              <w:t xml:space="preserve">and the </w:t>
            </w:r>
            <w:hyperlink r:id="rId33">
              <w:r w:rsidRPr="009B15A8">
                <w:rPr>
                  <w:rStyle w:val="Hyperlink"/>
                  <w:b w:val="0"/>
                  <w:szCs w:val="24"/>
                </w:rPr>
                <w:t>Drama Stage 6 Prescriptions</w:t>
              </w:r>
            </w:hyperlink>
            <w:r w:rsidRPr="009B15A8">
              <w:rPr>
                <w:b w:val="0"/>
                <w:szCs w:val="24"/>
              </w:rPr>
              <w:t xml:space="preserve"> to make sure you are not using a text set for study in Year 12. Using texts on the Prescribed Texts list </w:t>
            </w:r>
            <w:r w:rsidRPr="009B15A8">
              <w:rPr>
                <w:rFonts w:eastAsia="Arial"/>
                <w:b w:val="0"/>
                <w:szCs w:val="24"/>
              </w:rPr>
              <w:t xml:space="preserve">is not recommended for Years 7-10. It is not permitted in Year 11, as </w:t>
            </w:r>
            <w:hyperlink r:id="rId34">
              <w:r w:rsidRPr="009B15A8">
                <w:rPr>
                  <w:rStyle w:val="Hyperlink"/>
                  <w:b w:val="0"/>
                  <w:szCs w:val="24"/>
                </w:rPr>
                <w:t>ACE 8063 outlines</w:t>
              </w:r>
            </w:hyperlink>
            <w:r w:rsidRPr="009B15A8">
              <w:rPr>
                <w:rFonts w:eastAsia="Arial"/>
                <w:b w:val="0"/>
                <w:szCs w:val="24"/>
              </w:rPr>
              <w:t>.</w:t>
            </w:r>
          </w:p>
          <w:p w14:paraId="07B98443" w14:textId="698338F7" w:rsidR="0073385D" w:rsidRPr="009B15A8" w:rsidRDefault="00D811E5" w:rsidP="0073385D">
            <w:pPr>
              <w:spacing w:before="120" w:after="120"/>
              <w:rPr>
                <w:rFonts w:eastAsia="Calibri"/>
                <w:b w:val="0"/>
                <w:szCs w:val="24"/>
              </w:rPr>
            </w:pPr>
            <w:r w:rsidRPr="009B15A8">
              <w:rPr>
                <w:b w:val="0"/>
                <w:szCs w:val="24"/>
              </w:rPr>
              <w:t>Ensure choices align with the DoE</w:t>
            </w:r>
            <w:r w:rsidR="0073385D" w:rsidRPr="009B15A8">
              <w:rPr>
                <w:b w:val="0"/>
                <w:szCs w:val="24"/>
              </w:rPr>
              <w:t xml:space="preserve"> </w:t>
            </w:r>
            <w:hyperlink r:id="rId35">
              <w:r w:rsidR="0073385D" w:rsidRPr="009B15A8">
                <w:rPr>
                  <w:rStyle w:val="Hyperlink"/>
                  <w:b w:val="0"/>
                  <w:szCs w:val="24"/>
                </w:rPr>
                <w:t>Controversial Issues in Schools policy</w:t>
              </w:r>
            </w:hyperlink>
            <w:r w:rsidR="0073385D" w:rsidRPr="009B15A8">
              <w:rPr>
                <w:b w:val="0"/>
                <w:szCs w:val="24"/>
              </w:rPr>
              <w:t xml:space="preserve"> and follow both the Controversial Issues in Schools – procedures and the </w:t>
            </w:r>
            <w:proofErr w:type="spellStart"/>
            <w:r w:rsidR="00760D34">
              <w:rPr>
                <w:b w:val="0"/>
                <w:szCs w:val="24"/>
              </w:rPr>
              <w:t>A</w:t>
            </w:r>
            <w:r w:rsidR="0073385D" w:rsidRPr="009B15A8">
              <w:rPr>
                <w:b w:val="0"/>
                <w:szCs w:val="24"/>
              </w:rPr>
              <w:t>udiovisual</w:t>
            </w:r>
            <w:proofErr w:type="spellEnd"/>
            <w:r w:rsidR="0073385D" w:rsidRPr="009B15A8">
              <w:rPr>
                <w:b w:val="0"/>
                <w:szCs w:val="24"/>
              </w:rPr>
              <w:t xml:space="preserve"> materials in schools – procedures for use.</w:t>
            </w:r>
          </w:p>
          <w:p w14:paraId="3575C153" w14:textId="7313AF31" w:rsidR="0073385D" w:rsidRPr="009B15A8" w:rsidRDefault="0073385D" w:rsidP="0073385D">
            <w:pPr>
              <w:spacing w:before="120" w:after="120"/>
              <w:rPr>
                <w:rFonts w:eastAsia="Arial"/>
                <w:szCs w:val="24"/>
              </w:rPr>
            </w:pPr>
            <w:r w:rsidRPr="009B15A8">
              <w:rPr>
                <w:b w:val="0"/>
                <w:szCs w:val="24"/>
              </w:rPr>
              <w:t>The English curriculum team has also provided sample permission notes in the</w:t>
            </w:r>
            <w:hyperlink r:id="rId36" w:anchor=":~:text=Support%20for%20controversial%20issues%20in%20English" w:history="1">
              <w:r w:rsidRPr="009B15A8">
                <w:rPr>
                  <w:rStyle w:val="Hyperlink"/>
                  <w:b w:val="0"/>
                  <w:szCs w:val="24"/>
                </w:rPr>
                <w:t xml:space="preserve"> Support for controversial issues in English</w:t>
              </w:r>
            </w:hyperlink>
            <w:r w:rsidRPr="009B15A8">
              <w:rPr>
                <w:b w:val="0"/>
                <w:szCs w:val="24"/>
              </w:rPr>
              <w:t xml:space="preserve"> document to support the parent/carer communication process. </w:t>
            </w:r>
          </w:p>
        </w:tc>
        <w:tc>
          <w:tcPr>
            <w:tcW w:w="703" w:type="pct"/>
          </w:tcPr>
          <w:p w14:paraId="13074E8B" w14:textId="5DDC7550" w:rsidR="0073385D" w:rsidRPr="009B15A8" w:rsidRDefault="0073385D" w:rsidP="0073385D">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5CA21586" w14:textId="77777777" w:rsidR="0073385D" w:rsidRPr="009B15A8" w:rsidRDefault="0073385D" w:rsidP="0073385D">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54736338" w14:textId="77777777" w:rsidR="0073385D" w:rsidRPr="009B15A8" w:rsidRDefault="0073385D" w:rsidP="0073385D">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767D597B" w14:textId="77777777" w:rsidR="0073385D" w:rsidRPr="009B15A8" w:rsidRDefault="0073385D" w:rsidP="0073385D">
            <w:pPr>
              <w:spacing w:before="120" w:after="120"/>
              <w:ind w:left="652" w:hanging="368"/>
              <w:cnfStyle w:val="000000010000" w:firstRow="0" w:lastRow="0" w:firstColumn="0" w:lastColumn="0" w:oddVBand="0" w:evenVBand="0" w:oddHBand="0" w:evenHBand="1" w:firstRowFirstColumn="0" w:firstRowLastColumn="0" w:lastRowFirstColumn="0" w:lastRowLastColumn="0"/>
              <w:rPr>
                <w:szCs w:val="24"/>
              </w:rPr>
            </w:pPr>
          </w:p>
        </w:tc>
      </w:tr>
      <w:tr w:rsidR="00A25A04" w:rsidRPr="00B74887" w14:paraId="36E61502" w14:textId="77777777" w:rsidTr="009B15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9" w:type="pct"/>
          </w:tcPr>
          <w:p w14:paraId="5534D520" w14:textId="64DA0349" w:rsidR="0073385D" w:rsidRPr="009B15A8" w:rsidRDefault="0073385D" w:rsidP="0073385D">
            <w:pPr>
              <w:spacing w:before="120" w:after="120"/>
              <w:rPr>
                <w:rStyle w:val="Strong"/>
                <w:b/>
                <w:szCs w:val="24"/>
              </w:rPr>
            </w:pPr>
            <w:r w:rsidRPr="009B15A8">
              <w:rPr>
                <w:rStyle w:val="Strong"/>
                <w:b/>
                <w:szCs w:val="24"/>
              </w:rPr>
              <w:t>Catering to student needs, interests</w:t>
            </w:r>
            <w:r w:rsidR="00760D34">
              <w:rPr>
                <w:rStyle w:val="Strong"/>
                <w:b/>
                <w:szCs w:val="24"/>
              </w:rPr>
              <w:t>,</w:t>
            </w:r>
            <w:r w:rsidRPr="009B15A8">
              <w:rPr>
                <w:rStyle w:val="Strong"/>
                <w:b/>
                <w:szCs w:val="24"/>
              </w:rPr>
              <w:t xml:space="preserve"> and cultural and linguistic diversity</w:t>
            </w:r>
          </w:p>
          <w:p w14:paraId="4EDBD587" w14:textId="4284F649" w:rsidR="0073385D" w:rsidRPr="009B15A8" w:rsidRDefault="0073385D" w:rsidP="0073385D">
            <w:pPr>
              <w:spacing w:before="120" w:after="120"/>
              <w:rPr>
                <w:szCs w:val="24"/>
              </w:rPr>
            </w:pPr>
            <w:r w:rsidRPr="009B15A8">
              <w:rPr>
                <w:b w:val="0"/>
                <w:szCs w:val="24"/>
              </w:rPr>
              <w:t xml:space="preserve">Consult a range of internal and external data </w:t>
            </w:r>
            <w:proofErr w:type="gramStart"/>
            <w:r w:rsidRPr="009B15A8">
              <w:rPr>
                <w:b w:val="0"/>
                <w:szCs w:val="24"/>
              </w:rPr>
              <w:t>in order to</w:t>
            </w:r>
            <w:proofErr w:type="gramEnd"/>
            <w:r w:rsidRPr="009B15A8">
              <w:rPr>
                <w:b w:val="0"/>
                <w:szCs w:val="24"/>
              </w:rPr>
              <w:t xml:space="preserve"> identify student needs and interests and plan for ways to support students</w:t>
            </w:r>
            <w:r w:rsidR="00760D34">
              <w:rPr>
                <w:b w:val="0"/>
                <w:szCs w:val="24"/>
              </w:rPr>
              <w:t>’</w:t>
            </w:r>
            <w:r w:rsidRPr="009B15A8">
              <w:rPr>
                <w:b w:val="0"/>
                <w:szCs w:val="24"/>
              </w:rPr>
              <w:t xml:space="preserve"> cultural and linguistic diversity. This includes targeted </w:t>
            </w:r>
            <w:hyperlink w:anchor="_Differentiation_strategies" w:history="1">
              <w:r w:rsidRPr="009B15A8">
                <w:rPr>
                  <w:rStyle w:val="Hyperlink"/>
                  <w:b w:val="0"/>
                  <w:szCs w:val="24"/>
                </w:rPr>
                <w:t>differentiation strategies.</w:t>
              </w:r>
            </w:hyperlink>
            <w:r w:rsidRPr="009B15A8">
              <w:rPr>
                <w:b w:val="0"/>
                <w:szCs w:val="24"/>
              </w:rPr>
              <w:t xml:space="preserve"> This may </w:t>
            </w:r>
            <w:r w:rsidRPr="009B15A8">
              <w:rPr>
                <w:b w:val="0"/>
                <w:szCs w:val="24"/>
              </w:rPr>
              <w:lastRenderedPageBreak/>
              <w:t xml:space="preserve">include targeted formative assessment and </w:t>
            </w:r>
            <w:hyperlink w:anchor="_Feedback_strategies" w:history="1">
              <w:r w:rsidRPr="009B15A8">
                <w:rPr>
                  <w:rStyle w:val="Hyperlink"/>
                  <w:b w:val="0"/>
                  <w:szCs w:val="24"/>
                </w:rPr>
                <w:t>feedback strategies</w:t>
              </w:r>
            </w:hyperlink>
            <w:r w:rsidRPr="009B15A8">
              <w:rPr>
                <w:b w:val="0"/>
                <w:szCs w:val="24"/>
              </w:rPr>
              <w:t xml:space="preserve"> to implement within the teaching and learning plans.</w:t>
            </w:r>
          </w:p>
        </w:tc>
        <w:tc>
          <w:tcPr>
            <w:tcW w:w="703" w:type="pct"/>
          </w:tcPr>
          <w:p w14:paraId="0EB94E8E" w14:textId="77777777" w:rsidR="0073385D" w:rsidRPr="009B15A8" w:rsidRDefault="0073385D" w:rsidP="0073385D">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76075E65" w14:textId="77777777" w:rsidR="0073385D" w:rsidRPr="009B15A8" w:rsidRDefault="0073385D" w:rsidP="0073385D">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13BD4D78" w14:textId="77777777" w:rsidR="0073385D" w:rsidRPr="009B15A8" w:rsidRDefault="0073385D" w:rsidP="0073385D">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6051A2F9" w14:textId="77777777" w:rsidR="0073385D" w:rsidRPr="009B15A8" w:rsidRDefault="0073385D" w:rsidP="0073385D">
            <w:pPr>
              <w:spacing w:before="120" w:after="120"/>
              <w:ind w:left="652" w:hanging="368"/>
              <w:cnfStyle w:val="000000100000" w:firstRow="0" w:lastRow="0" w:firstColumn="0" w:lastColumn="0" w:oddVBand="0" w:evenVBand="0" w:oddHBand="1" w:evenHBand="0" w:firstRowFirstColumn="0" w:firstRowLastColumn="0" w:lastRowFirstColumn="0" w:lastRowLastColumn="0"/>
              <w:rPr>
                <w:szCs w:val="24"/>
              </w:rPr>
            </w:pPr>
          </w:p>
        </w:tc>
      </w:tr>
      <w:tr w:rsidR="00A25A04" w:rsidRPr="00B74887" w14:paraId="30D25847" w14:textId="77777777" w:rsidTr="009B15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9" w:type="pct"/>
          </w:tcPr>
          <w:p w14:paraId="6051E574" w14:textId="77777777" w:rsidR="0073385D" w:rsidRPr="009B15A8" w:rsidRDefault="0073385D" w:rsidP="0073385D">
            <w:pPr>
              <w:spacing w:before="120" w:after="120"/>
              <w:rPr>
                <w:rStyle w:val="Strong"/>
                <w:b/>
                <w:szCs w:val="24"/>
              </w:rPr>
            </w:pPr>
            <w:r w:rsidRPr="009B15A8">
              <w:rPr>
                <w:rStyle w:val="Strong"/>
                <w:b/>
                <w:szCs w:val="24"/>
              </w:rPr>
              <w:t>Assessment title and timing</w:t>
            </w:r>
          </w:p>
          <w:p w14:paraId="4123FD7A" w14:textId="454A07E8" w:rsidR="0073385D" w:rsidRPr="009B15A8" w:rsidRDefault="0073385D" w:rsidP="0073385D">
            <w:pPr>
              <w:spacing w:before="120" w:after="120"/>
              <w:rPr>
                <w:szCs w:val="24"/>
              </w:rPr>
            </w:pPr>
            <w:r w:rsidRPr="009B15A8">
              <w:rPr>
                <w:b w:val="0"/>
                <w:szCs w:val="24"/>
              </w:rPr>
              <w:t>State the title of the assessment, the issue date</w:t>
            </w:r>
            <w:r w:rsidR="00120F2C">
              <w:rPr>
                <w:b w:val="0"/>
                <w:szCs w:val="24"/>
              </w:rPr>
              <w:t>,</w:t>
            </w:r>
            <w:r w:rsidRPr="009B15A8">
              <w:rPr>
                <w:b w:val="0"/>
                <w:szCs w:val="24"/>
              </w:rPr>
              <w:t xml:space="preserve"> and the due date (day, date, term</w:t>
            </w:r>
            <w:r w:rsidR="00120F2C">
              <w:rPr>
                <w:b w:val="0"/>
                <w:szCs w:val="24"/>
              </w:rPr>
              <w:t>,</w:t>
            </w:r>
            <w:r w:rsidRPr="009B15A8">
              <w:rPr>
                <w:b w:val="0"/>
                <w:szCs w:val="24"/>
              </w:rPr>
              <w:t xml:space="preserve"> and year).</w:t>
            </w:r>
          </w:p>
        </w:tc>
        <w:tc>
          <w:tcPr>
            <w:tcW w:w="703" w:type="pct"/>
          </w:tcPr>
          <w:p w14:paraId="08CC21B2" w14:textId="322CF4D4" w:rsidR="0073385D" w:rsidRPr="009B15A8" w:rsidRDefault="0073385D" w:rsidP="0073385D">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6A7F03DB" w14:textId="77777777" w:rsidR="0073385D" w:rsidRPr="009B15A8" w:rsidRDefault="0073385D" w:rsidP="0073385D">
            <w:pPr>
              <w:spacing w:before="120" w:after="120"/>
              <w:ind w:left="652" w:hanging="368"/>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742803D2" w14:textId="77777777" w:rsidR="0073385D" w:rsidRPr="009B15A8" w:rsidRDefault="0073385D" w:rsidP="0073385D">
            <w:pPr>
              <w:spacing w:before="120" w:after="120"/>
              <w:ind w:left="652" w:hanging="368"/>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1A3554D3" w14:textId="69B231A9" w:rsidR="0073385D" w:rsidRPr="009B15A8" w:rsidRDefault="0073385D" w:rsidP="0073385D">
            <w:pPr>
              <w:spacing w:before="120" w:after="120"/>
              <w:ind w:left="652" w:hanging="368"/>
              <w:cnfStyle w:val="000000010000" w:firstRow="0" w:lastRow="0" w:firstColumn="0" w:lastColumn="0" w:oddVBand="0" w:evenVBand="0" w:oddHBand="0" w:evenHBand="1" w:firstRowFirstColumn="0" w:firstRowLastColumn="0" w:lastRowFirstColumn="0" w:lastRowLastColumn="0"/>
              <w:rPr>
                <w:szCs w:val="24"/>
              </w:rPr>
            </w:pPr>
          </w:p>
        </w:tc>
      </w:tr>
      <w:tr w:rsidR="00A25A04" w:rsidRPr="00B74887" w14:paraId="4242F2E5" w14:textId="77777777" w:rsidTr="009B15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9" w:type="pct"/>
          </w:tcPr>
          <w:p w14:paraId="678C39F8" w14:textId="77777777" w:rsidR="0073385D" w:rsidRPr="009B15A8" w:rsidRDefault="0073385D" w:rsidP="0073385D">
            <w:pPr>
              <w:spacing w:before="120" w:after="120"/>
              <w:rPr>
                <w:rStyle w:val="Strong"/>
                <w:b/>
                <w:szCs w:val="24"/>
              </w:rPr>
            </w:pPr>
            <w:r w:rsidRPr="009B15A8">
              <w:rPr>
                <w:rStyle w:val="Strong"/>
                <w:b/>
                <w:szCs w:val="24"/>
              </w:rPr>
              <w:t>Assessment outline (include the modes assessed)</w:t>
            </w:r>
          </w:p>
          <w:p w14:paraId="79066246" w14:textId="5509D7EB" w:rsidR="0073385D" w:rsidRPr="009B15A8" w:rsidRDefault="0073385D" w:rsidP="0073385D">
            <w:pPr>
              <w:spacing w:before="120" w:after="120"/>
              <w:rPr>
                <w:szCs w:val="24"/>
              </w:rPr>
            </w:pPr>
            <w:r w:rsidRPr="009B15A8">
              <w:rPr>
                <w:b w:val="0"/>
                <w:szCs w:val="24"/>
              </w:rPr>
              <w:t>Provide a brief outline of the core components of the formal assessment task</w:t>
            </w:r>
            <w:r w:rsidR="004106D6" w:rsidRPr="009B15A8">
              <w:rPr>
                <w:b w:val="0"/>
                <w:szCs w:val="24"/>
              </w:rPr>
              <w:t xml:space="preserve"> </w:t>
            </w:r>
            <w:hyperlink w:anchor="_Assessment_strategies_1" w:history="1">
              <w:r w:rsidR="004106D6" w:rsidRPr="009B15A8">
                <w:rPr>
                  <w:rStyle w:val="Hyperlink"/>
                  <w:b w:val="0"/>
                  <w:szCs w:val="24"/>
                </w:rPr>
                <w:t>(assessment strategies)</w:t>
              </w:r>
            </w:hyperlink>
            <w:r w:rsidR="004106D6" w:rsidRPr="009B15A8">
              <w:rPr>
                <w:b w:val="0"/>
                <w:szCs w:val="24"/>
              </w:rPr>
              <w:t>.</w:t>
            </w:r>
            <w:r w:rsidRPr="009B15A8">
              <w:rPr>
                <w:b w:val="0"/>
                <w:szCs w:val="24"/>
              </w:rPr>
              <w:t xml:space="preserve"> This should be written in </w:t>
            </w:r>
            <w:hyperlink r:id="rId37" w:history="1">
              <w:r w:rsidRPr="009B15A8">
                <w:rPr>
                  <w:rStyle w:val="Hyperlink"/>
                  <w:b w:val="0"/>
                  <w:szCs w:val="24"/>
                </w:rPr>
                <w:t>plain English</w:t>
              </w:r>
            </w:hyperlink>
            <w:r w:rsidRPr="009B15A8">
              <w:rPr>
                <w:b w:val="0"/>
                <w:szCs w:val="24"/>
              </w:rPr>
              <w:t xml:space="preserve">, as should the assessment task itself, and </w:t>
            </w:r>
            <w:r w:rsidR="000A2FC8">
              <w:rPr>
                <w:b w:val="0"/>
                <w:szCs w:val="24"/>
              </w:rPr>
              <w:t xml:space="preserve">be </w:t>
            </w:r>
            <w:r w:rsidRPr="009B15A8">
              <w:rPr>
                <w:b w:val="0"/>
                <w:szCs w:val="24"/>
              </w:rPr>
              <w:t>easy for a student, parent</w:t>
            </w:r>
            <w:r w:rsidR="000A2FC8">
              <w:rPr>
                <w:b w:val="0"/>
                <w:szCs w:val="24"/>
              </w:rPr>
              <w:t>,</w:t>
            </w:r>
            <w:r w:rsidRPr="009B15A8">
              <w:rPr>
                <w:b w:val="0"/>
                <w:szCs w:val="24"/>
              </w:rPr>
              <w:t xml:space="preserve"> or carer to understand.</w:t>
            </w:r>
          </w:p>
        </w:tc>
        <w:tc>
          <w:tcPr>
            <w:tcW w:w="703" w:type="pct"/>
          </w:tcPr>
          <w:p w14:paraId="35217322" w14:textId="1C4B6314" w:rsidR="0073385D" w:rsidRPr="009B15A8" w:rsidRDefault="0073385D" w:rsidP="0073385D">
            <w:pPr>
              <w:spacing w:before="120" w:after="120"/>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646F98EB" w14:textId="77777777" w:rsidR="0073385D" w:rsidRPr="009B15A8" w:rsidRDefault="0073385D" w:rsidP="0073385D">
            <w:pPr>
              <w:spacing w:before="120" w:after="120"/>
              <w:ind w:left="652" w:hanging="368"/>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0EEF4424" w14:textId="77777777" w:rsidR="0073385D" w:rsidRPr="009B15A8" w:rsidRDefault="0073385D" w:rsidP="0073385D">
            <w:pPr>
              <w:spacing w:before="120" w:after="120"/>
              <w:ind w:left="652" w:hanging="368"/>
              <w:cnfStyle w:val="000000100000" w:firstRow="0" w:lastRow="0" w:firstColumn="0" w:lastColumn="0" w:oddVBand="0" w:evenVBand="0" w:oddHBand="1" w:evenHBand="0" w:firstRowFirstColumn="0" w:firstRowLastColumn="0" w:lastRowFirstColumn="0" w:lastRowLastColumn="0"/>
              <w:rPr>
                <w:szCs w:val="24"/>
              </w:rPr>
            </w:pPr>
          </w:p>
        </w:tc>
        <w:tc>
          <w:tcPr>
            <w:tcW w:w="703" w:type="pct"/>
          </w:tcPr>
          <w:p w14:paraId="5F4A9CB7" w14:textId="3E2790EA" w:rsidR="0073385D" w:rsidRPr="009B15A8" w:rsidRDefault="0073385D" w:rsidP="0073385D">
            <w:pPr>
              <w:spacing w:before="120" w:after="120"/>
              <w:ind w:left="652" w:hanging="368"/>
              <w:cnfStyle w:val="000000100000" w:firstRow="0" w:lastRow="0" w:firstColumn="0" w:lastColumn="0" w:oddVBand="0" w:evenVBand="0" w:oddHBand="1" w:evenHBand="0" w:firstRowFirstColumn="0" w:firstRowLastColumn="0" w:lastRowFirstColumn="0" w:lastRowLastColumn="0"/>
              <w:rPr>
                <w:szCs w:val="24"/>
              </w:rPr>
            </w:pPr>
          </w:p>
        </w:tc>
      </w:tr>
      <w:tr w:rsidR="00A25A04" w:rsidRPr="00B74887" w14:paraId="40788E63" w14:textId="77777777" w:rsidTr="009B15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9" w:type="pct"/>
          </w:tcPr>
          <w:p w14:paraId="452EE126" w14:textId="77777777" w:rsidR="0073385D" w:rsidRPr="009B15A8" w:rsidRDefault="0073385D" w:rsidP="0073385D">
            <w:pPr>
              <w:spacing w:before="120" w:after="120"/>
              <w:rPr>
                <w:rStyle w:val="Strong"/>
                <w:b/>
                <w:szCs w:val="24"/>
              </w:rPr>
            </w:pPr>
            <w:r w:rsidRPr="009B15A8">
              <w:rPr>
                <w:rStyle w:val="Strong"/>
                <w:b/>
                <w:szCs w:val="24"/>
              </w:rPr>
              <w:t>Assessment outcomes</w:t>
            </w:r>
          </w:p>
          <w:p w14:paraId="5E741352" w14:textId="5D213DD8" w:rsidR="0073385D" w:rsidRPr="009B15A8" w:rsidRDefault="0073385D" w:rsidP="0073385D">
            <w:pPr>
              <w:spacing w:before="120" w:after="120"/>
              <w:rPr>
                <w:szCs w:val="24"/>
              </w:rPr>
            </w:pPr>
            <w:r w:rsidRPr="009B15A8">
              <w:rPr>
                <w:b w:val="0"/>
                <w:szCs w:val="24"/>
              </w:rPr>
              <w:t>Briefly justify why the outcomes have been selected for the assessment</w:t>
            </w:r>
            <w:r w:rsidR="000A2FC8">
              <w:rPr>
                <w:b w:val="0"/>
                <w:szCs w:val="24"/>
              </w:rPr>
              <w:t>.</w:t>
            </w:r>
            <w:r w:rsidRPr="009B15A8">
              <w:rPr>
                <w:b w:val="0"/>
                <w:szCs w:val="24"/>
              </w:rPr>
              <w:t xml:space="preserve"> </w:t>
            </w:r>
            <w:r w:rsidR="000A2FC8">
              <w:rPr>
                <w:b w:val="0"/>
                <w:szCs w:val="24"/>
              </w:rPr>
              <w:t>U</w:t>
            </w:r>
            <w:r w:rsidRPr="009B15A8">
              <w:rPr>
                <w:b w:val="0"/>
                <w:szCs w:val="24"/>
              </w:rPr>
              <w:t>se the syllabus code</w:t>
            </w:r>
            <w:r w:rsidR="000A2FC8">
              <w:rPr>
                <w:b w:val="0"/>
                <w:szCs w:val="24"/>
              </w:rPr>
              <w:t xml:space="preserve"> and</w:t>
            </w:r>
            <w:r w:rsidRPr="009B15A8">
              <w:rPr>
                <w:b w:val="0"/>
                <w:szCs w:val="24"/>
              </w:rPr>
              <w:t xml:space="preserve"> aim for 3-4. The knowledge, skills</w:t>
            </w:r>
            <w:r w:rsidR="000A2FC8">
              <w:rPr>
                <w:b w:val="0"/>
                <w:szCs w:val="24"/>
              </w:rPr>
              <w:t>,</w:t>
            </w:r>
            <w:r w:rsidRPr="009B15A8">
              <w:rPr>
                <w:b w:val="0"/>
                <w:szCs w:val="24"/>
              </w:rPr>
              <w:t xml:space="preserve"> and understanding required within the outcomes should inform the language used within the marking guidelines for the task. This provides colleagues </w:t>
            </w:r>
            <w:r w:rsidRPr="009B15A8">
              <w:rPr>
                <w:b w:val="0"/>
                <w:szCs w:val="24"/>
              </w:rPr>
              <w:lastRenderedPageBreak/>
              <w:t>with an opportunity to cross reference knowledge, skills</w:t>
            </w:r>
            <w:r w:rsidR="000A2FC8">
              <w:rPr>
                <w:b w:val="0"/>
                <w:szCs w:val="24"/>
              </w:rPr>
              <w:t>,</w:t>
            </w:r>
            <w:r w:rsidRPr="009B15A8">
              <w:rPr>
                <w:b w:val="0"/>
                <w:szCs w:val="24"/>
              </w:rPr>
              <w:t xml:space="preserve"> and understanding in relation to purpose and product.</w:t>
            </w:r>
          </w:p>
        </w:tc>
        <w:tc>
          <w:tcPr>
            <w:tcW w:w="703" w:type="pct"/>
          </w:tcPr>
          <w:p w14:paraId="7CB8867B" w14:textId="37D80E80" w:rsidR="0073385D" w:rsidRPr="009B15A8" w:rsidRDefault="0073385D" w:rsidP="0073385D">
            <w:pPr>
              <w:spacing w:before="120" w:after="120"/>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4A091330" w14:textId="77777777" w:rsidR="0073385D" w:rsidRPr="009B15A8" w:rsidRDefault="0073385D" w:rsidP="0073385D">
            <w:pPr>
              <w:spacing w:before="120" w:after="120"/>
              <w:ind w:left="652" w:hanging="368"/>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3D1E40B2" w14:textId="77777777" w:rsidR="0073385D" w:rsidRPr="009B15A8" w:rsidRDefault="0073385D" w:rsidP="0073385D">
            <w:pPr>
              <w:spacing w:before="120" w:after="120"/>
              <w:ind w:left="652" w:hanging="368"/>
              <w:cnfStyle w:val="000000010000" w:firstRow="0" w:lastRow="0" w:firstColumn="0" w:lastColumn="0" w:oddVBand="0" w:evenVBand="0" w:oddHBand="0" w:evenHBand="1" w:firstRowFirstColumn="0" w:firstRowLastColumn="0" w:lastRowFirstColumn="0" w:lastRowLastColumn="0"/>
              <w:rPr>
                <w:szCs w:val="24"/>
              </w:rPr>
            </w:pPr>
          </w:p>
        </w:tc>
        <w:tc>
          <w:tcPr>
            <w:tcW w:w="703" w:type="pct"/>
          </w:tcPr>
          <w:p w14:paraId="4E0C12EB" w14:textId="0C15D879" w:rsidR="0073385D" w:rsidRPr="009B15A8" w:rsidRDefault="0073385D" w:rsidP="0073385D">
            <w:pPr>
              <w:spacing w:before="120" w:after="120"/>
              <w:ind w:left="652" w:hanging="368"/>
              <w:cnfStyle w:val="000000010000" w:firstRow="0" w:lastRow="0" w:firstColumn="0" w:lastColumn="0" w:oddVBand="0" w:evenVBand="0" w:oddHBand="0" w:evenHBand="1" w:firstRowFirstColumn="0" w:firstRowLastColumn="0" w:lastRowFirstColumn="0" w:lastRowLastColumn="0"/>
              <w:rPr>
                <w:szCs w:val="24"/>
              </w:rPr>
            </w:pPr>
          </w:p>
        </w:tc>
      </w:tr>
      <w:tr w:rsidR="00A25A04" w:rsidRPr="00B74887" w14:paraId="415D4290" w14:textId="77777777" w:rsidTr="009B15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9" w:type="pct"/>
          </w:tcPr>
          <w:p w14:paraId="7E0DF802" w14:textId="77777777" w:rsidR="0073385D" w:rsidRPr="009B15A8" w:rsidRDefault="0073385D" w:rsidP="0073385D">
            <w:pPr>
              <w:spacing w:before="120" w:after="120"/>
              <w:rPr>
                <w:rStyle w:val="Strong"/>
                <w:b/>
                <w:szCs w:val="24"/>
              </w:rPr>
            </w:pPr>
            <w:r w:rsidRPr="009B15A8">
              <w:rPr>
                <w:rStyle w:val="Strong"/>
                <w:b/>
                <w:szCs w:val="24"/>
              </w:rPr>
              <w:t>Important information for the teaching and learning unit</w:t>
            </w:r>
          </w:p>
          <w:p w14:paraId="7311CD13" w14:textId="5B1BB56A" w:rsidR="0073385D" w:rsidRPr="009B15A8" w:rsidRDefault="0073385D" w:rsidP="0073385D">
            <w:pPr>
              <w:spacing w:before="120" w:after="120"/>
              <w:rPr>
                <w:szCs w:val="24"/>
                <w:lang w:eastAsia="zh-CN"/>
              </w:rPr>
            </w:pPr>
            <w:r w:rsidRPr="009B15A8">
              <w:rPr>
                <w:b w:val="0"/>
                <w:szCs w:val="24"/>
                <w:lang w:eastAsia="zh-CN"/>
              </w:rPr>
              <w:t>Record important notes for the unit writer/s. You might explain essential activities, resources</w:t>
            </w:r>
            <w:r w:rsidR="000A2FC8">
              <w:rPr>
                <w:b w:val="0"/>
                <w:szCs w:val="24"/>
                <w:lang w:eastAsia="zh-CN"/>
              </w:rPr>
              <w:t>,</w:t>
            </w:r>
            <w:r w:rsidRPr="009B15A8">
              <w:rPr>
                <w:b w:val="0"/>
                <w:szCs w:val="24"/>
                <w:lang w:eastAsia="zh-CN"/>
              </w:rPr>
              <w:t xml:space="preserve"> or evaluation notes etcetera. You may refer to previous unit evaluation information</w:t>
            </w:r>
            <w:r w:rsidR="000A2FC8">
              <w:rPr>
                <w:b w:val="0"/>
                <w:szCs w:val="24"/>
                <w:lang w:eastAsia="zh-CN"/>
              </w:rPr>
              <w:t>. S</w:t>
            </w:r>
            <w:r w:rsidRPr="009B15A8">
              <w:rPr>
                <w:b w:val="0"/>
                <w:szCs w:val="24"/>
                <w:lang w:eastAsia="zh-CN"/>
              </w:rPr>
              <w:t xml:space="preserve">amples of this structure are provided within the Evaluating a teaching and learning program guide. Teachers could use </w:t>
            </w:r>
            <w:r w:rsidR="000A2FC8">
              <w:rPr>
                <w:b w:val="0"/>
                <w:szCs w:val="24"/>
                <w:lang w:eastAsia="zh-CN"/>
              </w:rPr>
              <w:t xml:space="preserve">these </w:t>
            </w:r>
            <w:r w:rsidRPr="009B15A8">
              <w:rPr>
                <w:b w:val="0"/>
                <w:szCs w:val="24"/>
                <w:lang w:eastAsia="zh-CN"/>
              </w:rPr>
              <w:t>to assist their writing process.</w:t>
            </w:r>
          </w:p>
        </w:tc>
        <w:tc>
          <w:tcPr>
            <w:tcW w:w="703" w:type="pct"/>
          </w:tcPr>
          <w:p w14:paraId="22BFF55A" w14:textId="7FD3B13E" w:rsidR="0073385D" w:rsidRPr="009B15A8" w:rsidRDefault="0073385D" w:rsidP="0073385D">
            <w:pPr>
              <w:spacing w:before="120" w:after="120"/>
              <w:cnfStyle w:val="000000100000" w:firstRow="0" w:lastRow="0" w:firstColumn="0" w:lastColumn="0" w:oddVBand="0" w:evenVBand="0" w:oddHBand="1" w:evenHBand="0" w:firstRowFirstColumn="0" w:firstRowLastColumn="0" w:lastRowFirstColumn="0" w:lastRowLastColumn="0"/>
              <w:rPr>
                <w:szCs w:val="24"/>
                <w:lang w:eastAsia="zh-CN"/>
              </w:rPr>
            </w:pPr>
          </w:p>
        </w:tc>
        <w:tc>
          <w:tcPr>
            <w:tcW w:w="703" w:type="pct"/>
          </w:tcPr>
          <w:p w14:paraId="6B900651" w14:textId="77777777" w:rsidR="0073385D" w:rsidRPr="009B15A8" w:rsidRDefault="0073385D" w:rsidP="0073385D">
            <w:pPr>
              <w:spacing w:before="120" w:after="120"/>
              <w:ind w:left="652" w:hanging="368"/>
              <w:cnfStyle w:val="000000100000" w:firstRow="0" w:lastRow="0" w:firstColumn="0" w:lastColumn="0" w:oddVBand="0" w:evenVBand="0" w:oddHBand="1" w:evenHBand="0" w:firstRowFirstColumn="0" w:firstRowLastColumn="0" w:lastRowFirstColumn="0" w:lastRowLastColumn="0"/>
              <w:rPr>
                <w:szCs w:val="24"/>
                <w:lang w:eastAsia="zh-CN"/>
              </w:rPr>
            </w:pPr>
          </w:p>
        </w:tc>
        <w:tc>
          <w:tcPr>
            <w:tcW w:w="703" w:type="pct"/>
          </w:tcPr>
          <w:p w14:paraId="67D8FA9D" w14:textId="77777777" w:rsidR="0073385D" w:rsidRPr="009B15A8" w:rsidRDefault="0073385D" w:rsidP="0073385D">
            <w:pPr>
              <w:spacing w:before="120" w:after="120"/>
              <w:ind w:left="652" w:hanging="368"/>
              <w:cnfStyle w:val="000000100000" w:firstRow="0" w:lastRow="0" w:firstColumn="0" w:lastColumn="0" w:oddVBand="0" w:evenVBand="0" w:oddHBand="1" w:evenHBand="0" w:firstRowFirstColumn="0" w:firstRowLastColumn="0" w:lastRowFirstColumn="0" w:lastRowLastColumn="0"/>
              <w:rPr>
                <w:szCs w:val="24"/>
                <w:lang w:eastAsia="zh-CN"/>
              </w:rPr>
            </w:pPr>
          </w:p>
        </w:tc>
        <w:tc>
          <w:tcPr>
            <w:tcW w:w="703" w:type="pct"/>
          </w:tcPr>
          <w:p w14:paraId="39345357" w14:textId="4CA4C2FB" w:rsidR="0073385D" w:rsidRPr="009B15A8" w:rsidRDefault="0073385D" w:rsidP="0073385D">
            <w:pPr>
              <w:spacing w:before="120" w:after="120"/>
              <w:ind w:left="652" w:hanging="368"/>
              <w:cnfStyle w:val="000000100000" w:firstRow="0" w:lastRow="0" w:firstColumn="0" w:lastColumn="0" w:oddVBand="0" w:evenVBand="0" w:oddHBand="1" w:evenHBand="0" w:firstRowFirstColumn="0" w:firstRowLastColumn="0" w:lastRowFirstColumn="0" w:lastRowLastColumn="0"/>
              <w:rPr>
                <w:szCs w:val="24"/>
                <w:lang w:eastAsia="zh-CN"/>
              </w:rPr>
            </w:pPr>
          </w:p>
        </w:tc>
      </w:tr>
      <w:tr w:rsidR="00A25A04" w:rsidRPr="00B74887" w14:paraId="7C568EB0" w14:textId="77777777" w:rsidTr="009B15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9" w:type="pct"/>
          </w:tcPr>
          <w:p w14:paraId="761045CD" w14:textId="77777777" w:rsidR="0073385D" w:rsidRPr="009B15A8" w:rsidRDefault="0073385D" w:rsidP="0073385D">
            <w:pPr>
              <w:spacing w:before="120" w:after="120"/>
              <w:rPr>
                <w:rStyle w:val="Strong"/>
                <w:b/>
                <w:szCs w:val="24"/>
              </w:rPr>
            </w:pPr>
            <w:r w:rsidRPr="009B15A8">
              <w:rPr>
                <w:rStyle w:val="Strong"/>
                <w:b/>
                <w:szCs w:val="24"/>
              </w:rPr>
              <w:t>Staff responsible</w:t>
            </w:r>
          </w:p>
          <w:p w14:paraId="30295EB3" w14:textId="6952C8B3" w:rsidR="0073385D" w:rsidRPr="009B15A8" w:rsidRDefault="0073385D" w:rsidP="0073385D">
            <w:pPr>
              <w:spacing w:before="120" w:after="120"/>
              <w:rPr>
                <w:szCs w:val="24"/>
                <w:lang w:eastAsia="zh-CN"/>
              </w:rPr>
            </w:pPr>
            <w:r w:rsidRPr="009B15A8">
              <w:rPr>
                <w:b w:val="0"/>
                <w:szCs w:val="24"/>
                <w:lang w:eastAsia="zh-CN"/>
              </w:rPr>
              <w:t>State the names of the staff responsible for writing, reviewing and/or refining the unit and associated assessment materials. Include the associated timeline and due dates.</w:t>
            </w:r>
          </w:p>
        </w:tc>
        <w:tc>
          <w:tcPr>
            <w:tcW w:w="703" w:type="pct"/>
          </w:tcPr>
          <w:p w14:paraId="7DB8C7E1" w14:textId="729098CF" w:rsidR="0073385D" w:rsidRPr="009B15A8" w:rsidRDefault="0073385D" w:rsidP="0073385D">
            <w:pPr>
              <w:spacing w:before="120" w:after="120"/>
              <w:cnfStyle w:val="000000010000" w:firstRow="0" w:lastRow="0" w:firstColumn="0" w:lastColumn="0" w:oddVBand="0" w:evenVBand="0" w:oddHBand="0" w:evenHBand="1" w:firstRowFirstColumn="0" w:firstRowLastColumn="0" w:lastRowFirstColumn="0" w:lastRowLastColumn="0"/>
              <w:rPr>
                <w:szCs w:val="24"/>
                <w:lang w:eastAsia="zh-CN"/>
              </w:rPr>
            </w:pPr>
          </w:p>
        </w:tc>
        <w:tc>
          <w:tcPr>
            <w:tcW w:w="703" w:type="pct"/>
          </w:tcPr>
          <w:p w14:paraId="6F26D43D" w14:textId="77777777" w:rsidR="0073385D" w:rsidRPr="009B15A8" w:rsidRDefault="0073385D" w:rsidP="0073385D">
            <w:pPr>
              <w:spacing w:before="120" w:after="120"/>
              <w:ind w:left="652" w:hanging="368"/>
              <w:cnfStyle w:val="000000010000" w:firstRow="0" w:lastRow="0" w:firstColumn="0" w:lastColumn="0" w:oddVBand="0" w:evenVBand="0" w:oddHBand="0" w:evenHBand="1" w:firstRowFirstColumn="0" w:firstRowLastColumn="0" w:lastRowFirstColumn="0" w:lastRowLastColumn="0"/>
              <w:rPr>
                <w:szCs w:val="24"/>
                <w:lang w:eastAsia="zh-CN"/>
              </w:rPr>
            </w:pPr>
          </w:p>
        </w:tc>
        <w:tc>
          <w:tcPr>
            <w:tcW w:w="703" w:type="pct"/>
          </w:tcPr>
          <w:p w14:paraId="1DCA2A98" w14:textId="77777777" w:rsidR="0073385D" w:rsidRPr="009B15A8" w:rsidRDefault="0073385D" w:rsidP="0073385D">
            <w:pPr>
              <w:spacing w:before="120" w:after="120"/>
              <w:ind w:left="652" w:hanging="368"/>
              <w:cnfStyle w:val="000000010000" w:firstRow="0" w:lastRow="0" w:firstColumn="0" w:lastColumn="0" w:oddVBand="0" w:evenVBand="0" w:oddHBand="0" w:evenHBand="1" w:firstRowFirstColumn="0" w:firstRowLastColumn="0" w:lastRowFirstColumn="0" w:lastRowLastColumn="0"/>
              <w:rPr>
                <w:szCs w:val="24"/>
                <w:lang w:eastAsia="zh-CN"/>
              </w:rPr>
            </w:pPr>
          </w:p>
        </w:tc>
        <w:tc>
          <w:tcPr>
            <w:tcW w:w="703" w:type="pct"/>
          </w:tcPr>
          <w:p w14:paraId="34D8F814" w14:textId="0A13344D" w:rsidR="0073385D" w:rsidRPr="009B15A8" w:rsidRDefault="0073385D" w:rsidP="0073385D">
            <w:pPr>
              <w:spacing w:before="120" w:after="120"/>
              <w:ind w:left="652" w:hanging="368"/>
              <w:cnfStyle w:val="000000010000" w:firstRow="0" w:lastRow="0" w:firstColumn="0" w:lastColumn="0" w:oddVBand="0" w:evenVBand="0" w:oddHBand="0" w:evenHBand="1" w:firstRowFirstColumn="0" w:firstRowLastColumn="0" w:lastRowFirstColumn="0" w:lastRowLastColumn="0"/>
              <w:rPr>
                <w:szCs w:val="24"/>
                <w:lang w:eastAsia="zh-CN"/>
              </w:rPr>
            </w:pPr>
          </w:p>
        </w:tc>
      </w:tr>
      <w:tr w:rsidR="00A25A04" w:rsidRPr="00B74887" w14:paraId="1FF286E3" w14:textId="77777777" w:rsidTr="009B15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9" w:type="pct"/>
          </w:tcPr>
          <w:p w14:paraId="27EA655A" w14:textId="77777777" w:rsidR="0073385D" w:rsidRPr="009B15A8" w:rsidRDefault="0073385D" w:rsidP="0073385D">
            <w:pPr>
              <w:spacing w:before="120" w:after="120"/>
              <w:rPr>
                <w:rStyle w:val="Strong"/>
                <w:b/>
                <w:szCs w:val="24"/>
              </w:rPr>
            </w:pPr>
            <w:r w:rsidRPr="009B15A8">
              <w:rPr>
                <w:rStyle w:val="Strong"/>
                <w:b/>
                <w:szCs w:val="24"/>
              </w:rPr>
              <w:t>Modes addressed throughout teaching and learning unit</w:t>
            </w:r>
          </w:p>
          <w:p w14:paraId="0C688B8B" w14:textId="614FA26A" w:rsidR="0073385D" w:rsidRPr="009B15A8" w:rsidRDefault="0073385D" w:rsidP="3D35F9FD">
            <w:pPr>
              <w:spacing w:before="120" w:after="120"/>
              <w:rPr>
                <w:szCs w:val="24"/>
                <w:lang w:eastAsia="zh-CN"/>
              </w:rPr>
            </w:pPr>
            <w:r w:rsidRPr="009B15A8">
              <w:rPr>
                <w:b w:val="0"/>
                <w:szCs w:val="24"/>
                <w:lang w:eastAsia="zh-CN"/>
              </w:rPr>
              <w:t xml:space="preserve">Outline the core modes being addressed within the unit. </w:t>
            </w:r>
            <w:r w:rsidRPr="009B15A8">
              <w:rPr>
                <w:b w:val="0"/>
                <w:szCs w:val="24"/>
                <w:lang w:eastAsia="zh-CN"/>
              </w:rPr>
              <w:lastRenderedPageBreak/>
              <w:t xml:space="preserve">This must align with the selected outcomes and the assessment. This helps ensure tasks involving modes such as </w:t>
            </w:r>
            <w:proofErr w:type="gramStart"/>
            <w:r w:rsidRPr="009B15A8">
              <w:rPr>
                <w:b w:val="0"/>
                <w:szCs w:val="24"/>
                <w:lang w:eastAsia="zh-CN"/>
              </w:rPr>
              <w:t>speaking</w:t>
            </w:r>
            <w:proofErr w:type="gramEnd"/>
            <w:r w:rsidRPr="009B15A8">
              <w:rPr>
                <w:b w:val="0"/>
                <w:szCs w:val="24"/>
                <w:lang w:eastAsia="zh-CN"/>
              </w:rPr>
              <w:t xml:space="preserve"> or representation have adequate formative assessment embedded within the unit. See DoE </w:t>
            </w:r>
            <w:hyperlink r:id="rId38">
              <w:r w:rsidRPr="009B15A8">
                <w:rPr>
                  <w:rStyle w:val="Hyperlink"/>
                  <w:b w:val="0"/>
                  <w:szCs w:val="24"/>
                  <w:lang w:eastAsia="zh-CN"/>
                </w:rPr>
                <w:t>Approaches to assessment</w:t>
              </w:r>
            </w:hyperlink>
            <w:r w:rsidRPr="009B15A8">
              <w:rPr>
                <w:b w:val="0"/>
                <w:szCs w:val="24"/>
                <w:lang w:eastAsia="zh-CN"/>
              </w:rPr>
              <w:t xml:space="preserve"> and </w:t>
            </w:r>
            <w:hyperlink r:id="rId39">
              <w:r w:rsidR="00E07950">
                <w:rPr>
                  <w:rStyle w:val="Hyperlink"/>
                  <w:b w:val="0"/>
                  <w:szCs w:val="24"/>
                  <w:lang w:eastAsia="zh-CN"/>
                </w:rPr>
                <w:t>NESA Assessment for, Assessment as, Assessment of Learning</w:t>
              </w:r>
            </w:hyperlink>
            <w:r w:rsidRPr="009B15A8">
              <w:rPr>
                <w:b w:val="0"/>
                <w:szCs w:val="24"/>
                <w:lang w:eastAsia="zh-CN"/>
              </w:rPr>
              <w:t xml:space="preserve"> for advice.  </w:t>
            </w:r>
          </w:p>
        </w:tc>
        <w:tc>
          <w:tcPr>
            <w:tcW w:w="703" w:type="pct"/>
          </w:tcPr>
          <w:p w14:paraId="49CD675B" w14:textId="08820FAF" w:rsidR="0073385D" w:rsidRPr="009B15A8" w:rsidRDefault="0073385D" w:rsidP="0073385D">
            <w:pPr>
              <w:spacing w:before="120" w:after="120"/>
              <w:cnfStyle w:val="000000100000" w:firstRow="0" w:lastRow="0" w:firstColumn="0" w:lastColumn="0" w:oddVBand="0" w:evenVBand="0" w:oddHBand="1" w:evenHBand="0" w:firstRowFirstColumn="0" w:firstRowLastColumn="0" w:lastRowFirstColumn="0" w:lastRowLastColumn="0"/>
              <w:rPr>
                <w:szCs w:val="24"/>
                <w:lang w:eastAsia="zh-CN"/>
              </w:rPr>
            </w:pPr>
          </w:p>
        </w:tc>
        <w:tc>
          <w:tcPr>
            <w:tcW w:w="703" w:type="pct"/>
          </w:tcPr>
          <w:p w14:paraId="549B8AD8" w14:textId="77777777" w:rsidR="0073385D" w:rsidRPr="009B15A8" w:rsidRDefault="0073385D" w:rsidP="0073385D">
            <w:pPr>
              <w:spacing w:before="120" w:after="120"/>
              <w:ind w:left="652" w:hanging="368"/>
              <w:cnfStyle w:val="000000100000" w:firstRow="0" w:lastRow="0" w:firstColumn="0" w:lastColumn="0" w:oddVBand="0" w:evenVBand="0" w:oddHBand="1" w:evenHBand="0" w:firstRowFirstColumn="0" w:firstRowLastColumn="0" w:lastRowFirstColumn="0" w:lastRowLastColumn="0"/>
              <w:rPr>
                <w:szCs w:val="24"/>
                <w:lang w:eastAsia="zh-CN"/>
              </w:rPr>
            </w:pPr>
          </w:p>
        </w:tc>
        <w:tc>
          <w:tcPr>
            <w:tcW w:w="703" w:type="pct"/>
          </w:tcPr>
          <w:p w14:paraId="35962DD4" w14:textId="77777777" w:rsidR="0073385D" w:rsidRPr="009B15A8" w:rsidRDefault="0073385D" w:rsidP="0073385D">
            <w:pPr>
              <w:spacing w:before="120" w:after="120"/>
              <w:ind w:left="652" w:hanging="368"/>
              <w:cnfStyle w:val="000000100000" w:firstRow="0" w:lastRow="0" w:firstColumn="0" w:lastColumn="0" w:oddVBand="0" w:evenVBand="0" w:oddHBand="1" w:evenHBand="0" w:firstRowFirstColumn="0" w:firstRowLastColumn="0" w:lastRowFirstColumn="0" w:lastRowLastColumn="0"/>
              <w:rPr>
                <w:szCs w:val="24"/>
                <w:lang w:eastAsia="zh-CN"/>
              </w:rPr>
            </w:pPr>
          </w:p>
        </w:tc>
        <w:tc>
          <w:tcPr>
            <w:tcW w:w="703" w:type="pct"/>
          </w:tcPr>
          <w:p w14:paraId="6802EBB8" w14:textId="6FD0BAAB" w:rsidR="0073385D" w:rsidRPr="009B15A8" w:rsidRDefault="0073385D" w:rsidP="0073385D">
            <w:pPr>
              <w:spacing w:before="120" w:after="120"/>
              <w:ind w:left="652" w:hanging="368"/>
              <w:cnfStyle w:val="000000100000" w:firstRow="0" w:lastRow="0" w:firstColumn="0" w:lastColumn="0" w:oddVBand="0" w:evenVBand="0" w:oddHBand="1" w:evenHBand="0" w:firstRowFirstColumn="0" w:firstRowLastColumn="0" w:lastRowFirstColumn="0" w:lastRowLastColumn="0"/>
              <w:rPr>
                <w:szCs w:val="24"/>
                <w:lang w:eastAsia="zh-CN"/>
              </w:rPr>
            </w:pPr>
          </w:p>
        </w:tc>
      </w:tr>
      <w:tr w:rsidR="00A25A04" w:rsidRPr="00B74887" w14:paraId="5AD683B6" w14:textId="77777777" w:rsidTr="009B15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9" w:type="pct"/>
          </w:tcPr>
          <w:p w14:paraId="199E1521" w14:textId="77777777" w:rsidR="0073385D" w:rsidRPr="009B15A8" w:rsidRDefault="0073385D" w:rsidP="0073385D">
            <w:pPr>
              <w:spacing w:before="120" w:after="120"/>
              <w:rPr>
                <w:rStyle w:val="Strong"/>
                <w:b/>
                <w:szCs w:val="24"/>
              </w:rPr>
            </w:pPr>
            <w:r w:rsidRPr="009B15A8">
              <w:rPr>
                <w:rStyle w:val="Strong"/>
                <w:b/>
                <w:szCs w:val="24"/>
              </w:rPr>
              <w:t>School or faculty learning priorities</w:t>
            </w:r>
          </w:p>
          <w:p w14:paraId="5D850613" w14:textId="609D408B" w:rsidR="0073385D" w:rsidRPr="009B15A8" w:rsidRDefault="0073385D" w:rsidP="0073385D">
            <w:pPr>
              <w:spacing w:before="120" w:after="120"/>
              <w:rPr>
                <w:szCs w:val="24"/>
                <w:lang w:eastAsia="zh-CN"/>
              </w:rPr>
            </w:pPr>
            <w:r w:rsidRPr="009B15A8">
              <w:rPr>
                <w:b w:val="0"/>
                <w:szCs w:val="24"/>
                <w:lang w:eastAsia="zh-CN"/>
              </w:rPr>
              <w:t>Identify the relevant learning priorities. These may be related to literacy, creativity, communication, technology, or another area. The intention is to ensure a clear connection between school/faculty learning goals and teaching and learning units.</w:t>
            </w:r>
          </w:p>
        </w:tc>
        <w:tc>
          <w:tcPr>
            <w:tcW w:w="703" w:type="pct"/>
          </w:tcPr>
          <w:p w14:paraId="1C716DAA" w14:textId="77777777" w:rsidR="0073385D" w:rsidRPr="009B15A8" w:rsidRDefault="0073385D" w:rsidP="0073385D">
            <w:pPr>
              <w:spacing w:before="120" w:after="120"/>
              <w:cnfStyle w:val="000000010000" w:firstRow="0" w:lastRow="0" w:firstColumn="0" w:lastColumn="0" w:oddVBand="0" w:evenVBand="0" w:oddHBand="0" w:evenHBand="1" w:firstRowFirstColumn="0" w:firstRowLastColumn="0" w:lastRowFirstColumn="0" w:lastRowLastColumn="0"/>
              <w:rPr>
                <w:szCs w:val="24"/>
                <w:lang w:eastAsia="zh-CN"/>
              </w:rPr>
            </w:pPr>
          </w:p>
        </w:tc>
        <w:tc>
          <w:tcPr>
            <w:tcW w:w="703" w:type="pct"/>
          </w:tcPr>
          <w:p w14:paraId="4688CF73" w14:textId="77777777" w:rsidR="0073385D" w:rsidRPr="009B15A8" w:rsidRDefault="0073385D" w:rsidP="0073385D">
            <w:pPr>
              <w:spacing w:before="120" w:after="120"/>
              <w:ind w:left="652" w:hanging="368"/>
              <w:cnfStyle w:val="000000010000" w:firstRow="0" w:lastRow="0" w:firstColumn="0" w:lastColumn="0" w:oddVBand="0" w:evenVBand="0" w:oddHBand="0" w:evenHBand="1" w:firstRowFirstColumn="0" w:firstRowLastColumn="0" w:lastRowFirstColumn="0" w:lastRowLastColumn="0"/>
              <w:rPr>
                <w:szCs w:val="24"/>
                <w:lang w:eastAsia="zh-CN"/>
              </w:rPr>
            </w:pPr>
          </w:p>
        </w:tc>
        <w:tc>
          <w:tcPr>
            <w:tcW w:w="703" w:type="pct"/>
          </w:tcPr>
          <w:p w14:paraId="098B4D91" w14:textId="77777777" w:rsidR="0073385D" w:rsidRPr="009B15A8" w:rsidRDefault="0073385D" w:rsidP="0073385D">
            <w:pPr>
              <w:spacing w:before="120" w:after="120"/>
              <w:ind w:left="652" w:hanging="368"/>
              <w:cnfStyle w:val="000000010000" w:firstRow="0" w:lastRow="0" w:firstColumn="0" w:lastColumn="0" w:oddVBand="0" w:evenVBand="0" w:oddHBand="0" w:evenHBand="1" w:firstRowFirstColumn="0" w:firstRowLastColumn="0" w:lastRowFirstColumn="0" w:lastRowLastColumn="0"/>
              <w:rPr>
                <w:szCs w:val="24"/>
                <w:lang w:eastAsia="zh-CN"/>
              </w:rPr>
            </w:pPr>
          </w:p>
        </w:tc>
        <w:tc>
          <w:tcPr>
            <w:tcW w:w="703" w:type="pct"/>
          </w:tcPr>
          <w:p w14:paraId="402B5E89" w14:textId="77777777" w:rsidR="0073385D" w:rsidRPr="009B15A8" w:rsidRDefault="0073385D" w:rsidP="0073385D">
            <w:pPr>
              <w:spacing w:before="120" w:after="120"/>
              <w:ind w:left="652" w:hanging="368"/>
              <w:cnfStyle w:val="000000010000" w:firstRow="0" w:lastRow="0" w:firstColumn="0" w:lastColumn="0" w:oddVBand="0" w:evenVBand="0" w:oddHBand="0" w:evenHBand="1" w:firstRowFirstColumn="0" w:firstRowLastColumn="0" w:lastRowFirstColumn="0" w:lastRowLastColumn="0"/>
              <w:rPr>
                <w:szCs w:val="24"/>
                <w:lang w:eastAsia="zh-CN"/>
              </w:rPr>
            </w:pPr>
          </w:p>
        </w:tc>
      </w:tr>
      <w:tr w:rsidR="00A25A04" w:rsidRPr="00B74887" w14:paraId="04DCA05B" w14:textId="77777777" w:rsidTr="009B15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9" w:type="pct"/>
          </w:tcPr>
          <w:p w14:paraId="0BC1FF1F" w14:textId="77777777" w:rsidR="0073385D" w:rsidRPr="009B15A8" w:rsidRDefault="0073385D" w:rsidP="0073385D">
            <w:pPr>
              <w:spacing w:before="120" w:after="120"/>
              <w:rPr>
                <w:rStyle w:val="Strong"/>
                <w:b/>
                <w:szCs w:val="24"/>
              </w:rPr>
            </w:pPr>
            <w:r w:rsidRPr="009B15A8">
              <w:rPr>
                <w:rStyle w:val="Strong"/>
                <w:b/>
                <w:szCs w:val="24"/>
              </w:rPr>
              <w:t>Learning across the curriculum</w:t>
            </w:r>
          </w:p>
          <w:p w14:paraId="33E499E9" w14:textId="6B3513B6" w:rsidR="0073385D" w:rsidRPr="009B15A8" w:rsidRDefault="003663BD" w:rsidP="0073385D">
            <w:pPr>
              <w:spacing w:before="120" w:after="120"/>
              <w:rPr>
                <w:szCs w:val="24"/>
                <w:lang w:eastAsia="zh-CN"/>
              </w:rPr>
            </w:pPr>
            <w:r w:rsidRPr="009B15A8">
              <w:rPr>
                <w:b w:val="0"/>
                <w:szCs w:val="24"/>
                <w:lang w:eastAsia="zh-CN"/>
              </w:rPr>
              <w:t>Identify the cross curriculum priorities found within the</w:t>
            </w:r>
            <w:hyperlink r:id="rId40" w:history="1">
              <w:r w:rsidRPr="009B15A8">
                <w:rPr>
                  <w:b w:val="0"/>
                  <w:szCs w:val="24"/>
                </w:rPr>
                <w:t xml:space="preserve"> </w:t>
              </w:r>
              <w:r w:rsidRPr="009B15A8">
                <w:rPr>
                  <w:rStyle w:val="Hyperlink"/>
                  <w:b w:val="0"/>
                  <w:szCs w:val="24"/>
                  <w:lang w:eastAsia="zh-CN"/>
                </w:rPr>
                <w:t>learning across the curriculum requirements</w:t>
              </w:r>
            </w:hyperlink>
            <w:r w:rsidRPr="009B15A8">
              <w:rPr>
                <w:b w:val="0"/>
                <w:szCs w:val="24"/>
                <w:lang w:eastAsia="zh-CN"/>
              </w:rPr>
              <w:t xml:space="preserve"> addressed</w:t>
            </w:r>
            <w:r w:rsidR="0073385D" w:rsidRPr="009B15A8">
              <w:rPr>
                <w:b w:val="0"/>
                <w:szCs w:val="24"/>
                <w:lang w:eastAsia="zh-CN"/>
              </w:rPr>
              <w:t xml:space="preserve"> through the texts, teaching strategies</w:t>
            </w:r>
            <w:r w:rsidR="00C3634E">
              <w:rPr>
                <w:b w:val="0"/>
                <w:szCs w:val="24"/>
                <w:lang w:eastAsia="zh-CN"/>
              </w:rPr>
              <w:t>,</w:t>
            </w:r>
            <w:r w:rsidR="0073385D" w:rsidRPr="009B15A8">
              <w:rPr>
                <w:b w:val="0"/>
                <w:szCs w:val="24"/>
                <w:lang w:eastAsia="zh-CN"/>
              </w:rPr>
              <w:t xml:space="preserve"> and learning experiences planned for this unit.</w:t>
            </w:r>
          </w:p>
        </w:tc>
        <w:tc>
          <w:tcPr>
            <w:tcW w:w="703" w:type="pct"/>
          </w:tcPr>
          <w:p w14:paraId="07CC134B" w14:textId="03BF7FCE" w:rsidR="0073385D" w:rsidRPr="009B15A8" w:rsidRDefault="0073385D" w:rsidP="0073385D">
            <w:pPr>
              <w:spacing w:before="120" w:after="120"/>
              <w:cnfStyle w:val="000000100000" w:firstRow="0" w:lastRow="0" w:firstColumn="0" w:lastColumn="0" w:oddVBand="0" w:evenVBand="0" w:oddHBand="1" w:evenHBand="0" w:firstRowFirstColumn="0" w:firstRowLastColumn="0" w:lastRowFirstColumn="0" w:lastRowLastColumn="0"/>
              <w:rPr>
                <w:szCs w:val="24"/>
                <w:lang w:eastAsia="zh-CN"/>
              </w:rPr>
            </w:pPr>
          </w:p>
        </w:tc>
        <w:tc>
          <w:tcPr>
            <w:tcW w:w="703" w:type="pct"/>
          </w:tcPr>
          <w:p w14:paraId="699AFD16" w14:textId="77777777" w:rsidR="0073385D" w:rsidRPr="009B15A8" w:rsidRDefault="0073385D" w:rsidP="0073385D">
            <w:pPr>
              <w:spacing w:before="120" w:after="120"/>
              <w:ind w:left="652" w:hanging="368"/>
              <w:cnfStyle w:val="000000100000" w:firstRow="0" w:lastRow="0" w:firstColumn="0" w:lastColumn="0" w:oddVBand="0" w:evenVBand="0" w:oddHBand="1" w:evenHBand="0" w:firstRowFirstColumn="0" w:firstRowLastColumn="0" w:lastRowFirstColumn="0" w:lastRowLastColumn="0"/>
              <w:rPr>
                <w:szCs w:val="24"/>
                <w:lang w:eastAsia="zh-CN"/>
              </w:rPr>
            </w:pPr>
          </w:p>
        </w:tc>
        <w:tc>
          <w:tcPr>
            <w:tcW w:w="703" w:type="pct"/>
          </w:tcPr>
          <w:p w14:paraId="1E58657A" w14:textId="77777777" w:rsidR="0073385D" w:rsidRPr="009B15A8" w:rsidRDefault="0073385D" w:rsidP="0073385D">
            <w:pPr>
              <w:spacing w:before="120" w:after="120"/>
              <w:ind w:left="652" w:hanging="368"/>
              <w:cnfStyle w:val="000000100000" w:firstRow="0" w:lastRow="0" w:firstColumn="0" w:lastColumn="0" w:oddVBand="0" w:evenVBand="0" w:oddHBand="1" w:evenHBand="0" w:firstRowFirstColumn="0" w:firstRowLastColumn="0" w:lastRowFirstColumn="0" w:lastRowLastColumn="0"/>
              <w:rPr>
                <w:szCs w:val="24"/>
                <w:lang w:eastAsia="zh-CN"/>
              </w:rPr>
            </w:pPr>
          </w:p>
        </w:tc>
        <w:tc>
          <w:tcPr>
            <w:tcW w:w="703" w:type="pct"/>
          </w:tcPr>
          <w:p w14:paraId="3B0CE12A" w14:textId="5D68F3A8" w:rsidR="0073385D" w:rsidRPr="009B15A8" w:rsidRDefault="0073385D" w:rsidP="0073385D">
            <w:pPr>
              <w:spacing w:before="120" w:after="120"/>
              <w:ind w:left="652" w:hanging="368"/>
              <w:cnfStyle w:val="000000100000" w:firstRow="0" w:lastRow="0" w:firstColumn="0" w:lastColumn="0" w:oddVBand="0" w:evenVBand="0" w:oddHBand="1" w:evenHBand="0" w:firstRowFirstColumn="0" w:firstRowLastColumn="0" w:lastRowFirstColumn="0" w:lastRowLastColumn="0"/>
              <w:rPr>
                <w:szCs w:val="24"/>
                <w:lang w:eastAsia="zh-CN"/>
              </w:rPr>
            </w:pPr>
          </w:p>
        </w:tc>
      </w:tr>
      <w:tr w:rsidR="00A25A04" w:rsidRPr="00B74887" w14:paraId="43700B44" w14:textId="77777777" w:rsidTr="009B15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9" w:type="pct"/>
          </w:tcPr>
          <w:p w14:paraId="1308EF91" w14:textId="77777777" w:rsidR="0073385D" w:rsidRPr="009B15A8" w:rsidRDefault="0073385D" w:rsidP="0073385D">
            <w:pPr>
              <w:spacing w:before="120" w:after="120"/>
              <w:rPr>
                <w:rStyle w:val="Strong"/>
                <w:b/>
                <w:szCs w:val="24"/>
              </w:rPr>
            </w:pPr>
            <w:r w:rsidRPr="009B15A8">
              <w:rPr>
                <w:rStyle w:val="Strong"/>
                <w:b/>
                <w:szCs w:val="24"/>
              </w:rPr>
              <w:t>Evaluation results and plans for the next iteration</w:t>
            </w:r>
          </w:p>
          <w:p w14:paraId="1B19C5F9" w14:textId="09A509D0" w:rsidR="0073385D" w:rsidRPr="009B15A8" w:rsidRDefault="0073385D" w:rsidP="0073385D">
            <w:pPr>
              <w:spacing w:before="120" w:after="120"/>
              <w:rPr>
                <w:szCs w:val="24"/>
                <w:lang w:eastAsia="zh-CN"/>
              </w:rPr>
            </w:pPr>
            <w:r w:rsidRPr="009B15A8">
              <w:rPr>
                <w:rFonts w:eastAsia="Arial"/>
                <w:b w:val="0"/>
                <w:szCs w:val="24"/>
              </w:rPr>
              <w:lastRenderedPageBreak/>
              <w:t xml:space="preserve">Evaluate the unit in consultation with students and staff. Record the evaluations and implement them prior to the next teaching cycle. You may wish to use </w:t>
            </w:r>
            <w:r w:rsidR="0079070C" w:rsidRPr="009B15A8">
              <w:rPr>
                <w:rFonts w:eastAsia="Arial"/>
                <w:b w:val="0"/>
                <w:szCs w:val="24"/>
              </w:rPr>
              <w:t>s</w:t>
            </w:r>
            <w:r w:rsidRPr="009B15A8">
              <w:rPr>
                <w:rFonts w:eastAsia="Arial"/>
                <w:b w:val="0"/>
                <w:szCs w:val="24"/>
              </w:rPr>
              <w:t>tudent feedback and evaluation</w:t>
            </w:r>
            <w:r w:rsidR="0079070C" w:rsidRPr="009B15A8">
              <w:rPr>
                <w:rFonts w:eastAsia="Arial"/>
                <w:b w:val="0"/>
                <w:szCs w:val="24"/>
              </w:rPr>
              <w:t>s</w:t>
            </w:r>
            <w:r w:rsidRPr="009B15A8">
              <w:rPr>
                <w:rFonts w:eastAsia="Arial"/>
                <w:b w:val="0"/>
                <w:szCs w:val="24"/>
              </w:rPr>
              <w:t>.</w:t>
            </w:r>
          </w:p>
        </w:tc>
        <w:tc>
          <w:tcPr>
            <w:tcW w:w="703" w:type="pct"/>
          </w:tcPr>
          <w:p w14:paraId="08DF7E66" w14:textId="77777777" w:rsidR="0073385D" w:rsidRPr="009B15A8" w:rsidRDefault="0073385D" w:rsidP="0073385D">
            <w:pPr>
              <w:spacing w:before="120" w:after="120"/>
              <w:cnfStyle w:val="000000010000" w:firstRow="0" w:lastRow="0" w:firstColumn="0" w:lastColumn="0" w:oddVBand="0" w:evenVBand="0" w:oddHBand="0" w:evenHBand="1" w:firstRowFirstColumn="0" w:firstRowLastColumn="0" w:lastRowFirstColumn="0" w:lastRowLastColumn="0"/>
              <w:rPr>
                <w:szCs w:val="24"/>
                <w:lang w:eastAsia="zh-CN"/>
              </w:rPr>
            </w:pPr>
          </w:p>
        </w:tc>
        <w:tc>
          <w:tcPr>
            <w:tcW w:w="703" w:type="pct"/>
          </w:tcPr>
          <w:p w14:paraId="716C02C1" w14:textId="77777777" w:rsidR="0073385D" w:rsidRPr="009B15A8" w:rsidRDefault="0073385D" w:rsidP="0073385D">
            <w:pPr>
              <w:spacing w:before="120" w:after="120"/>
              <w:ind w:left="652" w:hanging="368"/>
              <w:cnfStyle w:val="000000010000" w:firstRow="0" w:lastRow="0" w:firstColumn="0" w:lastColumn="0" w:oddVBand="0" w:evenVBand="0" w:oddHBand="0" w:evenHBand="1" w:firstRowFirstColumn="0" w:firstRowLastColumn="0" w:lastRowFirstColumn="0" w:lastRowLastColumn="0"/>
              <w:rPr>
                <w:szCs w:val="24"/>
                <w:lang w:eastAsia="zh-CN"/>
              </w:rPr>
            </w:pPr>
          </w:p>
        </w:tc>
        <w:tc>
          <w:tcPr>
            <w:tcW w:w="703" w:type="pct"/>
          </w:tcPr>
          <w:p w14:paraId="7FAC9F85" w14:textId="77777777" w:rsidR="0073385D" w:rsidRPr="009B15A8" w:rsidRDefault="0073385D" w:rsidP="0073385D">
            <w:pPr>
              <w:spacing w:before="120" w:after="120"/>
              <w:ind w:left="652" w:hanging="368"/>
              <w:cnfStyle w:val="000000010000" w:firstRow="0" w:lastRow="0" w:firstColumn="0" w:lastColumn="0" w:oddVBand="0" w:evenVBand="0" w:oddHBand="0" w:evenHBand="1" w:firstRowFirstColumn="0" w:firstRowLastColumn="0" w:lastRowFirstColumn="0" w:lastRowLastColumn="0"/>
              <w:rPr>
                <w:szCs w:val="24"/>
                <w:lang w:eastAsia="zh-CN"/>
              </w:rPr>
            </w:pPr>
          </w:p>
        </w:tc>
        <w:tc>
          <w:tcPr>
            <w:tcW w:w="703" w:type="pct"/>
          </w:tcPr>
          <w:p w14:paraId="0100C010" w14:textId="4039ACF2" w:rsidR="0073385D" w:rsidRPr="009B15A8" w:rsidRDefault="0073385D" w:rsidP="0073385D">
            <w:pPr>
              <w:spacing w:before="120" w:after="120"/>
              <w:ind w:left="652" w:hanging="368"/>
              <w:cnfStyle w:val="000000010000" w:firstRow="0" w:lastRow="0" w:firstColumn="0" w:lastColumn="0" w:oddVBand="0" w:evenVBand="0" w:oddHBand="0" w:evenHBand="1" w:firstRowFirstColumn="0" w:firstRowLastColumn="0" w:lastRowFirstColumn="0" w:lastRowLastColumn="0"/>
              <w:rPr>
                <w:szCs w:val="24"/>
                <w:lang w:eastAsia="zh-CN"/>
              </w:rPr>
            </w:pPr>
          </w:p>
        </w:tc>
      </w:tr>
    </w:tbl>
    <w:p w14:paraId="0CAB25D8" w14:textId="3B9B504F" w:rsidR="00161DB5" w:rsidRDefault="00F83686" w:rsidP="00022430">
      <w:pPr>
        <w:pStyle w:val="Heading3"/>
      </w:pPr>
      <w:r>
        <w:br w:type="page"/>
      </w:r>
    </w:p>
    <w:p w14:paraId="2DB12B1C" w14:textId="12DB8079" w:rsidR="00720608" w:rsidRDefault="1694A2EF" w:rsidP="28C3C79E">
      <w:pPr>
        <w:pStyle w:val="Heading2"/>
        <w:rPr>
          <w:rFonts w:eastAsia="Arial"/>
          <w:lang w:val="en-US"/>
        </w:rPr>
      </w:pPr>
      <w:bookmarkStart w:id="36" w:name="_Toc599860117"/>
      <w:bookmarkStart w:id="37" w:name="_Toc106873779"/>
      <w:r w:rsidRPr="3D35F9FD">
        <w:rPr>
          <w:rFonts w:eastAsia="Arial"/>
          <w:lang w:val="en-US"/>
        </w:rPr>
        <w:lastRenderedPageBreak/>
        <w:t>Important resources for teaching English</w:t>
      </w:r>
      <w:bookmarkEnd w:id="36"/>
      <w:bookmarkEnd w:id="37"/>
    </w:p>
    <w:p w14:paraId="4F55D9F1" w14:textId="7151F6C1" w:rsidR="00E606FB" w:rsidRPr="00C3634E" w:rsidRDefault="00E606FB" w:rsidP="00E606FB">
      <w:pPr>
        <w:rPr>
          <w:lang w:val="en-US" w:eastAsia="zh-CN"/>
        </w:rPr>
      </w:pPr>
      <w:r w:rsidRPr="00C3634E">
        <w:rPr>
          <w:lang w:val="en-US" w:eastAsia="zh-CN"/>
        </w:rPr>
        <w:t>This list is not exhaustive</w:t>
      </w:r>
      <w:r w:rsidR="00094061" w:rsidRPr="00C3634E">
        <w:rPr>
          <w:lang w:val="en-US" w:eastAsia="zh-CN"/>
        </w:rPr>
        <w:t>.</w:t>
      </w:r>
      <w:r w:rsidR="00303446" w:rsidRPr="00C3634E">
        <w:rPr>
          <w:lang w:val="en-US" w:eastAsia="zh-CN"/>
        </w:rPr>
        <w:t xml:space="preserve"> </w:t>
      </w:r>
      <w:r w:rsidR="001E1649" w:rsidRPr="00C3634E">
        <w:rPr>
          <w:lang w:val="en-US" w:eastAsia="zh-CN"/>
        </w:rPr>
        <w:t>I</w:t>
      </w:r>
      <w:r w:rsidR="00303446" w:rsidRPr="00C3634E">
        <w:rPr>
          <w:lang w:val="en-US" w:eastAsia="zh-CN"/>
        </w:rPr>
        <w:t>t is designed to provide an outline of essential and useful support materials.</w:t>
      </w:r>
    </w:p>
    <w:p w14:paraId="2CBE8DC0" w14:textId="7ABEB824" w:rsidR="00720608" w:rsidRPr="00C96562" w:rsidRDefault="201849CE" w:rsidP="47C1C755">
      <w:pPr>
        <w:pStyle w:val="Caption"/>
        <w:rPr>
          <w:rFonts w:eastAsia="Arial"/>
          <w:color w:val="000000" w:themeColor="text1"/>
          <w:szCs w:val="24"/>
          <w:lang w:val="en-US"/>
        </w:rPr>
      </w:pPr>
      <w:bookmarkStart w:id="38" w:name="_Toc106873795"/>
      <w:r w:rsidRPr="47C1C755">
        <w:rPr>
          <w:rFonts w:eastAsia="Arial"/>
        </w:rPr>
        <w:t xml:space="preserve">Table </w:t>
      </w:r>
      <w:r w:rsidR="00F33620">
        <w:rPr>
          <w:color w:val="2B579A"/>
          <w:shd w:val="clear" w:color="auto" w:fill="E6E6E6"/>
        </w:rPr>
        <w:fldChar w:fldCharType="begin"/>
      </w:r>
      <w:r w:rsidR="00F33620">
        <w:instrText xml:space="preserve"> SEQ Table \* ARABIC </w:instrText>
      </w:r>
      <w:r w:rsidR="00F33620">
        <w:rPr>
          <w:color w:val="2B579A"/>
          <w:shd w:val="clear" w:color="auto" w:fill="E6E6E6"/>
        </w:rPr>
        <w:fldChar w:fldCharType="separate"/>
      </w:r>
      <w:r w:rsidR="00F33620" w:rsidRPr="47C1C755">
        <w:rPr>
          <w:noProof/>
        </w:rPr>
        <w:t>5</w:t>
      </w:r>
      <w:r w:rsidR="00F33620">
        <w:rPr>
          <w:color w:val="2B579A"/>
          <w:shd w:val="clear" w:color="auto" w:fill="E6E6E6"/>
        </w:rPr>
        <w:fldChar w:fldCharType="end"/>
      </w:r>
      <w:r w:rsidRPr="47C1C755">
        <w:rPr>
          <w:rFonts w:eastAsia="Arial"/>
          <w:color w:val="000000" w:themeColor="text1"/>
        </w:rPr>
        <w:t xml:space="preserve"> – </w:t>
      </w:r>
      <w:r w:rsidR="00C3634E">
        <w:rPr>
          <w:rFonts w:eastAsia="Arial"/>
          <w:color w:val="000000" w:themeColor="text1"/>
        </w:rPr>
        <w:t>I</w:t>
      </w:r>
      <w:r w:rsidRPr="47C1C755">
        <w:rPr>
          <w:rFonts w:eastAsia="Arial"/>
          <w:color w:val="000000" w:themeColor="text1"/>
        </w:rPr>
        <w:t>mportant resource</w:t>
      </w:r>
      <w:r w:rsidRPr="00C96562">
        <w:rPr>
          <w:rFonts w:eastAsia="Arial"/>
          <w:color w:val="000000" w:themeColor="text1"/>
          <w:szCs w:val="24"/>
        </w:rPr>
        <w:t xml:space="preserve">s for the teaching of </w:t>
      </w:r>
      <w:r w:rsidR="00852109" w:rsidRPr="00C96562">
        <w:rPr>
          <w:rFonts w:eastAsia="Arial"/>
          <w:color w:val="000000" w:themeColor="text1"/>
          <w:szCs w:val="24"/>
        </w:rPr>
        <w:t xml:space="preserve">Stage </w:t>
      </w:r>
      <w:r w:rsidR="00703177" w:rsidRPr="00C96562">
        <w:rPr>
          <w:rFonts w:eastAsia="Arial"/>
          <w:color w:val="000000" w:themeColor="text1"/>
          <w:szCs w:val="24"/>
        </w:rPr>
        <w:t>4</w:t>
      </w:r>
      <w:r w:rsidRPr="00C96562">
        <w:rPr>
          <w:rFonts w:eastAsia="Arial"/>
          <w:color w:val="000000" w:themeColor="text1"/>
          <w:szCs w:val="24"/>
        </w:rPr>
        <w:t xml:space="preserve"> English</w:t>
      </w:r>
      <w:bookmarkEnd w:id="38"/>
    </w:p>
    <w:tbl>
      <w:tblPr>
        <w:tblStyle w:val="Tableheader"/>
        <w:tblW w:w="5000" w:type="pct"/>
        <w:tblInd w:w="-5" w:type="dxa"/>
        <w:tblLook w:val="0020" w:firstRow="1" w:lastRow="0" w:firstColumn="0" w:lastColumn="0" w:noHBand="0" w:noVBand="0"/>
        <w:tblDescription w:val="Important resources for the teaching of Stage 4 English. Table has 12 rows and 2 columns. Column 1 presents the title of and link to the resource. Column 2 explains the relevance of the resource to English teaching."/>
      </w:tblPr>
      <w:tblGrid>
        <w:gridCol w:w="3229"/>
        <w:gridCol w:w="11338"/>
      </w:tblGrid>
      <w:tr w:rsidR="00F06D58" w:rsidRPr="00C96562" w14:paraId="78348BEC" w14:textId="77777777" w:rsidTr="00C3634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73" w:type="pct"/>
          </w:tcPr>
          <w:p w14:paraId="28989662" w14:textId="068F8A09" w:rsidR="00F06D58" w:rsidRPr="00C96562" w:rsidRDefault="00F06D58" w:rsidP="00F33620">
            <w:pPr>
              <w:spacing w:before="192" w:after="192"/>
              <w:rPr>
                <w:rFonts w:eastAsia="Arial"/>
                <w:b w:val="0"/>
                <w:szCs w:val="24"/>
              </w:rPr>
            </w:pPr>
            <w:r w:rsidRPr="00C96562">
              <w:rPr>
                <w:rFonts w:eastAsia="Arial"/>
                <w:b w:val="0"/>
                <w:szCs w:val="24"/>
              </w:rPr>
              <w:t>Title and link</w:t>
            </w:r>
          </w:p>
        </w:tc>
        <w:tc>
          <w:tcPr>
            <w:cnfStyle w:val="000001000000" w:firstRow="0" w:lastRow="0" w:firstColumn="0" w:lastColumn="0" w:oddVBand="0" w:evenVBand="1" w:oddHBand="0" w:evenHBand="0" w:firstRowFirstColumn="0" w:firstRowLastColumn="0" w:lastRowFirstColumn="0" w:lastRowLastColumn="0"/>
            <w:tcW w:w="3827" w:type="pct"/>
          </w:tcPr>
          <w:p w14:paraId="00CDF4CA" w14:textId="0BD1451E" w:rsidR="00F06D58" w:rsidRPr="00C96562" w:rsidRDefault="00F06D58" w:rsidP="00F33620">
            <w:pPr>
              <w:spacing w:before="192" w:after="192"/>
              <w:rPr>
                <w:rFonts w:eastAsia="Arial"/>
                <w:szCs w:val="24"/>
              </w:rPr>
            </w:pPr>
            <w:r w:rsidRPr="00C96562">
              <w:rPr>
                <w:rFonts w:eastAsia="Arial"/>
                <w:szCs w:val="24"/>
              </w:rPr>
              <w:t xml:space="preserve">Relevant to English </w:t>
            </w:r>
            <w:r w:rsidR="00C432E7" w:rsidRPr="00C96562">
              <w:rPr>
                <w:rFonts w:eastAsia="Arial"/>
                <w:szCs w:val="24"/>
              </w:rPr>
              <w:t>teaching</w:t>
            </w:r>
          </w:p>
        </w:tc>
      </w:tr>
      <w:tr w:rsidR="4BBDE422" w:rsidRPr="00C96562" w14:paraId="2C58E04A" w14:textId="77777777" w:rsidTr="00C363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73" w:type="pct"/>
          </w:tcPr>
          <w:p w14:paraId="1EBD444F" w14:textId="544D0FC8" w:rsidR="00D21327" w:rsidRPr="00C96562" w:rsidRDefault="0ED9A04C" w:rsidP="00F33620">
            <w:pPr>
              <w:spacing w:before="120" w:after="120"/>
              <w:rPr>
                <w:rFonts w:eastAsia="Arial"/>
                <w:szCs w:val="24"/>
                <w:lang w:val="en-US"/>
              </w:rPr>
            </w:pPr>
            <w:r w:rsidRPr="00C96562">
              <w:rPr>
                <w:rFonts w:eastAsia="Arial"/>
                <w:b/>
                <w:szCs w:val="24"/>
              </w:rPr>
              <w:t>NESA –</w:t>
            </w:r>
            <w:r w:rsidR="00F1643B">
              <w:rPr>
                <w:rFonts w:eastAsia="Arial"/>
                <w:b/>
                <w:szCs w:val="24"/>
              </w:rPr>
              <w:t xml:space="preserve"> </w:t>
            </w:r>
            <w:hyperlink r:id="rId41" w:history="1">
              <w:r w:rsidR="00D21327" w:rsidRPr="00C96562">
                <w:rPr>
                  <w:rStyle w:val="Hyperlink"/>
                  <w:b/>
                  <w:szCs w:val="24"/>
                </w:rPr>
                <w:t xml:space="preserve">NSW Syllabus for the Australian Curriculum English K-10 Syllabus </w:t>
              </w:r>
            </w:hyperlink>
          </w:p>
        </w:tc>
        <w:tc>
          <w:tcPr>
            <w:cnfStyle w:val="000001000000" w:firstRow="0" w:lastRow="0" w:firstColumn="0" w:lastColumn="0" w:oddVBand="0" w:evenVBand="1" w:oddHBand="0" w:evenHBand="0" w:firstRowFirstColumn="0" w:firstRowLastColumn="0" w:lastRowFirstColumn="0" w:lastRowLastColumn="0"/>
            <w:tcW w:w="3827" w:type="pct"/>
          </w:tcPr>
          <w:p w14:paraId="37F087E0" w14:textId="32434BEE" w:rsidR="00D21327" w:rsidRPr="00C96562" w:rsidRDefault="4BBDE422" w:rsidP="00F33620">
            <w:pPr>
              <w:spacing w:before="120" w:after="120"/>
              <w:rPr>
                <w:rFonts w:eastAsia="Arial"/>
                <w:color w:val="000000" w:themeColor="text1"/>
                <w:szCs w:val="24"/>
              </w:rPr>
            </w:pPr>
            <w:r w:rsidRPr="00C96562">
              <w:rPr>
                <w:rFonts w:eastAsia="Arial"/>
                <w:szCs w:val="24"/>
              </w:rPr>
              <w:t>The first source that should be accessed for all teaching and learning information related to Stage 4 English</w:t>
            </w:r>
            <w:r w:rsidR="00D21327" w:rsidRPr="00C96562">
              <w:rPr>
                <w:rFonts w:eastAsia="Arial"/>
                <w:szCs w:val="24"/>
              </w:rPr>
              <w:t xml:space="preserve"> is the syllabus</w:t>
            </w:r>
            <w:r w:rsidRPr="00C96562">
              <w:rPr>
                <w:rFonts w:eastAsia="Arial"/>
                <w:szCs w:val="24"/>
              </w:rPr>
              <w:t xml:space="preserve">. The NSW Standards Authority (NESA) is responsible for the syllabus materials used to teach in NSW. </w:t>
            </w:r>
            <w:r w:rsidR="00D21327" w:rsidRPr="00C96562">
              <w:rPr>
                <w:rFonts w:eastAsia="Arial"/>
                <w:szCs w:val="24"/>
              </w:rPr>
              <w:t xml:space="preserve">The syllabus </w:t>
            </w:r>
            <w:r w:rsidR="00D21327" w:rsidRPr="00C96562">
              <w:rPr>
                <w:rFonts w:eastAsia="Arial"/>
                <w:color w:val="000000" w:themeColor="text1"/>
                <w:szCs w:val="24"/>
              </w:rPr>
              <w:t>reflects NSW and nationally agreed educational goals. It provides broad learning outcomes that summarise the knowledge, understanding, skills, values</w:t>
            </w:r>
            <w:r w:rsidR="00AC0ADB" w:rsidRPr="00C96562">
              <w:rPr>
                <w:rFonts w:eastAsia="Arial"/>
                <w:color w:val="000000" w:themeColor="text1"/>
                <w:szCs w:val="24"/>
              </w:rPr>
              <w:t>,</w:t>
            </w:r>
            <w:r w:rsidR="00D21327" w:rsidRPr="00C96562">
              <w:rPr>
                <w:rFonts w:eastAsia="Arial"/>
                <w:color w:val="000000" w:themeColor="text1"/>
                <w:szCs w:val="24"/>
              </w:rPr>
              <w:t xml:space="preserve"> and attitudes important for students. </w:t>
            </w:r>
          </w:p>
          <w:p w14:paraId="4AA57C41" w14:textId="2AB25E64" w:rsidR="00D21327" w:rsidRPr="00C96562" w:rsidRDefault="00D21327" w:rsidP="00F33620">
            <w:pPr>
              <w:spacing w:before="120" w:after="120"/>
              <w:rPr>
                <w:rFonts w:eastAsia="Arial"/>
                <w:szCs w:val="24"/>
                <w:lang w:val="en-US"/>
              </w:rPr>
            </w:pPr>
            <w:r w:rsidRPr="00C96562">
              <w:rPr>
                <w:rFonts w:eastAsia="Arial"/>
                <w:color w:val="000000" w:themeColor="text1"/>
                <w:szCs w:val="24"/>
              </w:rPr>
              <w:t xml:space="preserve">Syllabuses are aligned to the Australian Core Skills Framework (ACSF) and include the content of the Australian Curriculum as well as additional descriptions that clarify the scope and depth of learning. NESA syllabuses support a </w:t>
            </w:r>
            <w:hyperlink r:id="rId42" w:history="1">
              <w:r w:rsidRPr="00C96562">
                <w:rPr>
                  <w:rStyle w:val="Hyperlink"/>
                  <w:rFonts w:eastAsia="Arial"/>
                  <w:szCs w:val="24"/>
                </w:rPr>
                <w:t xml:space="preserve">standards-referenced approach to assessment </w:t>
              </w:r>
            </w:hyperlink>
            <w:r w:rsidRPr="00C96562">
              <w:rPr>
                <w:rFonts w:eastAsia="Arial"/>
                <w:color w:val="000000" w:themeColor="text1"/>
                <w:szCs w:val="24"/>
              </w:rPr>
              <w:t>by detailing the important knowledge, understanding, skills, values</w:t>
            </w:r>
            <w:r w:rsidR="00C96562" w:rsidRPr="00C96562">
              <w:rPr>
                <w:rFonts w:eastAsia="Arial"/>
                <w:color w:val="000000" w:themeColor="text1"/>
                <w:szCs w:val="24"/>
              </w:rPr>
              <w:t>,</w:t>
            </w:r>
            <w:r w:rsidRPr="00C96562">
              <w:rPr>
                <w:rFonts w:eastAsia="Arial"/>
                <w:color w:val="000000" w:themeColor="text1"/>
                <w:szCs w:val="24"/>
              </w:rPr>
              <w:t xml:space="preserve"> and attitudes students will develop and outlining clear standards of what students are expected to know and be able to do.</w:t>
            </w:r>
          </w:p>
        </w:tc>
      </w:tr>
      <w:tr w:rsidR="4BBDE422" w:rsidRPr="00C96562" w14:paraId="0B46A7DD" w14:textId="77777777" w:rsidTr="00C3634E">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73" w:type="pct"/>
          </w:tcPr>
          <w:p w14:paraId="4E766E2D" w14:textId="65FDCBB9" w:rsidR="4BBDE422" w:rsidRPr="00C96562" w:rsidRDefault="0D779F59" w:rsidP="00F33620">
            <w:pPr>
              <w:spacing w:before="120" w:after="120"/>
              <w:rPr>
                <w:rFonts w:eastAsia="Arial"/>
                <w:szCs w:val="24"/>
                <w:lang w:val="en-US"/>
              </w:rPr>
            </w:pPr>
            <w:r w:rsidRPr="00C96562">
              <w:rPr>
                <w:rFonts w:eastAsia="Arial"/>
                <w:b/>
                <w:szCs w:val="24"/>
              </w:rPr>
              <w:t xml:space="preserve">NESA – </w:t>
            </w:r>
            <w:hyperlink r:id="rId43" w:history="1">
              <w:r w:rsidR="5033266D" w:rsidRPr="00C96562">
                <w:rPr>
                  <w:rStyle w:val="Hyperlink"/>
                  <w:rFonts w:eastAsia="Arial"/>
                  <w:b/>
                  <w:bCs/>
                  <w:szCs w:val="24"/>
                </w:rPr>
                <w:t xml:space="preserve">Assessment </w:t>
              </w:r>
              <w:r w:rsidR="00BD2506" w:rsidRPr="00C96562">
                <w:rPr>
                  <w:rStyle w:val="Hyperlink"/>
                  <w:rFonts w:eastAsia="Arial"/>
                  <w:b/>
                  <w:bCs/>
                  <w:szCs w:val="24"/>
                </w:rPr>
                <w:t xml:space="preserve">strategies </w:t>
              </w:r>
            </w:hyperlink>
          </w:p>
        </w:tc>
        <w:tc>
          <w:tcPr>
            <w:cnfStyle w:val="000001000000" w:firstRow="0" w:lastRow="0" w:firstColumn="0" w:lastColumn="0" w:oddVBand="0" w:evenVBand="1" w:oddHBand="0" w:evenHBand="0" w:firstRowFirstColumn="0" w:firstRowLastColumn="0" w:lastRowFirstColumn="0" w:lastRowLastColumn="0"/>
            <w:tcW w:w="3827" w:type="pct"/>
          </w:tcPr>
          <w:p w14:paraId="3F4D8763" w14:textId="17DBF0A2" w:rsidR="4BBDE422" w:rsidRPr="00C96562" w:rsidRDefault="2BB55A57" w:rsidP="3D35F9FD">
            <w:pPr>
              <w:spacing w:before="120" w:after="120"/>
              <w:rPr>
                <w:rFonts w:eastAsia="Arial"/>
                <w:szCs w:val="24"/>
                <w:lang w:val="en-US"/>
              </w:rPr>
            </w:pPr>
            <w:r w:rsidRPr="00C96562">
              <w:rPr>
                <w:rFonts w:eastAsia="Arial"/>
                <w:szCs w:val="24"/>
              </w:rPr>
              <w:t xml:space="preserve">This </w:t>
            </w:r>
            <w:r w:rsidR="3FB7AD79" w:rsidRPr="00C96562">
              <w:rPr>
                <w:rFonts w:eastAsia="Arial"/>
                <w:szCs w:val="24"/>
              </w:rPr>
              <w:t>webpage</w:t>
            </w:r>
            <w:r w:rsidRPr="00C96562">
              <w:rPr>
                <w:rFonts w:eastAsia="Arial"/>
                <w:szCs w:val="24"/>
              </w:rPr>
              <w:t xml:space="preserve"> provides</w:t>
            </w:r>
            <w:r w:rsidR="4B6D6A75" w:rsidRPr="00C96562">
              <w:rPr>
                <w:rFonts w:eastAsia="Arial"/>
                <w:szCs w:val="24"/>
              </w:rPr>
              <w:t xml:space="preserve"> outlines for various assessment strategies that are relevant to English. Some of these </w:t>
            </w:r>
            <w:proofErr w:type="gramStart"/>
            <w:r w:rsidR="4B6D6A75" w:rsidRPr="00C96562">
              <w:rPr>
                <w:rFonts w:eastAsia="Arial"/>
                <w:szCs w:val="24"/>
              </w:rPr>
              <w:t>include:</w:t>
            </w:r>
            <w:proofErr w:type="gramEnd"/>
            <w:r w:rsidR="4B6D6A75" w:rsidRPr="00C96562">
              <w:rPr>
                <w:rFonts w:eastAsia="Arial"/>
                <w:szCs w:val="24"/>
              </w:rPr>
              <w:t xml:space="preserve"> inquiry-based research strategies, presentation and performance activities</w:t>
            </w:r>
            <w:r w:rsidR="00C96562" w:rsidRPr="00C96562">
              <w:rPr>
                <w:rFonts w:eastAsia="Arial"/>
                <w:szCs w:val="24"/>
              </w:rPr>
              <w:t>,</w:t>
            </w:r>
            <w:r w:rsidR="4B6D6A75" w:rsidRPr="00C96562">
              <w:rPr>
                <w:rFonts w:eastAsia="Arial"/>
                <w:szCs w:val="24"/>
              </w:rPr>
              <w:t xml:space="preserve"> and collections of student work. A link is provided to the </w:t>
            </w:r>
            <w:hyperlink r:id="rId44">
              <w:r w:rsidR="4B6D6A75" w:rsidRPr="00C96562">
                <w:rPr>
                  <w:rStyle w:val="Hyperlink"/>
                  <w:rFonts w:eastAsia="Arial"/>
                  <w:szCs w:val="24"/>
                </w:rPr>
                <w:t>Years 7-10 assessment strategies</w:t>
              </w:r>
            </w:hyperlink>
            <w:r w:rsidR="4B6D6A75" w:rsidRPr="00C96562">
              <w:rPr>
                <w:rFonts w:eastAsia="Arial"/>
                <w:szCs w:val="24"/>
              </w:rPr>
              <w:t xml:space="preserve">. </w:t>
            </w:r>
          </w:p>
        </w:tc>
      </w:tr>
      <w:tr w:rsidR="4BBDE422" w:rsidRPr="00C96562" w14:paraId="49853C9C" w14:textId="77777777" w:rsidTr="00C363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73" w:type="pct"/>
          </w:tcPr>
          <w:p w14:paraId="65C28B27" w14:textId="5CED21BB" w:rsidR="4BBDE422" w:rsidRPr="00C96562" w:rsidRDefault="4BBDE422" w:rsidP="00F33620">
            <w:pPr>
              <w:spacing w:before="120" w:after="120"/>
              <w:rPr>
                <w:rFonts w:eastAsia="Arial"/>
                <w:color w:val="000000" w:themeColor="text1"/>
                <w:szCs w:val="24"/>
                <w:lang w:val="en-US"/>
              </w:rPr>
            </w:pPr>
            <w:r w:rsidRPr="00C96562">
              <w:rPr>
                <w:rFonts w:eastAsia="Arial"/>
                <w:b/>
                <w:color w:val="000000" w:themeColor="text1"/>
                <w:szCs w:val="24"/>
              </w:rPr>
              <w:t xml:space="preserve">NESA – </w:t>
            </w:r>
            <w:hyperlink r:id="rId45" w:anchor=":~:text=English%20prescriptions,selection%20of%20texts." w:history="1">
              <w:r w:rsidR="00471C55" w:rsidRPr="00C96562">
                <w:rPr>
                  <w:rStyle w:val="Hyperlink"/>
                  <w:b/>
                  <w:szCs w:val="24"/>
                </w:rPr>
                <w:t xml:space="preserve">English Stage 6 </w:t>
              </w:r>
              <w:r w:rsidR="00471C55" w:rsidRPr="00C96562">
                <w:rPr>
                  <w:rStyle w:val="Hyperlink"/>
                  <w:b/>
                  <w:szCs w:val="24"/>
                </w:rPr>
                <w:lastRenderedPageBreak/>
                <w:t xml:space="preserve">Prescriptions (2019-2025) </w:t>
              </w:r>
            </w:hyperlink>
          </w:p>
        </w:tc>
        <w:tc>
          <w:tcPr>
            <w:cnfStyle w:val="000001000000" w:firstRow="0" w:lastRow="0" w:firstColumn="0" w:lastColumn="0" w:oddVBand="0" w:evenVBand="1" w:oddHBand="0" w:evenHBand="0" w:firstRowFirstColumn="0" w:firstRowLastColumn="0" w:lastRowFirstColumn="0" w:lastRowLastColumn="0"/>
            <w:tcW w:w="3827" w:type="pct"/>
          </w:tcPr>
          <w:p w14:paraId="006AACCA" w14:textId="529465B9" w:rsidR="4BBDE422" w:rsidRPr="00C96562" w:rsidRDefault="00852109" w:rsidP="00F33620">
            <w:pPr>
              <w:spacing w:before="120" w:after="120"/>
              <w:rPr>
                <w:rFonts w:eastAsia="Arial"/>
                <w:color w:val="000000" w:themeColor="text1"/>
                <w:szCs w:val="24"/>
                <w:lang w:val="en-US"/>
              </w:rPr>
            </w:pPr>
            <w:r w:rsidRPr="00C96562">
              <w:rPr>
                <w:rFonts w:eastAsia="Arial"/>
                <w:color w:val="000000" w:themeColor="text1"/>
                <w:szCs w:val="24"/>
              </w:rPr>
              <w:lastRenderedPageBreak/>
              <w:t xml:space="preserve">It is best practice to avoid the study of any HSC prescribed texts in Years 7-11. </w:t>
            </w:r>
            <w:r w:rsidR="4BBDE422" w:rsidRPr="00C96562">
              <w:rPr>
                <w:rFonts w:eastAsia="Arial"/>
                <w:color w:val="000000" w:themeColor="text1"/>
                <w:szCs w:val="24"/>
              </w:rPr>
              <w:t xml:space="preserve">The document English </w:t>
            </w:r>
            <w:r w:rsidR="4BBDE422" w:rsidRPr="00C96562">
              <w:rPr>
                <w:rFonts w:eastAsia="Arial"/>
                <w:color w:val="000000" w:themeColor="text1"/>
                <w:szCs w:val="24"/>
              </w:rPr>
              <w:lastRenderedPageBreak/>
              <w:t>Stage 6 Prescriptions: Modules, Electives and Texts 2019–202</w:t>
            </w:r>
            <w:r w:rsidR="00471C55" w:rsidRPr="00C96562">
              <w:rPr>
                <w:rFonts w:eastAsia="Arial"/>
                <w:color w:val="000000" w:themeColor="text1"/>
                <w:szCs w:val="24"/>
              </w:rPr>
              <w:t>5</w:t>
            </w:r>
            <w:r w:rsidR="4BBDE422" w:rsidRPr="00C96562">
              <w:rPr>
                <w:rFonts w:eastAsia="Arial"/>
                <w:color w:val="000000" w:themeColor="text1"/>
                <w:szCs w:val="24"/>
              </w:rPr>
              <w:t xml:space="preserve"> provides essential information about texts prescribed for HSC study for all English courses. </w:t>
            </w:r>
            <w:r w:rsidRPr="00C96562">
              <w:rPr>
                <w:rFonts w:eastAsia="Arial"/>
                <w:color w:val="000000" w:themeColor="text1"/>
                <w:szCs w:val="24"/>
              </w:rPr>
              <w:t xml:space="preserve">This should be consulted when selecting texts for study in Years 7-11. </w:t>
            </w:r>
            <w:r w:rsidR="004356EB" w:rsidRPr="00C96562">
              <w:rPr>
                <w:rFonts w:eastAsia="Arial"/>
                <w:szCs w:val="24"/>
              </w:rPr>
              <w:t>The study of texts prescribed in</w:t>
            </w:r>
            <w:r w:rsidR="004356EB" w:rsidRPr="00C96562">
              <w:rPr>
                <w:rFonts w:eastAsia="Arial"/>
                <w:b/>
                <w:szCs w:val="24"/>
              </w:rPr>
              <w:t xml:space="preserve"> any course</w:t>
            </w:r>
            <w:r w:rsidR="004356EB" w:rsidRPr="00C96562">
              <w:rPr>
                <w:rFonts w:eastAsia="Arial"/>
                <w:szCs w:val="24"/>
              </w:rPr>
              <w:t xml:space="preserve"> for the Higher School Certificate examination may not begin before the completion of the Preliminary course.</w:t>
            </w:r>
          </w:p>
        </w:tc>
      </w:tr>
      <w:tr w:rsidR="00F96B38" w:rsidRPr="00C96562" w14:paraId="1E5DB097" w14:textId="77777777" w:rsidTr="00C3634E">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73" w:type="pct"/>
          </w:tcPr>
          <w:p w14:paraId="32C210BD" w14:textId="1DF1A255" w:rsidR="00852109" w:rsidRPr="00C96562" w:rsidRDefault="00852109" w:rsidP="00F33620">
            <w:pPr>
              <w:spacing w:before="120" w:after="120"/>
              <w:rPr>
                <w:rFonts w:eastAsia="Arial"/>
                <w:b/>
                <w:bCs/>
                <w:szCs w:val="24"/>
                <w:lang w:val="en-US"/>
              </w:rPr>
            </w:pPr>
            <w:r w:rsidRPr="00C96562">
              <w:rPr>
                <w:rFonts w:eastAsia="Arial"/>
                <w:b/>
                <w:bCs/>
                <w:szCs w:val="24"/>
              </w:rPr>
              <w:lastRenderedPageBreak/>
              <w:t>NESA –</w:t>
            </w:r>
            <w:r w:rsidR="00F1643B">
              <w:rPr>
                <w:rFonts w:eastAsia="Arial"/>
                <w:b/>
                <w:bCs/>
                <w:szCs w:val="24"/>
              </w:rPr>
              <w:t xml:space="preserve"> </w:t>
            </w:r>
            <w:hyperlink r:id="rId46">
              <w:r w:rsidRPr="00C96562">
                <w:rPr>
                  <w:rStyle w:val="Hyperlink"/>
                  <w:rFonts w:eastAsia="Arial"/>
                  <w:b/>
                  <w:bCs/>
                  <w:szCs w:val="24"/>
                </w:rPr>
                <w:t>Course prescriptions for Drama Stage 6 2019-2024</w:t>
              </w:r>
            </w:hyperlink>
            <w:r w:rsidRPr="00C96562">
              <w:rPr>
                <w:rFonts w:eastAsia="Arial"/>
                <w:b/>
                <w:bCs/>
                <w:szCs w:val="24"/>
              </w:rPr>
              <w:t xml:space="preserve"> </w:t>
            </w:r>
          </w:p>
        </w:tc>
        <w:tc>
          <w:tcPr>
            <w:cnfStyle w:val="000001000000" w:firstRow="0" w:lastRow="0" w:firstColumn="0" w:lastColumn="0" w:oddVBand="0" w:evenVBand="1" w:oddHBand="0" w:evenHBand="0" w:firstRowFirstColumn="0" w:firstRowLastColumn="0" w:lastRowFirstColumn="0" w:lastRowLastColumn="0"/>
            <w:tcW w:w="3827" w:type="pct"/>
          </w:tcPr>
          <w:p w14:paraId="02F4E69D" w14:textId="37834E9A" w:rsidR="00852109" w:rsidRPr="00C96562" w:rsidRDefault="00852109" w:rsidP="00F33620">
            <w:pPr>
              <w:spacing w:before="120" w:after="120"/>
              <w:rPr>
                <w:rFonts w:eastAsia="Arial"/>
                <w:szCs w:val="24"/>
                <w:lang w:val="en-US"/>
              </w:rPr>
            </w:pPr>
            <w:r w:rsidRPr="00C96562">
              <w:rPr>
                <w:rFonts w:eastAsia="Arial"/>
                <w:szCs w:val="24"/>
              </w:rPr>
              <w:t>It is best practice to avoid the study of any HSC prescribed texts in Years 7-11. The study of texts prescribed in</w:t>
            </w:r>
            <w:r w:rsidRPr="00C96562">
              <w:rPr>
                <w:rFonts w:eastAsia="Arial"/>
                <w:b/>
                <w:bCs/>
                <w:szCs w:val="24"/>
              </w:rPr>
              <w:t xml:space="preserve"> any course</w:t>
            </w:r>
            <w:r w:rsidRPr="00C96562">
              <w:rPr>
                <w:rFonts w:eastAsia="Arial"/>
                <w:szCs w:val="24"/>
              </w:rPr>
              <w:t xml:space="preserve"> for the Higher School Certificate examination may not begin before the completion of the Preliminary course. ‘Study’ here means teacher-directed study and does not apply to attending performances in the Preliminary course of any plays prescribed as HSC texts in Australian Drama and Theatre, Studies in Drama and Theatre, or the Design list for the Individual Project. Students should not be involved in productions of any of these texts during the Preliminary year.</w:t>
            </w:r>
          </w:p>
        </w:tc>
      </w:tr>
      <w:tr w:rsidR="73BBB827" w:rsidRPr="00C96562" w14:paraId="350C16A5" w14:textId="77777777" w:rsidTr="00C363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73" w:type="pct"/>
          </w:tcPr>
          <w:p w14:paraId="0BDF41FF" w14:textId="464E3D77" w:rsidR="00852109" w:rsidRPr="00C96562" w:rsidRDefault="00852109" w:rsidP="00F33620">
            <w:pPr>
              <w:spacing w:before="120" w:after="120"/>
              <w:rPr>
                <w:rFonts w:eastAsia="Arial"/>
                <w:color w:val="000000" w:themeColor="text1"/>
                <w:szCs w:val="24"/>
                <w:lang w:val="en-US"/>
              </w:rPr>
            </w:pPr>
            <w:r w:rsidRPr="00C96562">
              <w:rPr>
                <w:rFonts w:eastAsia="Arial"/>
                <w:b/>
                <w:bCs/>
                <w:color w:val="000000" w:themeColor="text1"/>
                <w:szCs w:val="24"/>
              </w:rPr>
              <w:t xml:space="preserve">NESA – </w:t>
            </w:r>
            <w:hyperlink r:id="rId47">
              <w:r w:rsidRPr="00C96562">
                <w:rPr>
                  <w:rStyle w:val="Hyperlink"/>
                  <w:rFonts w:eastAsia="Arial"/>
                  <w:b/>
                  <w:bCs/>
                  <w:szCs w:val="24"/>
                </w:rPr>
                <w:t>ACE – 8063 – Study of Preliminary and HSC courses</w:t>
              </w:r>
            </w:hyperlink>
          </w:p>
        </w:tc>
        <w:tc>
          <w:tcPr>
            <w:cnfStyle w:val="000001000000" w:firstRow="0" w:lastRow="0" w:firstColumn="0" w:lastColumn="0" w:oddVBand="0" w:evenVBand="1" w:oddHBand="0" w:evenHBand="0" w:firstRowFirstColumn="0" w:firstRowLastColumn="0" w:lastRowFirstColumn="0" w:lastRowLastColumn="0"/>
            <w:tcW w:w="3827" w:type="pct"/>
          </w:tcPr>
          <w:p w14:paraId="04CAD2D4" w14:textId="04FC4B33" w:rsidR="00852109" w:rsidRPr="00C96562" w:rsidRDefault="00852109" w:rsidP="00F33620">
            <w:pPr>
              <w:spacing w:before="120" w:after="120"/>
              <w:rPr>
                <w:rFonts w:eastAsia="Arial"/>
                <w:color w:val="000000" w:themeColor="text1"/>
                <w:szCs w:val="24"/>
                <w:lang w:val="en-US"/>
              </w:rPr>
            </w:pPr>
            <w:r w:rsidRPr="00C96562">
              <w:rPr>
                <w:rFonts w:eastAsia="Arial"/>
                <w:color w:val="000000" w:themeColor="text1"/>
                <w:szCs w:val="24"/>
              </w:rPr>
              <w:t>It is best practice to avoid the study of any HSC prescribed texts in Years 7-11. Assessment Certification Examination (ACE) provides current, easily accessible information to principals, teachers, parents</w:t>
            </w:r>
            <w:r w:rsidR="008F6A7D">
              <w:rPr>
                <w:rFonts w:eastAsia="Arial"/>
                <w:color w:val="000000" w:themeColor="text1"/>
                <w:szCs w:val="24"/>
              </w:rPr>
              <w:t>,</w:t>
            </w:r>
            <w:r w:rsidRPr="00C96562">
              <w:rPr>
                <w:rFonts w:eastAsia="Arial"/>
                <w:color w:val="000000" w:themeColor="text1"/>
                <w:szCs w:val="24"/>
              </w:rPr>
              <w:t xml:space="preserve"> and students about the rules and procedures set by NESA for secondary education in New South Wales. </w:t>
            </w:r>
            <w:r w:rsidRPr="00C96562">
              <w:rPr>
                <w:rFonts w:eastAsia="Arial"/>
                <w:b/>
                <w:bCs/>
                <w:color w:val="000000" w:themeColor="text1"/>
                <w:szCs w:val="24"/>
              </w:rPr>
              <w:t xml:space="preserve">Commencement of study of prescribed texts: </w:t>
            </w:r>
            <w:r w:rsidR="008F6A7D">
              <w:rPr>
                <w:rFonts w:eastAsia="Arial"/>
                <w:color w:val="000000" w:themeColor="text1"/>
                <w:szCs w:val="24"/>
              </w:rPr>
              <w:t>T</w:t>
            </w:r>
            <w:r w:rsidRPr="00C96562">
              <w:rPr>
                <w:rFonts w:eastAsia="Arial"/>
                <w:color w:val="000000" w:themeColor="text1"/>
                <w:szCs w:val="24"/>
              </w:rPr>
              <w:t>he study of prescribed texts (in any medium) for the Higher School Certificate must not commence until the relevant Preliminary course has been completed. 'Study' of texts or other set works does not apply to attending performances during the Preliminary course study of plays prescribed as HSC texts, nor to taking part in the production of them.</w:t>
            </w:r>
          </w:p>
        </w:tc>
      </w:tr>
      <w:tr w:rsidR="4BBDE422" w:rsidRPr="00C96562" w14:paraId="6D1F11D8" w14:textId="77777777" w:rsidTr="00C3634E">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73" w:type="pct"/>
          </w:tcPr>
          <w:p w14:paraId="15020132" w14:textId="27BF6468" w:rsidR="4BBDE422" w:rsidRPr="00C96562" w:rsidRDefault="4BBDE422" w:rsidP="00F33620">
            <w:pPr>
              <w:spacing w:before="120" w:after="120"/>
              <w:rPr>
                <w:rFonts w:eastAsia="Arial"/>
                <w:szCs w:val="24"/>
                <w:lang w:val="en-US"/>
              </w:rPr>
            </w:pPr>
            <w:r w:rsidRPr="00C96562">
              <w:rPr>
                <w:rFonts w:eastAsia="Arial"/>
                <w:b/>
                <w:bCs/>
                <w:szCs w:val="24"/>
              </w:rPr>
              <w:t>NESA –</w:t>
            </w:r>
            <w:r w:rsidR="000D2E3D" w:rsidRPr="00C96562">
              <w:rPr>
                <w:rStyle w:val="Hyperlink"/>
                <w:rFonts w:eastAsia="Arial"/>
                <w:b/>
                <w:bCs/>
                <w:color w:val="auto"/>
                <w:szCs w:val="24"/>
                <w:u w:val="none"/>
              </w:rPr>
              <w:t xml:space="preserve"> </w:t>
            </w:r>
            <w:hyperlink r:id="rId48">
              <w:r w:rsidR="000D2E3D" w:rsidRPr="00C96562">
                <w:rPr>
                  <w:rStyle w:val="Hyperlink"/>
                  <w:rFonts w:eastAsia="Arial"/>
                  <w:b/>
                  <w:bCs/>
                  <w:szCs w:val="24"/>
                </w:rPr>
                <w:t xml:space="preserve">The Common </w:t>
              </w:r>
              <w:r w:rsidR="000D2E3D" w:rsidRPr="00C96562">
                <w:rPr>
                  <w:rStyle w:val="Hyperlink"/>
                  <w:rFonts w:eastAsia="Arial"/>
                  <w:b/>
                  <w:bCs/>
                  <w:szCs w:val="24"/>
                </w:rPr>
                <w:lastRenderedPageBreak/>
                <w:t xml:space="preserve">Grade Scale </w:t>
              </w:r>
            </w:hyperlink>
            <w:r w:rsidR="00BA025F" w:rsidRPr="00C96562">
              <w:rPr>
                <w:rFonts w:eastAsia="Arial"/>
                <w:szCs w:val="24"/>
                <w:lang w:val="en-US"/>
              </w:rPr>
              <w:t xml:space="preserve"> </w:t>
            </w:r>
          </w:p>
        </w:tc>
        <w:tc>
          <w:tcPr>
            <w:cnfStyle w:val="000001000000" w:firstRow="0" w:lastRow="0" w:firstColumn="0" w:lastColumn="0" w:oddVBand="0" w:evenVBand="1" w:oddHBand="0" w:evenHBand="0" w:firstRowFirstColumn="0" w:firstRowLastColumn="0" w:lastRowFirstColumn="0" w:lastRowLastColumn="0"/>
            <w:tcW w:w="3827" w:type="pct"/>
          </w:tcPr>
          <w:p w14:paraId="1D87593F" w14:textId="5628FE3E" w:rsidR="4BBDE422" w:rsidRPr="00C96562" w:rsidRDefault="00852109" w:rsidP="1D12213C">
            <w:pPr>
              <w:spacing w:before="192" w:after="192"/>
              <w:rPr>
                <w:rFonts w:eastAsia="Arial"/>
                <w:szCs w:val="24"/>
              </w:rPr>
            </w:pPr>
            <w:r w:rsidRPr="00C96562">
              <w:rPr>
                <w:rFonts w:eastAsia="Arial"/>
                <w:szCs w:val="24"/>
              </w:rPr>
              <w:lastRenderedPageBreak/>
              <w:t xml:space="preserve">Schools are responsible for awarding each student who completes a Stage </w:t>
            </w:r>
            <w:r w:rsidR="00D543DE" w:rsidRPr="00C96562">
              <w:rPr>
                <w:rFonts w:eastAsia="Arial"/>
                <w:szCs w:val="24"/>
              </w:rPr>
              <w:t>4</w:t>
            </w:r>
            <w:r w:rsidRPr="00C96562">
              <w:rPr>
                <w:rFonts w:eastAsia="Arial"/>
                <w:szCs w:val="24"/>
              </w:rPr>
              <w:t xml:space="preserve"> course a grade to </w:t>
            </w:r>
            <w:r w:rsidRPr="00C96562">
              <w:rPr>
                <w:rFonts w:eastAsia="Arial"/>
                <w:szCs w:val="24"/>
              </w:rPr>
              <w:lastRenderedPageBreak/>
              <w:t xml:space="preserve">represent that student’s achievement. The grade is reported on the student’s </w:t>
            </w:r>
            <w:r w:rsidR="00D543DE" w:rsidRPr="00C96562">
              <w:rPr>
                <w:rFonts w:eastAsia="Arial"/>
                <w:szCs w:val="24"/>
              </w:rPr>
              <w:t>school report.</w:t>
            </w:r>
            <w:r w:rsidRPr="00C96562">
              <w:rPr>
                <w:rFonts w:eastAsia="Arial"/>
                <w:szCs w:val="24"/>
              </w:rPr>
              <w:t xml:space="preserve"> </w:t>
            </w:r>
            <w:r w:rsidR="00191EEF" w:rsidRPr="00C96562">
              <w:rPr>
                <w:rFonts w:eastAsia="Arial"/>
                <w:szCs w:val="24"/>
              </w:rPr>
              <w:t>The Common Grade Scale can be used to report student achievement in both primary and junior secondary years in all NSW schools.</w:t>
            </w:r>
          </w:p>
        </w:tc>
      </w:tr>
      <w:tr w:rsidR="4BBDE422" w:rsidRPr="00C96562" w14:paraId="5E4F24BB" w14:textId="77777777" w:rsidTr="00C363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73" w:type="pct"/>
          </w:tcPr>
          <w:p w14:paraId="5365191F" w14:textId="4FA03183" w:rsidR="4BBDE422" w:rsidRPr="00C96562" w:rsidRDefault="00852109" w:rsidP="00F33620">
            <w:pPr>
              <w:spacing w:before="120" w:after="120"/>
              <w:rPr>
                <w:rFonts w:eastAsia="Arial"/>
                <w:szCs w:val="24"/>
                <w:lang w:val="en-US"/>
              </w:rPr>
            </w:pPr>
            <w:r w:rsidRPr="00C96562">
              <w:rPr>
                <w:rFonts w:eastAsia="Arial"/>
                <w:b/>
                <w:bCs/>
                <w:szCs w:val="24"/>
              </w:rPr>
              <w:lastRenderedPageBreak/>
              <w:t xml:space="preserve">NESA – </w:t>
            </w:r>
            <w:hyperlink r:id="rId49" w:history="1">
              <w:r w:rsidRPr="00C96562">
                <w:rPr>
                  <w:rStyle w:val="Hyperlink"/>
                  <w:rFonts w:eastAsia="Arial"/>
                  <w:b/>
                  <w:bCs/>
                  <w:szCs w:val="24"/>
                </w:rPr>
                <w:t>Sample work</w:t>
              </w:r>
            </w:hyperlink>
          </w:p>
        </w:tc>
        <w:tc>
          <w:tcPr>
            <w:cnfStyle w:val="000001000000" w:firstRow="0" w:lastRow="0" w:firstColumn="0" w:lastColumn="0" w:oddVBand="0" w:evenVBand="1" w:oddHBand="0" w:evenHBand="0" w:firstRowFirstColumn="0" w:firstRowLastColumn="0" w:lastRowFirstColumn="0" w:lastRowLastColumn="0"/>
            <w:tcW w:w="3827" w:type="pct"/>
          </w:tcPr>
          <w:p w14:paraId="13BE3066" w14:textId="2D2C290A" w:rsidR="4BBDE422" w:rsidRPr="00C96562" w:rsidRDefault="00852109" w:rsidP="00F33620">
            <w:pPr>
              <w:spacing w:before="120" w:after="120"/>
              <w:rPr>
                <w:rFonts w:eastAsia="Arial"/>
                <w:szCs w:val="24"/>
              </w:rPr>
            </w:pPr>
            <w:r w:rsidRPr="00C96562">
              <w:rPr>
                <w:rFonts w:eastAsia="Arial"/>
                <w:szCs w:val="24"/>
              </w:rPr>
              <w:t xml:space="preserve">Work samples aligned to grades assist teachers to have a clear understanding of the standards at each grade level. Teachers can use this information to assist them to consistently apply the </w:t>
            </w:r>
            <w:hyperlink r:id="rId50">
              <w:r w:rsidR="001D5F47">
                <w:rPr>
                  <w:rStyle w:val="Hyperlink"/>
                  <w:rFonts w:eastAsia="Arial"/>
                  <w:szCs w:val="24"/>
                </w:rPr>
                <w:t>Common Grade Scale</w:t>
              </w:r>
            </w:hyperlink>
            <w:r w:rsidRPr="00C96562">
              <w:rPr>
                <w:rFonts w:eastAsia="Arial"/>
                <w:szCs w:val="24"/>
              </w:rPr>
              <w:t xml:space="preserve"> to award grades to their students.</w:t>
            </w:r>
          </w:p>
        </w:tc>
      </w:tr>
      <w:tr w:rsidR="4BBDE422" w:rsidRPr="00C96562" w14:paraId="5AC5C915" w14:textId="77777777" w:rsidTr="00C3634E">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73" w:type="pct"/>
          </w:tcPr>
          <w:p w14:paraId="0AE1A54C" w14:textId="318DFD1E" w:rsidR="4BBDE422" w:rsidRPr="00C96562" w:rsidRDefault="4BBDE422" w:rsidP="00F33620">
            <w:pPr>
              <w:spacing w:before="120" w:after="120"/>
              <w:rPr>
                <w:rFonts w:eastAsia="Arial"/>
                <w:szCs w:val="24"/>
                <w:lang w:val="en-US"/>
              </w:rPr>
            </w:pPr>
            <w:r w:rsidRPr="00C96562">
              <w:rPr>
                <w:rFonts w:eastAsia="Arial"/>
                <w:b/>
                <w:szCs w:val="24"/>
              </w:rPr>
              <w:t xml:space="preserve">NSW DoE – </w:t>
            </w:r>
            <w:hyperlink r:id="rId51" w:history="1">
              <w:r w:rsidRPr="00C96562">
                <w:rPr>
                  <w:rStyle w:val="Hyperlink"/>
                  <w:rFonts w:eastAsia="Arial"/>
                  <w:b/>
                  <w:szCs w:val="24"/>
                </w:rPr>
                <w:t>Policy library</w:t>
              </w:r>
            </w:hyperlink>
            <w:r w:rsidRPr="00C96562">
              <w:rPr>
                <w:rFonts w:eastAsia="Arial"/>
                <w:b/>
                <w:szCs w:val="24"/>
              </w:rPr>
              <w:t xml:space="preserve"> </w:t>
            </w:r>
          </w:p>
        </w:tc>
        <w:tc>
          <w:tcPr>
            <w:cnfStyle w:val="000001000000" w:firstRow="0" w:lastRow="0" w:firstColumn="0" w:lastColumn="0" w:oddVBand="0" w:evenVBand="1" w:oddHBand="0" w:evenHBand="0" w:firstRowFirstColumn="0" w:firstRowLastColumn="0" w:lastRowFirstColumn="0" w:lastRowLastColumn="0"/>
            <w:tcW w:w="3827" w:type="pct"/>
          </w:tcPr>
          <w:p w14:paraId="7246D6E4" w14:textId="4B8567E7" w:rsidR="4BBDE422" w:rsidRPr="00C96562" w:rsidRDefault="4BBDE422" w:rsidP="00F33620">
            <w:pPr>
              <w:spacing w:before="120" w:after="120"/>
              <w:rPr>
                <w:szCs w:val="24"/>
                <w:lang w:val="en-US"/>
              </w:rPr>
            </w:pPr>
            <w:r w:rsidRPr="00C96562">
              <w:rPr>
                <w:szCs w:val="24"/>
              </w:rPr>
              <w:t>The policy library contains all current operational policies in the NSW Department of Education.</w:t>
            </w:r>
          </w:p>
        </w:tc>
      </w:tr>
      <w:tr w:rsidR="4BBDE422" w:rsidRPr="00C96562" w14:paraId="3BEFF93F" w14:textId="77777777" w:rsidTr="00C363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73" w:type="pct"/>
          </w:tcPr>
          <w:p w14:paraId="50F66C58" w14:textId="137EA4EC" w:rsidR="4BBDE422" w:rsidRPr="00C96562" w:rsidRDefault="00852109" w:rsidP="00F33620">
            <w:pPr>
              <w:spacing w:before="120" w:after="120"/>
              <w:rPr>
                <w:rFonts w:eastAsia="Arial"/>
                <w:szCs w:val="24"/>
                <w:lang w:val="en-US"/>
              </w:rPr>
            </w:pPr>
            <w:r w:rsidRPr="00C96562">
              <w:rPr>
                <w:rFonts w:eastAsia="Arial"/>
                <w:b/>
                <w:bCs/>
                <w:color w:val="000000" w:themeColor="text1"/>
                <w:szCs w:val="24"/>
              </w:rPr>
              <w:t xml:space="preserve">NSW DoE </w:t>
            </w:r>
            <w:r w:rsidRPr="00C96562">
              <w:rPr>
                <w:rFonts w:eastAsia="Arial"/>
                <w:b/>
                <w:bCs/>
                <w:szCs w:val="24"/>
              </w:rPr>
              <w:t>–</w:t>
            </w:r>
            <w:r w:rsidRPr="00C96562">
              <w:rPr>
                <w:rFonts w:eastAsia="Arial"/>
                <w:b/>
                <w:bCs/>
                <w:color w:val="000000" w:themeColor="text1"/>
                <w:szCs w:val="24"/>
              </w:rPr>
              <w:t xml:space="preserve"> </w:t>
            </w:r>
            <w:hyperlink r:id="rId52">
              <w:r w:rsidRPr="00C96562">
                <w:rPr>
                  <w:rStyle w:val="Hyperlink"/>
                  <w:b/>
                  <w:bCs/>
                  <w:szCs w:val="24"/>
                </w:rPr>
                <w:t>Controversial Issues in Schools policy</w:t>
              </w:r>
            </w:hyperlink>
          </w:p>
        </w:tc>
        <w:tc>
          <w:tcPr>
            <w:cnfStyle w:val="000001000000" w:firstRow="0" w:lastRow="0" w:firstColumn="0" w:lastColumn="0" w:oddVBand="0" w:evenVBand="1" w:oddHBand="0" w:evenHBand="0" w:firstRowFirstColumn="0" w:firstRowLastColumn="0" w:lastRowFirstColumn="0" w:lastRowLastColumn="0"/>
            <w:tcW w:w="3827" w:type="pct"/>
          </w:tcPr>
          <w:p w14:paraId="2BD3B6B5" w14:textId="5838E946" w:rsidR="4BBDE422" w:rsidRPr="00C96562" w:rsidRDefault="4BBDE422" w:rsidP="00F33620">
            <w:pPr>
              <w:spacing w:before="120" w:after="120"/>
              <w:rPr>
                <w:rFonts w:eastAsia="Arial"/>
                <w:szCs w:val="24"/>
                <w:lang w:val="en-US"/>
              </w:rPr>
            </w:pPr>
            <w:r w:rsidRPr="00C96562">
              <w:rPr>
                <w:rFonts w:eastAsia="Arial"/>
                <w:szCs w:val="24"/>
              </w:rPr>
              <w:t xml:space="preserve">The Controversial Issues in Schools policy, PD-2002-0045, provides direction for the management of controversial issues in schools and it contains two important procedures for use documents. </w:t>
            </w:r>
          </w:p>
          <w:p w14:paraId="2EA9647D" w14:textId="405147C0" w:rsidR="4BBDE422" w:rsidRPr="00C96562" w:rsidRDefault="00852109" w:rsidP="00A5540E">
            <w:pPr>
              <w:pStyle w:val="ListParagraph"/>
              <w:numPr>
                <w:ilvl w:val="0"/>
                <w:numId w:val="1"/>
              </w:numPr>
              <w:spacing w:before="120" w:after="120"/>
              <w:rPr>
                <w:rFonts w:asciiTheme="minorHAnsi" w:eastAsiaTheme="minorEastAsia" w:hAnsiTheme="minorHAnsi"/>
                <w:b/>
                <w:szCs w:val="24"/>
                <w:lang w:val="en-US"/>
              </w:rPr>
            </w:pPr>
            <w:r w:rsidRPr="00C96562">
              <w:rPr>
                <w:rFonts w:eastAsia="Arial"/>
                <w:b/>
                <w:bCs/>
                <w:szCs w:val="24"/>
              </w:rPr>
              <w:t xml:space="preserve">Document Title: </w:t>
            </w:r>
            <w:proofErr w:type="spellStart"/>
            <w:r w:rsidRPr="00C96562">
              <w:rPr>
                <w:rFonts w:eastAsia="Arial"/>
                <w:b/>
                <w:bCs/>
                <w:szCs w:val="24"/>
              </w:rPr>
              <w:t>Audiovisual</w:t>
            </w:r>
            <w:proofErr w:type="spellEnd"/>
            <w:r w:rsidRPr="00C96562">
              <w:rPr>
                <w:rFonts w:eastAsia="Arial"/>
                <w:b/>
                <w:bCs/>
                <w:szCs w:val="24"/>
              </w:rPr>
              <w:t xml:space="preserve"> Materials in Schools – Procedures for use </w:t>
            </w:r>
          </w:p>
          <w:p w14:paraId="56F72CFF" w14:textId="585E8F1D" w:rsidR="4BBDE422" w:rsidRPr="00C96562" w:rsidRDefault="00852109" w:rsidP="00A5540E">
            <w:pPr>
              <w:pStyle w:val="ListParagraph"/>
              <w:numPr>
                <w:ilvl w:val="0"/>
                <w:numId w:val="1"/>
              </w:numPr>
              <w:spacing w:before="120" w:after="120"/>
              <w:rPr>
                <w:rFonts w:asciiTheme="minorHAnsi" w:eastAsiaTheme="minorEastAsia" w:hAnsiTheme="minorHAnsi"/>
                <w:b/>
                <w:szCs w:val="24"/>
                <w:lang w:val="en-US"/>
              </w:rPr>
            </w:pPr>
            <w:r w:rsidRPr="00C96562">
              <w:rPr>
                <w:rFonts w:eastAsia="Arial"/>
                <w:b/>
                <w:bCs/>
                <w:szCs w:val="24"/>
              </w:rPr>
              <w:t>Document Title: Controversial Issues in School</w:t>
            </w:r>
            <w:r w:rsidR="0004498E" w:rsidRPr="00C96562">
              <w:rPr>
                <w:rFonts w:eastAsia="Arial"/>
                <w:b/>
                <w:bCs/>
                <w:szCs w:val="24"/>
              </w:rPr>
              <w:t>s – P</w:t>
            </w:r>
            <w:r w:rsidRPr="00C96562">
              <w:rPr>
                <w:rFonts w:eastAsia="Arial"/>
                <w:b/>
                <w:bCs/>
                <w:szCs w:val="24"/>
              </w:rPr>
              <w:t>rocedures</w:t>
            </w:r>
          </w:p>
          <w:p w14:paraId="11A1EC00" w14:textId="4826F456" w:rsidR="4BBDE422" w:rsidRPr="00C96562" w:rsidRDefault="4BBDE422" w:rsidP="00F33620">
            <w:pPr>
              <w:spacing w:before="120" w:after="120"/>
              <w:rPr>
                <w:rFonts w:eastAsia="Arial"/>
                <w:szCs w:val="24"/>
                <w:lang w:val="en-US"/>
              </w:rPr>
            </w:pPr>
            <w:r w:rsidRPr="00C96562">
              <w:rPr>
                <w:rFonts w:eastAsia="Arial"/>
                <w:szCs w:val="24"/>
              </w:rPr>
              <w:t xml:space="preserve">The </w:t>
            </w:r>
            <w:proofErr w:type="spellStart"/>
            <w:r w:rsidRPr="00C96562">
              <w:rPr>
                <w:rFonts w:eastAsia="Arial"/>
                <w:szCs w:val="24"/>
              </w:rPr>
              <w:t>Audiovisual</w:t>
            </w:r>
            <w:proofErr w:type="spellEnd"/>
            <w:r w:rsidRPr="00C96562">
              <w:rPr>
                <w:rFonts w:eastAsia="Arial"/>
                <w:szCs w:val="24"/>
              </w:rPr>
              <w:t xml:space="preserve"> Materials in Schools procedures must be followed when utilising any audio</w:t>
            </w:r>
            <w:r w:rsidR="001A0CCF">
              <w:rPr>
                <w:rFonts w:eastAsia="Arial"/>
                <w:szCs w:val="24"/>
              </w:rPr>
              <w:t>-</w:t>
            </w:r>
            <w:r w:rsidRPr="00C96562">
              <w:rPr>
                <w:rFonts w:eastAsia="Arial"/>
                <w:szCs w:val="24"/>
              </w:rPr>
              <w:t xml:space="preserve">visual material in teaching. There are specific requirements regarding principal approval and parental permissions for </w:t>
            </w:r>
            <w:r w:rsidR="00852109" w:rsidRPr="00C96562">
              <w:rPr>
                <w:rFonts w:eastAsia="Arial"/>
                <w:szCs w:val="24"/>
              </w:rPr>
              <w:t>audio</w:t>
            </w:r>
            <w:r w:rsidR="001A0CCF">
              <w:rPr>
                <w:rFonts w:eastAsia="Arial"/>
                <w:szCs w:val="24"/>
              </w:rPr>
              <w:t>-</w:t>
            </w:r>
            <w:r w:rsidR="00852109" w:rsidRPr="00C96562">
              <w:rPr>
                <w:rFonts w:eastAsia="Arial"/>
                <w:szCs w:val="24"/>
              </w:rPr>
              <w:t>visual</w:t>
            </w:r>
            <w:r w:rsidRPr="00C96562">
              <w:rPr>
                <w:rFonts w:eastAsia="Arial"/>
                <w:szCs w:val="24"/>
              </w:rPr>
              <w:t xml:space="preserve"> material in teaching and learning</w:t>
            </w:r>
            <w:r w:rsidR="001A0CCF">
              <w:rPr>
                <w:rFonts w:eastAsia="Arial"/>
                <w:szCs w:val="24"/>
              </w:rPr>
              <w:t>,</w:t>
            </w:r>
            <w:r w:rsidRPr="00C96562">
              <w:rPr>
                <w:rFonts w:eastAsia="Arial"/>
                <w:szCs w:val="24"/>
              </w:rPr>
              <w:t xml:space="preserve"> and this applies to </w:t>
            </w:r>
            <w:r w:rsidRPr="00C96562">
              <w:rPr>
                <w:rFonts w:eastAsia="Arial"/>
                <w:b/>
                <w:szCs w:val="24"/>
              </w:rPr>
              <w:t>all year groups</w:t>
            </w:r>
            <w:r w:rsidRPr="00C96562">
              <w:rPr>
                <w:rFonts w:eastAsia="Arial"/>
                <w:szCs w:val="24"/>
              </w:rPr>
              <w:t>, even Year 11 and 12. This is essential reading for all teachers and faculty leaders.</w:t>
            </w:r>
          </w:p>
        </w:tc>
      </w:tr>
      <w:tr w:rsidR="7B5D69AA" w:rsidRPr="00C96562" w14:paraId="37B889C9" w14:textId="77777777" w:rsidTr="00C3634E">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73" w:type="pct"/>
          </w:tcPr>
          <w:p w14:paraId="50265C4D" w14:textId="4F58B9B8" w:rsidR="6E36282C" w:rsidRPr="00C96562" w:rsidRDefault="00852109" w:rsidP="00F33620">
            <w:pPr>
              <w:spacing w:before="120" w:after="120"/>
              <w:rPr>
                <w:rFonts w:ascii="Montserrat" w:eastAsia="Montserrat" w:hAnsi="Montserrat" w:cs="Montserrat"/>
                <w:szCs w:val="24"/>
                <w:u w:val="single"/>
              </w:rPr>
            </w:pPr>
            <w:r w:rsidRPr="00C96562">
              <w:rPr>
                <w:rFonts w:eastAsia="Calibri"/>
                <w:b/>
                <w:bCs/>
                <w:szCs w:val="24"/>
              </w:rPr>
              <w:t xml:space="preserve">NSW DoE – </w:t>
            </w:r>
            <w:hyperlink r:id="rId53" w:anchor=":~:text=DOCX%2083.13%20KB)-,Support,-for%20controversial%20issues" w:history="1">
              <w:r w:rsidRPr="00C96562">
                <w:rPr>
                  <w:rStyle w:val="Hyperlink"/>
                  <w:b/>
                  <w:szCs w:val="24"/>
                </w:rPr>
                <w:t xml:space="preserve">Suggested support in English for </w:t>
              </w:r>
              <w:r w:rsidRPr="00C96562">
                <w:rPr>
                  <w:rStyle w:val="Hyperlink"/>
                  <w:b/>
                  <w:szCs w:val="24"/>
                </w:rPr>
                <w:lastRenderedPageBreak/>
                <w:t>controversial issues</w:t>
              </w:r>
            </w:hyperlink>
          </w:p>
        </w:tc>
        <w:tc>
          <w:tcPr>
            <w:cnfStyle w:val="000001000000" w:firstRow="0" w:lastRow="0" w:firstColumn="0" w:lastColumn="0" w:oddVBand="0" w:evenVBand="1" w:oddHBand="0" w:evenHBand="0" w:firstRowFirstColumn="0" w:firstRowLastColumn="0" w:lastRowFirstColumn="0" w:lastRowLastColumn="0"/>
            <w:tcW w:w="3827" w:type="pct"/>
          </w:tcPr>
          <w:p w14:paraId="5FFE7544" w14:textId="3EA9AAF6" w:rsidR="7B5D69AA" w:rsidRPr="00C96562" w:rsidRDefault="749F008E" w:rsidP="00F33620">
            <w:pPr>
              <w:spacing w:before="120" w:after="120"/>
              <w:rPr>
                <w:rFonts w:eastAsia="Arial"/>
                <w:szCs w:val="24"/>
              </w:rPr>
            </w:pPr>
            <w:r w:rsidRPr="00C96562">
              <w:rPr>
                <w:rFonts w:eastAsia="Arial"/>
                <w:szCs w:val="24"/>
              </w:rPr>
              <w:lastRenderedPageBreak/>
              <w:t>This document outlines factors that impact English faculty leaders in choosing appropriate teaching and learning materials</w:t>
            </w:r>
            <w:r w:rsidR="00CF1110" w:rsidRPr="00C96562">
              <w:rPr>
                <w:rFonts w:eastAsia="Arial"/>
                <w:szCs w:val="24"/>
              </w:rPr>
              <w:t>. I</w:t>
            </w:r>
            <w:r w:rsidRPr="00C96562">
              <w:rPr>
                <w:rFonts w:eastAsia="Arial"/>
                <w:szCs w:val="24"/>
              </w:rPr>
              <w:t xml:space="preserve">t </w:t>
            </w:r>
            <w:r w:rsidR="00CF1110" w:rsidRPr="00C96562">
              <w:rPr>
                <w:rFonts w:eastAsia="Arial"/>
                <w:szCs w:val="24"/>
              </w:rPr>
              <w:t xml:space="preserve">explores mandatory requirements and contains </w:t>
            </w:r>
            <w:r w:rsidRPr="00C96562">
              <w:rPr>
                <w:rFonts w:eastAsia="Arial"/>
                <w:szCs w:val="24"/>
              </w:rPr>
              <w:t xml:space="preserve">permission note templates for film </w:t>
            </w:r>
            <w:r w:rsidRPr="00C96562">
              <w:rPr>
                <w:rFonts w:eastAsia="Arial"/>
                <w:szCs w:val="24"/>
              </w:rPr>
              <w:lastRenderedPageBreak/>
              <w:t>and text requirements.</w:t>
            </w:r>
          </w:p>
        </w:tc>
      </w:tr>
      <w:tr w:rsidR="73BBB827" w:rsidRPr="00C96562" w14:paraId="658D935F" w14:textId="77777777" w:rsidTr="00C363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73" w:type="pct"/>
          </w:tcPr>
          <w:p w14:paraId="612FE84E" w14:textId="1427F89E" w:rsidR="73BBB827" w:rsidRPr="00C96562" w:rsidRDefault="73BBB827" w:rsidP="00F33620">
            <w:pPr>
              <w:spacing w:before="120" w:after="120"/>
              <w:rPr>
                <w:rFonts w:eastAsia="Calibri"/>
                <w:b/>
                <w:bCs/>
                <w:color w:val="000000" w:themeColor="text1"/>
                <w:szCs w:val="24"/>
              </w:rPr>
            </w:pPr>
            <w:r w:rsidRPr="00C96562">
              <w:rPr>
                <w:rFonts w:eastAsia="Calibri"/>
                <w:b/>
                <w:bCs/>
                <w:color w:val="000000" w:themeColor="text1"/>
                <w:szCs w:val="24"/>
              </w:rPr>
              <w:lastRenderedPageBreak/>
              <w:t xml:space="preserve">NSW DoE – </w:t>
            </w:r>
            <w:hyperlink r:id="rId54" w:history="1">
              <w:r w:rsidR="003538C8" w:rsidRPr="003538C8">
                <w:rPr>
                  <w:rStyle w:val="Hyperlink"/>
                  <w:rFonts w:eastAsia="Calibri"/>
                  <w:b/>
                  <w:bCs/>
                  <w:szCs w:val="24"/>
                </w:rPr>
                <w:t xml:space="preserve">Our </w:t>
              </w:r>
              <w:r w:rsidR="003538C8" w:rsidRPr="003538C8">
                <w:rPr>
                  <w:rStyle w:val="Hyperlink"/>
                  <w:b/>
                  <w:bCs/>
                  <w:szCs w:val="24"/>
                </w:rPr>
                <w:t>v</w:t>
              </w:r>
              <w:r w:rsidRPr="003538C8">
                <w:rPr>
                  <w:rStyle w:val="Hyperlink"/>
                  <w:b/>
                  <w:bCs/>
                  <w:szCs w:val="24"/>
                </w:rPr>
                <w:t>alues</w:t>
              </w:r>
            </w:hyperlink>
            <w:r w:rsidRPr="00C96562">
              <w:rPr>
                <w:rFonts w:eastAsia="Calibri"/>
                <w:b/>
                <w:bCs/>
                <w:color w:val="000000" w:themeColor="text1"/>
                <w:szCs w:val="24"/>
              </w:rPr>
              <w:t xml:space="preserve"> </w:t>
            </w:r>
          </w:p>
        </w:tc>
        <w:tc>
          <w:tcPr>
            <w:cnfStyle w:val="000001000000" w:firstRow="0" w:lastRow="0" w:firstColumn="0" w:lastColumn="0" w:oddVBand="0" w:evenVBand="1" w:oddHBand="0" w:evenHBand="0" w:firstRowFirstColumn="0" w:firstRowLastColumn="0" w:lastRowFirstColumn="0" w:lastRowLastColumn="0"/>
            <w:tcW w:w="3827" w:type="pct"/>
          </w:tcPr>
          <w:p w14:paraId="600E058C" w14:textId="3F777C8E" w:rsidR="73BBB827" w:rsidRPr="00C96562" w:rsidRDefault="73BBB827" w:rsidP="00F33620">
            <w:pPr>
              <w:spacing w:before="120" w:after="120"/>
              <w:rPr>
                <w:rFonts w:eastAsia="Calibri"/>
                <w:szCs w:val="24"/>
              </w:rPr>
            </w:pPr>
            <w:r w:rsidRPr="00C96562">
              <w:rPr>
                <w:rFonts w:eastAsia="Calibri"/>
                <w:szCs w:val="24"/>
              </w:rPr>
              <w:t xml:space="preserve">This policy sets out the NSW approach to values and values education in public schools. NSW public schools have always taught the values that are the basis of law, </w:t>
            </w:r>
            <w:r w:rsidR="001A0CCF" w:rsidRPr="00C96562">
              <w:rPr>
                <w:rFonts w:eastAsia="Calibri"/>
                <w:szCs w:val="24"/>
              </w:rPr>
              <w:t>customs,</w:t>
            </w:r>
            <w:r w:rsidRPr="00C96562">
              <w:rPr>
                <w:rFonts w:eastAsia="Calibri"/>
                <w:szCs w:val="24"/>
              </w:rPr>
              <w:t xml:space="preserve"> and care for others in our society. Values shape attitudes to the changing circumstances, events</w:t>
            </w:r>
            <w:r w:rsidR="001A0CCF">
              <w:rPr>
                <w:rFonts w:eastAsia="Calibri"/>
                <w:szCs w:val="24"/>
              </w:rPr>
              <w:t>,</w:t>
            </w:r>
            <w:r w:rsidRPr="00C96562">
              <w:rPr>
                <w:rFonts w:eastAsia="Calibri"/>
                <w:szCs w:val="24"/>
              </w:rPr>
              <w:t xml:space="preserve"> and issues encountered in daily life. Schools in NSW share with families and the community the responsibility for teaching values. While values are learnt predominantly in the home and</w:t>
            </w:r>
            <w:r w:rsidR="00AA5CBE">
              <w:rPr>
                <w:rFonts w:eastAsia="Calibri"/>
                <w:szCs w:val="24"/>
              </w:rPr>
              <w:t xml:space="preserve"> are</w:t>
            </w:r>
            <w:r w:rsidRPr="00C96562">
              <w:rPr>
                <w:rFonts w:eastAsia="Calibri"/>
                <w:szCs w:val="24"/>
              </w:rPr>
              <w:t xml:space="preserve"> modified through relationships and life experiences, parents and the community have high expectations about commonly held values also being taught in schools.</w:t>
            </w:r>
          </w:p>
        </w:tc>
      </w:tr>
    </w:tbl>
    <w:p w14:paraId="0A6B71DB" w14:textId="32AC7D99" w:rsidR="00A53E93" w:rsidRPr="00B77D47" w:rsidRDefault="002745C2" w:rsidP="00A5540E">
      <w:pPr>
        <w:pStyle w:val="Heading3"/>
        <w:numPr>
          <w:ilvl w:val="2"/>
          <w:numId w:val="2"/>
        </w:numPr>
        <w:ind w:left="0"/>
      </w:pPr>
      <w:bookmarkStart w:id="39" w:name="_Toc104549577"/>
      <w:bookmarkStart w:id="40" w:name="_Toc106873780"/>
      <w:bookmarkStart w:id="41" w:name="_Toc1580401593"/>
      <w:bookmarkStart w:id="42" w:name="_Hlk106287399"/>
      <w:bookmarkStart w:id="43" w:name="_Hlk106202868"/>
      <w:r>
        <w:t>English curriculum team</w:t>
      </w:r>
      <w:r w:rsidR="005E149D">
        <w:t>’s r</w:t>
      </w:r>
      <w:r w:rsidR="00A53E93">
        <w:t xml:space="preserve">esource </w:t>
      </w:r>
      <w:r w:rsidR="00C427DB">
        <w:t>e</w:t>
      </w:r>
      <w:r w:rsidR="00A53E93">
        <w:t>valuation</w:t>
      </w:r>
      <w:bookmarkEnd w:id="39"/>
      <w:bookmarkEnd w:id="40"/>
      <w:r w:rsidR="00A53E93">
        <w:t xml:space="preserve">  </w:t>
      </w:r>
      <w:bookmarkEnd w:id="41"/>
    </w:p>
    <w:p w14:paraId="256B36F4" w14:textId="3CFBB463" w:rsidR="00403451" w:rsidRPr="001A0CCF" w:rsidRDefault="00A53E93" w:rsidP="00A53E93">
      <w:r w:rsidRPr="001A0CCF">
        <w:t>Please complete the</w:t>
      </w:r>
      <w:r w:rsidR="00CA4815" w:rsidRPr="001A0CCF">
        <w:t xml:space="preserve"> 2</w:t>
      </w:r>
      <w:r w:rsidR="001A0CCF">
        <w:t>-</w:t>
      </w:r>
      <w:r w:rsidR="00CA4815" w:rsidRPr="001A0CCF">
        <w:t>minute</w:t>
      </w:r>
      <w:r w:rsidRPr="001A0CCF">
        <w:t xml:space="preserve"> </w:t>
      </w:r>
      <w:hyperlink r:id="rId55">
        <w:r w:rsidRPr="001A0CCF">
          <w:rPr>
            <w:rStyle w:val="Hyperlink"/>
          </w:rPr>
          <w:t>online feedback form</w:t>
        </w:r>
      </w:hyperlink>
      <w:r w:rsidR="00403451" w:rsidRPr="001A0CCF">
        <w:t>.</w:t>
      </w:r>
      <w:r w:rsidRPr="001A0CCF">
        <w:t xml:space="preserve"> </w:t>
      </w:r>
      <w:r w:rsidR="00403451" w:rsidRPr="001A0CCF">
        <w:t xml:space="preserve">This will help the English curriculum team improve the resources and support provided on the website and in the English </w:t>
      </w:r>
      <w:proofErr w:type="spellStart"/>
      <w:r w:rsidR="00403451" w:rsidRPr="001A0CCF">
        <w:t>Statewide</w:t>
      </w:r>
      <w:proofErr w:type="spellEnd"/>
      <w:r w:rsidR="00403451" w:rsidRPr="001A0CCF">
        <w:t xml:space="preserve"> Staffroom. </w:t>
      </w:r>
    </w:p>
    <w:p w14:paraId="0EECD49D" w14:textId="77777777" w:rsidR="00A53E93" w:rsidRPr="00B77D47" w:rsidRDefault="00A53E93" w:rsidP="00A5540E">
      <w:pPr>
        <w:pStyle w:val="Heading3"/>
        <w:numPr>
          <w:ilvl w:val="2"/>
          <w:numId w:val="2"/>
        </w:numPr>
        <w:ind w:left="0"/>
      </w:pPr>
      <w:bookmarkStart w:id="44" w:name="_Toc101973154"/>
      <w:bookmarkStart w:id="45" w:name="_Toc104549578"/>
      <w:bookmarkStart w:id="46" w:name="_Toc106873781"/>
      <w:bookmarkStart w:id="47" w:name="_Toc1614667266"/>
      <w:bookmarkEnd w:id="42"/>
      <w:r>
        <w:t>Further support</w:t>
      </w:r>
      <w:bookmarkEnd w:id="44"/>
      <w:bookmarkEnd w:id="45"/>
      <w:bookmarkEnd w:id="46"/>
      <w:r>
        <w:t xml:space="preserve">  </w:t>
      </w:r>
      <w:bookmarkEnd w:id="47"/>
    </w:p>
    <w:p w14:paraId="2EA5439B" w14:textId="1E97ECF0" w:rsidR="00A53E93" w:rsidRPr="001A0CCF" w:rsidRDefault="00A53E93" w:rsidP="00A53E93">
      <w:r w:rsidRPr="001A0CCF">
        <w:t xml:space="preserve">Need additional support? You can contact the English curriculum team by emailing </w:t>
      </w:r>
      <w:hyperlink r:id="rId56">
        <w:r w:rsidRPr="001A0CCF">
          <w:rPr>
            <w:rStyle w:val="Hyperlink"/>
          </w:rPr>
          <w:t>english.curriculum@det.nsw.edu.au</w:t>
        </w:r>
      </w:hyperlink>
      <w:r w:rsidRPr="001A0CCF">
        <w:t>.</w:t>
      </w:r>
    </w:p>
    <w:p w14:paraId="151F7078" w14:textId="4D3FB20B" w:rsidR="00A53E93" w:rsidRDefault="00A53E93" w:rsidP="00A5540E">
      <w:pPr>
        <w:pStyle w:val="Heading3"/>
        <w:numPr>
          <w:ilvl w:val="2"/>
          <w:numId w:val="2"/>
        </w:numPr>
        <w:ind w:left="0"/>
      </w:pPr>
      <w:bookmarkStart w:id="48" w:name="_Toc101973156"/>
      <w:bookmarkStart w:id="49" w:name="_Toc104549579"/>
      <w:bookmarkStart w:id="50" w:name="_Toc106873782"/>
      <w:r>
        <w:t>Quality assurance alignment</w:t>
      </w:r>
      <w:bookmarkEnd w:id="48"/>
      <w:bookmarkEnd w:id="49"/>
      <w:bookmarkEnd w:id="50"/>
    </w:p>
    <w:p w14:paraId="41082FE9" w14:textId="10F35AA1" w:rsidR="00CA4815" w:rsidRPr="001A0CCF" w:rsidRDefault="00F925E0" w:rsidP="00CA4815">
      <w:r w:rsidRPr="001A0CCF">
        <w:rPr>
          <w:rStyle w:val="Strong"/>
        </w:rPr>
        <w:t>School Excellence Framework:</w:t>
      </w:r>
      <w:r w:rsidR="00CA4815" w:rsidRPr="001A0CCF">
        <w:rPr>
          <w:rStyle w:val="Strong"/>
        </w:rPr>
        <w:t xml:space="preserve"> </w:t>
      </w:r>
      <w:r w:rsidR="00CA4815" w:rsidRPr="001A0CCF">
        <w:t xml:space="preserve">This resource aligns to the School Excellence Framework elements of curriculum (curriculum provision and teaching and learning programs) and effective classroom practice (lesson planning). This planning template helps teachers plan and </w:t>
      </w:r>
      <w:r w:rsidR="00CA4815" w:rsidRPr="001A0CCF">
        <w:lastRenderedPageBreak/>
        <w:t xml:space="preserve">monitor curriculum implementation longitudinally. </w:t>
      </w:r>
      <w:r w:rsidR="00F57E77" w:rsidRPr="001A0CCF">
        <w:t>The template</w:t>
      </w:r>
      <w:r w:rsidR="00CA4815" w:rsidRPr="001A0CCF">
        <w:t xml:space="preserve"> highlights opportunities to design teaching and learning programs that are dynamic, </w:t>
      </w:r>
      <w:r w:rsidR="00F57E77" w:rsidRPr="001A0CCF">
        <w:t>demonstrating</w:t>
      </w:r>
      <w:r w:rsidR="00CA4815" w:rsidRPr="001A0CCF">
        <w:t xml:space="preserve"> evidence of revision based on feedback on teaching practices</w:t>
      </w:r>
      <w:r w:rsidR="00F57E77" w:rsidRPr="001A0CCF">
        <w:t>.</w:t>
      </w:r>
      <w:r w:rsidR="004C3EE1" w:rsidRPr="001A0CCF">
        <w:t xml:space="preserve"> This </w:t>
      </w:r>
      <w:r w:rsidR="004B4BCC" w:rsidRPr="001A0CCF">
        <w:t>then supports the</w:t>
      </w:r>
      <w:r w:rsidR="00CA4815" w:rsidRPr="001A0CCF">
        <w:t xml:space="preserve"> continuous tracking of </w:t>
      </w:r>
      <w:r w:rsidR="00666035" w:rsidRPr="001A0CCF">
        <w:t xml:space="preserve">student </w:t>
      </w:r>
      <w:r w:rsidR="00CA4815" w:rsidRPr="001A0CCF">
        <w:t xml:space="preserve">progress and achievement. Teachers are also provided a syllabus aligned procedure for collaboratively planning for syllabus requirements and differentiation. </w:t>
      </w:r>
    </w:p>
    <w:p w14:paraId="35B4B87E" w14:textId="03F360CB" w:rsidR="00CA4815" w:rsidRPr="001A0CCF" w:rsidRDefault="00CA4815" w:rsidP="00A53E93">
      <w:pPr>
        <w:rPr>
          <w:rStyle w:val="Strong"/>
        </w:rPr>
      </w:pPr>
      <w:r w:rsidRPr="001A0CCF">
        <w:rPr>
          <w:rStyle w:val="Strong"/>
        </w:rPr>
        <w:t xml:space="preserve">Australian Professional Standards for Teachers: </w:t>
      </w:r>
      <w:r w:rsidR="004356EB" w:rsidRPr="001A0CCF">
        <w:t xml:space="preserve">This resource </w:t>
      </w:r>
      <w:r w:rsidRPr="001A0CCF">
        <w:t>supports teachers to address Australian Professional Teaching Standards 2.3.2 and 3.2.2 as it helps teachers plan and implement teaching and learning programs reflective of curriculum requirements.</w:t>
      </w:r>
    </w:p>
    <w:p w14:paraId="4DFC41BD" w14:textId="0DA7648E" w:rsidR="00A53E93" w:rsidRPr="001A0CCF" w:rsidRDefault="00A53E93" w:rsidP="00A53E93">
      <w:r w:rsidRPr="001A0CCF">
        <w:rPr>
          <w:rStyle w:val="Strong"/>
        </w:rPr>
        <w:t>NSW Syllabus:</w:t>
      </w:r>
      <w:r w:rsidRPr="001A0CCF">
        <w:t xml:space="preserve"> </w:t>
      </w:r>
      <w:hyperlink r:id="rId57" w:history="1">
        <w:r w:rsidRPr="001A0CCF">
          <w:rPr>
            <w:rStyle w:val="Hyperlink"/>
          </w:rPr>
          <w:t>NSW Syllabus for the Australian Curriculum English K-10 Syllabus</w:t>
        </w:r>
      </w:hyperlink>
      <w:r w:rsidRPr="001A0CCF">
        <w:t xml:space="preserve">  </w:t>
      </w:r>
    </w:p>
    <w:p w14:paraId="0C529D8C" w14:textId="77777777" w:rsidR="00A53E93" w:rsidRPr="001A0CCF" w:rsidRDefault="00A53E93" w:rsidP="00A53E93">
      <w:r w:rsidRPr="001A0CCF">
        <w:rPr>
          <w:rStyle w:val="Strong"/>
        </w:rPr>
        <w:t>Author:</w:t>
      </w:r>
      <w:r w:rsidRPr="001A0CCF">
        <w:t xml:space="preserve"> English 7-12 Curriculum Team</w:t>
      </w:r>
    </w:p>
    <w:p w14:paraId="41EDA710" w14:textId="2252CEAA" w:rsidR="00A53E93" w:rsidRPr="001A0CCF" w:rsidRDefault="00A53E93" w:rsidP="00A53E93">
      <w:r w:rsidRPr="001A0CCF">
        <w:rPr>
          <w:b/>
        </w:rPr>
        <w:t xml:space="preserve">Reviewed by and/or trialled </w:t>
      </w:r>
      <w:r w:rsidR="008D5815" w:rsidRPr="001A0CCF">
        <w:rPr>
          <w:b/>
        </w:rPr>
        <w:t>by:</w:t>
      </w:r>
      <w:r w:rsidR="00D658A1" w:rsidRPr="001A0CCF">
        <w:rPr>
          <w:b/>
        </w:rPr>
        <w:t xml:space="preserve"> </w:t>
      </w:r>
      <w:r w:rsidR="00D658A1" w:rsidRPr="001A0CCF">
        <w:t>English teachers from the Rural Learning Exchange</w:t>
      </w:r>
    </w:p>
    <w:p w14:paraId="0108FEDD" w14:textId="635A303B" w:rsidR="00A53E93" w:rsidRPr="001A0CCF" w:rsidRDefault="00A53E93" w:rsidP="00A53E93">
      <w:r w:rsidRPr="001A0CCF">
        <w:rPr>
          <w:rStyle w:val="Strong"/>
        </w:rPr>
        <w:t>Resource:</w:t>
      </w:r>
      <w:r w:rsidR="00FF1229" w:rsidRPr="001A0CCF">
        <w:t xml:space="preserve"> Leading English 7-10 faculty planning resource </w:t>
      </w:r>
    </w:p>
    <w:p w14:paraId="51260F5E" w14:textId="51AC4978" w:rsidR="00A53E93" w:rsidRPr="001A0CCF" w:rsidRDefault="00A53E93" w:rsidP="00A53E93">
      <w:r w:rsidRPr="001A0CCF">
        <w:rPr>
          <w:rStyle w:val="Strong"/>
        </w:rPr>
        <w:t>Related resources:</w:t>
      </w:r>
      <w:r w:rsidRPr="001A0CCF">
        <w:t xml:space="preserve"> </w:t>
      </w:r>
      <w:r w:rsidR="001A0CCF">
        <w:t>F</w:t>
      </w:r>
      <w:r w:rsidRPr="001A0CCF">
        <w:t xml:space="preserve">urther resources to support </w:t>
      </w:r>
      <w:r w:rsidR="00FF1229" w:rsidRPr="001A0CCF">
        <w:t xml:space="preserve">curriculum leadership </w:t>
      </w:r>
      <w:r w:rsidR="00CC2A21" w:rsidRPr="001A0CCF">
        <w:t xml:space="preserve">and the implementation and evaluation of course requirements </w:t>
      </w:r>
      <w:r w:rsidR="00FF1229" w:rsidRPr="001A0CCF">
        <w:t xml:space="preserve">can be found on the </w:t>
      </w:r>
      <w:hyperlink r:id="rId58">
        <w:r w:rsidR="00FF1229" w:rsidRPr="001A0CCF">
          <w:rPr>
            <w:rStyle w:val="Hyperlink"/>
          </w:rPr>
          <w:t xml:space="preserve">Leading English </w:t>
        </w:r>
        <w:r w:rsidR="00CC2A21" w:rsidRPr="001A0CCF">
          <w:rPr>
            <w:rStyle w:val="Hyperlink"/>
          </w:rPr>
          <w:t>K</w:t>
        </w:r>
        <w:r w:rsidR="00FF1229" w:rsidRPr="001A0CCF">
          <w:rPr>
            <w:rStyle w:val="Hyperlink"/>
          </w:rPr>
          <w:t xml:space="preserve">-12 </w:t>
        </w:r>
      </w:hyperlink>
      <w:r w:rsidRPr="001A0CCF">
        <w:t xml:space="preserve">curriculum web pages  </w:t>
      </w:r>
    </w:p>
    <w:p w14:paraId="3C2873FF" w14:textId="0DF3A990" w:rsidR="00A53E93" w:rsidRPr="001A0CCF" w:rsidRDefault="00A53E93" w:rsidP="00A53E93">
      <w:r w:rsidRPr="001A0CCF">
        <w:rPr>
          <w:rStyle w:val="Strong"/>
        </w:rPr>
        <w:t>Professional Learning:</w:t>
      </w:r>
      <w:r w:rsidRPr="001A0CCF">
        <w:t xml:space="preserve"> Join the </w:t>
      </w:r>
      <w:hyperlink r:id="rId59">
        <w:r w:rsidR="008D5815" w:rsidRPr="001A0CCF">
          <w:rPr>
            <w:rStyle w:val="Hyperlink"/>
          </w:rPr>
          <w:t xml:space="preserve">English 7-12 </w:t>
        </w:r>
        <w:proofErr w:type="spellStart"/>
        <w:r w:rsidRPr="001A0CCF">
          <w:rPr>
            <w:rStyle w:val="Hyperlink"/>
          </w:rPr>
          <w:t>statewide</w:t>
        </w:r>
        <w:proofErr w:type="spellEnd"/>
        <w:r w:rsidRPr="001A0CCF">
          <w:rPr>
            <w:rStyle w:val="Hyperlink"/>
          </w:rPr>
          <w:t xml:space="preserve"> staffroom</w:t>
        </w:r>
      </w:hyperlink>
      <w:r w:rsidRPr="001A0CCF">
        <w:t xml:space="preserve"> </w:t>
      </w:r>
      <w:r w:rsidR="008D5815" w:rsidRPr="001A0CCF">
        <w:t>and</w:t>
      </w:r>
      <w:r w:rsidR="00CC2A21" w:rsidRPr="001A0CCF">
        <w:t xml:space="preserve"> explore </w:t>
      </w:r>
      <w:hyperlink r:id="rId60">
        <w:r w:rsidR="00CC2A21" w:rsidRPr="001A0CCF">
          <w:rPr>
            <w:rStyle w:val="Hyperlink"/>
          </w:rPr>
          <w:t xml:space="preserve">on demand professional </w:t>
        </w:r>
        <w:r w:rsidR="00FC2D97" w:rsidRPr="001A0CCF">
          <w:rPr>
            <w:rStyle w:val="Hyperlink"/>
          </w:rPr>
          <w:t xml:space="preserve">sessions </w:t>
        </w:r>
      </w:hyperlink>
      <w:r w:rsidRPr="001A0CCF">
        <w:t>for ongoing professional learning opportunities.</w:t>
      </w:r>
    </w:p>
    <w:p w14:paraId="76F6E3B0" w14:textId="1C33F62B" w:rsidR="00A53E93" w:rsidRPr="001A0CCF" w:rsidRDefault="00A53E93" w:rsidP="00A53E93">
      <w:pPr>
        <w:rPr>
          <w:lang w:eastAsia="zh-CN"/>
        </w:rPr>
      </w:pPr>
      <w:r w:rsidRPr="001A0CCF">
        <w:rPr>
          <w:rStyle w:val="Strong"/>
        </w:rPr>
        <w:t xml:space="preserve">Universal Design for Learning Tool: </w:t>
      </w:r>
      <w:hyperlink r:id="rId61">
        <w:r w:rsidRPr="001A0CCF">
          <w:rPr>
            <w:rStyle w:val="Hyperlink"/>
            <w:lang w:eastAsia="zh-CN"/>
          </w:rPr>
          <w:t>Universal Design for Learning planning tool</w:t>
        </w:r>
      </w:hyperlink>
      <w:r w:rsidRPr="001A0CCF">
        <w:rPr>
          <w:lang w:eastAsia="zh-CN"/>
        </w:rPr>
        <w:t xml:space="preserve"> </w:t>
      </w:r>
      <w:r w:rsidR="001A0CCF">
        <w:rPr>
          <w:lang w:eastAsia="zh-CN"/>
        </w:rPr>
        <w:t>s</w:t>
      </w:r>
      <w:r w:rsidRPr="001A0CCF">
        <w:rPr>
          <w:lang w:eastAsia="zh-CN"/>
        </w:rPr>
        <w:t>upport</w:t>
      </w:r>
      <w:r w:rsidR="001A0CCF">
        <w:rPr>
          <w:lang w:eastAsia="zh-CN"/>
        </w:rPr>
        <w:t>s</w:t>
      </w:r>
      <w:r w:rsidRPr="001A0CCF">
        <w:rPr>
          <w:lang w:eastAsia="zh-CN"/>
        </w:rPr>
        <w:t xml:space="preserve"> the diverse learning needs of students using inclusive teaching and learning strategies.</w:t>
      </w:r>
    </w:p>
    <w:p w14:paraId="7889BFE9" w14:textId="4B739F67" w:rsidR="00A53E93" w:rsidRPr="001A0CCF" w:rsidRDefault="00A53E93" w:rsidP="00A53E93">
      <w:r w:rsidRPr="001A0CCF">
        <w:rPr>
          <w:rStyle w:val="Strong"/>
        </w:rPr>
        <w:t>Creation date:</w:t>
      </w:r>
      <w:r w:rsidR="00A02830" w:rsidRPr="001A0CCF">
        <w:rPr>
          <w:rStyle w:val="Strong"/>
        </w:rPr>
        <w:t xml:space="preserve"> </w:t>
      </w:r>
      <w:r w:rsidR="00A37FDA" w:rsidRPr="001A0CCF">
        <w:rPr>
          <w:rStyle w:val="Strong"/>
          <w:b w:val="0"/>
        </w:rPr>
        <w:t>01 June 2022</w:t>
      </w:r>
      <w:r w:rsidRPr="001A0CCF">
        <w:t xml:space="preserve"> </w:t>
      </w:r>
    </w:p>
    <w:p w14:paraId="27EF8BFD" w14:textId="1FAC106C" w:rsidR="00A53E93" w:rsidRPr="001A0CCF" w:rsidRDefault="00A53E93" w:rsidP="2270519B">
      <w:pPr>
        <w:rPr>
          <w:rFonts w:eastAsia="Calibri"/>
        </w:rPr>
      </w:pPr>
      <w:r w:rsidRPr="001A0CCF">
        <w:rPr>
          <w:rStyle w:val="Strong"/>
        </w:rPr>
        <w:t xml:space="preserve">Review date: </w:t>
      </w:r>
      <w:r w:rsidR="00A37FDA" w:rsidRPr="001A0CCF">
        <w:rPr>
          <w:rStyle w:val="Strong"/>
          <w:b w:val="0"/>
        </w:rPr>
        <w:t>01 November 2023</w:t>
      </w:r>
    </w:p>
    <w:p w14:paraId="579439EA" w14:textId="33C44CCF" w:rsidR="00A53E93" w:rsidRPr="001A0CCF" w:rsidRDefault="00A53E93" w:rsidP="00A53E93">
      <w:r w:rsidRPr="001A0CCF">
        <w:rPr>
          <w:rStyle w:val="Strong"/>
        </w:rPr>
        <w:t>Rights:</w:t>
      </w:r>
      <w:r w:rsidRPr="001A0CCF">
        <w:t xml:space="preserve"> </w:t>
      </w:r>
      <w:r w:rsidRPr="001A0CCF">
        <w:rPr>
          <w:rFonts w:eastAsia="Arial"/>
        </w:rPr>
        <w:t xml:space="preserve">© State of New South Wales, </w:t>
      </w:r>
      <w:r w:rsidR="002A7237" w:rsidRPr="001A0CCF">
        <w:rPr>
          <w:rFonts w:eastAsia="Arial"/>
        </w:rPr>
        <w:t>(</w:t>
      </w:r>
      <w:r w:rsidRPr="001A0CCF">
        <w:rPr>
          <w:rFonts w:eastAsia="Arial"/>
        </w:rPr>
        <w:t>Department of Education</w:t>
      </w:r>
      <w:r w:rsidR="002A7237" w:rsidRPr="001A0CCF">
        <w:rPr>
          <w:rFonts w:eastAsia="Arial"/>
        </w:rPr>
        <w:t>), 2022</w:t>
      </w:r>
      <w:r w:rsidRPr="001A0CCF">
        <w:rPr>
          <w:rFonts w:eastAsia="Arial"/>
        </w:rPr>
        <w:t xml:space="preserve"> </w:t>
      </w:r>
    </w:p>
    <w:p w14:paraId="6C7EB1FA" w14:textId="7C91BA0A" w:rsidR="00A53E93" w:rsidRDefault="00A53E93" w:rsidP="00B7738F">
      <w:pPr>
        <w:pStyle w:val="Heading2"/>
      </w:pPr>
      <w:bookmarkStart w:id="51" w:name="_Toc101973157"/>
      <w:bookmarkStart w:id="52" w:name="_Toc104549580"/>
      <w:bookmarkStart w:id="53" w:name="_Toc106873783"/>
      <w:bookmarkStart w:id="54" w:name="_Hlk106202625"/>
      <w:bookmarkEnd w:id="43"/>
      <w:r>
        <w:lastRenderedPageBreak/>
        <w:t>References</w:t>
      </w:r>
      <w:bookmarkEnd w:id="51"/>
      <w:bookmarkEnd w:id="52"/>
      <w:r w:rsidR="00776D8F">
        <w:t xml:space="preserve"> and evide</w:t>
      </w:r>
      <w:r w:rsidR="001F48D9">
        <w:t>nce base</w:t>
      </w:r>
      <w:bookmarkEnd w:id="53"/>
    </w:p>
    <w:p w14:paraId="271A0067" w14:textId="107E393F" w:rsidR="33383B94" w:rsidRDefault="33383B94" w:rsidP="00B7738F">
      <w:pPr>
        <w:pStyle w:val="Heading3"/>
      </w:pPr>
      <w:bookmarkStart w:id="55" w:name="_Toc106873784"/>
      <w:r>
        <w:t>Evidence base</w:t>
      </w:r>
      <w:bookmarkEnd w:id="55"/>
      <w:r>
        <w:t xml:space="preserve"> </w:t>
      </w:r>
    </w:p>
    <w:p w14:paraId="297757DF" w14:textId="619A6334" w:rsidR="00FD7D4C" w:rsidRPr="001A0CCF" w:rsidRDefault="00FD7D4C" w:rsidP="00443BF8">
      <w:pPr>
        <w:rPr>
          <w:rFonts w:eastAsia="Arial"/>
        </w:rPr>
      </w:pPr>
      <w:bookmarkStart w:id="56" w:name="_Hlk106203872"/>
      <w:bookmarkEnd w:id="54"/>
      <w:r w:rsidRPr="001A0CCF">
        <w:t xml:space="preserve">This resource supports teachers and faculty leaders to engage in a collaborative approach to </w:t>
      </w:r>
      <w:r w:rsidR="00B34567" w:rsidRPr="001A0CCF">
        <w:t xml:space="preserve">curriculum implementation. Fostering </w:t>
      </w:r>
      <w:r w:rsidRPr="001A0CCF">
        <w:t>‘</w:t>
      </w:r>
      <w:r w:rsidRPr="001A0CCF">
        <w:rPr>
          <w:rFonts w:eastAsia="Arial"/>
        </w:rPr>
        <w:t xml:space="preserve">high-quality collaborative practice, which harnesses the expertise of the collective, is critical to improving teacher quality and student outcomes’ (Grattan Institute 2020; Reeves, Pun &amp; Chung 2017; </w:t>
      </w:r>
      <w:proofErr w:type="spellStart"/>
      <w:r w:rsidRPr="001A0CCF">
        <w:rPr>
          <w:rFonts w:eastAsia="Arial"/>
        </w:rPr>
        <w:t>Ronfeldt</w:t>
      </w:r>
      <w:proofErr w:type="spellEnd"/>
      <w:r w:rsidRPr="001A0CCF">
        <w:rPr>
          <w:rFonts w:eastAsia="Arial"/>
        </w:rPr>
        <w:t xml:space="preserve"> et al. 2015; </w:t>
      </w:r>
      <w:proofErr w:type="spellStart"/>
      <w:r w:rsidRPr="001A0CCF">
        <w:rPr>
          <w:rFonts w:eastAsia="Arial"/>
        </w:rPr>
        <w:t>Sharratt</w:t>
      </w:r>
      <w:proofErr w:type="spellEnd"/>
      <w:r w:rsidRPr="001A0CCF">
        <w:rPr>
          <w:rFonts w:eastAsia="Arial"/>
        </w:rPr>
        <w:t xml:space="preserve"> &amp; </w:t>
      </w:r>
      <w:proofErr w:type="spellStart"/>
      <w:r w:rsidRPr="001A0CCF">
        <w:rPr>
          <w:rFonts w:eastAsia="Arial"/>
        </w:rPr>
        <w:t>Planche</w:t>
      </w:r>
      <w:proofErr w:type="spellEnd"/>
      <w:r w:rsidRPr="001A0CCF">
        <w:rPr>
          <w:rFonts w:eastAsia="Arial"/>
        </w:rPr>
        <w:t xml:space="preserve"> 2016).</w:t>
      </w:r>
    </w:p>
    <w:p w14:paraId="0DEB3615" w14:textId="211CD340" w:rsidR="00443BF8" w:rsidRPr="001A0CCF" w:rsidRDefault="00443BF8" w:rsidP="00A53E93">
      <w:r w:rsidRPr="001A0CCF">
        <w:t xml:space="preserve">CESE (Centre for Education Statistics and Evaluation) (2020b) </w:t>
      </w:r>
      <w:hyperlink r:id="rId62">
        <w:r w:rsidRPr="001A0CCF">
          <w:rPr>
            <w:rStyle w:val="Hyperlink"/>
          </w:rPr>
          <w:t>What works best: 2020 update</w:t>
        </w:r>
      </w:hyperlink>
      <w:r w:rsidRPr="001A0CCF">
        <w:t>, NSW Department of Education, cese.nsw.gov.au</w:t>
      </w:r>
    </w:p>
    <w:p w14:paraId="5E2F7B5A" w14:textId="2A8E8521" w:rsidR="00F36F13" w:rsidRPr="001A0CCF" w:rsidRDefault="216B4A99" w:rsidP="3D35F9FD">
      <w:pPr>
        <w:rPr>
          <w:rFonts w:eastAsia="Calibri"/>
        </w:rPr>
      </w:pPr>
      <w:r w:rsidRPr="001A0CCF">
        <w:t xml:space="preserve">CESE (Centre for Education Statistics and Evaluation) (2020a) </w:t>
      </w:r>
      <w:hyperlink r:id="rId63">
        <w:r w:rsidR="3D35F9FD" w:rsidRPr="001A0CCF">
          <w:rPr>
            <w:rStyle w:val="Hyperlink"/>
          </w:rPr>
          <w:t>What works best in practice</w:t>
        </w:r>
      </w:hyperlink>
      <w:r w:rsidRPr="001A0CCF">
        <w:t xml:space="preserve">, NSW Department of Education, cese.nsw.gov.au </w:t>
      </w:r>
    </w:p>
    <w:p w14:paraId="595ED455" w14:textId="26E51DBA" w:rsidR="009D1EA8" w:rsidRPr="009D1EA8" w:rsidRDefault="33383B94" w:rsidP="00B7738F">
      <w:pPr>
        <w:pStyle w:val="Heading3"/>
      </w:pPr>
      <w:bookmarkStart w:id="57" w:name="_Toc106873785"/>
      <w:r>
        <w:t>Curriculum</w:t>
      </w:r>
      <w:bookmarkEnd w:id="57"/>
      <w:r>
        <w:t xml:space="preserve"> </w:t>
      </w:r>
    </w:p>
    <w:p w14:paraId="1D2278AB" w14:textId="2CD824FC" w:rsidR="00436A14" w:rsidRPr="00E46B1F" w:rsidRDefault="187E7171" w:rsidP="5782F446">
      <w:pPr>
        <w:pStyle w:val="ListBullet"/>
        <w:rPr>
          <w:rFonts w:eastAsia="Arial"/>
        </w:rPr>
      </w:pPr>
      <w:bookmarkStart w:id="58" w:name="_Assessment_strategies"/>
      <w:bookmarkEnd w:id="56"/>
      <w:bookmarkEnd w:id="58"/>
      <w:r w:rsidRPr="00E46B1F">
        <w:rPr>
          <w:rFonts w:eastAsia="Arial"/>
        </w:rPr>
        <w:t>NESA (</w:t>
      </w:r>
      <w:r w:rsidR="4358C683" w:rsidRPr="00E46B1F">
        <w:rPr>
          <w:rFonts w:eastAsia="Arial"/>
        </w:rPr>
        <w:t>NSW Education Standards Authority</w:t>
      </w:r>
      <w:r w:rsidRPr="00E46B1F">
        <w:rPr>
          <w:rFonts w:eastAsia="Arial"/>
        </w:rPr>
        <w:t>)</w:t>
      </w:r>
      <w:r w:rsidR="4358C683" w:rsidRPr="00E46B1F">
        <w:rPr>
          <w:rFonts w:eastAsia="Arial"/>
        </w:rPr>
        <w:t xml:space="preserve"> (2012</w:t>
      </w:r>
      <w:r w:rsidRPr="00E46B1F">
        <w:rPr>
          <w:rFonts w:eastAsia="Arial"/>
        </w:rPr>
        <w:t xml:space="preserve">)  </w:t>
      </w:r>
      <w:hyperlink r:id="rId64">
        <w:r w:rsidR="2785AA56" w:rsidRPr="00E46B1F">
          <w:rPr>
            <w:rStyle w:val="Hyperlink"/>
            <w:rFonts w:eastAsia="Arial"/>
          </w:rPr>
          <w:t>NSW Syllabus for the Australian Curriculum English K-10 Syllabus</w:t>
        </w:r>
      </w:hyperlink>
      <w:r w:rsidR="2785AA56" w:rsidRPr="00E46B1F">
        <w:rPr>
          <w:rFonts w:eastAsia="Arial"/>
        </w:rPr>
        <w:t xml:space="preserve">  © NSW Education Standards Authority (NESA) for and on behalf of the Crown in right of the State of New South Wales (accessed 01/06/22).</w:t>
      </w:r>
    </w:p>
    <w:p w14:paraId="042603F3" w14:textId="72A10354" w:rsidR="7F88382C" w:rsidRPr="00E46B1F" w:rsidRDefault="02A8C6C5" w:rsidP="5782F446">
      <w:pPr>
        <w:pStyle w:val="ListBullet"/>
        <w:rPr>
          <w:rFonts w:eastAsia="Arial"/>
        </w:rPr>
      </w:pPr>
      <w:r w:rsidRPr="00E46B1F">
        <w:rPr>
          <w:rFonts w:eastAsia="Arial"/>
        </w:rPr>
        <w:t xml:space="preserve">NESA (NSW Education Standards Authority) (2012) </w:t>
      </w:r>
      <w:hyperlink r:id="rId65" w:anchor=":~:text=appropriate%20curriculum%20adjustments.-,Stage%204,-Over%20Stage%204">
        <w:r w:rsidR="02EDE05F" w:rsidRPr="00E46B1F">
          <w:rPr>
            <w:rStyle w:val="Hyperlink"/>
            <w:rFonts w:eastAsia="Arial"/>
          </w:rPr>
          <w:t>Stage 4 content and text requirements information</w:t>
        </w:r>
      </w:hyperlink>
      <w:r w:rsidR="1D95480F" w:rsidRPr="00E46B1F">
        <w:rPr>
          <w:rFonts w:eastAsia="Arial"/>
        </w:rPr>
        <w:t xml:space="preserve"> </w:t>
      </w:r>
      <w:r w:rsidR="5782F446" w:rsidRPr="00E46B1F">
        <w:rPr>
          <w:rFonts w:eastAsia="Arial"/>
        </w:rPr>
        <w:t xml:space="preserve">© NSW Education Standards Authority (NESA) for and on behalf of the Crown in right of the State of New South Wales </w:t>
      </w:r>
      <w:r w:rsidR="2785AA56" w:rsidRPr="00E46B1F">
        <w:rPr>
          <w:rFonts w:eastAsia="Arial"/>
        </w:rPr>
        <w:t>(accessed 16/06/22).</w:t>
      </w:r>
    </w:p>
    <w:p w14:paraId="71AD83E6" w14:textId="1C3C8293" w:rsidR="7F88382C" w:rsidRPr="00E46B1F" w:rsidRDefault="02A8C6C5" w:rsidP="5782F446">
      <w:pPr>
        <w:pStyle w:val="ListBullet"/>
        <w:rPr>
          <w:rFonts w:eastAsia="Arial"/>
        </w:rPr>
      </w:pPr>
      <w:r w:rsidRPr="00E46B1F">
        <w:rPr>
          <w:rFonts w:eastAsia="Arial"/>
        </w:rPr>
        <w:t xml:space="preserve">NESA (NSW Education Standards Authority) (2012) </w:t>
      </w:r>
      <w:hyperlink r:id="rId66" w:anchor=":~:text=English%20prescriptions,selection%20of%20texts.">
        <w:r w:rsidR="02EDE05F" w:rsidRPr="00E46B1F">
          <w:rPr>
            <w:rStyle w:val="Hyperlink"/>
            <w:rFonts w:eastAsia="Arial"/>
          </w:rPr>
          <w:t>NESA English Stage 6 Prescriptions (2019-2025)</w:t>
        </w:r>
      </w:hyperlink>
      <w:r w:rsidR="1D95480F" w:rsidRPr="00E46B1F">
        <w:rPr>
          <w:rFonts w:eastAsia="Arial"/>
        </w:rPr>
        <w:t xml:space="preserve"> </w:t>
      </w:r>
      <w:r w:rsidR="5782F446" w:rsidRPr="00E46B1F">
        <w:rPr>
          <w:rFonts w:eastAsia="Arial"/>
        </w:rPr>
        <w:t xml:space="preserve">© NSW Education Standards Authority (NESA) for and on behalf of the Crown in right of the State of New South Wales </w:t>
      </w:r>
      <w:r w:rsidR="2785AA56" w:rsidRPr="00E46B1F">
        <w:rPr>
          <w:rFonts w:eastAsia="Arial"/>
        </w:rPr>
        <w:t>(accessed 01/06/22).</w:t>
      </w:r>
    </w:p>
    <w:p w14:paraId="65DCA4B5" w14:textId="443E9EEA" w:rsidR="7F88382C" w:rsidRPr="00E46B1F" w:rsidRDefault="02A8C6C5" w:rsidP="5782F446">
      <w:pPr>
        <w:pStyle w:val="ListBullet"/>
        <w:rPr>
          <w:rFonts w:eastAsia="Arial"/>
        </w:rPr>
      </w:pPr>
      <w:r w:rsidRPr="00E46B1F">
        <w:rPr>
          <w:rFonts w:eastAsia="Arial"/>
        </w:rPr>
        <w:lastRenderedPageBreak/>
        <w:t xml:space="preserve">NESA (NSW Education Standards Authority) (2012) </w:t>
      </w:r>
      <w:hyperlink r:id="rId67">
        <w:r w:rsidR="12C67765" w:rsidRPr="00E46B1F">
          <w:rPr>
            <w:rStyle w:val="Hyperlink"/>
            <w:rFonts w:eastAsia="Arial"/>
          </w:rPr>
          <w:t>Drama Stage 6 Prescriptions</w:t>
        </w:r>
      </w:hyperlink>
      <w:r w:rsidR="1D95480F" w:rsidRPr="00E46B1F">
        <w:rPr>
          <w:rFonts w:eastAsia="Arial"/>
        </w:rPr>
        <w:t xml:space="preserve"> </w:t>
      </w:r>
      <w:r w:rsidR="5782F446" w:rsidRPr="00E46B1F">
        <w:rPr>
          <w:rFonts w:eastAsia="Arial"/>
        </w:rPr>
        <w:t xml:space="preserve">© NSW Education Standards Authority (NESA) for and on behalf of the Crown in right of the State of New South Wales </w:t>
      </w:r>
      <w:r w:rsidR="2785AA56" w:rsidRPr="00E46B1F">
        <w:rPr>
          <w:rFonts w:eastAsia="Arial"/>
        </w:rPr>
        <w:t>(accessed 01/06/22).</w:t>
      </w:r>
    </w:p>
    <w:p w14:paraId="6726BE79" w14:textId="56F2F98C" w:rsidR="7F88382C" w:rsidRPr="00E46B1F" w:rsidRDefault="02A8C6C5" w:rsidP="5782F446">
      <w:pPr>
        <w:pStyle w:val="ListBullet"/>
        <w:rPr>
          <w:rFonts w:eastAsia="Arial"/>
          <w:lang w:eastAsia="zh-CN"/>
        </w:rPr>
      </w:pPr>
      <w:r w:rsidRPr="00E46B1F">
        <w:rPr>
          <w:rFonts w:eastAsia="Arial"/>
        </w:rPr>
        <w:t xml:space="preserve">NESA (NSW Education Standards Authority) (2012) </w:t>
      </w:r>
      <w:hyperlink r:id="rId68">
        <w:r w:rsidR="6B6717D6" w:rsidRPr="00E46B1F">
          <w:rPr>
            <w:rStyle w:val="Hyperlink"/>
            <w:rFonts w:eastAsia="Arial"/>
            <w:lang w:eastAsia="zh-CN"/>
          </w:rPr>
          <w:t>NESA Assessment for, as and of learning guide</w:t>
        </w:r>
      </w:hyperlink>
      <w:r w:rsidR="1D95480F" w:rsidRPr="00E46B1F">
        <w:rPr>
          <w:rFonts w:eastAsia="Arial"/>
          <w:lang w:eastAsia="zh-CN"/>
        </w:rPr>
        <w:t xml:space="preserve"> </w:t>
      </w:r>
      <w:r w:rsidR="5782F446" w:rsidRPr="00E46B1F">
        <w:rPr>
          <w:rFonts w:eastAsia="Arial"/>
        </w:rPr>
        <w:t xml:space="preserve">© NSW Education Standards Authority (NESA) for and on behalf of the Crown in right of the State of New South Wales </w:t>
      </w:r>
      <w:r w:rsidR="2785AA56" w:rsidRPr="00E46B1F">
        <w:rPr>
          <w:rFonts w:eastAsia="Arial"/>
        </w:rPr>
        <w:t>(accessed 01/06/22).</w:t>
      </w:r>
    </w:p>
    <w:p w14:paraId="722465E6" w14:textId="1079D819" w:rsidR="7F88382C" w:rsidRPr="00E46B1F" w:rsidRDefault="02A8C6C5" w:rsidP="5782F446">
      <w:pPr>
        <w:pStyle w:val="ListBullet"/>
        <w:rPr>
          <w:rFonts w:eastAsia="Arial"/>
        </w:rPr>
      </w:pPr>
      <w:r w:rsidRPr="00E46B1F">
        <w:rPr>
          <w:rFonts w:eastAsia="Arial"/>
        </w:rPr>
        <w:t xml:space="preserve">NESA (NSW Education Standards Authority) (2012) </w:t>
      </w:r>
      <w:hyperlink r:id="rId69" w:history="1">
        <w:r w:rsidR="485D2DE0" w:rsidRPr="00E46B1F">
          <w:rPr>
            <w:rStyle w:val="Hyperlink"/>
            <w:rFonts w:eastAsia="Arial"/>
          </w:rPr>
          <w:t>NESA Sample work</w:t>
        </w:r>
      </w:hyperlink>
      <w:r w:rsidR="1D95480F" w:rsidRPr="00E46B1F">
        <w:rPr>
          <w:rFonts w:eastAsia="Arial"/>
        </w:rPr>
        <w:t xml:space="preserve"> </w:t>
      </w:r>
      <w:r w:rsidR="5782F446" w:rsidRPr="00E46B1F">
        <w:rPr>
          <w:rFonts w:eastAsia="Arial"/>
        </w:rPr>
        <w:t xml:space="preserve">© NSW Education Standards Authority (NESA) for and on behalf of the Crown in right of the State of New South Wales </w:t>
      </w:r>
      <w:r w:rsidR="2785AA56" w:rsidRPr="00E46B1F">
        <w:rPr>
          <w:rFonts w:eastAsia="Arial"/>
        </w:rPr>
        <w:t>(accessed 01/06/22).</w:t>
      </w:r>
    </w:p>
    <w:p w14:paraId="6856AA48" w14:textId="75E96501" w:rsidR="7F88382C" w:rsidRPr="00E46B1F" w:rsidRDefault="02A8C6C5" w:rsidP="5782F446">
      <w:pPr>
        <w:pStyle w:val="ListBullet"/>
        <w:rPr>
          <w:rFonts w:eastAsia="Arial"/>
        </w:rPr>
      </w:pPr>
      <w:r w:rsidRPr="00E46B1F">
        <w:rPr>
          <w:rFonts w:eastAsia="Arial"/>
        </w:rPr>
        <w:t xml:space="preserve">NESA (NSW Education Standards Authority) (2012) </w:t>
      </w:r>
      <w:r w:rsidR="485D2DE0" w:rsidRPr="00E46B1F">
        <w:rPr>
          <w:rStyle w:val="Hyperlink"/>
          <w:rFonts w:eastAsia="Arial"/>
          <w:color w:val="auto"/>
          <w:u w:val="none"/>
        </w:rPr>
        <w:t xml:space="preserve">Years 7 and 8 </w:t>
      </w:r>
      <w:hyperlink r:id="rId70">
        <w:r w:rsidR="00A73D10" w:rsidRPr="00E46B1F">
          <w:rPr>
            <w:rStyle w:val="Hyperlink"/>
            <w:rFonts w:eastAsia="Arial"/>
          </w:rPr>
          <w:t>C</w:t>
        </w:r>
        <w:r w:rsidR="485D2DE0" w:rsidRPr="00E46B1F">
          <w:rPr>
            <w:rStyle w:val="Hyperlink"/>
            <w:rFonts w:eastAsia="Arial"/>
          </w:rPr>
          <w:t>ommon grade scale</w:t>
        </w:r>
      </w:hyperlink>
      <w:r w:rsidR="1D95480F" w:rsidRPr="00E46B1F">
        <w:rPr>
          <w:rFonts w:eastAsia="Arial"/>
        </w:rPr>
        <w:t xml:space="preserve"> </w:t>
      </w:r>
      <w:r w:rsidR="5782F446" w:rsidRPr="00E46B1F">
        <w:rPr>
          <w:rFonts w:eastAsia="Arial"/>
        </w:rPr>
        <w:t xml:space="preserve">© NSW Education Standards Authority (NESA) for and on behalf of the Crown in right of the State of New South Wales </w:t>
      </w:r>
      <w:r w:rsidR="2785AA56" w:rsidRPr="00E46B1F">
        <w:rPr>
          <w:rFonts w:eastAsia="Arial"/>
        </w:rPr>
        <w:t>(accessed 01/06/22).</w:t>
      </w:r>
    </w:p>
    <w:p w14:paraId="17FD4FFA" w14:textId="4689BB01" w:rsidR="7F88382C" w:rsidRPr="00E46B1F" w:rsidRDefault="61A96B1F" w:rsidP="5782F446">
      <w:pPr>
        <w:pStyle w:val="ListBullet"/>
        <w:rPr>
          <w:rFonts w:eastAsia="Arial"/>
        </w:rPr>
      </w:pPr>
      <w:r w:rsidRPr="00E46B1F">
        <w:rPr>
          <w:rFonts w:eastAsia="Arial"/>
        </w:rPr>
        <w:t xml:space="preserve">NESA (NSW Education Standards Authority) (2012) </w:t>
      </w:r>
      <w:hyperlink r:id="rId71" w:history="1">
        <w:r w:rsidR="00693817" w:rsidRPr="00E46B1F">
          <w:rPr>
            <w:rStyle w:val="Hyperlink"/>
            <w:rFonts w:eastAsia="Arial"/>
          </w:rPr>
          <w:t>Using Syllabus Outcomes</w:t>
        </w:r>
        <w:r w:rsidR="00DE5F33" w:rsidRPr="00E46B1F">
          <w:rPr>
            <w:rStyle w:val="Hyperlink"/>
            <w:rFonts w:eastAsia="Arial"/>
          </w:rPr>
          <w:t xml:space="preserve"> in S</w:t>
        </w:r>
        <w:r w:rsidR="41E4E1EF" w:rsidRPr="00E46B1F">
          <w:rPr>
            <w:rStyle w:val="Hyperlink"/>
            <w:rFonts w:eastAsia="Arial"/>
          </w:rPr>
          <w:t>tandards</w:t>
        </w:r>
        <w:r w:rsidR="00DE5F33" w:rsidRPr="00E46B1F">
          <w:rPr>
            <w:rStyle w:val="Hyperlink"/>
            <w:rFonts w:eastAsia="Arial"/>
          </w:rPr>
          <w:t xml:space="preserve"> R</w:t>
        </w:r>
        <w:r w:rsidR="41E4E1EF" w:rsidRPr="00E46B1F">
          <w:rPr>
            <w:rStyle w:val="Hyperlink"/>
            <w:rFonts w:eastAsia="Arial"/>
          </w:rPr>
          <w:t xml:space="preserve">eferenced </w:t>
        </w:r>
        <w:r w:rsidR="00E23AB0" w:rsidRPr="00E46B1F">
          <w:rPr>
            <w:rStyle w:val="Hyperlink"/>
            <w:rFonts w:eastAsia="Arial"/>
          </w:rPr>
          <w:t>A</w:t>
        </w:r>
        <w:r w:rsidR="41E4E1EF" w:rsidRPr="00E46B1F">
          <w:rPr>
            <w:rStyle w:val="Hyperlink"/>
            <w:rFonts w:eastAsia="Arial"/>
          </w:rPr>
          <w:t>ssessment</w:t>
        </w:r>
      </w:hyperlink>
      <w:r w:rsidR="1D95480F" w:rsidRPr="00E46B1F">
        <w:rPr>
          <w:rFonts w:eastAsia="Arial"/>
        </w:rPr>
        <w:t xml:space="preserve"> </w:t>
      </w:r>
      <w:r w:rsidR="5782F446" w:rsidRPr="00E46B1F">
        <w:rPr>
          <w:rFonts w:eastAsia="Arial"/>
        </w:rPr>
        <w:t xml:space="preserve">© NSW Education Standards Authority (NESA) for and on behalf of the Crown in right of the State of New South Wales </w:t>
      </w:r>
      <w:r w:rsidR="2785AA56" w:rsidRPr="00E46B1F">
        <w:rPr>
          <w:rFonts w:eastAsia="Arial"/>
        </w:rPr>
        <w:t>(accessed 01/06/22).</w:t>
      </w:r>
    </w:p>
    <w:p w14:paraId="60820824" w14:textId="3AECADA9" w:rsidR="7F88382C" w:rsidRPr="00E46B1F" w:rsidRDefault="61A96B1F" w:rsidP="5782F446">
      <w:pPr>
        <w:pStyle w:val="ListBullet"/>
        <w:rPr>
          <w:rFonts w:eastAsia="Arial"/>
        </w:rPr>
      </w:pPr>
      <w:r w:rsidRPr="00E46B1F">
        <w:rPr>
          <w:rFonts w:eastAsia="Arial"/>
        </w:rPr>
        <w:t xml:space="preserve">NESA (NSW Education Standards Authority) (2012) </w:t>
      </w:r>
      <w:hyperlink r:id="rId72">
        <w:r w:rsidR="41E4E1EF" w:rsidRPr="00E46B1F">
          <w:rPr>
            <w:rStyle w:val="Hyperlink"/>
            <w:rFonts w:eastAsia="Arial"/>
          </w:rPr>
          <w:t>Years 7-10 assessment strategies</w:t>
        </w:r>
      </w:hyperlink>
      <w:r w:rsidRPr="00E46B1F">
        <w:rPr>
          <w:rFonts w:eastAsia="Arial"/>
        </w:rPr>
        <w:t xml:space="preserve"> </w:t>
      </w:r>
      <w:r w:rsidR="5782F446" w:rsidRPr="00E46B1F">
        <w:rPr>
          <w:rFonts w:eastAsia="Arial"/>
        </w:rPr>
        <w:t xml:space="preserve">© NSW Education Standards Authority (NESA) for and on behalf of the Crown in right of the State of New South Wales </w:t>
      </w:r>
      <w:r w:rsidR="2785AA56" w:rsidRPr="00E46B1F">
        <w:rPr>
          <w:rFonts w:eastAsia="Arial"/>
        </w:rPr>
        <w:t>(accessed 01/06/22).</w:t>
      </w:r>
    </w:p>
    <w:p w14:paraId="6F008FEC" w14:textId="434AB81B" w:rsidR="007F433D" w:rsidRPr="00E46B1F" w:rsidRDefault="007F433D" w:rsidP="007F433D">
      <w:pPr>
        <w:pStyle w:val="ListBullet"/>
        <w:rPr>
          <w:rFonts w:eastAsia="Arial"/>
          <w:color w:val="2F5496" w:themeColor="accent1" w:themeShade="BF"/>
        </w:rPr>
      </w:pPr>
      <w:r w:rsidRPr="00E46B1F">
        <w:rPr>
          <w:rFonts w:eastAsia="Arial"/>
          <w:lang w:eastAsia="zh-CN"/>
        </w:rPr>
        <w:t xml:space="preserve">NESA (NSW Education Standards Authority) (2012) </w:t>
      </w:r>
      <w:hyperlink r:id="rId73">
        <w:r w:rsidRPr="00E46B1F">
          <w:rPr>
            <w:rStyle w:val="Hyperlink"/>
            <w:rFonts w:eastAsia="Arial"/>
            <w:lang w:eastAsia="zh-CN"/>
          </w:rPr>
          <w:t>Learning aross the curriculum</w:t>
        </w:r>
      </w:hyperlink>
      <w:r w:rsidRPr="00E46B1F">
        <w:rPr>
          <w:rFonts w:eastAsia="Arial"/>
        </w:rPr>
        <w:t>© NSW Education Standards Authority (NESA) for and on behalf of the Crown in right of the State of New South Wales</w:t>
      </w:r>
      <w:r w:rsidRPr="00E46B1F">
        <w:rPr>
          <w:rFonts w:eastAsia="Arial"/>
          <w:lang w:eastAsia="zh-CN"/>
        </w:rPr>
        <w:t xml:space="preserve"> (accessed 16/06/2022).</w:t>
      </w:r>
    </w:p>
    <w:p w14:paraId="74C97AB7" w14:textId="32CE788F" w:rsidR="37640E15" w:rsidRPr="00E46B1F" w:rsidRDefault="4ACA825F" w:rsidP="5782F446">
      <w:pPr>
        <w:pStyle w:val="ListBullet"/>
        <w:rPr>
          <w:rFonts w:eastAsia="Arial"/>
        </w:rPr>
      </w:pPr>
      <w:r w:rsidRPr="00E46B1F">
        <w:rPr>
          <w:rFonts w:eastAsia="Arial"/>
        </w:rPr>
        <w:t xml:space="preserve">NESA (NSW Education Standards Authority) </w:t>
      </w:r>
      <w:hyperlink r:id="rId74" w:anchor=":~:text=English-,The%20Board%20Developed%20syllabus%20to%20be%20studied%20substantially%20throughout%20each%20of%20Years%207%E2%80%9310.%20400%20hours%20to%20be%20completed%20by%20the%20end%20of%20Year%2010.,-Mathematics">
        <w:r w:rsidR="02EDE05F" w:rsidRPr="00E46B1F">
          <w:rPr>
            <w:rStyle w:val="Hyperlink"/>
            <w:rFonts w:eastAsia="Arial"/>
          </w:rPr>
          <w:t>ACE 4007</w:t>
        </w:r>
      </w:hyperlink>
      <w:r w:rsidR="1D95480F" w:rsidRPr="00E46B1F">
        <w:rPr>
          <w:rFonts w:eastAsia="Arial"/>
        </w:rPr>
        <w:t xml:space="preserve"> </w:t>
      </w:r>
      <w:r w:rsidR="5782F446" w:rsidRPr="00E46B1F">
        <w:rPr>
          <w:rFonts w:eastAsia="Arial"/>
        </w:rPr>
        <w:t xml:space="preserve">© NSW Education Standards Authority (NESA) for and on behalf of the Crown in right of the State of New South Wales </w:t>
      </w:r>
      <w:r w:rsidR="2785AA56" w:rsidRPr="00E46B1F">
        <w:rPr>
          <w:rFonts w:eastAsia="Arial"/>
        </w:rPr>
        <w:t>(accessed 01/06/22).</w:t>
      </w:r>
    </w:p>
    <w:p w14:paraId="49BCFCBB" w14:textId="139E1F85" w:rsidR="37640E15" w:rsidRPr="00E46B1F" w:rsidRDefault="4ACA825F" w:rsidP="5782F446">
      <w:pPr>
        <w:pStyle w:val="ListBullet"/>
        <w:rPr>
          <w:rFonts w:eastAsia="Arial"/>
        </w:rPr>
      </w:pPr>
      <w:r w:rsidRPr="00E46B1F">
        <w:rPr>
          <w:rFonts w:eastAsia="Arial"/>
        </w:rPr>
        <w:t xml:space="preserve">NESA (NSW Education Standards Authority) </w:t>
      </w:r>
      <w:hyperlink r:id="rId75">
        <w:r w:rsidR="52DC28E8" w:rsidRPr="00E46B1F">
          <w:rPr>
            <w:rStyle w:val="Hyperlink"/>
            <w:rFonts w:eastAsia="Arial"/>
          </w:rPr>
          <w:t>ACE 8063 outlines</w:t>
        </w:r>
      </w:hyperlink>
      <w:r w:rsidR="1D95480F" w:rsidRPr="00E46B1F">
        <w:rPr>
          <w:rFonts w:eastAsia="Arial"/>
        </w:rPr>
        <w:t xml:space="preserve"> </w:t>
      </w:r>
      <w:r w:rsidR="5782F446" w:rsidRPr="00E46B1F">
        <w:rPr>
          <w:rFonts w:eastAsia="Arial"/>
        </w:rPr>
        <w:t xml:space="preserve">© NSW Education Standards Authority (NESA) for and on behalf of the Crown in right of the State of New South Wales </w:t>
      </w:r>
      <w:r w:rsidR="2785AA56" w:rsidRPr="00E46B1F">
        <w:rPr>
          <w:rFonts w:eastAsia="Arial"/>
        </w:rPr>
        <w:t>(accessed 01/06/22).</w:t>
      </w:r>
    </w:p>
    <w:p w14:paraId="12D13659" w14:textId="0093F829" w:rsidR="007E461D" w:rsidRPr="00E46B1F" w:rsidRDefault="02EDE05F" w:rsidP="5782F446">
      <w:pPr>
        <w:pStyle w:val="ListBullet"/>
        <w:rPr>
          <w:rFonts w:eastAsia="Arial"/>
        </w:rPr>
      </w:pPr>
      <w:r w:rsidRPr="00E46B1F">
        <w:rPr>
          <w:rFonts w:eastAsia="Arial"/>
        </w:rPr>
        <w:lastRenderedPageBreak/>
        <w:t xml:space="preserve">NSW Department of Education (2022) </w:t>
      </w:r>
      <w:hyperlink r:id="rId76">
        <w:r w:rsidR="1CD70DF4" w:rsidRPr="00E46B1F">
          <w:rPr>
            <w:rStyle w:val="Hyperlink"/>
            <w:rFonts w:eastAsia="Arial"/>
          </w:rPr>
          <w:t>Controversial Issues in Schools policy</w:t>
        </w:r>
      </w:hyperlink>
      <w:r w:rsidR="1D95480F" w:rsidRPr="00E46B1F">
        <w:rPr>
          <w:rFonts w:eastAsia="Arial"/>
        </w:rPr>
        <w:t xml:space="preserve"> </w:t>
      </w:r>
      <w:r w:rsidR="00A53E93" w:rsidRPr="00E46B1F">
        <w:rPr>
          <w:rFonts w:eastAsia="Arial"/>
        </w:rPr>
        <w:t xml:space="preserve">© State of New South Wales, </w:t>
      </w:r>
      <w:r w:rsidR="19D75A68" w:rsidRPr="00E46B1F">
        <w:rPr>
          <w:rFonts w:eastAsia="Arial"/>
        </w:rPr>
        <w:t>(</w:t>
      </w:r>
      <w:r w:rsidR="00A53E93" w:rsidRPr="00E46B1F">
        <w:rPr>
          <w:rFonts w:eastAsia="Arial"/>
        </w:rPr>
        <w:t>Department of Education</w:t>
      </w:r>
      <w:r w:rsidR="19D75A68" w:rsidRPr="00E46B1F">
        <w:rPr>
          <w:rFonts w:eastAsia="Arial"/>
        </w:rPr>
        <w:t>)</w:t>
      </w:r>
      <w:r w:rsidR="5782F446" w:rsidRPr="00E46B1F">
        <w:rPr>
          <w:rFonts w:eastAsia="Arial"/>
        </w:rPr>
        <w:t xml:space="preserve"> </w:t>
      </w:r>
      <w:r w:rsidR="2785AA56" w:rsidRPr="00E46B1F">
        <w:rPr>
          <w:rFonts w:eastAsia="Arial"/>
        </w:rPr>
        <w:t>(accessed 01/06/22).</w:t>
      </w:r>
    </w:p>
    <w:p w14:paraId="0F7D946A" w14:textId="45E2852F" w:rsidR="64C91EB8" w:rsidRPr="00E46B1F" w:rsidRDefault="6B6717D6" w:rsidP="5782F446">
      <w:pPr>
        <w:pStyle w:val="ListBullet"/>
        <w:rPr>
          <w:rFonts w:eastAsia="Arial"/>
          <w:lang w:eastAsia="zh-CN"/>
        </w:rPr>
      </w:pPr>
      <w:r w:rsidRPr="00E46B1F">
        <w:rPr>
          <w:rFonts w:eastAsia="Arial"/>
          <w:lang w:eastAsia="zh-CN"/>
        </w:rPr>
        <w:t>NSW Department of Education (</w:t>
      </w:r>
      <w:r w:rsidR="64D6E923" w:rsidRPr="00E46B1F">
        <w:rPr>
          <w:rFonts w:eastAsia="Arial"/>
          <w:lang w:eastAsia="zh-CN"/>
        </w:rPr>
        <w:t>2021</w:t>
      </w:r>
      <w:r w:rsidRPr="00E46B1F">
        <w:rPr>
          <w:rFonts w:eastAsia="Arial"/>
          <w:lang w:eastAsia="zh-CN"/>
        </w:rPr>
        <w:t xml:space="preserve">) </w:t>
      </w:r>
      <w:hyperlink r:id="rId77">
        <w:r w:rsidRPr="00E46B1F">
          <w:rPr>
            <w:rStyle w:val="Hyperlink"/>
            <w:rFonts w:eastAsia="Arial"/>
            <w:lang w:eastAsia="zh-CN"/>
          </w:rPr>
          <w:t>Approaches to assessment</w:t>
        </w:r>
      </w:hyperlink>
      <w:r w:rsidR="1D95480F" w:rsidRPr="00E46B1F">
        <w:rPr>
          <w:rFonts w:eastAsia="Arial"/>
          <w:lang w:eastAsia="zh-CN"/>
        </w:rPr>
        <w:t xml:space="preserve"> </w:t>
      </w:r>
      <w:r w:rsidR="00A53E93" w:rsidRPr="00E46B1F">
        <w:rPr>
          <w:rFonts w:eastAsia="Arial"/>
        </w:rPr>
        <w:t xml:space="preserve">© State of New South Wales, </w:t>
      </w:r>
      <w:r w:rsidR="19D75A68" w:rsidRPr="00E46B1F">
        <w:rPr>
          <w:rFonts w:eastAsia="Arial"/>
        </w:rPr>
        <w:t>(</w:t>
      </w:r>
      <w:r w:rsidR="00A53E93" w:rsidRPr="00E46B1F">
        <w:rPr>
          <w:rFonts w:eastAsia="Arial"/>
        </w:rPr>
        <w:t>Department of Education</w:t>
      </w:r>
      <w:r w:rsidR="19D75A68" w:rsidRPr="00E46B1F">
        <w:rPr>
          <w:rFonts w:eastAsia="Arial"/>
        </w:rPr>
        <w:t xml:space="preserve">) </w:t>
      </w:r>
      <w:r w:rsidR="2785AA56" w:rsidRPr="00E46B1F">
        <w:rPr>
          <w:rFonts w:eastAsia="Arial"/>
        </w:rPr>
        <w:t>(accessed 01/06/22).</w:t>
      </w:r>
    </w:p>
    <w:p w14:paraId="6D84DBD0" w14:textId="5DC71799" w:rsidR="64C91EB8" w:rsidRPr="00E46B1F" w:rsidRDefault="6B6717D6" w:rsidP="5782F446">
      <w:pPr>
        <w:pStyle w:val="ListBullet"/>
        <w:rPr>
          <w:rFonts w:eastAsia="Arial"/>
        </w:rPr>
      </w:pPr>
      <w:r w:rsidRPr="00E46B1F">
        <w:rPr>
          <w:rFonts w:eastAsia="Arial"/>
          <w:lang w:eastAsia="zh-CN"/>
        </w:rPr>
        <w:t>NSW Department of Education</w:t>
      </w:r>
      <w:r w:rsidR="06B5FFBE" w:rsidRPr="00E46B1F">
        <w:rPr>
          <w:rStyle w:val="Hyperlink"/>
          <w:rFonts w:eastAsia="Arial"/>
          <w:color w:val="auto"/>
          <w:u w:val="none"/>
        </w:rPr>
        <w:t xml:space="preserve"> (2022) t</w:t>
      </w:r>
      <w:r w:rsidR="716B311F" w:rsidRPr="00E46B1F">
        <w:rPr>
          <w:rStyle w:val="Hyperlink"/>
          <w:rFonts w:eastAsia="Arial"/>
          <w:color w:val="auto"/>
          <w:u w:val="none"/>
        </w:rPr>
        <w:t xml:space="preserve">emplates </w:t>
      </w:r>
      <w:hyperlink r:id="rId78" w:anchor=":~:text=DOCX%2083.13%20KB)-,Support,-for%20controversial%20issues" w:history="1">
        <w:r w:rsidR="716B311F" w:rsidRPr="00E46B1F">
          <w:rPr>
            <w:rStyle w:val="Hyperlink"/>
            <w:rFonts w:eastAsia="Arial"/>
          </w:rPr>
          <w:t>Suggested support in English for controversial issues</w:t>
        </w:r>
      </w:hyperlink>
      <w:r w:rsidR="00E95777" w:rsidRPr="00E46B1F">
        <w:rPr>
          <w:rStyle w:val="Hyperlink"/>
          <w:rFonts w:eastAsia="Arial"/>
          <w:u w:val="none"/>
        </w:rPr>
        <w:t xml:space="preserve">, </w:t>
      </w:r>
      <w:r w:rsidR="2785AA56" w:rsidRPr="00E46B1F">
        <w:rPr>
          <w:rFonts w:eastAsia="Arial"/>
        </w:rPr>
        <w:t>(accessed 01/06/22).</w:t>
      </w:r>
    </w:p>
    <w:p w14:paraId="5A346A57" w14:textId="266F6394" w:rsidR="64C91EB8" w:rsidRPr="00E46B1F" w:rsidRDefault="6B6717D6" w:rsidP="5782F446">
      <w:pPr>
        <w:pStyle w:val="ListBullet"/>
        <w:rPr>
          <w:rFonts w:eastAsia="Arial"/>
        </w:rPr>
      </w:pPr>
      <w:r w:rsidRPr="00E46B1F">
        <w:rPr>
          <w:rFonts w:eastAsia="Arial"/>
          <w:lang w:eastAsia="zh-CN"/>
        </w:rPr>
        <w:t>NSW Department of Education</w:t>
      </w:r>
      <w:r w:rsidR="64D6E923" w:rsidRPr="00E46B1F">
        <w:rPr>
          <w:rFonts w:eastAsia="Arial"/>
          <w:lang w:eastAsia="zh-CN"/>
        </w:rPr>
        <w:t xml:space="preserve"> (2020)</w:t>
      </w:r>
      <w:r w:rsidRPr="00E46B1F">
        <w:rPr>
          <w:rFonts w:eastAsia="Arial"/>
          <w:lang w:eastAsia="zh-CN"/>
        </w:rPr>
        <w:t xml:space="preserve"> </w:t>
      </w:r>
      <w:hyperlink r:id="rId79">
        <w:r w:rsidR="716B311F" w:rsidRPr="00E46B1F">
          <w:rPr>
            <w:rStyle w:val="Hyperlink"/>
            <w:rFonts w:eastAsia="Arial"/>
          </w:rPr>
          <w:t>Values in NSW Public School</w:t>
        </w:r>
      </w:hyperlink>
      <w:r w:rsidR="1D95480F" w:rsidRPr="00E46B1F">
        <w:rPr>
          <w:rFonts w:eastAsia="Arial"/>
        </w:rPr>
        <w:t xml:space="preserve"> </w:t>
      </w:r>
      <w:r w:rsidR="00A53E93" w:rsidRPr="00E46B1F">
        <w:rPr>
          <w:rFonts w:eastAsia="Arial"/>
        </w:rPr>
        <w:t xml:space="preserve">© State of New South Wales, </w:t>
      </w:r>
      <w:r w:rsidR="19D75A68" w:rsidRPr="00E46B1F">
        <w:rPr>
          <w:rFonts w:eastAsia="Arial"/>
        </w:rPr>
        <w:t>(</w:t>
      </w:r>
      <w:r w:rsidR="00A53E93" w:rsidRPr="00E46B1F">
        <w:rPr>
          <w:rFonts w:eastAsia="Arial"/>
        </w:rPr>
        <w:t>Department of Education</w:t>
      </w:r>
      <w:r w:rsidR="19D75A68" w:rsidRPr="00E46B1F">
        <w:rPr>
          <w:rFonts w:eastAsia="Arial"/>
        </w:rPr>
        <w:t xml:space="preserve">) </w:t>
      </w:r>
      <w:r w:rsidR="2785AA56" w:rsidRPr="00E46B1F">
        <w:rPr>
          <w:rFonts w:eastAsia="Arial"/>
        </w:rPr>
        <w:t>(accessed 01/06/22).</w:t>
      </w:r>
    </w:p>
    <w:p w14:paraId="16C14948" w14:textId="137B7F69" w:rsidR="00C42811" w:rsidRPr="00E46B1F" w:rsidRDefault="6B6717D6" w:rsidP="5782F446">
      <w:pPr>
        <w:pStyle w:val="ListBullet"/>
        <w:rPr>
          <w:rFonts w:eastAsia="Arial"/>
        </w:rPr>
      </w:pPr>
      <w:r w:rsidRPr="00E46B1F">
        <w:rPr>
          <w:rFonts w:eastAsia="Arial"/>
          <w:lang w:eastAsia="zh-CN"/>
        </w:rPr>
        <w:t xml:space="preserve">NSW Department of Education </w:t>
      </w:r>
      <w:r w:rsidR="64D6E923" w:rsidRPr="00E46B1F">
        <w:rPr>
          <w:rFonts w:eastAsia="Arial"/>
          <w:lang w:eastAsia="zh-CN"/>
        </w:rPr>
        <w:t xml:space="preserve">(2021) </w:t>
      </w:r>
      <w:hyperlink r:id="rId80">
        <w:r w:rsidR="7ED17D0F" w:rsidRPr="00E46B1F">
          <w:rPr>
            <w:rStyle w:val="Hyperlink"/>
            <w:rFonts w:eastAsia="Arial"/>
            <w:lang w:eastAsia="zh-CN"/>
          </w:rPr>
          <w:t>Universal Design for Learning planning tool</w:t>
        </w:r>
      </w:hyperlink>
      <w:r w:rsidR="1D95480F" w:rsidRPr="00E46B1F">
        <w:rPr>
          <w:rFonts w:eastAsia="Arial"/>
          <w:lang w:eastAsia="zh-CN"/>
        </w:rPr>
        <w:t xml:space="preserve"> </w:t>
      </w:r>
      <w:r w:rsidR="00A53E93" w:rsidRPr="00E46B1F">
        <w:rPr>
          <w:rFonts w:eastAsia="Arial"/>
        </w:rPr>
        <w:t xml:space="preserve">© State of New South Wales, </w:t>
      </w:r>
      <w:r w:rsidR="19D75A68" w:rsidRPr="00E46B1F">
        <w:rPr>
          <w:rFonts w:eastAsia="Arial"/>
        </w:rPr>
        <w:t>(</w:t>
      </w:r>
      <w:r w:rsidR="00A53E93" w:rsidRPr="00E46B1F">
        <w:rPr>
          <w:rFonts w:eastAsia="Arial"/>
        </w:rPr>
        <w:t>Department of Education</w:t>
      </w:r>
      <w:r w:rsidR="19D75A68" w:rsidRPr="00E46B1F">
        <w:rPr>
          <w:rFonts w:eastAsia="Arial"/>
        </w:rPr>
        <w:t xml:space="preserve">) </w:t>
      </w:r>
      <w:r w:rsidR="2785AA56" w:rsidRPr="00E46B1F">
        <w:rPr>
          <w:rFonts w:eastAsia="Arial"/>
        </w:rPr>
        <w:t>(accessed 01/06/22).</w:t>
      </w:r>
    </w:p>
    <w:p w14:paraId="2B1E8645" w14:textId="0B22217B" w:rsidR="006A7597" w:rsidRPr="00E46B1F" w:rsidRDefault="1E4BA7A4" w:rsidP="5782F446">
      <w:pPr>
        <w:pStyle w:val="ListBullet"/>
        <w:rPr>
          <w:rFonts w:eastAsia="Arial"/>
        </w:rPr>
      </w:pPr>
      <w:r w:rsidRPr="00E46B1F">
        <w:rPr>
          <w:rFonts w:eastAsia="Arial"/>
        </w:rPr>
        <w:t>Australian Government, Department of Infrastructure, Transport, Regional Development and Communication (2022)</w:t>
      </w:r>
      <w:r w:rsidRPr="00E46B1F">
        <w:rPr>
          <w:rFonts w:eastAsia="Arial"/>
          <w:color w:val="000000" w:themeColor="text1"/>
        </w:rPr>
        <w:t xml:space="preserve"> </w:t>
      </w:r>
      <w:hyperlink r:id="rId81">
        <w:r w:rsidRPr="00E46B1F">
          <w:rPr>
            <w:rStyle w:val="Hyperlink"/>
            <w:rFonts w:eastAsia="Arial"/>
          </w:rPr>
          <w:t>Classification ratings</w:t>
        </w:r>
      </w:hyperlink>
      <w:r w:rsidRPr="00E46B1F">
        <w:rPr>
          <w:rFonts w:eastAsia="Arial"/>
          <w:color w:val="000000" w:themeColor="text1"/>
        </w:rPr>
        <w:t xml:space="preserve"> </w:t>
      </w:r>
      <w:r w:rsidR="00A53E93" w:rsidRPr="00E46B1F">
        <w:rPr>
          <w:rFonts w:eastAsia="Arial"/>
        </w:rPr>
        <w:t xml:space="preserve">© Commonwealth Government of Australia </w:t>
      </w:r>
      <w:r w:rsidR="19D75A68" w:rsidRPr="00E46B1F">
        <w:rPr>
          <w:rFonts w:eastAsia="Arial"/>
        </w:rPr>
        <w:t>(</w:t>
      </w:r>
      <w:r w:rsidR="00A53E93" w:rsidRPr="00E46B1F">
        <w:rPr>
          <w:rFonts w:eastAsia="Arial"/>
        </w:rPr>
        <w:t>Department of Education</w:t>
      </w:r>
      <w:r w:rsidR="19D75A68" w:rsidRPr="00E46B1F">
        <w:rPr>
          <w:rFonts w:eastAsia="Arial"/>
        </w:rPr>
        <w:t>)</w:t>
      </w:r>
      <w:r w:rsidR="5782F446" w:rsidRPr="00E46B1F">
        <w:rPr>
          <w:rFonts w:eastAsia="Arial"/>
          <w:color w:val="000000" w:themeColor="text1"/>
        </w:rPr>
        <w:t xml:space="preserve"> </w:t>
      </w:r>
      <w:r w:rsidRPr="00E46B1F">
        <w:rPr>
          <w:rFonts w:eastAsia="Arial"/>
          <w:color w:val="000000" w:themeColor="text1"/>
        </w:rPr>
        <w:t>(ac</w:t>
      </w:r>
      <w:r w:rsidRPr="00E46B1F">
        <w:rPr>
          <w:rFonts w:eastAsia="Arial"/>
        </w:rPr>
        <w:t xml:space="preserve">cessed 10/06/2022). </w:t>
      </w:r>
    </w:p>
    <w:p w14:paraId="3B8921E1" w14:textId="7A49764B" w:rsidR="007E461D" w:rsidRPr="00E46B1F" w:rsidRDefault="1E4BA7A4" w:rsidP="5782F446">
      <w:pPr>
        <w:pStyle w:val="ListBullet"/>
        <w:rPr>
          <w:rFonts w:eastAsia="Arial"/>
          <w:color w:val="2F5496" w:themeColor="accent1" w:themeShade="BF"/>
        </w:rPr>
      </w:pPr>
      <w:r w:rsidRPr="00E46B1F">
        <w:rPr>
          <w:rFonts w:eastAsia="Arial"/>
        </w:rPr>
        <w:t xml:space="preserve">NSW Department of Education (2022) </w:t>
      </w:r>
      <w:hyperlink r:id="rId82">
        <w:r w:rsidRPr="00E46B1F">
          <w:rPr>
            <w:rStyle w:val="Hyperlink"/>
            <w:rFonts w:eastAsia="Arial"/>
          </w:rPr>
          <w:t>Write in plain English</w:t>
        </w:r>
      </w:hyperlink>
      <w:r w:rsidRPr="00E46B1F">
        <w:rPr>
          <w:rFonts w:eastAsia="Arial"/>
          <w:color w:val="000000" w:themeColor="text1"/>
        </w:rPr>
        <w:t xml:space="preserve"> </w:t>
      </w:r>
      <w:r w:rsidR="00A53E93" w:rsidRPr="00E46B1F">
        <w:rPr>
          <w:rFonts w:eastAsia="Arial"/>
        </w:rPr>
        <w:t xml:space="preserve">© State of New South Wales, </w:t>
      </w:r>
      <w:r w:rsidR="19D75A68" w:rsidRPr="00E46B1F">
        <w:rPr>
          <w:rFonts w:eastAsia="Arial"/>
        </w:rPr>
        <w:t>(</w:t>
      </w:r>
      <w:r w:rsidR="00A53E93" w:rsidRPr="00E46B1F">
        <w:rPr>
          <w:rFonts w:eastAsia="Arial"/>
        </w:rPr>
        <w:t>Department of Education</w:t>
      </w:r>
      <w:r w:rsidR="19D75A68" w:rsidRPr="00E46B1F">
        <w:rPr>
          <w:rFonts w:eastAsia="Arial"/>
        </w:rPr>
        <w:t xml:space="preserve">) </w:t>
      </w:r>
      <w:r w:rsidRPr="00E46B1F">
        <w:rPr>
          <w:rFonts w:eastAsia="Arial"/>
          <w:color w:val="000000" w:themeColor="text1"/>
        </w:rPr>
        <w:t>(accessed 10/06/2022).</w:t>
      </w:r>
    </w:p>
    <w:p w14:paraId="6B86B3E8" w14:textId="1343C155" w:rsidR="00A53E93" w:rsidRDefault="00A53E93" w:rsidP="00B7738F">
      <w:pPr>
        <w:pStyle w:val="Heading3"/>
      </w:pPr>
      <w:bookmarkStart w:id="59" w:name="_Assessment_strategies_1"/>
      <w:bookmarkStart w:id="60" w:name="_Toc106873786"/>
      <w:bookmarkEnd w:id="59"/>
      <w:r>
        <w:t>Assessment strategies</w:t>
      </w:r>
      <w:bookmarkEnd w:id="60"/>
    </w:p>
    <w:p w14:paraId="50D04A39" w14:textId="26ADDAB9" w:rsidR="00A53E93" w:rsidRPr="00E46B1F" w:rsidRDefault="00A53E93" w:rsidP="3D35F9FD">
      <w:pPr>
        <w:rPr>
          <w:rFonts w:eastAsia="Calibri"/>
        </w:rPr>
      </w:pPr>
      <w:r w:rsidRPr="00E46B1F">
        <w:t xml:space="preserve">The primary role of assessment is to establish where individuals are in their learning so that teaching can be </w:t>
      </w:r>
      <w:proofErr w:type="gramStart"/>
      <w:r w:rsidRPr="00E46B1F">
        <w:t>differentiated</w:t>
      </w:r>
      <w:proofErr w:type="gramEnd"/>
      <w:r w:rsidRPr="00E46B1F">
        <w:t xml:space="preserve"> and further learning progress can be monitored over time. </w:t>
      </w:r>
      <w:bookmarkStart w:id="61" w:name="_Hlk106289598"/>
      <w:r w:rsidR="517E02A9" w:rsidRPr="00E46B1F">
        <w:t xml:space="preserve">See </w:t>
      </w:r>
      <w:hyperlink r:id="rId83">
        <w:r w:rsidR="3D35F9FD" w:rsidRPr="00E46B1F">
          <w:rPr>
            <w:rStyle w:val="Hyperlink"/>
            <w:lang w:val="en-US"/>
          </w:rPr>
          <w:t>CESE What works best update 2020</w:t>
        </w:r>
      </w:hyperlink>
      <w:r w:rsidR="34101158" w:rsidRPr="00E46B1F">
        <w:rPr>
          <w:lang w:val="en-US"/>
        </w:rPr>
        <w:t xml:space="preserve"> for research on effective feedback and assessment.</w:t>
      </w:r>
      <w:bookmarkEnd w:id="61"/>
    </w:p>
    <w:p w14:paraId="651AEF3F" w14:textId="0885873D" w:rsidR="00A53E93" w:rsidRPr="00E46B1F" w:rsidRDefault="00A53E93" w:rsidP="00A53E93">
      <w:r w:rsidRPr="00E46B1F">
        <w:t>Possible formative assessment activities that could be included in this lesson:</w:t>
      </w:r>
    </w:p>
    <w:p w14:paraId="55593BEC" w14:textId="2EC5427B" w:rsidR="00B6649D" w:rsidRPr="00E46B1F" w:rsidRDefault="005C0DF8" w:rsidP="00B6649D">
      <w:pPr>
        <w:pStyle w:val="ListBullet"/>
      </w:pPr>
      <w:hyperlink r:id="rId84" w:anchor=".YO5faIXvmek.link" w:history="1">
        <w:r w:rsidR="00B6649D" w:rsidRPr="00E46B1F">
          <w:rPr>
            <w:rStyle w:val="Hyperlink"/>
          </w:rPr>
          <w:t>Learning Intentions and Success Criteria</w:t>
        </w:r>
      </w:hyperlink>
      <w:r w:rsidR="00B6649D" w:rsidRPr="00E46B1F">
        <w:t xml:space="preserve"> assist educators to articulate the purpose of a learning task to make judgements about the quality of student learning. These help students focus on the task or activity taking place and what they are </w:t>
      </w:r>
      <w:proofErr w:type="gramStart"/>
      <w:r w:rsidR="00B6649D" w:rsidRPr="00E46B1F">
        <w:t>learning</w:t>
      </w:r>
      <w:r w:rsidR="00E46B1F">
        <w:t>,</w:t>
      </w:r>
      <w:r w:rsidR="00B6649D" w:rsidRPr="00E46B1F">
        <w:t xml:space="preserve"> and</w:t>
      </w:r>
      <w:proofErr w:type="gramEnd"/>
      <w:r w:rsidR="00B6649D" w:rsidRPr="00E46B1F">
        <w:t xml:space="preserve"> provide a framework for reflection and feedback. The </w:t>
      </w:r>
      <w:hyperlink r:id="rId85" w:history="1">
        <w:r w:rsidR="00B6649D" w:rsidRPr="00E46B1F">
          <w:rPr>
            <w:rStyle w:val="Hyperlink"/>
          </w:rPr>
          <w:t xml:space="preserve">Digital Learning Selector </w:t>
        </w:r>
      </w:hyperlink>
      <w:r w:rsidR="00B6649D" w:rsidRPr="00E46B1F">
        <w:t xml:space="preserve">provides a range of online learning tools. These can assist the implementation of this formative assessment strategy. </w:t>
      </w:r>
    </w:p>
    <w:p w14:paraId="5E0E72B3" w14:textId="6734F448" w:rsidR="3D35F9FD" w:rsidRPr="00E46B1F" w:rsidRDefault="3D35F9FD" w:rsidP="3D35F9FD">
      <w:pPr>
        <w:pStyle w:val="ListBullet"/>
        <w:rPr>
          <w:rFonts w:asciiTheme="minorHAnsi" w:eastAsiaTheme="minorEastAsia" w:hAnsiTheme="minorHAnsi"/>
          <w:color w:val="000000" w:themeColor="text1"/>
        </w:rPr>
      </w:pPr>
      <w:r w:rsidRPr="00E46B1F">
        <w:rPr>
          <w:rFonts w:eastAsia="Arial"/>
          <w:color w:val="000000" w:themeColor="text1"/>
        </w:rPr>
        <w:t xml:space="preserve">Eliciting evidence strategies allow teachers to determine the next steps in learning and assist teachers in evaluating the impact of teaching and learning activities. Strategies that may be added to a learning sequence to elicit evidence include all student response systems, </w:t>
      </w:r>
      <w:hyperlink r:id="rId86">
        <w:r w:rsidRPr="00E46B1F">
          <w:rPr>
            <w:rStyle w:val="Hyperlink"/>
          </w:rPr>
          <w:t>exit tickets</w:t>
        </w:r>
      </w:hyperlink>
      <w:r w:rsidRPr="00E46B1F">
        <w:rPr>
          <w:rFonts w:eastAsia="Arial"/>
          <w:color w:val="000000" w:themeColor="text1"/>
        </w:rPr>
        <w:t>, mini whiteboards</w:t>
      </w:r>
      <w:r w:rsidR="001011A9" w:rsidRPr="00E46B1F">
        <w:t xml:space="preserve"> (actual or </w:t>
      </w:r>
      <w:hyperlink r:id="rId87">
        <w:r w:rsidR="001011A9" w:rsidRPr="00E46B1F">
          <w:rPr>
            <w:rStyle w:val="Hyperlink"/>
          </w:rPr>
          <w:t>digital mini whiteboards</w:t>
        </w:r>
      </w:hyperlink>
      <w:r w:rsidR="001011A9" w:rsidRPr="00E46B1F">
        <w:t xml:space="preserve">), </w:t>
      </w:r>
      <w:hyperlink r:id="rId88">
        <w:r w:rsidR="001011A9" w:rsidRPr="00E46B1F">
          <w:rPr>
            <w:rStyle w:val="Hyperlink"/>
          </w:rPr>
          <w:t>hinge questions</w:t>
        </w:r>
      </w:hyperlink>
      <w:r w:rsidR="001011A9" w:rsidRPr="00E46B1F">
        <w:t>,</w:t>
      </w:r>
      <w:r w:rsidRPr="00E46B1F">
        <w:rPr>
          <w:rFonts w:eastAsia="Arial"/>
          <w:color w:val="000000" w:themeColor="text1"/>
        </w:rPr>
        <w:t xml:space="preserve"> or quick quizzes to ensure that individual student progress can be monitored and the lesson sequence adjusted based on formative data collected.  </w:t>
      </w:r>
    </w:p>
    <w:p w14:paraId="1FB9B9B8" w14:textId="40A599C7" w:rsidR="3D35F9FD" w:rsidRPr="00E46B1F" w:rsidRDefault="3D35F9FD" w:rsidP="3D35F9FD">
      <w:pPr>
        <w:pStyle w:val="ListBullet"/>
        <w:rPr>
          <w:rFonts w:asciiTheme="minorHAnsi" w:eastAsiaTheme="minorEastAsia" w:hAnsiTheme="minorHAnsi"/>
          <w:color w:val="000000" w:themeColor="text1"/>
        </w:rPr>
      </w:pPr>
      <w:r w:rsidRPr="00E46B1F">
        <w:rPr>
          <w:rFonts w:eastAsia="Arial"/>
          <w:color w:val="000000" w:themeColor="text1"/>
        </w:rPr>
        <w:t xml:space="preserve">Self-regulated learning opportunities assist students in taking ownership of their own learning. A variety of strategies can be employed and some examples include reflection tasks, </w:t>
      </w:r>
      <w:hyperlink r:id="rId89">
        <w:r w:rsidRPr="00E46B1F">
          <w:rPr>
            <w:rStyle w:val="Hyperlink"/>
          </w:rPr>
          <w:t>think-pair-share</w:t>
        </w:r>
      </w:hyperlink>
      <w:r w:rsidRPr="00E46B1F">
        <w:rPr>
          <w:rFonts w:eastAsia="Arial"/>
          <w:color w:val="000000" w:themeColor="text1"/>
        </w:rPr>
        <w:t xml:space="preserve">, </w:t>
      </w:r>
      <w:hyperlink r:id="rId90">
        <w:r w:rsidRPr="00E46B1F">
          <w:rPr>
            <w:rStyle w:val="Hyperlink"/>
          </w:rPr>
          <w:t>KWLH charts</w:t>
        </w:r>
      </w:hyperlink>
      <w:r w:rsidRPr="00E46B1F">
        <w:rPr>
          <w:rFonts w:eastAsia="Arial"/>
          <w:color w:val="000000" w:themeColor="text1"/>
        </w:rPr>
        <w:t xml:space="preserve">, </w:t>
      </w:r>
      <w:hyperlink r:id="rId91">
        <w:r w:rsidRPr="00E46B1F">
          <w:rPr>
            <w:rStyle w:val="Hyperlink"/>
          </w:rPr>
          <w:t>learning portfolios</w:t>
        </w:r>
      </w:hyperlink>
      <w:r w:rsidR="0021113C" w:rsidRPr="0021113C">
        <w:t>,</w:t>
      </w:r>
      <w:r w:rsidRPr="00E46B1F">
        <w:rPr>
          <w:rFonts w:eastAsia="Arial"/>
          <w:color w:val="000000" w:themeColor="text1"/>
        </w:rPr>
        <w:t xml:space="preserve"> and </w:t>
      </w:r>
      <w:hyperlink r:id="rId92">
        <w:r w:rsidRPr="00E46B1F">
          <w:rPr>
            <w:rStyle w:val="Hyperlink"/>
          </w:rPr>
          <w:t>learning logs</w:t>
        </w:r>
      </w:hyperlink>
      <w:r w:rsidRPr="00E46B1F">
        <w:rPr>
          <w:rFonts w:eastAsia="Arial"/>
          <w:color w:val="000000" w:themeColor="text1"/>
        </w:rPr>
        <w:t>.</w:t>
      </w:r>
    </w:p>
    <w:p w14:paraId="099461F4" w14:textId="6C2657E5" w:rsidR="00A53E93" w:rsidRPr="00ED5309" w:rsidRDefault="00A53E93" w:rsidP="00ED5309">
      <w:pPr>
        <w:pStyle w:val="Heading3"/>
      </w:pPr>
      <w:bookmarkStart w:id="62" w:name="_Feedback_strategies"/>
      <w:bookmarkStart w:id="63" w:name="_Toc106873787"/>
      <w:bookmarkEnd w:id="62"/>
      <w:r w:rsidRPr="00ED5309">
        <w:rPr>
          <w:rStyle w:val="Heading4Char"/>
          <w:sz w:val="40"/>
          <w:szCs w:val="40"/>
        </w:rPr>
        <w:t xml:space="preserve">Feedback </w:t>
      </w:r>
      <w:r w:rsidRPr="00ED5309">
        <w:t>strategies</w:t>
      </w:r>
      <w:bookmarkEnd w:id="63"/>
      <w:r w:rsidRPr="00ED5309">
        <w:rPr>
          <w:rStyle w:val="Heading4Char"/>
          <w:sz w:val="40"/>
          <w:szCs w:val="40"/>
        </w:rPr>
        <w:t xml:space="preserve"> </w:t>
      </w:r>
    </w:p>
    <w:p w14:paraId="3A18657F" w14:textId="3046AECF" w:rsidR="00A53E93" w:rsidRPr="00E46B1F" w:rsidRDefault="00716846" w:rsidP="00A53E93">
      <w:pPr>
        <w:pStyle w:val="FeatureBox"/>
      </w:pPr>
      <w:r w:rsidRPr="00D52796">
        <w:t xml:space="preserve">Feedback is one of the most powerful influences on student achievement. Feedback that focuses on improving tasks, processes and student self-regulation is the most effective. Giving feedback can take many forms including formal, informal, formative, summative, interactive, demonstrable, visual, written, verbal and non-verbal. </w:t>
      </w:r>
      <w:hyperlink r:id="rId93" w:history="1">
        <w:r w:rsidR="00ED5309">
          <w:rPr>
            <w:rStyle w:val="Hyperlink"/>
          </w:rPr>
          <w:t>CESE What works best update 2020</w:t>
        </w:r>
      </w:hyperlink>
      <w:r w:rsidR="00ED5309" w:rsidRPr="00ED5309">
        <w:t>.</w:t>
      </w:r>
    </w:p>
    <w:p w14:paraId="66F81A1A" w14:textId="77777777" w:rsidR="00716846" w:rsidRPr="00D52796" w:rsidRDefault="00716846" w:rsidP="00716846">
      <w:pPr>
        <w:pStyle w:val="ListBullet"/>
      </w:pPr>
      <w:bookmarkStart w:id="64" w:name="_Hlk106289966"/>
      <w:r w:rsidRPr="00D52796">
        <w:t xml:space="preserve">Feedback is designed to close the gap between current and desired performance by informing teacher and student behaviour. Australian Institute for Teaching and School Leadership (AITSL) provides a </w:t>
      </w:r>
      <w:hyperlink r:id="rId94">
        <w:r w:rsidRPr="00D52796">
          <w:rPr>
            <w:rStyle w:val="Hyperlink"/>
          </w:rPr>
          <w:t>factsheet (PDF 1.14MB)</w:t>
        </w:r>
      </w:hyperlink>
      <w:r w:rsidRPr="00D52796">
        <w:t xml:space="preserve"> to support evidence-based feedback.  </w:t>
      </w:r>
    </w:p>
    <w:p w14:paraId="021326EE" w14:textId="570E4849" w:rsidR="00A53E93" w:rsidRPr="00E46B1F" w:rsidRDefault="00716846" w:rsidP="00716846">
      <w:pPr>
        <w:pStyle w:val="ListBullet"/>
      </w:pPr>
      <w:r w:rsidRPr="00D52796">
        <w:lastRenderedPageBreak/>
        <w:t xml:space="preserve">Peer feedback is a structured process where students evaluate the work of their peers by providing valuable feedback in relation to learning intentions and success criteria. It can be supported by the online </w:t>
      </w:r>
      <w:hyperlink r:id="rId95" w:history="1">
        <w:r w:rsidRPr="00D52796">
          <w:rPr>
            <w:rStyle w:val="Hyperlink"/>
          </w:rPr>
          <w:t>peer feedback tool</w:t>
        </w:r>
        <w:r w:rsidRPr="00716846">
          <w:t xml:space="preserve"> </w:t>
        </w:r>
      </w:hyperlink>
      <w:r w:rsidRPr="00D52796">
        <w:t>provided on the Digital Learning Selector.</w:t>
      </w:r>
    </w:p>
    <w:p w14:paraId="33C92C16" w14:textId="77777777" w:rsidR="00A53E93" w:rsidRPr="00443BF8" w:rsidRDefault="00A53E93" w:rsidP="00B7738F">
      <w:pPr>
        <w:pStyle w:val="Heading3"/>
      </w:pPr>
      <w:bookmarkStart w:id="65" w:name="_Differentiation_strategies"/>
      <w:bookmarkStart w:id="66" w:name="_Toc106873788"/>
      <w:bookmarkEnd w:id="64"/>
      <w:bookmarkEnd w:id="65"/>
      <w:r>
        <w:t>Differentiation strategies</w:t>
      </w:r>
      <w:bookmarkEnd w:id="66"/>
      <w:r>
        <w:t xml:space="preserve"> </w:t>
      </w:r>
    </w:p>
    <w:p w14:paraId="47AD279A" w14:textId="1691D67A" w:rsidR="00A53E93" w:rsidRPr="00E46B1F" w:rsidRDefault="00A53E93" w:rsidP="00A53E93">
      <w:r w:rsidRPr="00E46B1F">
        <w:t>Differentiated learning can be enabled by differentiating the teaching approach to content, process, product</w:t>
      </w:r>
      <w:r w:rsidR="00E46B1F">
        <w:t>,</w:t>
      </w:r>
      <w:r w:rsidRPr="00E46B1F">
        <w:t xml:space="preserve"> and the learning environment. For more information on differentiation</w:t>
      </w:r>
      <w:r w:rsidR="00E46B1F">
        <w:t>,</w:t>
      </w:r>
      <w:r w:rsidRPr="00E46B1F">
        <w:t xml:space="preserve"> go to </w:t>
      </w:r>
      <w:hyperlink r:id="rId96">
        <w:r w:rsidR="00E46B1F">
          <w:rPr>
            <w:rStyle w:val="Hyperlink"/>
          </w:rPr>
          <w:t>Differentiating learning</w:t>
        </w:r>
      </w:hyperlink>
      <w:r w:rsidRPr="00E46B1F">
        <w:t xml:space="preserve"> and </w:t>
      </w:r>
      <w:hyperlink r:id="rId97">
        <w:r w:rsidR="00E46B1F">
          <w:rPr>
            <w:rStyle w:val="Hyperlink"/>
          </w:rPr>
          <w:t>Differentiation</w:t>
        </w:r>
      </w:hyperlink>
      <w:r w:rsidRPr="00E46B1F">
        <w:t>.</w:t>
      </w:r>
    </w:p>
    <w:p w14:paraId="58D52718" w14:textId="1DF98417" w:rsidR="00A53E93" w:rsidRPr="00E46B1F" w:rsidRDefault="00A53E93" w:rsidP="00A53E93">
      <w:r w:rsidRPr="00E46B1F">
        <w:t>When using these resources in the classroom, it is important for teachers to consider the needs of all students in their class, including:</w:t>
      </w:r>
    </w:p>
    <w:p w14:paraId="0449AFFE" w14:textId="643E6CE9" w:rsidR="00A53E93" w:rsidRPr="00E46B1F" w:rsidRDefault="00A53E93" w:rsidP="00A53E93">
      <w:pPr>
        <w:pStyle w:val="ListBullet"/>
      </w:pPr>
      <w:r w:rsidRPr="00E46B1F">
        <w:rPr>
          <w:rStyle w:val="Strong"/>
        </w:rPr>
        <w:t>Aboriginal and Torres Strait Islander students</w:t>
      </w:r>
      <w:r w:rsidR="00CF6DFF" w:rsidRPr="00E46B1F">
        <w:rPr>
          <w:rStyle w:val="Strong"/>
        </w:rPr>
        <w:t xml:space="preserve"> </w:t>
      </w:r>
      <w:r w:rsidR="00620077" w:rsidRPr="00E46B1F">
        <w:t xml:space="preserve">– </w:t>
      </w:r>
      <w:r w:rsidR="00BF586A" w:rsidRPr="00E46B1F">
        <w:t xml:space="preserve">targeted </w:t>
      </w:r>
      <w:hyperlink r:id="rId98">
        <w:r w:rsidR="00BF586A" w:rsidRPr="00E46B1F">
          <w:rPr>
            <w:rStyle w:val="Hyperlink"/>
          </w:rPr>
          <w:t>support for Aboriginal and Torres Strait Islander students</w:t>
        </w:r>
      </w:hyperlink>
      <w:r w:rsidR="00BF586A" w:rsidRPr="00E46B1F">
        <w:t xml:space="preserve"> ca</w:t>
      </w:r>
      <w:r w:rsidRPr="00E46B1F">
        <w:t xml:space="preserve">n be used to achieve outcomes for Aboriginal </w:t>
      </w:r>
      <w:r w:rsidR="00A5540E">
        <w:t xml:space="preserve">and Torres Strait Islander </w:t>
      </w:r>
      <w:r w:rsidRPr="00E46B1F">
        <w:t xml:space="preserve">students in K-12 and increase knowledge and understanding of Aboriginal </w:t>
      </w:r>
      <w:r w:rsidR="00A5540E">
        <w:t xml:space="preserve">and Torres Strait Islander </w:t>
      </w:r>
      <w:r w:rsidRPr="00E46B1F">
        <w:t>histories and culture. Teachers should utilise students’ Personalised Learning Pathways to support individual student needs and goals.</w:t>
      </w:r>
    </w:p>
    <w:p w14:paraId="19F168CF" w14:textId="66802734" w:rsidR="00A53E93" w:rsidRPr="00E46B1F" w:rsidRDefault="00A53E93" w:rsidP="00A53E93">
      <w:pPr>
        <w:pStyle w:val="ListBullet"/>
      </w:pPr>
      <w:r w:rsidRPr="00E46B1F">
        <w:rPr>
          <w:rStyle w:val="Strong"/>
        </w:rPr>
        <w:t>EAL/D learners</w:t>
      </w:r>
      <w:r w:rsidR="00CF6DFF" w:rsidRPr="00E46B1F">
        <w:rPr>
          <w:rStyle w:val="Strong"/>
        </w:rPr>
        <w:t xml:space="preserve"> </w:t>
      </w:r>
      <w:r w:rsidR="00620077" w:rsidRPr="00E46B1F">
        <w:t xml:space="preserve">– </w:t>
      </w:r>
      <w:r w:rsidRPr="00E46B1F">
        <w:t xml:space="preserve">EAL/D learners will require explicit English language support and scaffolding, informed by the </w:t>
      </w:r>
      <w:hyperlink r:id="rId99">
        <w:r w:rsidRPr="00E46B1F">
          <w:rPr>
            <w:rStyle w:val="Hyperlink"/>
          </w:rPr>
          <w:t xml:space="preserve">EAL/D enhanced teaching and learning cycle </w:t>
        </w:r>
      </w:hyperlink>
      <w:r w:rsidRPr="00E46B1F">
        <w:t xml:space="preserve">and the student’s phase on the </w:t>
      </w:r>
      <w:hyperlink r:id="rId100" w:anchor=":~:text=Recounting%20(DOCX%2033KB)-,EAL/D%20Learning%20Progression,-NSW%20public%20schools" w:history="1">
        <w:r w:rsidRPr="00E46B1F">
          <w:rPr>
            <w:rStyle w:val="Hyperlink"/>
          </w:rPr>
          <w:t>EAL/D Learning Progression</w:t>
        </w:r>
      </w:hyperlink>
      <w:r w:rsidRPr="00E46B1F">
        <w:t xml:space="preserve">. In addition, teachers can access information about </w:t>
      </w:r>
      <w:hyperlink r:id="rId101" w:anchor=":~:text=language%20or%20dialect-,English%20as%20an%20additional%20language%20or%20dialect,-EAL/D%20conversations" w:history="1">
        <w:r w:rsidRPr="00E46B1F">
          <w:rPr>
            <w:rStyle w:val="Hyperlink"/>
          </w:rPr>
          <w:t>supporting EAL/D learners</w:t>
        </w:r>
      </w:hyperlink>
      <w:r w:rsidRPr="00E46B1F">
        <w:t xml:space="preserve"> and </w:t>
      </w:r>
      <w:hyperlink r:id="rId102" w:history="1">
        <w:r w:rsidRPr="00E46B1F">
          <w:rPr>
            <w:rStyle w:val="Hyperlink"/>
          </w:rPr>
          <w:t>literacy and numeracy support specific to EAL/D learners</w:t>
        </w:r>
      </w:hyperlink>
      <w:r w:rsidRPr="00E46B1F">
        <w:t>.</w:t>
      </w:r>
    </w:p>
    <w:p w14:paraId="5D4E9641" w14:textId="31C75178" w:rsidR="00A53E93" w:rsidRPr="00E46B1F" w:rsidRDefault="00A53E93" w:rsidP="00A53E93">
      <w:pPr>
        <w:pStyle w:val="ListBullet"/>
      </w:pPr>
      <w:r w:rsidRPr="00E46B1F">
        <w:rPr>
          <w:rStyle w:val="Strong"/>
        </w:rPr>
        <w:t>Students with additional learning needs</w:t>
      </w:r>
      <w:r w:rsidR="00620077" w:rsidRPr="00E46B1F">
        <w:rPr>
          <w:rStyle w:val="Strong"/>
        </w:rPr>
        <w:t xml:space="preserve"> </w:t>
      </w:r>
      <w:r w:rsidR="00620077" w:rsidRPr="00E46B1F">
        <w:t xml:space="preserve">– </w:t>
      </w:r>
      <w:r w:rsidR="003538C8">
        <w:t>i</w:t>
      </w:r>
      <w:r w:rsidR="003538C8" w:rsidRPr="00121D5F">
        <w:t xml:space="preserve">n accordance with the </w:t>
      </w:r>
      <w:hyperlink r:id="rId103" w:history="1">
        <w:r w:rsidR="003538C8" w:rsidRPr="00B04D0D">
          <w:rPr>
            <w:rStyle w:val="Hyperlink"/>
          </w:rPr>
          <w:t>Disability Standards of Education (2005)</w:t>
        </w:r>
      </w:hyperlink>
      <w:r w:rsidR="003538C8" w:rsidRPr="00121D5F">
        <w:t>, some students with disability are entitled to adjustments to ensure that they can access and participate in education on the same basis as students without disability. Adjustments must be consulted on with students/parents and recorded. Teachers may evidence adjustments in student plans or annotate on teaching and learning programs, depending on the individual student’s needs.</w:t>
      </w:r>
      <w:r w:rsidR="003538C8">
        <w:t xml:space="preserve"> </w:t>
      </w:r>
      <w:r w:rsidRPr="00E46B1F">
        <w:t xml:space="preserve">Teachers can use a range of </w:t>
      </w:r>
      <w:hyperlink r:id="rId104">
        <w:r w:rsidRPr="00E46B1F">
          <w:rPr>
            <w:rStyle w:val="Hyperlink"/>
          </w:rPr>
          <w:t xml:space="preserve">adjustments </w:t>
        </w:r>
      </w:hyperlink>
      <w:r w:rsidRPr="00E46B1F">
        <w:t xml:space="preserve">to ensure a personalised approach to student learning. In addition, the </w:t>
      </w:r>
      <w:hyperlink r:id="rId105">
        <w:r w:rsidRPr="00E46B1F">
          <w:rPr>
            <w:rStyle w:val="Hyperlink"/>
          </w:rPr>
          <w:t xml:space="preserve">Universal Design for Learning Tool </w:t>
        </w:r>
      </w:hyperlink>
      <w:r w:rsidRPr="00E46B1F">
        <w:t>can be used to support the diverse learning needs of students using inclusive teaching and learning strategies.</w:t>
      </w:r>
    </w:p>
    <w:p w14:paraId="69B98E25" w14:textId="45019BAB" w:rsidR="00720608" w:rsidRPr="00E46B1F" w:rsidRDefault="00A53E93" w:rsidP="4BBDE422">
      <w:pPr>
        <w:pStyle w:val="ListBullet"/>
      </w:pPr>
      <w:r w:rsidRPr="00E46B1F">
        <w:rPr>
          <w:rStyle w:val="Strong"/>
        </w:rPr>
        <w:lastRenderedPageBreak/>
        <w:t>High potential and gifted learners</w:t>
      </w:r>
      <w:r w:rsidR="00620077" w:rsidRPr="00E46B1F">
        <w:rPr>
          <w:rStyle w:val="Strong"/>
        </w:rPr>
        <w:t xml:space="preserve"> </w:t>
      </w:r>
      <w:r w:rsidR="00620077" w:rsidRPr="00E46B1F">
        <w:t xml:space="preserve">– </w:t>
      </w:r>
      <w:hyperlink r:id="rId106" w:anchor="Assessment1">
        <w:r w:rsidR="00620077" w:rsidRPr="00E46B1F">
          <w:rPr>
            <w:rStyle w:val="Hyperlink"/>
          </w:rPr>
          <w:t>a</w:t>
        </w:r>
        <w:r w:rsidRPr="00E46B1F">
          <w:rPr>
            <w:rStyle w:val="Hyperlink"/>
          </w:rPr>
          <w:t>ssessing and identifying high potential and gifted learners</w:t>
        </w:r>
      </w:hyperlink>
      <w:r w:rsidRPr="00E46B1F">
        <w:t xml:space="preserve"> will help teachers decide which students may benefit from extension and additional challenge. </w:t>
      </w:r>
      <w:hyperlink r:id="rId107" w:anchor=":~:text=practices%20and%20programs.-,Student%20growth%20and%20achievement,-Student%20growth%20and" w:history="1">
        <w:r w:rsidRPr="00E46B1F">
          <w:rPr>
            <w:rStyle w:val="Hyperlink"/>
          </w:rPr>
          <w:t>Effective strategies and contributors to achievement</w:t>
        </w:r>
      </w:hyperlink>
      <w:r w:rsidRPr="00E46B1F">
        <w:t xml:space="preserve"> for high potential and gifted learners helps teachers to identify and target areas for growth and improvement. In addition, the</w:t>
      </w:r>
      <w:hyperlink r:id="rId108">
        <w:r w:rsidRPr="00E46B1F">
          <w:rPr>
            <w:rStyle w:val="Hyperlink"/>
          </w:rPr>
          <w:t xml:space="preserve"> Differentiation adjustment tool </w:t>
        </w:r>
      </w:hyperlink>
      <w:r w:rsidRPr="00E46B1F">
        <w:t>can be used to support the specific learning needs of high potential and gifted students.</w:t>
      </w:r>
    </w:p>
    <w:p w14:paraId="7273F3E8" w14:textId="1F116919" w:rsidR="0024394E" w:rsidRDefault="0024394E" w:rsidP="00A5540E">
      <w:pPr>
        <w:pStyle w:val="Heading3"/>
        <w:numPr>
          <w:ilvl w:val="2"/>
          <w:numId w:val="2"/>
        </w:numPr>
        <w:ind w:left="0"/>
        <w:rPr>
          <w:rFonts w:asciiTheme="minorHAnsi" w:eastAsiaTheme="minorEastAsia" w:hAnsiTheme="minorHAnsi" w:cstheme="minorBidi"/>
        </w:rPr>
      </w:pPr>
      <w:bookmarkStart w:id="67" w:name="_Toc82511262"/>
      <w:bookmarkStart w:id="68" w:name="_Toc82512926"/>
      <w:bookmarkStart w:id="69" w:name="_Toc82513632"/>
      <w:bookmarkStart w:id="70" w:name="_Toc83725496"/>
      <w:bookmarkStart w:id="71" w:name="_Toc106873789"/>
      <w:r w:rsidRPr="3D35F9FD">
        <w:rPr>
          <w:lang w:val="en-US"/>
        </w:rPr>
        <w:t>Links to third-party websites</w:t>
      </w:r>
      <w:bookmarkEnd w:id="67"/>
      <w:bookmarkEnd w:id="68"/>
      <w:bookmarkEnd w:id="69"/>
      <w:bookmarkEnd w:id="70"/>
      <w:bookmarkEnd w:id="71"/>
      <w:r w:rsidRPr="3D35F9FD">
        <w:rPr>
          <w:lang w:val="en-US"/>
        </w:rPr>
        <w:t xml:space="preserve">  </w:t>
      </w:r>
    </w:p>
    <w:p w14:paraId="6561045D" w14:textId="4031A499" w:rsidR="0024394E" w:rsidRPr="00A5540E" w:rsidRDefault="0024394E" w:rsidP="0024394E">
      <w:pPr>
        <w:rPr>
          <w:rFonts w:eastAsia="Arial"/>
          <w:color w:val="000000" w:themeColor="text1"/>
        </w:rPr>
      </w:pPr>
      <w:r w:rsidRPr="00A5540E">
        <w:rPr>
          <w:rFonts w:eastAsia="Arial"/>
          <w:color w:val="000000" w:themeColor="text1"/>
        </w:rPr>
        <w:t>Please note that the provided reading and viewing material and third-party hyperlinks are a suggestion only and implies no endorsement, by the New South Wales Department of Education, of any author, publisher</w:t>
      </w:r>
      <w:r w:rsidR="00A5540E">
        <w:rPr>
          <w:rFonts w:eastAsia="Arial"/>
          <w:color w:val="000000" w:themeColor="text1"/>
        </w:rPr>
        <w:t>,</w:t>
      </w:r>
      <w:r w:rsidRPr="00A5540E">
        <w:rPr>
          <w:rFonts w:eastAsia="Arial"/>
          <w:color w:val="000000" w:themeColor="text1"/>
        </w:rPr>
        <w:t xml:space="preserve"> or book title. School principals and teachers are best placed to assess the suitability of resources that would complement the curriculum and reflect the needs and interests of their students.</w:t>
      </w:r>
    </w:p>
    <w:p w14:paraId="55F15201" w14:textId="4B844A0A" w:rsidR="0024394E" w:rsidRPr="00A5540E" w:rsidRDefault="0024394E" w:rsidP="0024394E">
      <w:pPr>
        <w:rPr>
          <w:rFonts w:eastAsia="Arial"/>
          <w:color w:val="000000" w:themeColor="text1"/>
        </w:rPr>
      </w:pPr>
      <w:r w:rsidRPr="00A5540E">
        <w:rPr>
          <w:rFonts w:eastAsia="Arial"/>
          <w:color w:val="000000" w:themeColor="text1"/>
          <w:lang w:val="en-US"/>
        </w:rPr>
        <w:t>If you use the links provided on this website to access a third party's website, you acknowledge that the terms of use, including</w:t>
      </w:r>
      <w:r w:rsidR="00A5540E">
        <w:rPr>
          <w:rFonts w:eastAsia="Arial"/>
          <w:color w:val="000000" w:themeColor="text1"/>
          <w:lang w:val="en-US"/>
        </w:rPr>
        <w:t xml:space="preserve"> </w:t>
      </w:r>
      <w:proofErr w:type="spellStart"/>
      <w:r w:rsidRPr="00A5540E">
        <w:rPr>
          <w:rFonts w:eastAsia="Arial"/>
          <w:color w:val="000000" w:themeColor="text1"/>
          <w:lang w:val="en-US"/>
        </w:rPr>
        <w:t>licence</w:t>
      </w:r>
      <w:proofErr w:type="spellEnd"/>
      <w:r w:rsidR="00A5540E">
        <w:rPr>
          <w:rFonts w:eastAsia="Arial"/>
          <w:color w:val="000000" w:themeColor="text1"/>
          <w:lang w:val="en-US"/>
        </w:rPr>
        <w:t xml:space="preserve"> </w:t>
      </w:r>
      <w:r w:rsidRPr="00A5540E">
        <w:rPr>
          <w:rFonts w:eastAsia="Arial"/>
          <w:color w:val="000000" w:themeColor="text1"/>
          <w:lang w:val="en-US"/>
        </w:rPr>
        <w:t>terms set out on the third party's website apply to the use which may be made of the materials on that third party website or</w:t>
      </w:r>
      <w:r w:rsidR="00A5540E">
        <w:rPr>
          <w:rFonts w:eastAsia="Arial"/>
          <w:color w:val="000000" w:themeColor="text1"/>
          <w:lang w:val="en-US"/>
        </w:rPr>
        <w:t xml:space="preserve"> </w:t>
      </w:r>
      <w:proofErr w:type="gramStart"/>
      <w:r w:rsidRPr="00A5540E">
        <w:rPr>
          <w:rFonts w:eastAsia="Arial"/>
          <w:color w:val="000000" w:themeColor="text1"/>
          <w:lang w:val="en-US"/>
        </w:rPr>
        <w:t>where</w:t>
      </w:r>
      <w:proofErr w:type="gramEnd"/>
      <w:r w:rsidR="00A5540E">
        <w:rPr>
          <w:rFonts w:eastAsia="Arial"/>
          <w:color w:val="000000" w:themeColor="text1"/>
          <w:lang w:val="en-US"/>
        </w:rPr>
        <w:t xml:space="preserve"> </w:t>
      </w:r>
      <w:r w:rsidRPr="00A5540E">
        <w:rPr>
          <w:rFonts w:eastAsia="Arial"/>
          <w:color w:val="000000" w:themeColor="text1"/>
          <w:lang w:val="en-US"/>
        </w:rPr>
        <w:t>permitted by the Copyright Act 1968 (</w:t>
      </w:r>
      <w:proofErr w:type="spellStart"/>
      <w:r w:rsidRPr="00A5540E">
        <w:rPr>
          <w:rFonts w:eastAsia="Arial"/>
          <w:color w:val="000000" w:themeColor="text1"/>
          <w:lang w:val="en-US"/>
        </w:rPr>
        <w:t>Cth</w:t>
      </w:r>
      <w:proofErr w:type="spellEnd"/>
      <w:r w:rsidRPr="00A5540E">
        <w:rPr>
          <w:rFonts w:eastAsia="Arial"/>
          <w:color w:val="000000" w:themeColor="text1"/>
          <w:lang w:val="en-US"/>
        </w:rPr>
        <w:t>).</w:t>
      </w:r>
    </w:p>
    <w:p w14:paraId="534AAA4B" w14:textId="049AC2D9" w:rsidR="0024394E" w:rsidRPr="00A5540E" w:rsidRDefault="0024394E" w:rsidP="002B6C43">
      <w:pPr>
        <w:rPr>
          <w:rFonts w:eastAsia="Arial"/>
          <w:color w:val="000000" w:themeColor="text1"/>
        </w:rPr>
      </w:pPr>
      <w:r w:rsidRPr="00A5540E">
        <w:rPr>
          <w:rFonts w:eastAsia="Arial"/>
          <w:color w:val="000000" w:themeColor="text1"/>
        </w:rPr>
        <w:t>The department accepts no responsibility for content on third-party websites.</w:t>
      </w:r>
      <w:r w:rsidR="002B6C43" w:rsidRPr="00A5540E">
        <w:t xml:space="preserve"> </w:t>
      </w:r>
      <w:r w:rsidR="002B6C43" w:rsidRPr="00A5540E">
        <w:rPr>
          <w:rFonts w:eastAsia="Arial"/>
          <w:color w:val="000000" w:themeColor="text1"/>
        </w:rPr>
        <w:t xml:space="preserve">The links provided within this resource were accurate as </w:t>
      </w:r>
      <w:proofErr w:type="gramStart"/>
      <w:r w:rsidR="002B6C43" w:rsidRPr="00A5540E">
        <w:rPr>
          <w:rFonts w:eastAsia="Arial"/>
          <w:color w:val="000000" w:themeColor="text1"/>
        </w:rPr>
        <w:t>at</w:t>
      </w:r>
      <w:proofErr w:type="gramEnd"/>
      <w:r w:rsidR="002F0421" w:rsidRPr="00A5540E">
        <w:rPr>
          <w:rFonts w:eastAsia="Arial"/>
          <w:color w:val="000000" w:themeColor="text1"/>
        </w:rPr>
        <w:t xml:space="preserve"> 1 June, 2022.</w:t>
      </w:r>
      <w:r w:rsidR="002B6C43" w:rsidRPr="00A5540E">
        <w:rPr>
          <w:rFonts w:eastAsia="Arial"/>
          <w:color w:val="000000" w:themeColor="text1"/>
        </w:rPr>
        <w:t xml:space="preserve"> </w:t>
      </w:r>
      <w:r w:rsidRPr="00A5540E">
        <w:rPr>
          <w:rFonts w:eastAsia="Arial"/>
          <w:color w:val="000000" w:themeColor="text1"/>
        </w:rPr>
        <w:t>If this resource contains links to your website and you have any objection to such link, please contact</w:t>
      </w:r>
      <w:r w:rsidR="00A5540E">
        <w:rPr>
          <w:rFonts w:eastAsia="Arial"/>
          <w:color w:val="000000" w:themeColor="text1"/>
        </w:rPr>
        <w:t xml:space="preserve"> </w:t>
      </w:r>
      <w:hyperlink r:id="rId109">
        <w:r w:rsidRPr="00A5540E">
          <w:rPr>
            <w:rStyle w:val="Hyperlink"/>
          </w:rPr>
          <w:t>english.curriculum@det.nsw.edu.au</w:t>
        </w:r>
      </w:hyperlink>
      <w:r w:rsidRPr="00A5540E">
        <w:rPr>
          <w:rFonts w:eastAsia="Arial"/>
          <w:color w:val="000000" w:themeColor="text1"/>
        </w:rPr>
        <w:t>.</w:t>
      </w:r>
      <w:r w:rsidR="00A5540E">
        <w:rPr>
          <w:rFonts w:eastAsia="Arial"/>
          <w:color w:val="000000" w:themeColor="text1"/>
        </w:rPr>
        <w:t xml:space="preserve"> </w:t>
      </w:r>
      <w:r w:rsidRPr="00A5540E">
        <w:rPr>
          <w:rFonts w:eastAsia="Arial"/>
          <w:color w:val="000000" w:themeColor="text1"/>
        </w:rPr>
        <w:t>If you have any questions regarding use of material available in this digital platform, please contact</w:t>
      </w:r>
      <w:r w:rsidR="00A5540E">
        <w:rPr>
          <w:rFonts w:eastAsia="Arial"/>
          <w:color w:val="000000" w:themeColor="text1"/>
        </w:rPr>
        <w:t xml:space="preserve"> </w:t>
      </w:r>
      <w:hyperlink r:id="rId110">
        <w:r w:rsidRPr="00A5540E">
          <w:rPr>
            <w:rStyle w:val="Hyperlink"/>
          </w:rPr>
          <w:t>english.curriculum@det.nsw.edu.au</w:t>
        </w:r>
      </w:hyperlink>
      <w:r w:rsidRPr="00A5540E">
        <w:rPr>
          <w:rFonts w:eastAsia="Arial"/>
          <w:color w:val="000000" w:themeColor="text1"/>
        </w:rPr>
        <w:t>.</w:t>
      </w:r>
    </w:p>
    <w:p w14:paraId="4A6EDBB4" w14:textId="3A031A0A" w:rsidR="005A4BF2" w:rsidRDefault="005A4BF2" w:rsidP="00A5540E">
      <w:pPr>
        <w:pStyle w:val="Heading3"/>
        <w:numPr>
          <w:ilvl w:val="2"/>
          <w:numId w:val="2"/>
        </w:numPr>
        <w:ind w:left="0"/>
      </w:pPr>
      <w:bookmarkStart w:id="72" w:name="_Toc106873790"/>
      <w:r>
        <w:t>Use of NESA resources</w:t>
      </w:r>
      <w:bookmarkEnd w:id="72"/>
    </w:p>
    <w:p w14:paraId="5573708F" w14:textId="19DB8163" w:rsidR="005A4BF2" w:rsidRPr="00A5540E" w:rsidRDefault="005A4BF2" w:rsidP="005A4BF2">
      <w:r w:rsidRPr="00A5540E">
        <w:t>Users of this content are reminded of the following advice from NESA.</w:t>
      </w:r>
    </w:p>
    <w:p w14:paraId="48B1F1CB" w14:textId="2884E6A2" w:rsidR="005A4BF2" w:rsidRPr="00A5540E" w:rsidRDefault="005A4BF2" w:rsidP="005A4BF2">
      <w:r w:rsidRPr="00A5540E">
        <w:lastRenderedPageBreak/>
        <w:t>‘The</w:t>
      </w:r>
      <w:hyperlink r:id="rId111">
        <w:r w:rsidRPr="00A5540E">
          <w:rPr>
            <w:rStyle w:val="Hyperlink"/>
          </w:rPr>
          <w:t xml:space="preserve"> NESA website</w:t>
        </w:r>
      </w:hyperlink>
      <w:r w:rsidR="00DB44AC" w:rsidRPr="00A5540E">
        <w:t xml:space="preserve"> </w:t>
      </w:r>
      <w:r w:rsidRPr="00A5540E">
        <w:t>holds the</w:t>
      </w:r>
      <w:r w:rsidRPr="00A5540E">
        <w:rPr>
          <w:b/>
        </w:rPr>
        <w:t xml:space="preserve"> only </w:t>
      </w:r>
      <w:r w:rsidRPr="00A5540E">
        <w:t>official and up-to-date versions of these documents available on the internet. Any other copies of these documents, or parts of these documents, that may be found elsewhere on the internet might not be current and are not authorised. You cannot rely on copies from any other source.</w:t>
      </w:r>
    </w:p>
    <w:p w14:paraId="29352539" w14:textId="00BEA2AB" w:rsidR="005A4BF2" w:rsidRPr="00A5540E" w:rsidRDefault="005A4BF2" w:rsidP="005A4BF2">
      <w:r w:rsidRPr="00A5540E">
        <w:t>The documents on the NESA website contain material prepared by NESA for and on behalf of the Crown in right of the State of New South Wales. The material is protected by Crown copyright.</w:t>
      </w:r>
    </w:p>
    <w:p w14:paraId="505172F6" w14:textId="1F116919" w:rsidR="005A4BF2" w:rsidRPr="00A5540E" w:rsidRDefault="005A4BF2" w:rsidP="005A4BF2">
      <w:r w:rsidRPr="00A5540E">
        <w:t xml:space="preserve">All rights reserved. No part of the material may be reproduced in Australia or in any other country by any process, electronic or otherwise, in any material form, or transmitted to any other person or stored electronically in any form without the prior written permission of NESA, except as permitted by the Copyright Act 1968.  </w:t>
      </w:r>
    </w:p>
    <w:p w14:paraId="1F4A9ED2" w14:textId="13270269" w:rsidR="005A4BF2" w:rsidRPr="00A5540E" w:rsidRDefault="005A4BF2" w:rsidP="005A4BF2">
      <w:r w:rsidRPr="00A5540E">
        <w:t>When you access the material, you agree:</w:t>
      </w:r>
    </w:p>
    <w:p w14:paraId="15A27D8C" w14:textId="030493CE" w:rsidR="005A4BF2" w:rsidRPr="00A5540E" w:rsidRDefault="005A4BF2" w:rsidP="00CD7069">
      <w:pPr>
        <w:pStyle w:val="ListBullet"/>
      </w:pPr>
      <w:r w:rsidRPr="00A5540E">
        <w:t>to use the material for information purposes only</w:t>
      </w:r>
    </w:p>
    <w:p w14:paraId="2CCA871F" w14:textId="5ECE1731" w:rsidR="005A4BF2" w:rsidRPr="00A5540E" w:rsidRDefault="005A4BF2" w:rsidP="00CD7069">
      <w:pPr>
        <w:pStyle w:val="ListBullet"/>
      </w:pPr>
      <w:r w:rsidRPr="00A5540E">
        <w:t xml:space="preserve">to reproduce a single copy for personal bona fide </w:t>
      </w:r>
      <w:proofErr w:type="gramStart"/>
      <w:r w:rsidRPr="00A5540E">
        <w:t>study</w:t>
      </w:r>
      <w:proofErr w:type="gramEnd"/>
      <w:r w:rsidRPr="00A5540E">
        <w:t xml:space="preserve"> use only and not to reproduce any major extract or the entire material without the prior permission of NESA</w:t>
      </w:r>
    </w:p>
    <w:p w14:paraId="71232E11" w14:textId="31837621" w:rsidR="005A4BF2" w:rsidRPr="00A5540E" w:rsidRDefault="005A4BF2" w:rsidP="00CD7069">
      <w:pPr>
        <w:pStyle w:val="ListBullet"/>
      </w:pPr>
      <w:r w:rsidRPr="00A5540E">
        <w:t>to acknowledge that the material is provided by NESA</w:t>
      </w:r>
    </w:p>
    <w:p w14:paraId="5A9D7D55" w14:textId="0BAB0C3F" w:rsidR="005A4BF2" w:rsidRPr="00A5540E" w:rsidRDefault="005A4BF2" w:rsidP="00CD7069">
      <w:pPr>
        <w:pStyle w:val="ListBullet"/>
      </w:pPr>
      <w:r w:rsidRPr="00A5540E">
        <w:t>to include this copyright notice in any copy made</w:t>
      </w:r>
    </w:p>
    <w:p w14:paraId="719BD9FD" w14:textId="56C1E803" w:rsidR="005A4BF2" w:rsidRPr="00A5540E" w:rsidRDefault="005A4BF2" w:rsidP="00CD7069">
      <w:pPr>
        <w:pStyle w:val="ListBullet"/>
      </w:pPr>
      <w:r w:rsidRPr="00A5540E">
        <w:t>not to modify the material or any part of the material without the express prior written permission of NESA.</w:t>
      </w:r>
      <w:r w:rsidR="00A37009" w:rsidRPr="00A5540E">
        <w:t>’</w:t>
      </w:r>
    </w:p>
    <w:p w14:paraId="20061754" w14:textId="27962B66" w:rsidR="00720608" w:rsidRPr="00A5540E" w:rsidRDefault="005A4BF2" w:rsidP="005A4BF2">
      <w:pPr>
        <w:rPr>
          <w:rFonts w:eastAsia="Arial"/>
        </w:rPr>
      </w:pPr>
      <w:r w:rsidRPr="00A5540E">
        <w:t xml:space="preserve">Phone: (02) 9367 8289, Fax: (02) 9279 1482, Email: </w:t>
      </w:r>
      <w:hyperlink r:id="rId112">
        <w:r w:rsidR="00A37009" w:rsidRPr="00A5540E">
          <w:rPr>
            <w:rStyle w:val="Hyperlink"/>
          </w:rPr>
          <w:t>copyright@nesa.nsw.edu.au</w:t>
        </w:r>
      </w:hyperlink>
      <w:r w:rsidRPr="00A5540E">
        <w:t xml:space="preserve">, </w:t>
      </w:r>
      <w:r w:rsidRPr="00A5540E">
        <w:rPr>
          <w:rFonts w:eastAsia="Arial"/>
        </w:rPr>
        <w:t>© 2017 NSW Education Standards Authority (NESA) for and on behalf of the Crown in right of the State of New South Wales.</w:t>
      </w:r>
    </w:p>
    <w:sectPr w:rsidR="00720608" w:rsidRPr="00A5540E" w:rsidSect="00CA3B54">
      <w:footerReference w:type="even" r:id="rId113"/>
      <w:footerReference w:type="default" r:id="rId114"/>
      <w:headerReference w:type="first" r:id="rId115"/>
      <w:footerReference w:type="first" r:id="rId116"/>
      <w:pgSz w:w="16840" w:h="11900" w:orient="landscape"/>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8DF91" w14:textId="77777777" w:rsidR="005C0DF8" w:rsidRDefault="005C0DF8">
      <w:r>
        <w:separator/>
      </w:r>
    </w:p>
    <w:p w14:paraId="47C58216" w14:textId="77777777" w:rsidR="005C0DF8" w:rsidRDefault="005C0DF8"/>
  </w:endnote>
  <w:endnote w:type="continuationSeparator" w:id="0">
    <w:p w14:paraId="7DA6AAC8" w14:textId="77777777" w:rsidR="005C0DF8" w:rsidRDefault="005C0DF8">
      <w:r>
        <w:continuationSeparator/>
      </w:r>
    </w:p>
    <w:p w14:paraId="7DF2B742" w14:textId="77777777" w:rsidR="005C0DF8" w:rsidRDefault="005C0DF8"/>
  </w:endnote>
  <w:endnote w:type="continuationNotice" w:id="1">
    <w:p w14:paraId="7650B4CD" w14:textId="77777777" w:rsidR="005C0DF8" w:rsidRDefault="005C0DF8">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rial Bold">
    <w:altName w:val="Arial"/>
    <w:panose1 w:val="020B0704020202020204"/>
    <w:charset w:val="00"/>
    <w:family w:val="roman"/>
    <w:pitch w:val="default"/>
  </w:font>
  <w:font w:name="Calibri (Body)">
    <w:altName w:val="Calibri"/>
    <w:charset w:val="00"/>
    <w:family w:val="roman"/>
    <w:pitch w:val="default"/>
  </w:font>
  <w:font w:name="Montserrat">
    <w:panose1 w:val="000005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CAB6" w14:textId="24B9FC78" w:rsidR="00D5364D" w:rsidRPr="004D333E" w:rsidRDefault="00D5364D" w:rsidP="00273D8C">
    <w:pPr>
      <w:pStyle w:val="Footer"/>
      <w:ind w:left="0" w:right="-29"/>
    </w:pPr>
    <w:r w:rsidRPr="002810D3">
      <w:rPr>
        <w:color w:val="2B579A"/>
        <w:shd w:val="clear" w:color="auto" w:fill="E6E6E6"/>
      </w:rPr>
      <w:fldChar w:fldCharType="begin"/>
    </w:r>
    <w:r w:rsidRPr="002810D3">
      <w:instrText xml:space="preserve"> PAGE </w:instrText>
    </w:r>
    <w:r w:rsidRPr="002810D3">
      <w:rPr>
        <w:color w:val="2B579A"/>
        <w:shd w:val="clear" w:color="auto" w:fill="E6E6E6"/>
      </w:rPr>
      <w:fldChar w:fldCharType="separate"/>
    </w:r>
    <w:r>
      <w:rPr>
        <w:noProof/>
      </w:rPr>
      <w:t>20</w:t>
    </w:r>
    <w:r w:rsidRPr="002810D3">
      <w:rPr>
        <w:color w:val="2B579A"/>
        <w:shd w:val="clear" w:color="auto" w:fill="E6E6E6"/>
      </w:rPr>
      <w:fldChar w:fldCharType="end"/>
    </w:r>
    <w:r>
      <w:ptab w:relativeTo="margin" w:alignment="right" w:leader="none"/>
    </w:r>
    <w:r w:rsidR="00602CA1" w:rsidRPr="00602CA1">
      <w:t xml:space="preserve"> Stage 4 English syllabus requirements planning templat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71B04" w14:textId="79235D19" w:rsidR="00D5364D" w:rsidRPr="004D333E" w:rsidRDefault="00D5364D" w:rsidP="00273D8C">
    <w:pPr>
      <w:pStyle w:val="Footer"/>
      <w:ind w:left="0" w:right="-29"/>
    </w:pPr>
    <w:r w:rsidRPr="002810D3">
      <w:t xml:space="preserve">© NSW Department of Education, </w:t>
    </w:r>
    <w:r w:rsidRPr="002810D3">
      <w:rPr>
        <w:color w:val="2B579A"/>
        <w:shd w:val="clear" w:color="auto" w:fill="E6E6E6"/>
      </w:rPr>
      <w:fldChar w:fldCharType="begin"/>
    </w:r>
    <w:r w:rsidRPr="002810D3">
      <w:instrText xml:space="preserve"> DATE \@ "MMM-yy" </w:instrText>
    </w:r>
    <w:r w:rsidRPr="002810D3">
      <w:rPr>
        <w:color w:val="2B579A"/>
        <w:shd w:val="clear" w:color="auto" w:fill="E6E6E6"/>
      </w:rPr>
      <w:fldChar w:fldCharType="separate"/>
    </w:r>
    <w:r w:rsidR="003538C8">
      <w:rPr>
        <w:noProof/>
      </w:rPr>
      <w:t>Jul-22</w:t>
    </w:r>
    <w:r w:rsidRPr="002810D3">
      <w:rPr>
        <w:color w:val="2B579A"/>
        <w:shd w:val="clear" w:color="auto" w:fill="E6E6E6"/>
      </w:rPr>
      <w:fldChar w:fldCharType="end"/>
    </w:r>
    <w:r>
      <w:t>20</w:t>
    </w:r>
    <w:r>
      <w:ptab w:relativeTo="margin" w:alignment="right" w:leader="none"/>
    </w:r>
    <w:r w:rsidRPr="002810D3">
      <w:rPr>
        <w:color w:val="2B579A"/>
        <w:shd w:val="clear" w:color="auto" w:fill="E6E6E6"/>
      </w:rPr>
      <w:fldChar w:fldCharType="begin"/>
    </w:r>
    <w:r w:rsidRPr="002810D3">
      <w:instrText xml:space="preserve"> PAGE </w:instrText>
    </w:r>
    <w:r w:rsidRPr="002810D3">
      <w:rPr>
        <w:color w:val="2B579A"/>
        <w:shd w:val="clear" w:color="auto" w:fill="E6E6E6"/>
      </w:rPr>
      <w:fldChar w:fldCharType="separate"/>
    </w:r>
    <w:r>
      <w:rPr>
        <w:noProof/>
      </w:rPr>
      <w:t>21</w:t>
    </w:r>
    <w:r w:rsidRPr="002810D3">
      <w:rPr>
        <w:color w:val="2B579A"/>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C1143" w14:textId="0481E156" w:rsidR="00D5364D" w:rsidRDefault="00D5364D" w:rsidP="00273D8C">
    <w:pPr>
      <w:pStyle w:val="Logo"/>
      <w:ind w:left="0" w:right="-29"/>
    </w:pPr>
    <w:r w:rsidRPr="0871FADE">
      <w:t>education.nsw.gov.au</w:t>
    </w:r>
    <w:r>
      <w:ptab w:relativeTo="margin" w:alignment="right" w:leader="none"/>
    </w:r>
    <w:r w:rsidR="00273D8C" w:rsidRPr="009C69B7">
      <w:rPr>
        <w:noProof/>
        <w:lang w:eastAsia="en-AU"/>
      </w:rPr>
      <w:drawing>
        <wp:inline distT="0" distB="0" distL="0" distR="0" wp14:anchorId="10FE5251" wp14:editId="07A8B6EF">
          <wp:extent cx="507600" cy="540000"/>
          <wp:effectExtent l="0" t="0" r="635" b="6350"/>
          <wp:docPr id="15" name="Picture 1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A2564" w14:textId="77777777" w:rsidR="005C0DF8" w:rsidRDefault="005C0DF8">
      <w:r>
        <w:separator/>
      </w:r>
    </w:p>
    <w:p w14:paraId="22392E11" w14:textId="77777777" w:rsidR="005C0DF8" w:rsidRDefault="005C0DF8"/>
  </w:footnote>
  <w:footnote w:type="continuationSeparator" w:id="0">
    <w:p w14:paraId="20489B44" w14:textId="77777777" w:rsidR="005C0DF8" w:rsidRDefault="005C0DF8">
      <w:r>
        <w:continuationSeparator/>
      </w:r>
    </w:p>
    <w:p w14:paraId="1C794384" w14:textId="77777777" w:rsidR="005C0DF8" w:rsidRDefault="005C0DF8"/>
  </w:footnote>
  <w:footnote w:type="continuationNotice" w:id="1">
    <w:p w14:paraId="290EDE28" w14:textId="77777777" w:rsidR="005C0DF8" w:rsidRDefault="005C0DF8">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97BEE" w14:textId="34EC3B60" w:rsidR="00D5364D" w:rsidRDefault="00D5364D">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515D2"/>
    <w:multiLevelType w:val="multilevel"/>
    <w:tmpl w:val="9F064F3C"/>
    <w:lvl w:ilvl="0">
      <w:start w:val="1"/>
      <w:numFmt w:val="decimal"/>
      <w:lvlText w:val="%1."/>
      <w:lvlJc w:val="left"/>
      <w:pPr>
        <w:ind w:left="720" w:hanging="360"/>
      </w:pPr>
    </w:lvl>
    <w:lvl w:ilvl="1">
      <w:start w:val="2"/>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C71595F"/>
    <w:multiLevelType w:val="multilevel"/>
    <w:tmpl w:val="A266CD00"/>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E61297A"/>
    <w:multiLevelType w:val="multilevel"/>
    <w:tmpl w:val="CF78A6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C183F24"/>
    <w:multiLevelType w:val="multilevel"/>
    <w:tmpl w:val="6EA2AB84"/>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3C8166F8"/>
    <w:multiLevelType w:val="hybridMultilevel"/>
    <w:tmpl w:val="04AEE1DE"/>
    <w:lvl w:ilvl="0" w:tplc="DCFC40B8">
      <w:numFmt w:val="decimal"/>
      <w:lvlText w:val="%1."/>
      <w:lvlJc w:val="left"/>
      <w:pPr>
        <w:tabs>
          <w:tab w:val="num" w:pos="652"/>
        </w:tabs>
        <w:ind w:left="652" w:hanging="36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B929CEA">
      <w:start w:val="1"/>
      <w:numFmt w:val="decimal"/>
      <w:suff w:val="nothing"/>
      <w:lvlText w:val=""/>
      <w:lvlJc w:val="left"/>
      <w:pPr>
        <w:ind w:left="284" w:firstLine="0"/>
      </w:pPr>
    </w:lvl>
    <w:lvl w:ilvl="2" w:tplc="383824D6">
      <w:start w:val="1"/>
      <w:numFmt w:val="decimal"/>
      <w:suff w:val="nothing"/>
      <w:lvlText w:val=""/>
      <w:lvlJc w:val="left"/>
      <w:pPr>
        <w:ind w:left="284" w:firstLine="0"/>
      </w:pPr>
    </w:lvl>
    <w:lvl w:ilvl="3" w:tplc="74C06D28">
      <w:start w:val="1"/>
      <w:numFmt w:val="decimal"/>
      <w:suff w:val="nothing"/>
      <w:lvlText w:val=""/>
      <w:lvlJc w:val="left"/>
      <w:pPr>
        <w:ind w:left="284" w:firstLine="0"/>
      </w:pPr>
    </w:lvl>
    <w:lvl w:ilvl="4" w:tplc="25EACD74">
      <w:start w:val="1"/>
      <w:numFmt w:val="decimal"/>
      <w:suff w:val="nothing"/>
      <w:lvlText w:val=""/>
      <w:lvlJc w:val="left"/>
      <w:pPr>
        <w:ind w:left="284" w:firstLine="0"/>
      </w:pPr>
    </w:lvl>
    <w:lvl w:ilvl="5" w:tplc="552E3872">
      <w:start w:val="1"/>
      <w:numFmt w:val="decimal"/>
      <w:pStyle w:val="Heading6"/>
      <w:suff w:val="nothing"/>
      <w:lvlText w:val=""/>
      <w:lvlJc w:val="left"/>
      <w:pPr>
        <w:ind w:left="284" w:firstLine="0"/>
      </w:pPr>
    </w:lvl>
    <w:lvl w:ilvl="6" w:tplc="B6324E62">
      <w:start w:val="1"/>
      <w:numFmt w:val="decimal"/>
      <w:pStyle w:val="Heading7"/>
      <w:suff w:val="nothing"/>
      <w:lvlText w:val=""/>
      <w:lvlJc w:val="left"/>
      <w:pPr>
        <w:ind w:left="284" w:firstLine="0"/>
      </w:pPr>
    </w:lvl>
    <w:lvl w:ilvl="7" w:tplc="85CE9A5A">
      <w:start w:val="1"/>
      <w:numFmt w:val="decimal"/>
      <w:pStyle w:val="Heading8"/>
      <w:suff w:val="nothing"/>
      <w:lvlText w:val=""/>
      <w:lvlJc w:val="left"/>
      <w:pPr>
        <w:ind w:left="284" w:firstLine="0"/>
      </w:pPr>
    </w:lvl>
    <w:lvl w:ilvl="8" w:tplc="FA925124">
      <w:start w:val="1"/>
      <w:numFmt w:val="decimal"/>
      <w:pStyle w:val="Heading9"/>
      <w:suff w:val="nothing"/>
      <w:lvlText w:val=""/>
      <w:lvlJc w:val="left"/>
      <w:pPr>
        <w:ind w:left="284" w:firstLine="0"/>
      </w:pPr>
    </w:lvl>
  </w:abstractNum>
  <w:abstractNum w:abstractNumId="5" w15:restartNumberingAfterBreak="0">
    <w:nsid w:val="42B84BF1"/>
    <w:multiLevelType w:val="multilevel"/>
    <w:tmpl w:val="395E41F4"/>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7" w15:restartNumberingAfterBreak="0">
    <w:nsid w:val="66993DE0"/>
    <w:multiLevelType w:val="multilevel"/>
    <w:tmpl w:val="0748A3DA"/>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251623818">
    <w:abstractNumId w:val="2"/>
  </w:num>
  <w:num w:numId="2" w16cid:durableId="842085650">
    <w:abstractNumId w:val="4"/>
  </w:num>
  <w:num w:numId="3" w16cid:durableId="1967271772">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10344328">
    <w:abstractNumId w:val="5"/>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5" w16cid:durableId="447088750">
    <w:abstractNumId w:val="1"/>
  </w:num>
  <w:num w:numId="6" w16cid:durableId="50933534">
    <w:abstractNumId w:val="7"/>
  </w:num>
  <w:num w:numId="7" w16cid:durableId="1221987552">
    <w:abstractNumId w:val="3"/>
  </w:num>
  <w:num w:numId="8" w16cid:durableId="522329987">
    <w:abstractNumId w:val="0"/>
  </w:num>
  <w:num w:numId="9" w16cid:durableId="193033920">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US" w:vendorID="64" w:dllVersion="0" w:nlCheck="1" w:checkStyle="0"/>
  <w:activeWritingStyle w:appName="MSWord" w:lang="en-AU" w:vendorID="64" w:dllVersion="4096" w:nlCheck="1" w:checkStyle="0"/>
  <w:activeWritingStyle w:appName="MSWord" w:lang="en-US" w:vendorID="64" w:dllVersion="4096" w:nlCheck="1" w:checkStyle="0"/>
  <w:activeWritingStyle w:appName="MSWord" w:lang="en-AU" w:vendorID="64" w:dllVersion="0" w:nlCheck="1" w:checkStyle="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2NzQwMzc3MjAxNTdV0lEKTi0uzszPAykwrAUAcb26LiwAAAA="/>
  </w:docVars>
  <w:rsids>
    <w:rsidRoot w:val="00FD03BA"/>
    <w:rsid w:val="0000031A"/>
    <w:rsid w:val="00001C08"/>
    <w:rsid w:val="00002BF1"/>
    <w:rsid w:val="000060FE"/>
    <w:rsid w:val="00006220"/>
    <w:rsid w:val="00006CD7"/>
    <w:rsid w:val="00007843"/>
    <w:rsid w:val="000103FC"/>
    <w:rsid w:val="00010746"/>
    <w:rsid w:val="000143DF"/>
    <w:rsid w:val="000151F8"/>
    <w:rsid w:val="0001527C"/>
    <w:rsid w:val="000153DC"/>
    <w:rsid w:val="00015D43"/>
    <w:rsid w:val="00016801"/>
    <w:rsid w:val="00021171"/>
    <w:rsid w:val="00022392"/>
    <w:rsid w:val="00022430"/>
    <w:rsid w:val="00023790"/>
    <w:rsid w:val="00024602"/>
    <w:rsid w:val="000252FF"/>
    <w:rsid w:val="000253AE"/>
    <w:rsid w:val="00027FE8"/>
    <w:rsid w:val="00030EBC"/>
    <w:rsid w:val="00032029"/>
    <w:rsid w:val="000331B6"/>
    <w:rsid w:val="00034F5E"/>
    <w:rsid w:val="0003541F"/>
    <w:rsid w:val="00040BF3"/>
    <w:rsid w:val="000423E3"/>
    <w:rsid w:val="0004292D"/>
    <w:rsid w:val="00042D30"/>
    <w:rsid w:val="0004318B"/>
    <w:rsid w:val="00043FA0"/>
    <w:rsid w:val="00044005"/>
    <w:rsid w:val="0004498E"/>
    <w:rsid w:val="00044C5D"/>
    <w:rsid w:val="00044D23"/>
    <w:rsid w:val="0004502D"/>
    <w:rsid w:val="00046473"/>
    <w:rsid w:val="00050399"/>
    <w:rsid w:val="000507E6"/>
    <w:rsid w:val="0005163D"/>
    <w:rsid w:val="000534F4"/>
    <w:rsid w:val="000535B7"/>
    <w:rsid w:val="00053726"/>
    <w:rsid w:val="00053BC0"/>
    <w:rsid w:val="000562A7"/>
    <w:rsid w:val="000564F8"/>
    <w:rsid w:val="000572D7"/>
    <w:rsid w:val="00057BC8"/>
    <w:rsid w:val="000604B9"/>
    <w:rsid w:val="00061232"/>
    <w:rsid w:val="000613C4"/>
    <w:rsid w:val="000620E8"/>
    <w:rsid w:val="00062708"/>
    <w:rsid w:val="00062EB2"/>
    <w:rsid w:val="000636C8"/>
    <w:rsid w:val="00065A16"/>
    <w:rsid w:val="00071D06"/>
    <w:rsid w:val="0007214A"/>
    <w:rsid w:val="00072B6E"/>
    <w:rsid w:val="00072DFB"/>
    <w:rsid w:val="0007533D"/>
    <w:rsid w:val="00075842"/>
    <w:rsid w:val="00075B4E"/>
    <w:rsid w:val="00077A7C"/>
    <w:rsid w:val="00082C04"/>
    <w:rsid w:val="00082E53"/>
    <w:rsid w:val="000839ED"/>
    <w:rsid w:val="000844F9"/>
    <w:rsid w:val="00084830"/>
    <w:rsid w:val="0008606A"/>
    <w:rsid w:val="00086656"/>
    <w:rsid w:val="00086D87"/>
    <w:rsid w:val="000872D6"/>
    <w:rsid w:val="00090628"/>
    <w:rsid w:val="000925D9"/>
    <w:rsid w:val="000938BA"/>
    <w:rsid w:val="00094061"/>
    <w:rsid w:val="0009452F"/>
    <w:rsid w:val="00094F39"/>
    <w:rsid w:val="0009580A"/>
    <w:rsid w:val="00096701"/>
    <w:rsid w:val="000A0C05"/>
    <w:rsid w:val="000A11FD"/>
    <w:rsid w:val="000A2FC8"/>
    <w:rsid w:val="000A33D4"/>
    <w:rsid w:val="000A41E7"/>
    <w:rsid w:val="000A451E"/>
    <w:rsid w:val="000A61D6"/>
    <w:rsid w:val="000A6821"/>
    <w:rsid w:val="000A796C"/>
    <w:rsid w:val="000A7A61"/>
    <w:rsid w:val="000B0672"/>
    <w:rsid w:val="000B09C8"/>
    <w:rsid w:val="000B1FC2"/>
    <w:rsid w:val="000B2886"/>
    <w:rsid w:val="000B2D6F"/>
    <w:rsid w:val="000B30E1"/>
    <w:rsid w:val="000B4CDB"/>
    <w:rsid w:val="000B4EC5"/>
    <w:rsid w:val="000B4F65"/>
    <w:rsid w:val="000B75CB"/>
    <w:rsid w:val="000B7D49"/>
    <w:rsid w:val="000C0EF2"/>
    <w:rsid w:val="000C0FB5"/>
    <w:rsid w:val="000C1078"/>
    <w:rsid w:val="000C16A7"/>
    <w:rsid w:val="000C1BCD"/>
    <w:rsid w:val="000C250C"/>
    <w:rsid w:val="000C43DF"/>
    <w:rsid w:val="000C5226"/>
    <w:rsid w:val="000C575E"/>
    <w:rsid w:val="000C61FB"/>
    <w:rsid w:val="000C66A8"/>
    <w:rsid w:val="000C6F89"/>
    <w:rsid w:val="000C7D4F"/>
    <w:rsid w:val="000D1977"/>
    <w:rsid w:val="000D2063"/>
    <w:rsid w:val="000D24EC"/>
    <w:rsid w:val="000D2858"/>
    <w:rsid w:val="000D2C3A"/>
    <w:rsid w:val="000D2E3D"/>
    <w:rsid w:val="000D48A8"/>
    <w:rsid w:val="000D4B5A"/>
    <w:rsid w:val="000D55B1"/>
    <w:rsid w:val="000D58F1"/>
    <w:rsid w:val="000D64D8"/>
    <w:rsid w:val="000D6DD0"/>
    <w:rsid w:val="000E0E0A"/>
    <w:rsid w:val="000E1B50"/>
    <w:rsid w:val="000E3C1C"/>
    <w:rsid w:val="000E41B7"/>
    <w:rsid w:val="000E6BA0"/>
    <w:rsid w:val="000E7633"/>
    <w:rsid w:val="000F0085"/>
    <w:rsid w:val="000F174A"/>
    <w:rsid w:val="000F188F"/>
    <w:rsid w:val="000F3465"/>
    <w:rsid w:val="000F7960"/>
    <w:rsid w:val="00100B59"/>
    <w:rsid w:val="00100DC5"/>
    <w:rsid w:val="00100E27"/>
    <w:rsid w:val="00100E5A"/>
    <w:rsid w:val="00101135"/>
    <w:rsid w:val="001011A9"/>
    <w:rsid w:val="0010259B"/>
    <w:rsid w:val="001033FD"/>
    <w:rsid w:val="00103D80"/>
    <w:rsid w:val="00104A05"/>
    <w:rsid w:val="00104A57"/>
    <w:rsid w:val="00106009"/>
    <w:rsid w:val="001061F9"/>
    <w:rsid w:val="001063DB"/>
    <w:rsid w:val="001068B3"/>
    <w:rsid w:val="00106A3B"/>
    <w:rsid w:val="00107AA7"/>
    <w:rsid w:val="00110D88"/>
    <w:rsid w:val="001113CC"/>
    <w:rsid w:val="00113763"/>
    <w:rsid w:val="00114B7D"/>
    <w:rsid w:val="001151F1"/>
    <w:rsid w:val="001154A8"/>
    <w:rsid w:val="001171C8"/>
    <w:rsid w:val="001177C4"/>
    <w:rsid w:val="00117B7D"/>
    <w:rsid w:val="00117FF3"/>
    <w:rsid w:val="0012093E"/>
    <w:rsid w:val="00120F2C"/>
    <w:rsid w:val="001215E5"/>
    <w:rsid w:val="001217B7"/>
    <w:rsid w:val="00123A8C"/>
    <w:rsid w:val="00123E8A"/>
    <w:rsid w:val="00124CE2"/>
    <w:rsid w:val="00125C6C"/>
    <w:rsid w:val="00125F5B"/>
    <w:rsid w:val="00127648"/>
    <w:rsid w:val="0013032B"/>
    <w:rsid w:val="001305EA"/>
    <w:rsid w:val="001328FA"/>
    <w:rsid w:val="00133673"/>
    <w:rsid w:val="0013419A"/>
    <w:rsid w:val="00134700"/>
    <w:rsid w:val="00134B56"/>
    <w:rsid w:val="00134BE6"/>
    <w:rsid w:val="00134E23"/>
    <w:rsid w:val="00135E80"/>
    <w:rsid w:val="0013757F"/>
    <w:rsid w:val="00140753"/>
    <w:rsid w:val="00141F0C"/>
    <w:rsid w:val="0014239C"/>
    <w:rsid w:val="001431E3"/>
    <w:rsid w:val="00143921"/>
    <w:rsid w:val="00145852"/>
    <w:rsid w:val="00146F04"/>
    <w:rsid w:val="00147192"/>
    <w:rsid w:val="00150363"/>
    <w:rsid w:val="00150EBC"/>
    <w:rsid w:val="0015181F"/>
    <w:rsid w:val="001520B0"/>
    <w:rsid w:val="0015446A"/>
    <w:rsid w:val="0015487C"/>
    <w:rsid w:val="00155144"/>
    <w:rsid w:val="001559A7"/>
    <w:rsid w:val="00156D67"/>
    <w:rsid w:val="0015712E"/>
    <w:rsid w:val="00160541"/>
    <w:rsid w:val="00161DB5"/>
    <w:rsid w:val="00162096"/>
    <w:rsid w:val="00162952"/>
    <w:rsid w:val="00162C3A"/>
    <w:rsid w:val="00163CDA"/>
    <w:rsid w:val="00165FF0"/>
    <w:rsid w:val="001705EA"/>
    <w:rsid w:val="0017075C"/>
    <w:rsid w:val="00170CB5"/>
    <w:rsid w:val="00170EAE"/>
    <w:rsid w:val="00171299"/>
    <w:rsid w:val="00171601"/>
    <w:rsid w:val="001719A8"/>
    <w:rsid w:val="001723EA"/>
    <w:rsid w:val="00173D26"/>
    <w:rsid w:val="00174183"/>
    <w:rsid w:val="001741EA"/>
    <w:rsid w:val="00176487"/>
    <w:rsid w:val="00176C65"/>
    <w:rsid w:val="0017B271"/>
    <w:rsid w:val="00180A15"/>
    <w:rsid w:val="001810F4"/>
    <w:rsid w:val="00181128"/>
    <w:rsid w:val="0018179E"/>
    <w:rsid w:val="00182B46"/>
    <w:rsid w:val="001839C3"/>
    <w:rsid w:val="00183B80"/>
    <w:rsid w:val="00183DB2"/>
    <w:rsid w:val="00183E9C"/>
    <w:rsid w:val="001841F1"/>
    <w:rsid w:val="0018571A"/>
    <w:rsid w:val="001859B6"/>
    <w:rsid w:val="00187FFC"/>
    <w:rsid w:val="00190FFE"/>
    <w:rsid w:val="00191D2F"/>
    <w:rsid w:val="00191EEF"/>
    <w:rsid w:val="00191F45"/>
    <w:rsid w:val="001927BF"/>
    <w:rsid w:val="00193503"/>
    <w:rsid w:val="001939CA"/>
    <w:rsid w:val="00193B82"/>
    <w:rsid w:val="0019600C"/>
    <w:rsid w:val="00196CF1"/>
    <w:rsid w:val="00197B41"/>
    <w:rsid w:val="001A03EA"/>
    <w:rsid w:val="001A0CCF"/>
    <w:rsid w:val="001A2486"/>
    <w:rsid w:val="001A3627"/>
    <w:rsid w:val="001A4EF8"/>
    <w:rsid w:val="001A6D35"/>
    <w:rsid w:val="001B2D06"/>
    <w:rsid w:val="001B3065"/>
    <w:rsid w:val="001B33C0"/>
    <w:rsid w:val="001B4A46"/>
    <w:rsid w:val="001B506F"/>
    <w:rsid w:val="001B5863"/>
    <w:rsid w:val="001B5E34"/>
    <w:rsid w:val="001C2997"/>
    <w:rsid w:val="001C4DB7"/>
    <w:rsid w:val="001C6C9B"/>
    <w:rsid w:val="001C6F70"/>
    <w:rsid w:val="001C7C6F"/>
    <w:rsid w:val="001D10B2"/>
    <w:rsid w:val="001D27D8"/>
    <w:rsid w:val="001D3092"/>
    <w:rsid w:val="001D4134"/>
    <w:rsid w:val="001D4CD1"/>
    <w:rsid w:val="001D5F47"/>
    <w:rsid w:val="001D66C2"/>
    <w:rsid w:val="001E0FFC"/>
    <w:rsid w:val="001E1649"/>
    <w:rsid w:val="001E1F93"/>
    <w:rsid w:val="001E24CF"/>
    <w:rsid w:val="001E3097"/>
    <w:rsid w:val="001E4B06"/>
    <w:rsid w:val="001E5F98"/>
    <w:rsid w:val="001E76A6"/>
    <w:rsid w:val="001F01F4"/>
    <w:rsid w:val="001F0C20"/>
    <w:rsid w:val="001F0F26"/>
    <w:rsid w:val="001F1599"/>
    <w:rsid w:val="001F220A"/>
    <w:rsid w:val="001F2232"/>
    <w:rsid w:val="001F48D9"/>
    <w:rsid w:val="001F64BE"/>
    <w:rsid w:val="001F6D7B"/>
    <w:rsid w:val="001F7070"/>
    <w:rsid w:val="001F7410"/>
    <w:rsid w:val="001F7807"/>
    <w:rsid w:val="001F7DE5"/>
    <w:rsid w:val="001FD25E"/>
    <w:rsid w:val="002007C8"/>
    <w:rsid w:val="00200AD3"/>
    <w:rsid w:val="00200EF2"/>
    <w:rsid w:val="00201157"/>
    <w:rsid w:val="002016B9"/>
    <w:rsid w:val="00201825"/>
    <w:rsid w:val="00201CB2"/>
    <w:rsid w:val="00202266"/>
    <w:rsid w:val="002045EE"/>
    <w:rsid w:val="002046F7"/>
    <w:rsid w:val="0020478D"/>
    <w:rsid w:val="002054D0"/>
    <w:rsid w:val="00206EFD"/>
    <w:rsid w:val="0020756A"/>
    <w:rsid w:val="00210D95"/>
    <w:rsid w:val="0021113C"/>
    <w:rsid w:val="002117A7"/>
    <w:rsid w:val="002136B3"/>
    <w:rsid w:val="002142F1"/>
    <w:rsid w:val="00215499"/>
    <w:rsid w:val="00216957"/>
    <w:rsid w:val="00217731"/>
    <w:rsid w:val="00217AE6"/>
    <w:rsid w:val="00221777"/>
    <w:rsid w:val="00221998"/>
    <w:rsid w:val="00221E1A"/>
    <w:rsid w:val="002228E3"/>
    <w:rsid w:val="00224261"/>
    <w:rsid w:val="00224463"/>
    <w:rsid w:val="00224B16"/>
    <w:rsid w:val="00224D61"/>
    <w:rsid w:val="00225E02"/>
    <w:rsid w:val="002260B0"/>
    <w:rsid w:val="002265BD"/>
    <w:rsid w:val="002270CC"/>
    <w:rsid w:val="00227421"/>
    <w:rsid w:val="00227894"/>
    <w:rsid w:val="0022791F"/>
    <w:rsid w:val="00227F27"/>
    <w:rsid w:val="002317AD"/>
    <w:rsid w:val="00231E53"/>
    <w:rsid w:val="002333B9"/>
    <w:rsid w:val="00233479"/>
    <w:rsid w:val="00234830"/>
    <w:rsid w:val="002368C7"/>
    <w:rsid w:val="0023726F"/>
    <w:rsid w:val="0024041A"/>
    <w:rsid w:val="002410C8"/>
    <w:rsid w:val="00241C59"/>
    <w:rsid w:val="00241C93"/>
    <w:rsid w:val="0024214A"/>
    <w:rsid w:val="0024394E"/>
    <w:rsid w:val="002441F2"/>
    <w:rsid w:val="0024438F"/>
    <w:rsid w:val="002447C2"/>
    <w:rsid w:val="002457F2"/>
    <w:rsid w:val="002458D0"/>
    <w:rsid w:val="00245E04"/>
    <w:rsid w:val="00245EC0"/>
    <w:rsid w:val="002462B7"/>
    <w:rsid w:val="00247FF0"/>
    <w:rsid w:val="0025056F"/>
    <w:rsid w:val="00250C2E"/>
    <w:rsid w:val="00250F4A"/>
    <w:rsid w:val="00251349"/>
    <w:rsid w:val="00252AE7"/>
    <w:rsid w:val="00253532"/>
    <w:rsid w:val="00253BE6"/>
    <w:rsid w:val="002540D3"/>
    <w:rsid w:val="00254B2A"/>
    <w:rsid w:val="002556DB"/>
    <w:rsid w:val="00256D4F"/>
    <w:rsid w:val="00257A40"/>
    <w:rsid w:val="00260EE8"/>
    <w:rsid w:val="00260F28"/>
    <w:rsid w:val="0026131D"/>
    <w:rsid w:val="00263542"/>
    <w:rsid w:val="00265542"/>
    <w:rsid w:val="00266738"/>
    <w:rsid w:val="00266D0C"/>
    <w:rsid w:val="00270755"/>
    <w:rsid w:val="00271DA8"/>
    <w:rsid w:val="00272648"/>
    <w:rsid w:val="00273D8C"/>
    <w:rsid w:val="00273F94"/>
    <w:rsid w:val="002745C2"/>
    <w:rsid w:val="00275AD7"/>
    <w:rsid w:val="002760B7"/>
    <w:rsid w:val="002810D3"/>
    <w:rsid w:val="002847AE"/>
    <w:rsid w:val="002868C0"/>
    <w:rsid w:val="002870F2"/>
    <w:rsid w:val="00287650"/>
    <w:rsid w:val="0029008E"/>
    <w:rsid w:val="00290154"/>
    <w:rsid w:val="00290873"/>
    <w:rsid w:val="00290F45"/>
    <w:rsid w:val="002936D7"/>
    <w:rsid w:val="00293C99"/>
    <w:rsid w:val="00294F88"/>
    <w:rsid w:val="00294FCC"/>
    <w:rsid w:val="00295516"/>
    <w:rsid w:val="002964F3"/>
    <w:rsid w:val="00297BCB"/>
    <w:rsid w:val="002A0DDC"/>
    <w:rsid w:val="002A10A1"/>
    <w:rsid w:val="002A3161"/>
    <w:rsid w:val="002A3410"/>
    <w:rsid w:val="002A44D1"/>
    <w:rsid w:val="002A4631"/>
    <w:rsid w:val="002A5BA6"/>
    <w:rsid w:val="002A6EA6"/>
    <w:rsid w:val="002A7237"/>
    <w:rsid w:val="002B108B"/>
    <w:rsid w:val="002B12DE"/>
    <w:rsid w:val="002B270D"/>
    <w:rsid w:val="002B3375"/>
    <w:rsid w:val="002B4745"/>
    <w:rsid w:val="002B480D"/>
    <w:rsid w:val="002B4845"/>
    <w:rsid w:val="002B4AC3"/>
    <w:rsid w:val="002B5946"/>
    <w:rsid w:val="002B661B"/>
    <w:rsid w:val="002B6A95"/>
    <w:rsid w:val="002B6C43"/>
    <w:rsid w:val="002B7744"/>
    <w:rsid w:val="002C05AC"/>
    <w:rsid w:val="002C0A18"/>
    <w:rsid w:val="002C3953"/>
    <w:rsid w:val="002C56A0"/>
    <w:rsid w:val="002C7496"/>
    <w:rsid w:val="002D12FF"/>
    <w:rsid w:val="002D21A5"/>
    <w:rsid w:val="002D4413"/>
    <w:rsid w:val="002D7247"/>
    <w:rsid w:val="002E05AC"/>
    <w:rsid w:val="002E23E3"/>
    <w:rsid w:val="002E26CB"/>
    <w:rsid w:val="002E26F3"/>
    <w:rsid w:val="002E34CB"/>
    <w:rsid w:val="002E4059"/>
    <w:rsid w:val="002E4257"/>
    <w:rsid w:val="002E4D5B"/>
    <w:rsid w:val="002E4E1D"/>
    <w:rsid w:val="002E5474"/>
    <w:rsid w:val="002E5699"/>
    <w:rsid w:val="002E5832"/>
    <w:rsid w:val="002E633F"/>
    <w:rsid w:val="002E683D"/>
    <w:rsid w:val="002F0421"/>
    <w:rsid w:val="002F0BF7"/>
    <w:rsid w:val="002F0D60"/>
    <w:rsid w:val="002F104E"/>
    <w:rsid w:val="002F1BD9"/>
    <w:rsid w:val="002F3A6D"/>
    <w:rsid w:val="002F5382"/>
    <w:rsid w:val="002F5A20"/>
    <w:rsid w:val="002F6211"/>
    <w:rsid w:val="002F6870"/>
    <w:rsid w:val="002F749C"/>
    <w:rsid w:val="0030244D"/>
    <w:rsid w:val="00303446"/>
    <w:rsid w:val="00303813"/>
    <w:rsid w:val="00310348"/>
    <w:rsid w:val="00310EE6"/>
    <w:rsid w:val="00311628"/>
    <w:rsid w:val="00311E73"/>
    <w:rsid w:val="0031221D"/>
    <w:rsid w:val="003123F7"/>
    <w:rsid w:val="00314A01"/>
    <w:rsid w:val="00314B9D"/>
    <w:rsid w:val="00314DD8"/>
    <w:rsid w:val="003155A3"/>
    <w:rsid w:val="00315B35"/>
    <w:rsid w:val="00315BF8"/>
    <w:rsid w:val="00316A7F"/>
    <w:rsid w:val="003175F7"/>
    <w:rsid w:val="00317B24"/>
    <w:rsid w:val="00317D8E"/>
    <w:rsid w:val="00317E8F"/>
    <w:rsid w:val="00320752"/>
    <w:rsid w:val="003209E8"/>
    <w:rsid w:val="003211F4"/>
    <w:rsid w:val="0032193F"/>
    <w:rsid w:val="00322186"/>
    <w:rsid w:val="00322962"/>
    <w:rsid w:val="0032403E"/>
    <w:rsid w:val="00324D35"/>
    <w:rsid w:val="00324D73"/>
    <w:rsid w:val="00325B7B"/>
    <w:rsid w:val="003304B7"/>
    <w:rsid w:val="0033147A"/>
    <w:rsid w:val="003315D3"/>
    <w:rsid w:val="0033193C"/>
    <w:rsid w:val="00332B30"/>
    <w:rsid w:val="003336CA"/>
    <w:rsid w:val="0033532B"/>
    <w:rsid w:val="00336799"/>
    <w:rsid w:val="00336EAD"/>
    <w:rsid w:val="00337929"/>
    <w:rsid w:val="00340003"/>
    <w:rsid w:val="003429B7"/>
    <w:rsid w:val="00342B92"/>
    <w:rsid w:val="00343B23"/>
    <w:rsid w:val="003444A9"/>
    <w:rsid w:val="003445F2"/>
    <w:rsid w:val="00345EB0"/>
    <w:rsid w:val="0034764B"/>
    <w:rsid w:val="0034780A"/>
    <w:rsid w:val="00347CBE"/>
    <w:rsid w:val="003503AC"/>
    <w:rsid w:val="00351FFF"/>
    <w:rsid w:val="00352686"/>
    <w:rsid w:val="0035294F"/>
    <w:rsid w:val="003534AD"/>
    <w:rsid w:val="003538C8"/>
    <w:rsid w:val="00353F4A"/>
    <w:rsid w:val="00357136"/>
    <w:rsid w:val="0035747A"/>
    <w:rsid w:val="003576EB"/>
    <w:rsid w:val="00360AE3"/>
    <w:rsid w:val="00360C67"/>
    <w:rsid w:val="00360E65"/>
    <w:rsid w:val="00362570"/>
    <w:rsid w:val="00362DCB"/>
    <w:rsid w:val="0036308C"/>
    <w:rsid w:val="00363E8F"/>
    <w:rsid w:val="00365118"/>
    <w:rsid w:val="003660F5"/>
    <w:rsid w:val="003663BD"/>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058E"/>
    <w:rsid w:val="0039235E"/>
    <w:rsid w:val="00395451"/>
    <w:rsid w:val="00395716"/>
    <w:rsid w:val="0039647D"/>
    <w:rsid w:val="00396B0E"/>
    <w:rsid w:val="0039766F"/>
    <w:rsid w:val="003976DB"/>
    <w:rsid w:val="00397F5E"/>
    <w:rsid w:val="003A01C8"/>
    <w:rsid w:val="003A1238"/>
    <w:rsid w:val="003A1937"/>
    <w:rsid w:val="003A3A74"/>
    <w:rsid w:val="003A43B0"/>
    <w:rsid w:val="003A4D99"/>
    <w:rsid w:val="003A4F65"/>
    <w:rsid w:val="003A5964"/>
    <w:rsid w:val="003A5E30"/>
    <w:rsid w:val="003A6344"/>
    <w:rsid w:val="003A6624"/>
    <w:rsid w:val="003A695D"/>
    <w:rsid w:val="003A6A25"/>
    <w:rsid w:val="003A6F6B"/>
    <w:rsid w:val="003A7605"/>
    <w:rsid w:val="003B225F"/>
    <w:rsid w:val="003B3CB0"/>
    <w:rsid w:val="003B6E14"/>
    <w:rsid w:val="003B7BBB"/>
    <w:rsid w:val="003C06C3"/>
    <w:rsid w:val="003C0D90"/>
    <w:rsid w:val="003C0FB3"/>
    <w:rsid w:val="003C2D38"/>
    <w:rsid w:val="003C31F0"/>
    <w:rsid w:val="003C390C"/>
    <w:rsid w:val="003C3990"/>
    <w:rsid w:val="003C434B"/>
    <w:rsid w:val="003C489D"/>
    <w:rsid w:val="003C54B8"/>
    <w:rsid w:val="003C687F"/>
    <w:rsid w:val="003C723C"/>
    <w:rsid w:val="003D0F7F"/>
    <w:rsid w:val="003D22E3"/>
    <w:rsid w:val="003D364E"/>
    <w:rsid w:val="003D3CF0"/>
    <w:rsid w:val="003D53BF"/>
    <w:rsid w:val="003D6797"/>
    <w:rsid w:val="003D69CB"/>
    <w:rsid w:val="003D779D"/>
    <w:rsid w:val="003D7846"/>
    <w:rsid w:val="003D78A2"/>
    <w:rsid w:val="003E03FD"/>
    <w:rsid w:val="003E08EC"/>
    <w:rsid w:val="003E15EE"/>
    <w:rsid w:val="003E17DC"/>
    <w:rsid w:val="003E3582"/>
    <w:rsid w:val="003E3B2C"/>
    <w:rsid w:val="003E6AE0"/>
    <w:rsid w:val="003F0971"/>
    <w:rsid w:val="003F14A2"/>
    <w:rsid w:val="003F20C4"/>
    <w:rsid w:val="003F28DA"/>
    <w:rsid w:val="003F2C2F"/>
    <w:rsid w:val="003F35B8"/>
    <w:rsid w:val="003F3F97"/>
    <w:rsid w:val="003F42CF"/>
    <w:rsid w:val="003F4EA0"/>
    <w:rsid w:val="003F69BE"/>
    <w:rsid w:val="003F7D20"/>
    <w:rsid w:val="00400438"/>
    <w:rsid w:val="00400EB0"/>
    <w:rsid w:val="004013F6"/>
    <w:rsid w:val="00403451"/>
    <w:rsid w:val="00405801"/>
    <w:rsid w:val="0040735F"/>
    <w:rsid w:val="00407474"/>
    <w:rsid w:val="00407ED4"/>
    <w:rsid w:val="004106D6"/>
    <w:rsid w:val="004128F0"/>
    <w:rsid w:val="00414D5B"/>
    <w:rsid w:val="004154D4"/>
    <w:rsid w:val="004163AD"/>
    <w:rsid w:val="0041645A"/>
    <w:rsid w:val="00417241"/>
    <w:rsid w:val="00417BB8"/>
    <w:rsid w:val="00420300"/>
    <w:rsid w:val="00421CC4"/>
    <w:rsid w:val="0042354D"/>
    <w:rsid w:val="00424C82"/>
    <w:rsid w:val="004259A6"/>
    <w:rsid w:val="00425CCF"/>
    <w:rsid w:val="00430D80"/>
    <w:rsid w:val="004317B5"/>
    <w:rsid w:val="00431A39"/>
    <w:rsid w:val="00431E3D"/>
    <w:rsid w:val="00434981"/>
    <w:rsid w:val="00435259"/>
    <w:rsid w:val="004356EB"/>
    <w:rsid w:val="00436A14"/>
    <w:rsid w:val="00436B23"/>
    <w:rsid w:val="00436E88"/>
    <w:rsid w:val="00437098"/>
    <w:rsid w:val="0043741F"/>
    <w:rsid w:val="00440977"/>
    <w:rsid w:val="0044175B"/>
    <w:rsid w:val="004419D3"/>
    <w:rsid w:val="00441C88"/>
    <w:rsid w:val="00442026"/>
    <w:rsid w:val="00442448"/>
    <w:rsid w:val="00442730"/>
    <w:rsid w:val="0044309C"/>
    <w:rsid w:val="004432C4"/>
    <w:rsid w:val="00443BF8"/>
    <w:rsid w:val="00443CD4"/>
    <w:rsid w:val="004440BB"/>
    <w:rsid w:val="004450B6"/>
    <w:rsid w:val="00445612"/>
    <w:rsid w:val="004479D8"/>
    <w:rsid w:val="00447C97"/>
    <w:rsid w:val="00450062"/>
    <w:rsid w:val="00451168"/>
    <w:rsid w:val="00451506"/>
    <w:rsid w:val="00452D84"/>
    <w:rsid w:val="00453739"/>
    <w:rsid w:val="0045627B"/>
    <w:rsid w:val="00456C90"/>
    <w:rsid w:val="00457160"/>
    <w:rsid w:val="004578CC"/>
    <w:rsid w:val="00463805"/>
    <w:rsid w:val="00463BFC"/>
    <w:rsid w:val="00463C5B"/>
    <w:rsid w:val="004657D6"/>
    <w:rsid w:val="0047020B"/>
    <w:rsid w:val="004702C0"/>
    <w:rsid w:val="00471794"/>
    <w:rsid w:val="00471C55"/>
    <w:rsid w:val="004728AA"/>
    <w:rsid w:val="00473346"/>
    <w:rsid w:val="00476168"/>
    <w:rsid w:val="00476284"/>
    <w:rsid w:val="004772E9"/>
    <w:rsid w:val="00480183"/>
    <w:rsid w:val="0048084F"/>
    <w:rsid w:val="004810BD"/>
    <w:rsid w:val="0048175E"/>
    <w:rsid w:val="00483B44"/>
    <w:rsid w:val="00483CA9"/>
    <w:rsid w:val="00483F4F"/>
    <w:rsid w:val="004850B9"/>
    <w:rsid w:val="0048525B"/>
    <w:rsid w:val="00485583"/>
    <w:rsid w:val="00485CCD"/>
    <w:rsid w:val="00485DB5"/>
    <w:rsid w:val="004860C5"/>
    <w:rsid w:val="00486D2B"/>
    <w:rsid w:val="004903BE"/>
    <w:rsid w:val="00490D60"/>
    <w:rsid w:val="00492904"/>
    <w:rsid w:val="0049298A"/>
    <w:rsid w:val="00493120"/>
    <w:rsid w:val="004949C7"/>
    <w:rsid w:val="00494FDC"/>
    <w:rsid w:val="00495E4D"/>
    <w:rsid w:val="004A0489"/>
    <w:rsid w:val="004A161B"/>
    <w:rsid w:val="004A4146"/>
    <w:rsid w:val="004A47DB"/>
    <w:rsid w:val="004A5AAE"/>
    <w:rsid w:val="004A6AB7"/>
    <w:rsid w:val="004A7284"/>
    <w:rsid w:val="004A7E1A"/>
    <w:rsid w:val="004B0072"/>
    <w:rsid w:val="004B0073"/>
    <w:rsid w:val="004B0A09"/>
    <w:rsid w:val="004B1541"/>
    <w:rsid w:val="004B240E"/>
    <w:rsid w:val="004B262F"/>
    <w:rsid w:val="004B29F4"/>
    <w:rsid w:val="004B4BCC"/>
    <w:rsid w:val="004B4C27"/>
    <w:rsid w:val="004B6407"/>
    <w:rsid w:val="004B6923"/>
    <w:rsid w:val="004B7240"/>
    <w:rsid w:val="004B7495"/>
    <w:rsid w:val="004B757F"/>
    <w:rsid w:val="004B780F"/>
    <w:rsid w:val="004B7B56"/>
    <w:rsid w:val="004C098E"/>
    <w:rsid w:val="004C20CF"/>
    <w:rsid w:val="004C299C"/>
    <w:rsid w:val="004C2E2E"/>
    <w:rsid w:val="004C38DE"/>
    <w:rsid w:val="004C3EE1"/>
    <w:rsid w:val="004C4D54"/>
    <w:rsid w:val="004C7023"/>
    <w:rsid w:val="004C7513"/>
    <w:rsid w:val="004D02AC"/>
    <w:rsid w:val="004D0383"/>
    <w:rsid w:val="004D1F3F"/>
    <w:rsid w:val="004D333E"/>
    <w:rsid w:val="004D3A72"/>
    <w:rsid w:val="004D3ECB"/>
    <w:rsid w:val="004D3EE2"/>
    <w:rsid w:val="004D5BBA"/>
    <w:rsid w:val="004D6540"/>
    <w:rsid w:val="004E0B84"/>
    <w:rsid w:val="004E1C2A"/>
    <w:rsid w:val="004E2244"/>
    <w:rsid w:val="004E2ACB"/>
    <w:rsid w:val="004E38B0"/>
    <w:rsid w:val="004E3C28"/>
    <w:rsid w:val="004E4332"/>
    <w:rsid w:val="004E4E0B"/>
    <w:rsid w:val="004E5EF1"/>
    <w:rsid w:val="004E6856"/>
    <w:rsid w:val="004E6FB4"/>
    <w:rsid w:val="004F0977"/>
    <w:rsid w:val="004F1408"/>
    <w:rsid w:val="004F4E1D"/>
    <w:rsid w:val="004F5E1D"/>
    <w:rsid w:val="004F6257"/>
    <w:rsid w:val="004F6A25"/>
    <w:rsid w:val="004F6AB0"/>
    <w:rsid w:val="004F6B4D"/>
    <w:rsid w:val="004F6F40"/>
    <w:rsid w:val="004F77A6"/>
    <w:rsid w:val="004F7BBD"/>
    <w:rsid w:val="005000BD"/>
    <w:rsid w:val="005000DD"/>
    <w:rsid w:val="005008D7"/>
    <w:rsid w:val="005013F4"/>
    <w:rsid w:val="00501AAB"/>
    <w:rsid w:val="00502E1C"/>
    <w:rsid w:val="00503948"/>
    <w:rsid w:val="00503B09"/>
    <w:rsid w:val="00504F5C"/>
    <w:rsid w:val="00505262"/>
    <w:rsid w:val="0050597B"/>
    <w:rsid w:val="00506DF8"/>
    <w:rsid w:val="00507451"/>
    <w:rsid w:val="00510547"/>
    <w:rsid w:val="00511F4D"/>
    <w:rsid w:val="0051228D"/>
    <w:rsid w:val="00514D6B"/>
    <w:rsid w:val="0051574E"/>
    <w:rsid w:val="0051725F"/>
    <w:rsid w:val="00520095"/>
    <w:rsid w:val="005202B3"/>
    <w:rsid w:val="00520645"/>
    <w:rsid w:val="00520A1D"/>
    <w:rsid w:val="0052168D"/>
    <w:rsid w:val="0052396A"/>
    <w:rsid w:val="0052782C"/>
    <w:rsid w:val="00527A41"/>
    <w:rsid w:val="00530E46"/>
    <w:rsid w:val="005324EF"/>
    <w:rsid w:val="0053286B"/>
    <w:rsid w:val="00533B3A"/>
    <w:rsid w:val="00535394"/>
    <w:rsid w:val="00536369"/>
    <w:rsid w:val="005378AA"/>
    <w:rsid w:val="005400FF"/>
    <w:rsid w:val="00540E99"/>
    <w:rsid w:val="00541130"/>
    <w:rsid w:val="005424F1"/>
    <w:rsid w:val="00544DBA"/>
    <w:rsid w:val="00546A8B"/>
    <w:rsid w:val="00546D5E"/>
    <w:rsid w:val="00546F02"/>
    <w:rsid w:val="0054770B"/>
    <w:rsid w:val="00551073"/>
    <w:rsid w:val="00551DA4"/>
    <w:rsid w:val="0055213A"/>
    <w:rsid w:val="00553BC4"/>
    <w:rsid w:val="00554956"/>
    <w:rsid w:val="00555EDC"/>
    <w:rsid w:val="00557BE6"/>
    <w:rsid w:val="005600BC"/>
    <w:rsid w:val="00561E6A"/>
    <w:rsid w:val="00563104"/>
    <w:rsid w:val="005646C1"/>
    <w:rsid w:val="005646CC"/>
    <w:rsid w:val="00564FCF"/>
    <w:rsid w:val="005652E4"/>
    <w:rsid w:val="00565730"/>
    <w:rsid w:val="00565C37"/>
    <w:rsid w:val="00566671"/>
    <w:rsid w:val="00567B22"/>
    <w:rsid w:val="0057134C"/>
    <w:rsid w:val="0057227F"/>
    <w:rsid w:val="0057331C"/>
    <w:rsid w:val="00573328"/>
    <w:rsid w:val="00573F07"/>
    <w:rsid w:val="00573F55"/>
    <w:rsid w:val="005747FF"/>
    <w:rsid w:val="00574FBD"/>
    <w:rsid w:val="00575DC9"/>
    <w:rsid w:val="00576415"/>
    <w:rsid w:val="0057687E"/>
    <w:rsid w:val="00576B2E"/>
    <w:rsid w:val="00580B32"/>
    <w:rsid w:val="00580D0F"/>
    <w:rsid w:val="00580F71"/>
    <w:rsid w:val="00582074"/>
    <w:rsid w:val="00582387"/>
    <w:rsid w:val="005824C0"/>
    <w:rsid w:val="00582560"/>
    <w:rsid w:val="00582FD7"/>
    <w:rsid w:val="005832ED"/>
    <w:rsid w:val="00583524"/>
    <w:rsid w:val="005835A2"/>
    <w:rsid w:val="00583853"/>
    <w:rsid w:val="0058433E"/>
    <w:rsid w:val="005857A8"/>
    <w:rsid w:val="00586774"/>
    <w:rsid w:val="0058713B"/>
    <w:rsid w:val="005876D2"/>
    <w:rsid w:val="0059056C"/>
    <w:rsid w:val="0059074D"/>
    <w:rsid w:val="0059130B"/>
    <w:rsid w:val="00596689"/>
    <w:rsid w:val="005A08B2"/>
    <w:rsid w:val="005A1538"/>
    <w:rsid w:val="005A16FB"/>
    <w:rsid w:val="005A19F3"/>
    <w:rsid w:val="005A1A68"/>
    <w:rsid w:val="005A2A5A"/>
    <w:rsid w:val="005A3076"/>
    <w:rsid w:val="005A3983"/>
    <w:rsid w:val="005A39FC"/>
    <w:rsid w:val="005A3B66"/>
    <w:rsid w:val="005A42E3"/>
    <w:rsid w:val="005A4BF2"/>
    <w:rsid w:val="005A5F04"/>
    <w:rsid w:val="005A6DC2"/>
    <w:rsid w:val="005B0870"/>
    <w:rsid w:val="005B1762"/>
    <w:rsid w:val="005B4B88"/>
    <w:rsid w:val="005B5605"/>
    <w:rsid w:val="005B5D60"/>
    <w:rsid w:val="005B5E31"/>
    <w:rsid w:val="005B64AE"/>
    <w:rsid w:val="005B6E3D"/>
    <w:rsid w:val="005B7298"/>
    <w:rsid w:val="005C0DF8"/>
    <w:rsid w:val="005C1BFC"/>
    <w:rsid w:val="005C2EBC"/>
    <w:rsid w:val="005C7B55"/>
    <w:rsid w:val="005D0175"/>
    <w:rsid w:val="005D1CC4"/>
    <w:rsid w:val="005D2D62"/>
    <w:rsid w:val="005D5A78"/>
    <w:rsid w:val="005D5DB0"/>
    <w:rsid w:val="005D60A7"/>
    <w:rsid w:val="005E0B43"/>
    <w:rsid w:val="005E0B86"/>
    <w:rsid w:val="005E149D"/>
    <w:rsid w:val="005E378C"/>
    <w:rsid w:val="005E3EAD"/>
    <w:rsid w:val="005E4742"/>
    <w:rsid w:val="005E6829"/>
    <w:rsid w:val="005E72E2"/>
    <w:rsid w:val="005F10D4"/>
    <w:rsid w:val="005F26E8"/>
    <w:rsid w:val="005F275A"/>
    <w:rsid w:val="005F2E08"/>
    <w:rsid w:val="005F3FF1"/>
    <w:rsid w:val="005F78DD"/>
    <w:rsid w:val="005F7A4D"/>
    <w:rsid w:val="00601B68"/>
    <w:rsid w:val="00602CA1"/>
    <w:rsid w:val="0060359B"/>
    <w:rsid w:val="00603F69"/>
    <w:rsid w:val="006040DA"/>
    <w:rsid w:val="0060444E"/>
    <w:rsid w:val="006047BD"/>
    <w:rsid w:val="00605AB1"/>
    <w:rsid w:val="00606BC9"/>
    <w:rsid w:val="00607675"/>
    <w:rsid w:val="00607F72"/>
    <w:rsid w:val="0061039D"/>
    <w:rsid w:val="00610F53"/>
    <w:rsid w:val="006110CF"/>
    <w:rsid w:val="00612E3F"/>
    <w:rsid w:val="00613208"/>
    <w:rsid w:val="00615768"/>
    <w:rsid w:val="00616767"/>
    <w:rsid w:val="0061698B"/>
    <w:rsid w:val="00616C9C"/>
    <w:rsid w:val="00616F61"/>
    <w:rsid w:val="00620077"/>
    <w:rsid w:val="00620917"/>
    <w:rsid w:val="0062163D"/>
    <w:rsid w:val="00622D28"/>
    <w:rsid w:val="00623A9E"/>
    <w:rsid w:val="0062482E"/>
    <w:rsid w:val="00624A20"/>
    <w:rsid w:val="00624C9B"/>
    <w:rsid w:val="0062582B"/>
    <w:rsid w:val="006262B6"/>
    <w:rsid w:val="00626AE2"/>
    <w:rsid w:val="006300B2"/>
    <w:rsid w:val="00630BB3"/>
    <w:rsid w:val="00631847"/>
    <w:rsid w:val="00632182"/>
    <w:rsid w:val="006335DF"/>
    <w:rsid w:val="00633C89"/>
    <w:rsid w:val="006344F7"/>
    <w:rsid w:val="00634717"/>
    <w:rsid w:val="0063670E"/>
    <w:rsid w:val="0063711D"/>
    <w:rsid w:val="00637181"/>
    <w:rsid w:val="00637AF8"/>
    <w:rsid w:val="006406B4"/>
    <w:rsid w:val="006412BE"/>
    <w:rsid w:val="0064144D"/>
    <w:rsid w:val="00641609"/>
    <w:rsid w:val="0064160E"/>
    <w:rsid w:val="00642389"/>
    <w:rsid w:val="006439ED"/>
    <w:rsid w:val="00643BAB"/>
    <w:rsid w:val="00644306"/>
    <w:rsid w:val="006450E2"/>
    <w:rsid w:val="006453D8"/>
    <w:rsid w:val="00646219"/>
    <w:rsid w:val="00650503"/>
    <w:rsid w:val="00650534"/>
    <w:rsid w:val="00651612"/>
    <w:rsid w:val="00651A1C"/>
    <w:rsid w:val="00651E73"/>
    <w:rsid w:val="006522FD"/>
    <w:rsid w:val="00652370"/>
    <w:rsid w:val="00652800"/>
    <w:rsid w:val="00653AB0"/>
    <w:rsid w:val="00653C5D"/>
    <w:rsid w:val="006544A7"/>
    <w:rsid w:val="006550D8"/>
    <w:rsid w:val="006552BE"/>
    <w:rsid w:val="00660479"/>
    <w:rsid w:val="006618E3"/>
    <w:rsid w:val="00661D06"/>
    <w:rsid w:val="00663876"/>
    <w:rsid w:val="006638B4"/>
    <w:rsid w:val="00663A09"/>
    <w:rsid w:val="0066400D"/>
    <w:rsid w:val="006640B1"/>
    <w:rsid w:val="006644C4"/>
    <w:rsid w:val="00664C1F"/>
    <w:rsid w:val="00665311"/>
    <w:rsid w:val="00666035"/>
    <w:rsid w:val="0066665B"/>
    <w:rsid w:val="00670750"/>
    <w:rsid w:val="00670EE3"/>
    <w:rsid w:val="00670F78"/>
    <w:rsid w:val="006717EE"/>
    <w:rsid w:val="0067331F"/>
    <w:rsid w:val="006742E8"/>
    <w:rsid w:val="0067482E"/>
    <w:rsid w:val="00675260"/>
    <w:rsid w:val="00677B2C"/>
    <w:rsid w:val="00677DDB"/>
    <w:rsid w:val="00677EF0"/>
    <w:rsid w:val="00680855"/>
    <w:rsid w:val="006814BF"/>
    <w:rsid w:val="006817C1"/>
    <w:rsid w:val="00681F32"/>
    <w:rsid w:val="006832BD"/>
    <w:rsid w:val="00683AEC"/>
    <w:rsid w:val="00684672"/>
    <w:rsid w:val="0068481E"/>
    <w:rsid w:val="0068666F"/>
    <w:rsid w:val="00686CB3"/>
    <w:rsid w:val="00687170"/>
    <w:rsid w:val="0068780A"/>
    <w:rsid w:val="00690267"/>
    <w:rsid w:val="006906E7"/>
    <w:rsid w:val="00693817"/>
    <w:rsid w:val="006944E4"/>
    <w:rsid w:val="0069486C"/>
    <w:rsid w:val="006954D4"/>
    <w:rsid w:val="0069598B"/>
    <w:rsid w:val="00695AF0"/>
    <w:rsid w:val="006A1A8E"/>
    <w:rsid w:val="006A1CF6"/>
    <w:rsid w:val="006A2D9E"/>
    <w:rsid w:val="006A36DB"/>
    <w:rsid w:val="006A3EF2"/>
    <w:rsid w:val="006A44D0"/>
    <w:rsid w:val="006A48C1"/>
    <w:rsid w:val="006A510D"/>
    <w:rsid w:val="006A51A4"/>
    <w:rsid w:val="006A7597"/>
    <w:rsid w:val="006B06B2"/>
    <w:rsid w:val="006B06BC"/>
    <w:rsid w:val="006B1FFA"/>
    <w:rsid w:val="006B3564"/>
    <w:rsid w:val="006B37E6"/>
    <w:rsid w:val="006B3D8F"/>
    <w:rsid w:val="006B42E3"/>
    <w:rsid w:val="006B44E9"/>
    <w:rsid w:val="006B73E5"/>
    <w:rsid w:val="006B7F21"/>
    <w:rsid w:val="006C00A3"/>
    <w:rsid w:val="006C539A"/>
    <w:rsid w:val="006C782D"/>
    <w:rsid w:val="006C7AB5"/>
    <w:rsid w:val="006D062E"/>
    <w:rsid w:val="006D0817"/>
    <w:rsid w:val="006D0996"/>
    <w:rsid w:val="006D2405"/>
    <w:rsid w:val="006D3A0E"/>
    <w:rsid w:val="006D4A39"/>
    <w:rsid w:val="006D53A4"/>
    <w:rsid w:val="006D6748"/>
    <w:rsid w:val="006D6F1F"/>
    <w:rsid w:val="006E08A7"/>
    <w:rsid w:val="006E08C4"/>
    <w:rsid w:val="006E091B"/>
    <w:rsid w:val="006E2552"/>
    <w:rsid w:val="006E42C8"/>
    <w:rsid w:val="006E4800"/>
    <w:rsid w:val="006E560F"/>
    <w:rsid w:val="006E5B90"/>
    <w:rsid w:val="006E60D3"/>
    <w:rsid w:val="006E79B6"/>
    <w:rsid w:val="006F054E"/>
    <w:rsid w:val="006F15D8"/>
    <w:rsid w:val="006F1641"/>
    <w:rsid w:val="006F1B19"/>
    <w:rsid w:val="006F2A19"/>
    <w:rsid w:val="006F3613"/>
    <w:rsid w:val="006F3839"/>
    <w:rsid w:val="006F4503"/>
    <w:rsid w:val="006F7053"/>
    <w:rsid w:val="00701BF8"/>
    <w:rsid w:val="00701DAC"/>
    <w:rsid w:val="007023A4"/>
    <w:rsid w:val="00703177"/>
    <w:rsid w:val="0070396D"/>
    <w:rsid w:val="00704694"/>
    <w:rsid w:val="007049E0"/>
    <w:rsid w:val="007058CD"/>
    <w:rsid w:val="00705D75"/>
    <w:rsid w:val="0070723B"/>
    <w:rsid w:val="007127A1"/>
    <w:rsid w:val="00712DA7"/>
    <w:rsid w:val="007137DB"/>
    <w:rsid w:val="00714656"/>
    <w:rsid w:val="007148D2"/>
    <w:rsid w:val="00714956"/>
    <w:rsid w:val="00715F89"/>
    <w:rsid w:val="00716846"/>
    <w:rsid w:val="00716FB7"/>
    <w:rsid w:val="00717C66"/>
    <w:rsid w:val="00720608"/>
    <w:rsid w:val="00720B6C"/>
    <w:rsid w:val="007210B5"/>
    <w:rsid w:val="0072144B"/>
    <w:rsid w:val="00721F0F"/>
    <w:rsid w:val="00722D6B"/>
    <w:rsid w:val="007234DE"/>
    <w:rsid w:val="00723956"/>
    <w:rsid w:val="00724203"/>
    <w:rsid w:val="00725C3B"/>
    <w:rsid w:val="00725D14"/>
    <w:rsid w:val="00726271"/>
    <w:rsid w:val="007266FB"/>
    <w:rsid w:val="007311B4"/>
    <w:rsid w:val="0073212B"/>
    <w:rsid w:val="007329F1"/>
    <w:rsid w:val="0073385D"/>
    <w:rsid w:val="00733D6A"/>
    <w:rsid w:val="00734065"/>
    <w:rsid w:val="00734894"/>
    <w:rsid w:val="00734E0D"/>
    <w:rsid w:val="00735327"/>
    <w:rsid w:val="00735451"/>
    <w:rsid w:val="007354FF"/>
    <w:rsid w:val="007366FA"/>
    <w:rsid w:val="00736974"/>
    <w:rsid w:val="00736EFC"/>
    <w:rsid w:val="00737BF8"/>
    <w:rsid w:val="00740573"/>
    <w:rsid w:val="00741479"/>
    <w:rsid w:val="007414DA"/>
    <w:rsid w:val="0074170F"/>
    <w:rsid w:val="00743B9A"/>
    <w:rsid w:val="007448D2"/>
    <w:rsid w:val="00744A73"/>
    <w:rsid w:val="00744DB8"/>
    <w:rsid w:val="007454CA"/>
    <w:rsid w:val="00745C28"/>
    <w:rsid w:val="007460FF"/>
    <w:rsid w:val="007465CE"/>
    <w:rsid w:val="0074682A"/>
    <w:rsid w:val="00747429"/>
    <w:rsid w:val="007474D4"/>
    <w:rsid w:val="00750EB8"/>
    <w:rsid w:val="00751BF5"/>
    <w:rsid w:val="0075322D"/>
    <w:rsid w:val="00753D56"/>
    <w:rsid w:val="007564AE"/>
    <w:rsid w:val="007565E5"/>
    <w:rsid w:val="00756F87"/>
    <w:rsid w:val="00757591"/>
    <w:rsid w:val="00757633"/>
    <w:rsid w:val="00757A59"/>
    <w:rsid w:val="00757DD5"/>
    <w:rsid w:val="00760D34"/>
    <w:rsid w:val="007617A7"/>
    <w:rsid w:val="00762125"/>
    <w:rsid w:val="007635C3"/>
    <w:rsid w:val="00764DDF"/>
    <w:rsid w:val="00765E06"/>
    <w:rsid w:val="00765F79"/>
    <w:rsid w:val="007706FF"/>
    <w:rsid w:val="00770891"/>
    <w:rsid w:val="00770C61"/>
    <w:rsid w:val="00770F0C"/>
    <w:rsid w:val="00772BA3"/>
    <w:rsid w:val="00773BD2"/>
    <w:rsid w:val="00773DCB"/>
    <w:rsid w:val="007763FE"/>
    <w:rsid w:val="00776998"/>
    <w:rsid w:val="007769F8"/>
    <w:rsid w:val="00776D8F"/>
    <w:rsid w:val="007774D5"/>
    <w:rsid w:val="00777564"/>
    <w:rsid w:val="007776A2"/>
    <w:rsid w:val="00777849"/>
    <w:rsid w:val="00780A99"/>
    <w:rsid w:val="00780FD8"/>
    <w:rsid w:val="00781602"/>
    <w:rsid w:val="00781C4F"/>
    <w:rsid w:val="00782487"/>
    <w:rsid w:val="00782A2E"/>
    <w:rsid w:val="00782B11"/>
    <w:rsid w:val="007836C0"/>
    <w:rsid w:val="0078667E"/>
    <w:rsid w:val="0079070C"/>
    <w:rsid w:val="00791005"/>
    <w:rsid w:val="007919DC"/>
    <w:rsid w:val="00791B72"/>
    <w:rsid w:val="00791C7F"/>
    <w:rsid w:val="00791ED0"/>
    <w:rsid w:val="00793032"/>
    <w:rsid w:val="007939D8"/>
    <w:rsid w:val="007941DC"/>
    <w:rsid w:val="00794A44"/>
    <w:rsid w:val="00794CBC"/>
    <w:rsid w:val="00796888"/>
    <w:rsid w:val="0079A58C"/>
    <w:rsid w:val="007A1326"/>
    <w:rsid w:val="007A2B7B"/>
    <w:rsid w:val="007A3356"/>
    <w:rsid w:val="007A36F3"/>
    <w:rsid w:val="007A4CEF"/>
    <w:rsid w:val="007A55A8"/>
    <w:rsid w:val="007B24C4"/>
    <w:rsid w:val="007B3004"/>
    <w:rsid w:val="007B446A"/>
    <w:rsid w:val="007B50E4"/>
    <w:rsid w:val="007B5236"/>
    <w:rsid w:val="007B6B2F"/>
    <w:rsid w:val="007B7B7C"/>
    <w:rsid w:val="007B7BF5"/>
    <w:rsid w:val="007C057B"/>
    <w:rsid w:val="007C0D1E"/>
    <w:rsid w:val="007C141D"/>
    <w:rsid w:val="007C1661"/>
    <w:rsid w:val="007C1A9E"/>
    <w:rsid w:val="007C6E38"/>
    <w:rsid w:val="007D0983"/>
    <w:rsid w:val="007D212E"/>
    <w:rsid w:val="007D2AF8"/>
    <w:rsid w:val="007D458F"/>
    <w:rsid w:val="007D5655"/>
    <w:rsid w:val="007D5A52"/>
    <w:rsid w:val="007D5B6D"/>
    <w:rsid w:val="007D7CF5"/>
    <w:rsid w:val="007D7E58"/>
    <w:rsid w:val="007E1424"/>
    <w:rsid w:val="007E41AD"/>
    <w:rsid w:val="007E461D"/>
    <w:rsid w:val="007E5E9E"/>
    <w:rsid w:val="007F040A"/>
    <w:rsid w:val="007F1493"/>
    <w:rsid w:val="007F15BC"/>
    <w:rsid w:val="007F29C4"/>
    <w:rsid w:val="007F3472"/>
    <w:rsid w:val="007F3524"/>
    <w:rsid w:val="007F40D8"/>
    <w:rsid w:val="007F433D"/>
    <w:rsid w:val="007F4737"/>
    <w:rsid w:val="007F489D"/>
    <w:rsid w:val="007F5709"/>
    <w:rsid w:val="007F576D"/>
    <w:rsid w:val="007F637A"/>
    <w:rsid w:val="007F66A6"/>
    <w:rsid w:val="007F76BF"/>
    <w:rsid w:val="0080021A"/>
    <w:rsid w:val="008003CD"/>
    <w:rsid w:val="00800512"/>
    <w:rsid w:val="00800F79"/>
    <w:rsid w:val="00801687"/>
    <w:rsid w:val="008019EE"/>
    <w:rsid w:val="00802022"/>
    <w:rsid w:val="0080207C"/>
    <w:rsid w:val="008028A3"/>
    <w:rsid w:val="008059C1"/>
    <w:rsid w:val="008059ED"/>
    <w:rsid w:val="0080662F"/>
    <w:rsid w:val="00806C91"/>
    <w:rsid w:val="0081065F"/>
    <w:rsid w:val="00810B73"/>
    <w:rsid w:val="00810E72"/>
    <w:rsid w:val="0081179B"/>
    <w:rsid w:val="00812DCB"/>
    <w:rsid w:val="00813FA5"/>
    <w:rsid w:val="008145C6"/>
    <w:rsid w:val="00814E1B"/>
    <w:rsid w:val="0081523F"/>
    <w:rsid w:val="00816151"/>
    <w:rsid w:val="00817268"/>
    <w:rsid w:val="00817E61"/>
    <w:rsid w:val="008203B7"/>
    <w:rsid w:val="00820BB7"/>
    <w:rsid w:val="008212BE"/>
    <w:rsid w:val="008218CF"/>
    <w:rsid w:val="00822C62"/>
    <w:rsid w:val="008248E7"/>
    <w:rsid w:val="00824F02"/>
    <w:rsid w:val="00825595"/>
    <w:rsid w:val="00825780"/>
    <w:rsid w:val="00825CAF"/>
    <w:rsid w:val="00826BD1"/>
    <w:rsid w:val="00826C4F"/>
    <w:rsid w:val="008270D4"/>
    <w:rsid w:val="00830A48"/>
    <w:rsid w:val="0083169C"/>
    <w:rsid w:val="008319AC"/>
    <w:rsid w:val="00831C89"/>
    <w:rsid w:val="008328F3"/>
    <w:rsid w:val="00832DA5"/>
    <w:rsid w:val="00832F4B"/>
    <w:rsid w:val="00833A2E"/>
    <w:rsid w:val="00833EDF"/>
    <w:rsid w:val="00834038"/>
    <w:rsid w:val="008341F0"/>
    <w:rsid w:val="008348FA"/>
    <w:rsid w:val="0083721F"/>
    <w:rsid w:val="008377AF"/>
    <w:rsid w:val="008404C4"/>
    <w:rsid w:val="0084056D"/>
    <w:rsid w:val="00840C81"/>
    <w:rsid w:val="00840FBF"/>
    <w:rsid w:val="00841080"/>
    <w:rsid w:val="008412F7"/>
    <w:rsid w:val="008414BB"/>
    <w:rsid w:val="00841B54"/>
    <w:rsid w:val="008434A7"/>
    <w:rsid w:val="008438DD"/>
    <w:rsid w:val="00843ED1"/>
    <w:rsid w:val="00844178"/>
    <w:rsid w:val="008455DA"/>
    <w:rsid w:val="0084586A"/>
    <w:rsid w:val="008467D0"/>
    <w:rsid w:val="00846ADE"/>
    <w:rsid w:val="008470D0"/>
    <w:rsid w:val="008505DC"/>
    <w:rsid w:val="008509F0"/>
    <w:rsid w:val="00851875"/>
    <w:rsid w:val="00851B35"/>
    <w:rsid w:val="00852109"/>
    <w:rsid w:val="00852357"/>
    <w:rsid w:val="00852B7B"/>
    <w:rsid w:val="0085448C"/>
    <w:rsid w:val="00855048"/>
    <w:rsid w:val="008563D3"/>
    <w:rsid w:val="00856E64"/>
    <w:rsid w:val="008608DD"/>
    <w:rsid w:val="00860A52"/>
    <w:rsid w:val="00860E30"/>
    <w:rsid w:val="00861554"/>
    <w:rsid w:val="00862960"/>
    <w:rsid w:val="00863532"/>
    <w:rsid w:val="008641E8"/>
    <w:rsid w:val="00864F43"/>
    <w:rsid w:val="00865EC3"/>
    <w:rsid w:val="0086629C"/>
    <w:rsid w:val="00866415"/>
    <w:rsid w:val="0086672A"/>
    <w:rsid w:val="00867469"/>
    <w:rsid w:val="00870838"/>
    <w:rsid w:val="00870A3D"/>
    <w:rsid w:val="008736AC"/>
    <w:rsid w:val="00874C1F"/>
    <w:rsid w:val="00876625"/>
    <w:rsid w:val="00880A08"/>
    <w:rsid w:val="00880CFE"/>
    <w:rsid w:val="008813A0"/>
    <w:rsid w:val="00882E98"/>
    <w:rsid w:val="00883242"/>
    <w:rsid w:val="00883A53"/>
    <w:rsid w:val="00885C59"/>
    <w:rsid w:val="0088628E"/>
    <w:rsid w:val="0089099F"/>
    <w:rsid w:val="00890C47"/>
    <w:rsid w:val="0089256F"/>
    <w:rsid w:val="00893CDB"/>
    <w:rsid w:val="00893D12"/>
    <w:rsid w:val="0089468F"/>
    <w:rsid w:val="00895105"/>
    <w:rsid w:val="00895316"/>
    <w:rsid w:val="00895861"/>
    <w:rsid w:val="00897B91"/>
    <w:rsid w:val="008A00A0"/>
    <w:rsid w:val="008A0836"/>
    <w:rsid w:val="008A1B23"/>
    <w:rsid w:val="008A21F0"/>
    <w:rsid w:val="008A5B5C"/>
    <w:rsid w:val="008A5DE5"/>
    <w:rsid w:val="008A5EE9"/>
    <w:rsid w:val="008B1FDB"/>
    <w:rsid w:val="008B2159"/>
    <w:rsid w:val="008B2A5B"/>
    <w:rsid w:val="008B367A"/>
    <w:rsid w:val="008B430F"/>
    <w:rsid w:val="008B44C9"/>
    <w:rsid w:val="008B4DA3"/>
    <w:rsid w:val="008B4FF4"/>
    <w:rsid w:val="008B566A"/>
    <w:rsid w:val="008B57BB"/>
    <w:rsid w:val="008B6729"/>
    <w:rsid w:val="008B7F83"/>
    <w:rsid w:val="008BE43F"/>
    <w:rsid w:val="008C085A"/>
    <w:rsid w:val="008C1A20"/>
    <w:rsid w:val="008C2FB5"/>
    <w:rsid w:val="008C302C"/>
    <w:rsid w:val="008C3039"/>
    <w:rsid w:val="008C4CAB"/>
    <w:rsid w:val="008C5168"/>
    <w:rsid w:val="008C5273"/>
    <w:rsid w:val="008C6461"/>
    <w:rsid w:val="008C6BA4"/>
    <w:rsid w:val="008C6F82"/>
    <w:rsid w:val="008C7CBC"/>
    <w:rsid w:val="008D0067"/>
    <w:rsid w:val="008D125E"/>
    <w:rsid w:val="008D26F7"/>
    <w:rsid w:val="008D5041"/>
    <w:rsid w:val="008D5308"/>
    <w:rsid w:val="008D55BF"/>
    <w:rsid w:val="008D5815"/>
    <w:rsid w:val="008D61E0"/>
    <w:rsid w:val="008D6722"/>
    <w:rsid w:val="008D6760"/>
    <w:rsid w:val="008D6E1D"/>
    <w:rsid w:val="008D7AB2"/>
    <w:rsid w:val="008E0259"/>
    <w:rsid w:val="008E1AEB"/>
    <w:rsid w:val="008E43E0"/>
    <w:rsid w:val="008E4A0E"/>
    <w:rsid w:val="008E4E59"/>
    <w:rsid w:val="008E61EE"/>
    <w:rsid w:val="008F0115"/>
    <w:rsid w:val="008F0383"/>
    <w:rsid w:val="008F1F6A"/>
    <w:rsid w:val="008F28E7"/>
    <w:rsid w:val="008F2903"/>
    <w:rsid w:val="008F2C3D"/>
    <w:rsid w:val="008F3EDF"/>
    <w:rsid w:val="008F5176"/>
    <w:rsid w:val="008F56DB"/>
    <w:rsid w:val="008F6A7D"/>
    <w:rsid w:val="0090053B"/>
    <w:rsid w:val="00900E59"/>
    <w:rsid w:val="00900FCF"/>
    <w:rsid w:val="00901298"/>
    <w:rsid w:val="009019BB"/>
    <w:rsid w:val="00902919"/>
    <w:rsid w:val="0090315B"/>
    <w:rsid w:val="009033B0"/>
    <w:rsid w:val="00903608"/>
    <w:rsid w:val="00904350"/>
    <w:rsid w:val="00905926"/>
    <w:rsid w:val="0090604A"/>
    <w:rsid w:val="00907646"/>
    <w:rsid w:val="009078AB"/>
    <w:rsid w:val="0091055E"/>
    <w:rsid w:val="00912C5D"/>
    <w:rsid w:val="00912EC7"/>
    <w:rsid w:val="00913D40"/>
    <w:rsid w:val="009153A2"/>
    <w:rsid w:val="0091571A"/>
    <w:rsid w:val="00915AC4"/>
    <w:rsid w:val="00915BE3"/>
    <w:rsid w:val="00920A1E"/>
    <w:rsid w:val="00920B7F"/>
    <w:rsid w:val="00920C71"/>
    <w:rsid w:val="00922039"/>
    <w:rsid w:val="009227DD"/>
    <w:rsid w:val="00922C69"/>
    <w:rsid w:val="00922D4E"/>
    <w:rsid w:val="00923015"/>
    <w:rsid w:val="009234D0"/>
    <w:rsid w:val="00923728"/>
    <w:rsid w:val="00925013"/>
    <w:rsid w:val="00925024"/>
    <w:rsid w:val="00925655"/>
    <w:rsid w:val="00925733"/>
    <w:rsid w:val="009257A8"/>
    <w:rsid w:val="009261C8"/>
    <w:rsid w:val="00926475"/>
    <w:rsid w:val="00926D03"/>
    <w:rsid w:val="00926F76"/>
    <w:rsid w:val="00927DB3"/>
    <w:rsid w:val="00927E08"/>
    <w:rsid w:val="00930D17"/>
    <w:rsid w:val="00930ED6"/>
    <w:rsid w:val="00931206"/>
    <w:rsid w:val="00932077"/>
    <w:rsid w:val="00932A03"/>
    <w:rsid w:val="00932D6A"/>
    <w:rsid w:val="00932E24"/>
    <w:rsid w:val="0093313E"/>
    <w:rsid w:val="009331F9"/>
    <w:rsid w:val="00934012"/>
    <w:rsid w:val="00934928"/>
    <w:rsid w:val="0093530F"/>
    <w:rsid w:val="0093592F"/>
    <w:rsid w:val="00935B4C"/>
    <w:rsid w:val="009363F0"/>
    <w:rsid w:val="0093688D"/>
    <w:rsid w:val="0093760A"/>
    <w:rsid w:val="0094165A"/>
    <w:rsid w:val="0094190C"/>
    <w:rsid w:val="00942056"/>
    <w:rsid w:val="009429D1"/>
    <w:rsid w:val="00942E67"/>
    <w:rsid w:val="00943129"/>
    <w:rsid w:val="00943299"/>
    <w:rsid w:val="009438A7"/>
    <w:rsid w:val="00943AF3"/>
    <w:rsid w:val="00943CE2"/>
    <w:rsid w:val="009458AF"/>
    <w:rsid w:val="00945CCF"/>
    <w:rsid w:val="00946555"/>
    <w:rsid w:val="00946C8D"/>
    <w:rsid w:val="0094735A"/>
    <w:rsid w:val="009514AF"/>
    <w:rsid w:val="0095192B"/>
    <w:rsid w:val="009520A1"/>
    <w:rsid w:val="009522E2"/>
    <w:rsid w:val="0095259D"/>
    <w:rsid w:val="009528C1"/>
    <w:rsid w:val="009530F7"/>
    <w:rsid w:val="009532C7"/>
    <w:rsid w:val="00953891"/>
    <w:rsid w:val="00953E82"/>
    <w:rsid w:val="009545D4"/>
    <w:rsid w:val="00954CB0"/>
    <w:rsid w:val="00955095"/>
    <w:rsid w:val="009555CA"/>
    <w:rsid w:val="00955D6C"/>
    <w:rsid w:val="009572BB"/>
    <w:rsid w:val="00957617"/>
    <w:rsid w:val="00960547"/>
    <w:rsid w:val="00960CCA"/>
    <w:rsid w:val="00960E03"/>
    <w:rsid w:val="009624AB"/>
    <w:rsid w:val="009634F6"/>
    <w:rsid w:val="00963579"/>
    <w:rsid w:val="0096422F"/>
    <w:rsid w:val="009643D2"/>
    <w:rsid w:val="00964AE3"/>
    <w:rsid w:val="00965046"/>
    <w:rsid w:val="00965D16"/>
    <w:rsid w:val="00965F05"/>
    <w:rsid w:val="0096720F"/>
    <w:rsid w:val="0097036E"/>
    <w:rsid w:val="009718BF"/>
    <w:rsid w:val="0097292A"/>
    <w:rsid w:val="00973DB2"/>
    <w:rsid w:val="009759D8"/>
    <w:rsid w:val="00976FCD"/>
    <w:rsid w:val="00977D62"/>
    <w:rsid w:val="00981475"/>
    <w:rsid w:val="00981668"/>
    <w:rsid w:val="00981A56"/>
    <w:rsid w:val="00984331"/>
    <w:rsid w:val="00984C07"/>
    <w:rsid w:val="00985F69"/>
    <w:rsid w:val="00987813"/>
    <w:rsid w:val="00990C18"/>
    <w:rsid w:val="00990C46"/>
    <w:rsid w:val="00991DEF"/>
    <w:rsid w:val="00991EC0"/>
    <w:rsid w:val="00992659"/>
    <w:rsid w:val="00992D94"/>
    <w:rsid w:val="0099314F"/>
    <w:rsid w:val="0099359F"/>
    <w:rsid w:val="00993B98"/>
    <w:rsid w:val="00993F37"/>
    <w:rsid w:val="009944F9"/>
    <w:rsid w:val="00995954"/>
    <w:rsid w:val="00995BC4"/>
    <w:rsid w:val="00995E81"/>
    <w:rsid w:val="00996470"/>
    <w:rsid w:val="00996603"/>
    <w:rsid w:val="009974B3"/>
    <w:rsid w:val="00997F5D"/>
    <w:rsid w:val="009A09AC"/>
    <w:rsid w:val="009A1BBC"/>
    <w:rsid w:val="009A2864"/>
    <w:rsid w:val="009A313E"/>
    <w:rsid w:val="009A3EAC"/>
    <w:rsid w:val="009A40D9"/>
    <w:rsid w:val="009B08F7"/>
    <w:rsid w:val="009B15A8"/>
    <w:rsid w:val="009B165F"/>
    <w:rsid w:val="009B1957"/>
    <w:rsid w:val="009B26ED"/>
    <w:rsid w:val="009B2B92"/>
    <w:rsid w:val="009B2E67"/>
    <w:rsid w:val="009B417F"/>
    <w:rsid w:val="009B4483"/>
    <w:rsid w:val="009B5879"/>
    <w:rsid w:val="009B5A96"/>
    <w:rsid w:val="009B6030"/>
    <w:rsid w:val="009B7CA7"/>
    <w:rsid w:val="009BCF38"/>
    <w:rsid w:val="009C017E"/>
    <w:rsid w:val="009C0698"/>
    <w:rsid w:val="009C098A"/>
    <w:rsid w:val="009C0DA0"/>
    <w:rsid w:val="009C1693"/>
    <w:rsid w:val="009C1AD9"/>
    <w:rsid w:val="009C1FCA"/>
    <w:rsid w:val="009C2BB2"/>
    <w:rsid w:val="009C3001"/>
    <w:rsid w:val="009C3E52"/>
    <w:rsid w:val="009C44C9"/>
    <w:rsid w:val="009C4547"/>
    <w:rsid w:val="009C575A"/>
    <w:rsid w:val="009C65D7"/>
    <w:rsid w:val="009C69B7"/>
    <w:rsid w:val="009C7088"/>
    <w:rsid w:val="009C72FE"/>
    <w:rsid w:val="009C7379"/>
    <w:rsid w:val="009D0C17"/>
    <w:rsid w:val="009D0E5B"/>
    <w:rsid w:val="009D1EA8"/>
    <w:rsid w:val="009D1EBE"/>
    <w:rsid w:val="009D2409"/>
    <w:rsid w:val="009D2983"/>
    <w:rsid w:val="009D351C"/>
    <w:rsid w:val="009D36ED"/>
    <w:rsid w:val="009D4F4A"/>
    <w:rsid w:val="009D572A"/>
    <w:rsid w:val="009D6077"/>
    <w:rsid w:val="009D67D9"/>
    <w:rsid w:val="009D6CCE"/>
    <w:rsid w:val="009D7742"/>
    <w:rsid w:val="009D7D33"/>
    <w:rsid w:val="009D7D50"/>
    <w:rsid w:val="009E037B"/>
    <w:rsid w:val="009E05EC"/>
    <w:rsid w:val="009E0BF7"/>
    <w:rsid w:val="009E0CF8"/>
    <w:rsid w:val="009E0DDB"/>
    <w:rsid w:val="009E16BB"/>
    <w:rsid w:val="009E3C32"/>
    <w:rsid w:val="009E4820"/>
    <w:rsid w:val="009E56EB"/>
    <w:rsid w:val="009E5897"/>
    <w:rsid w:val="009E6AB6"/>
    <w:rsid w:val="009E6B21"/>
    <w:rsid w:val="009E7DA9"/>
    <w:rsid w:val="009E7F27"/>
    <w:rsid w:val="009F1A1D"/>
    <w:rsid w:val="009F1A7D"/>
    <w:rsid w:val="009F3431"/>
    <w:rsid w:val="009F3838"/>
    <w:rsid w:val="009F3ECD"/>
    <w:rsid w:val="009F4B19"/>
    <w:rsid w:val="009F5495"/>
    <w:rsid w:val="009F5C4E"/>
    <w:rsid w:val="009F5F05"/>
    <w:rsid w:val="009F7315"/>
    <w:rsid w:val="009F73D1"/>
    <w:rsid w:val="009F7E3B"/>
    <w:rsid w:val="00A006B4"/>
    <w:rsid w:val="00A00D40"/>
    <w:rsid w:val="00A02830"/>
    <w:rsid w:val="00A04A93"/>
    <w:rsid w:val="00A0561E"/>
    <w:rsid w:val="00A07569"/>
    <w:rsid w:val="00A07749"/>
    <w:rsid w:val="00A078FB"/>
    <w:rsid w:val="00A10C42"/>
    <w:rsid w:val="00A10CE1"/>
    <w:rsid w:val="00A10CED"/>
    <w:rsid w:val="00A128C6"/>
    <w:rsid w:val="00A1370A"/>
    <w:rsid w:val="00A143CE"/>
    <w:rsid w:val="00A16504"/>
    <w:rsid w:val="00A16D9B"/>
    <w:rsid w:val="00A170A5"/>
    <w:rsid w:val="00A21A49"/>
    <w:rsid w:val="00A226E5"/>
    <w:rsid w:val="00A231E9"/>
    <w:rsid w:val="00A232CD"/>
    <w:rsid w:val="00A23D2D"/>
    <w:rsid w:val="00A25A04"/>
    <w:rsid w:val="00A307AE"/>
    <w:rsid w:val="00A32BD3"/>
    <w:rsid w:val="00A34D25"/>
    <w:rsid w:val="00A35E8B"/>
    <w:rsid w:val="00A3669F"/>
    <w:rsid w:val="00A36F14"/>
    <w:rsid w:val="00A37009"/>
    <w:rsid w:val="00A37FDA"/>
    <w:rsid w:val="00A41A01"/>
    <w:rsid w:val="00A429A9"/>
    <w:rsid w:val="00A43CFF"/>
    <w:rsid w:val="00A44E47"/>
    <w:rsid w:val="00A47719"/>
    <w:rsid w:val="00A47EAB"/>
    <w:rsid w:val="00A5068D"/>
    <w:rsid w:val="00A509B4"/>
    <w:rsid w:val="00A53AB8"/>
    <w:rsid w:val="00A53E93"/>
    <w:rsid w:val="00A5427A"/>
    <w:rsid w:val="00A54C7B"/>
    <w:rsid w:val="00A54CFD"/>
    <w:rsid w:val="00A5540E"/>
    <w:rsid w:val="00A5639F"/>
    <w:rsid w:val="00A57040"/>
    <w:rsid w:val="00A60064"/>
    <w:rsid w:val="00A60955"/>
    <w:rsid w:val="00A60BE1"/>
    <w:rsid w:val="00A6104E"/>
    <w:rsid w:val="00A64F90"/>
    <w:rsid w:val="00A65A2B"/>
    <w:rsid w:val="00A65D17"/>
    <w:rsid w:val="00A70170"/>
    <w:rsid w:val="00A726C7"/>
    <w:rsid w:val="00A731A3"/>
    <w:rsid w:val="00A73D10"/>
    <w:rsid w:val="00A7409C"/>
    <w:rsid w:val="00A752B5"/>
    <w:rsid w:val="00A76BF5"/>
    <w:rsid w:val="00A774B4"/>
    <w:rsid w:val="00A77927"/>
    <w:rsid w:val="00A80144"/>
    <w:rsid w:val="00A81734"/>
    <w:rsid w:val="00A81791"/>
    <w:rsid w:val="00A8195D"/>
    <w:rsid w:val="00A81DC9"/>
    <w:rsid w:val="00A82923"/>
    <w:rsid w:val="00A8372C"/>
    <w:rsid w:val="00A845C0"/>
    <w:rsid w:val="00A855FA"/>
    <w:rsid w:val="00A86AE2"/>
    <w:rsid w:val="00A905C6"/>
    <w:rsid w:val="00A90A0B"/>
    <w:rsid w:val="00A91418"/>
    <w:rsid w:val="00A91A18"/>
    <w:rsid w:val="00A9244B"/>
    <w:rsid w:val="00A932DF"/>
    <w:rsid w:val="00A942CC"/>
    <w:rsid w:val="00A947CF"/>
    <w:rsid w:val="00A953DF"/>
    <w:rsid w:val="00A95F5B"/>
    <w:rsid w:val="00A96D35"/>
    <w:rsid w:val="00A96D9C"/>
    <w:rsid w:val="00A97222"/>
    <w:rsid w:val="00A9772A"/>
    <w:rsid w:val="00AA18E2"/>
    <w:rsid w:val="00AA22B0"/>
    <w:rsid w:val="00AA2B19"/>
    <w:rsid w:val="00AA3B89"/>
    <w:rsid w:val="00AA5CBE"/>
    <w:rsid w:val="00AA5E50"/>
    <w:rsid w:val="00AA642B"/>
    <w:rsid w:val="00AA7621"/>
    <w:rsid w:val="00AA7BCF"/>
    <w:rsid w:val="00AB0677"/>
    <w:rsid w:val="00AB1983"/>
    <w:rsid w:val="00AB2215"/>
    <w:rsid w:val="00AB23C3"/>
    <w:rsid w:val="00AB24DB"/>
    <w:rsid w:val="00AB35D0"/>
    <w:rsid w:val="00AB42FB"/>
    <w:rsid w:val="00AB4CC1"/>
    <w:rsid w:val="00AB5396"/>
    <w:rsid w:val="00AB6A09"/>
    <w:rsid w:val="00AB77E7"/>
    <w:rsid w:val="00AC0ADB"/>
    <w:rsid w:val="00AC1DCF"/>
    <w:rsid w:val="00AC23B1"/>
    <w:rsid w:val="00AC243D"/>
    <w:rsid w:val="00AC260E"/>
    <w:rsid w:val="00AC2AF9"/>
    <w:rsid w:val="00AC2F71"/>
    <w:rsid w:val="00AC47A6"/>
    <w:rsid w:val="00AC5722"/>
    <w:rsid w:val="00AC60C5"/>
    <w:rsid w:val="00AC733F"/>
    <w:rsid w:val="00AC78ED"/>
    <w:rsid w:val="00AD02D3"/>
    <w:rsid w:val="00AD0690"/>
    <w:rsid w:val="00AD09FF"/>
    <w:rsid w:val="00AD145B"/>
    <w:rsid w:val="00AD3675"/>
    <w:rsid w:val="00AD56A9"/>
    <w:rsid w:val="00AD5A2E"/>
    <w:rsid w:val="00AD69C4"/>
    <w:rsid w:val="00AD6F0C"/>
    <w:rsid w:val="00AE099B"/>
    <w:rsid w:val="00AE1C5F"/>
    <w:rsid w:val="00AE23DD"/>
    <w:rsid w:val="00AE2CFC"/>
    <w:rsid w:val="00AE3899"/>
    <w:rsid w:val="00AE6B16"/>
    <w:rsid w:val="00AE6CD2"/>
    <w:rsid w:val="00AE776A"/>
    <w:rsid w:val="00AF1F68"/>
    <w:rsid w:val="00AF27B7"/>
    <w:rsid w:val="00AF2BB2"/>
    <w:rsid w:val="00AF3C5D"/>
    <w:rsid w:val="00AF6398"/>
    <w:rsid w:val="00AF726A"/>
    <w:rsid w:val="00AF7AB4"/>
    <w:rsid w:val="00AF7B91"/>
    <w:rsid w:val="00B00015"/>
    <w:rsid w:val="00B01A8C"/>
    <w:rsid w:val="00B037C3"/>
    <w:rsid w:val="00B03C08"/>
    <w:rsid w:val="00B043A6"/>
    <w:rsid w:val="00B0496F"/>
    <w:rsid w:val="00B06135"/>
    <w:rsid w:val="00B06DE8"/>
    <w:rsid w:val="00B06E30"/>
    <w:rsid w:val="00B07AE1"/>
    <w:rsid w:val="00B07D23"/>
    <w:rsid w:val="00B12968"/>
    <w:rsid w:val="00B131FF"/>
    <w:rsid w:val="00B13405"/>
    <w:rsid w:val="00B13498"/>
    <w:rsid w:val="00B139E0"/>
    <w:rsid w:val="00B13DA2"/>
    <w:rsid w:val="00B1672A"/>
    <w:rsid w:val="00B16E71"/>
    <w:rsid w:val="00B174BD"/>
    <w:rsid w:val="00B20690"/>
    <w:rsid w:val="00B20B2A"/>
    <w:rsid w:val="00B2129B"/>
    <w:rsid w:val="00B22FA7"/>
    <w:rsid w:val="00B24845"/>
    <w:rsid w:val="00B26370"/>
    <w:rsid w:val="00B27039"/>
    <w:rsid w:val="00B27D18"/>
    <w:rsid w:val="00B300DB"/>
    <w:rsid w:val="00B3097C"/>
    <w:rsid w:val="00B32012"/>
    <w:rsid w:val="00B32BEC"/>
    <w:rsid w:val="00B34567"/>
    <w:rsid w:val="00B359ED"/>
    <w:rsid w:val="00B35B87"/>
    <w:rsid w:val="00B4018A"/>
    <w:rsid w:val="00B40556"/>
    <w:rsid w:val="00B417C6"/>
    <w:rsid w:val="00B43107"/>
    <w:rsid w:val="00B43180"/>
    <w:rsid w:val="00B44DEF"/>
    <w:rsid w:val="00B45AC4"/>
    <w:rsid w:val="00B45E0A"/>
    <w:rsid w:val="00B47A18"/>
    <w:rsid w:val="00B50F9A"/>
    <w:rsid w:val="00B51CD5"/>
    <w:rsid w:val="00B52972"/>
    <w:rsid w:val="00B529B4"/>
    <w:rsid w:val="00B53824"/>
    <w:rsid w:val="00B53857"/>
    <w:rsid w:val="00B54009"/>
    <w:rsid w:val="00B54516"/>
    <w:rsid w:val="00B54B6C"/>
    <w:rsid w:val="00B554ED"/>
    <w:rsid w:val="00B56FB1"/>
    <w:rsid w:val="00B6083F"/>
    <w:rsid w:val="00B60AB9"/>
    <w:rsid w:val="00B61504"/>
    <w:rsid w:val="00B62433"/>
    <w:rsid w:val="00B62E95"/>
    <w:rsid w:val="00B63ABC"/>
    <w:rsid w:val="00B64D3D"/>
    <w:rsid w:val="00B64F0A"/>
    <w:rsid w:val="00B6562C"/>
    <w:rsid w:val="00B6649D"/>
    <w:rsid w:val="00B6729E"/>
    <w:rsid w:val="00B720C9"/>
    <w:rsid w:val="00B7391B"/>
    <w:rsid w:val="00B73ACC"/>
    <w:rsid w:val="00B73B94"/>
    <w:rsid w:val="00B743E7"/>
    <w:rsid w:val="00B74B80"/>
    <w:rsid w:val="00B74DF2"/>
    <w:rsid w:val="00B75BFE"/>
    <w:rsid w:val="00B768A9"/>
    <w:rsid w:val="00B76E90"/>
    <w:rsid w:val="00B77156"/>
    <w:rsid w:val="00B7738F"/>
    <w:rsid w:val="00B8005C"/>
    <w:rsid w:val="00B82E5F"/>
    <w:rsid w:val="00B8666B"/>
    <w:rsid w:val="00B868CC"/>
    <w:rsid w:val="00B904F4"/>
    <w:rsid w:val="00B90BD1"/>
    <w:rsid w:val="00B92536"/>
    <w:rsid w:val="00B9274D"/>
    <w:rsid w:val="00B929EF"/>
    <w:rsid w:val="00B92A08"/>
    <w:rsid w:val="00B94207"/>
    <w:rsid w:val="00B945D4"/>
    <w:rsid w:val="00B9506C"/>
    <w:rsid w:val="00B95A78"/>
    <w:rsid w:val="00B97483"/>
    <w:rsid w:val="00B97B50"/>
    <w:rsid w:val="00BA025F"/>
    <w:rsid w:val="00BA145C"/>
    <w:rsid w:val="00BA1481"/>
    <w:rsid w:val="00BA3959"/>
    <w:rsid w:val="00BA563D"/>
    <w:rsid w:val="00BA5CF8"/>
    <w:rsid w:val="00BA6738"/>
    <w:rsid w:val="00BB1855"/>
    <w:rsid w:val="00BB2332"/>
    <w:rsid w:val="00BB239F"/>
    <w:rsid w:val="00BB2494"/>
    <w:rsid w:val="00BB2522"/>
    <w:rsid w:val="00BB28A3"/>
    <w:rsid w:val="00BB5218"/>
    <w:rsid w:val="00BB52B3"/>
    <w:rsid w:val="00BB533C"/>
    <w:rsid w:val="00BB72C0"/>
    <w:rsid w:val="00BB7956"/>
    <w:rsid w:val="00BB7AD6"/>
    <w:rsid w:val="00BB7FF3"/>
    <w:rsid w:val="00BC0AF1"/>
    <w:rsid w:val="00BC0DFF"/>
    <w:rsid w:val="00BC1492"/>
    <w:rsid w:val="00BC27BE"/>
    <w:rsid w:val="00BC3779"/>
    <w:rsid w:val="00BC41A0"/>
    <w:rsid w:val="00BC43D8"/>
    <w:rsid w:val="00BC4CA4"/>
    <w:rsid w:val="00BC5360"/>
    <w:rsid w:val="00BD0186"/>
    <w:rsid w:val="00BD1661"/>
    <w:rsid w:val="00BD2506"/>
    <w:rsid w:val="00BD42E7"/>
    <w:rsid w:val="00BD6178"/>
    <w:rsid w:val="00BD6348"/>
    <w:rsid w:val="00BD6426"/>
    <w:rsid w:val="00BE0584"/>
    <w:rsid w:val="00BE147F"/>
    <w:rsid w:val="00BE1BBC"/>
    <w:rsid w:val="00BE46B5"/>
    <w:rsid w:val="00BE6525"/>
    <w:rsid w:val="00BE654A"/>
    <w:rsid w:val="00BE6663"/>
    <w:rsid w:val="00BE6E4A"/>
    <w:rsid w:val="00BF0917"/>
    <w:rsid w:val="00BF0B0B"/>
    <w:rsid w:val="00BF0CD7"/>
    <w:rsid w:val="00BF143E"/>
    <w:rsid w:val="00BF15CE"/>
    <w:rsid w:val="00BF2157"/>
    <w:rsid w:val="00BF2FC3"/>
    <w:rsid w:val="00BF3551"/>
    <w:rsid w:val="00BF37C3"/>
    <w:rsid w:val="00BF4F07"/>
    <w:rsid w:val="00BF54E6"/>
    <w:rsid w:val="00BF586A"/>
    <w:rsid w:val="00BF5A0D"/>
    <w:rsid w:val="00BF695B"/>
    <w:rsid w:val="00BF6A14"/>
    <w:rsid w:val="00BF6C2A"/>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5323"/>
    <w:rsid w:val="00C179BC"/>
    <w:rsid w:val="00C17A42"/>
    <w:rsid w:val="00C17F8C"/>
    <w:rsid w:val="00C206D8"/>
    <w:rsid w:val="00C211E6"/>
    <w:rsid w:val="00C21FB9"/>
    <w:rsid w:val="00C22446"/>
    <w:rsid w:val="00C22681"/>
    <w:rsid w:val="00C22FB5"/>
    <w:rsid w:val="00C24236"/>
    <w:rsid w:val="00C24CBF"/>
    <w:rsid w:val="00C25C66"/>
    <w:rsid w:val="00C2710B"/>
    <w:rsid w:val="00C279C2"/>
    <w:rsid w:val="00C316F5"/>
    <w:rsid w:val="00C3183E"/>
    <w:rsid w:val="00C32B47"/>
    <w:rsid w:val="00C33531"/>
    <w:rsid w:val="00C33827"/>
    <w:rsid w:val="00C33B9E"/>
    <w:rsid w:val="00C34069"/>
    <w:rsid w:val="00C34194"/>
    <w:rsid w:val="00C35EF7"/>
    <w:rsid w:val="00C3634E"/>
    <w:rsid w:val="00C37BAE"/>
    <w:rsid w:val="00C4043D"/>
    <w:rsid w:val="00C40DAA"/>
    <w:rsid w:val="00C41F7E"/>
    <w:rsid w:val="00C42738"/>
    <w:rsid w:val="00C427DB"/>
    <w:rsid w:val="00C42811"/>
    <w:rsid w:val="00C42A1B"/>
    <w:rsid w:val="00C42B41"/>
    <w:rsid w:val="00C42C1F"/>
    <w:rsid w:val="00C43250"/>
    <w:rsid w:val="00C432E7"/>
    <w:rsid w:val="00C44A8D"/>
    <w:rsid w:val="00C44CF8"/>
    <w:rsid w:val="00C45B91"/>
    <w:rsid w:val="00C460A1"/>
    <w:rsid w:val="00C4789C"/>
    <w:rsid w:val="00C52C02"/>
    <w:rsid w:val="00C52DCB"/>
    <w:rsid w:val="00C57EE8"/>
    <w:rsid w:val="00C61072"/>
    <w:rsid w:val="00C6243C"/>
    <w:rsid w:val="00C62F54"/>
    <w:rsid w:val="00C63AEA"/>
    <w:rsid w:val="00C6569C"/>
    <w:rsid w:val="00C65C5A"/>
    <w:rsid w:val="00C65CE5"/>
    <w:rsid w:val="00C67BBF"/>
    <w:rsid w:val="00C70168"/>
    <w:rsid w:val="00C71442"/>
    <w:rsid w:val="00C718DD"/>
    <w:rsid w:val="00C71AFB"/>
    <w:rsid w:val="00C74707"/>
    <w:rsid w:val="00C767C7"/>
    <w:rsid w:val="00C779FD"/>
    <w:rsid w:val="00C77D84"/>
    <w:rsid w:val="00C801F2"/>
    <w:rsid w:val="00C80B9E"/>
    <w:rsid w:val="00C826F1"/>
    <w:rsid w:val="00C841B7"/>
    <w:rsid w:val="00C84254"/>
    <w:rsid w:val="00C84524"/>
    <w:rsid w:val="00C84768"/>
    <w:rsid w:val="00C84A6C"/>
    <w:rsid w:val="00C8667D"/>
    <w:rsid w:val="00C86967"/>
    <w:rsid w:val="00C90616"/>
    <w:rsid w:val="00C928A8"/>
    <w:rsid w:val="00C93044"/>
    <w:rsid w:val="00C934B8"/>
    <w:rsid w:val="00C9435C"/>
    <w:rsid w:val="00C95246"/>
    <w:rsid w:val="00C96562"/>
    <w:rsid w:val="00CA103E"/>
    <w:rsid w:val="00CA37B8"/>
    <w:rsid w:val="00CA3B54"/>
    <w:rsid w:val="00CA4815"/>
    <w:rsid w:val="00CA6C45"/>
    <w:rsid w:val="00CA74F6"/>
    <w:rsid w:val="00CA7603"/>
    <w:rsid w:val="00CB364E"/>
    <w:rsid w:val="00CB37B8"/>
    <w:rsid w:val="00CB3873"/>
    <w:rsid w:val="00CB4F1A"/>
    <w:rsid w:val="00CB58B4"/>
    <w:rsid w:val="00CB619F"/>
    <w:rsid w:val="00CB6577"/>
    <w:rsid w:val="00CB6768"/>
    <w:rsid w:val="00CB74C7"/>
    <w:rsid w:val="00CC0139"/>
    <w:rsid w:val="00CC0A5D"/>
    <w:rsid w:val="00CC1FE9"/>
    <w:rsid w:val="00CC2A21"/>
    <w:rsid w:val="00CC3B49"/>
    <w:rsid w:val="00CC3D04"/>
    <w:rsid w:val="00CC4AF7"/>
    <w:rsid w:val="00CC54E5"/>
    <w:rsid w:val="00CC66B9"/>
    <w:rsid w:val="00CC6B96"/>
    <w:rsid w:val="00CC6F04"/>
    <w:rsid w:val="00CC7B94"/>
    <w:rsid w:val="00CD06E7"/>
    <w:rsid w:val="00CD54CE"/>
    <w:rsid w:val="00CD55E7"/>
    <w:rsid w:val="00CD6805"/>
    <w:rsid w:val="00CD6E8E"/>
    <w:rsid w:val="00CD7069"/>
    <w:rsid w:val="00CD7DD9"/>
    <w:rsid w:val="00CE0BE9"/>
    <w:rsid w:val="00CE0E15"/>
    <w:rsid w:val="00CE161F"/>
    <w:rsid w:val="00CE2CC6"/>
    <w:rsid w:val="00CE3529"/>
    <w:rsid w:val="00CE4320"/>
    <w:rsid w:val="00CE5D9A"/>
    <w:rsid w:val="00CE76CD"/>
    <w:rsid w:val="00CF0B65"/>
    <w:rsid w:val="00CF1110"/>
    <w:rsid w:val="00CF1C1F"/>
    <w:rsid w:val="00CF3B5E"/>
    <w:rsid w:val="00CF3BA6"/>
    <w:rsid w:val="00CF4E8C"/>
    <w:rsid w:val="00CF6913"/>
    <w:rsid w:val="00CF6DFF"/>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D616"/>
    <w:rsid w:val="00D10055"/>
    <w:rsid w:val="00D10994"/>
    <w:rsid w:val="00D114B2"/>
    <w:rsid w:val="00D117C4"/>
    <w:rsid w:val="00D121C4"/>
    <w:rsid w:val="00D14274"/>
    <w:rsid w:val="00D14F0A"/>
    <w:rsid w:val="00D15E5B"/>
    <w:rsid w:val="00D16DCF"/>
    <w:rsid w:val="00D17C62"/>
    <w:rsid w:val="00D21327"/>
    <w:rsid w:val="00D21586"/>
    <w:rsid w:val="00D21EA5"/>
    <w:rsid w:val="00D23A38"/>
    <w:rsid w:val="00D2574C"/>
    <w:rsid w:val="00D2590C"/>
    <w:rsid w:val="00D26D79"/>
    <w:rsid w:val="00D27C2B"/>
    <w:rsid w:val="00D27FC3"/>
    <w:rsid w:val="00D33363"/>
    <w:rsid w:val="00D344C7"/>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1F5C"/>
    <w:rsid w:val="00D520D3"/>
    <w:rsid w:val="00D52344"/>
    <w:rsid w:val="00D52BFB"/>
    <w:rsid w:val="00D5364D"/>
    <w:rsid w:val="00D543DE"/>
    <w:rsid w:val="00D54923"/>
    <w:rsid w:val="00D54AAC"/>
    <w:rsid w:val="00D54B32"/>
    <w:rsid w:val="00D54EED"/>
    <w:rsid w:val="00D55DF0"/>
    <w:rsid w:val="00D563E1"/>
    <w:rsid w:val="00D56BB6"/>
    <w:rsid w:val="00D6022B"/>
    <w:rsid w:val="00D60BCD"/>
    <w:rsid w:val="00D60C40"/>
    <w:rsid w:val="00D6138D"/>
    <w:rsid w:val="00D6166E"/>
    <w:rsid w:val="00D61769"/>
    <w:rsid w:val="00D63126"/>
    <w:rsid w:val="00D63464"/>
    <w:rsid w:val="00D6366C"/>
    <w:rsid w:val="00D636BD"/>
    <w:rsid w:val="00D63A67"/>
    <w:rsid w:val="00D646C9"/>
    <w:rsid w:val="00D6492E"/>
    <w:rsid w:val="00D65845"/>
    <w:rsid w:val="00D658A1"/>
    <w:rsid w:val="00D66AC5"/>
    <w:rsid w:val="00D66E09"/>
    <w:rsid w:val="00D70087"/>
    <w:rsid w:val="00D7079E"/>
    <w:rsid w:val="00D70823"/>
    <w:rsid w:val="00D70AB1"/>
    <w:rsid w:val="00D70F23"/>
    <w:rsid w:val="00D7219D"/>
    <w:rsid w:val="00D72215"/>
    <w:rsid w:val="00D73DD6"/>
    <w:rsid w:val="00D73E47"/>
    <w:rsid w:val="00D745F5"/>
    <w:rsid w:val="00D75392"/>
    <w:rsid w:val="00D7585E"/>
    <w:rsid w:val="00D759A3"/>
    <w:rsid w:val="00D81146"/>
    <w:rsid w:val="00D811E5"/>
    <w:rsid w:val="00D82634"/>
    <w:rsid w:val="00D82E32"/>
    <w:rsid w:val="00D83974"/>
    <w:rsid w:val="00D84133"/>
    <w:rsid w:val="00D8431C"/>
    <w:rsid w:val="00D84F72"/>
    <w:rsid w:val="00D85133"/>
    <w:rsid w:val="00D87BDA"/>
    <w:rsid w:val="00D91607"/>
    <w:rsid w:val="00D92C82"/>
    <w:rsid w:val="00D93336"/>
    <w:rsid w:val="00D94314"/>
    <w:rsid w:val="00D95BC7"/>
    <w:rsid w:val="00D95C17"/>
    <w:rsid w:val="00D95DC8"/>
    <w:rsid w:val="00D96043"/>
    <w:rsid w:val="00D97779"/>
    <w:rsid w:val="00D977D0"/>
    <w:rsid w:val="00D97EFE"/>
    <w:rsid w:val="00DA05C3"/>
    <w:rsid w:val="00DA23EB"/>
    <w:rsid w:val="00DA4A6C"/>
    <w:rsid w:val="00DA52F5"/>
    <w:rsid w:val="00DA73A3"/>
    <w:rsid w:val="00DA796A"/>
    <w:rsid w:val="00DB0FB4"/>
    <w:rsid w:val="00DB1EF3"/>
    <w:rsid w:val="00DB3080"/>
    <w:rsid w:val="00DB44AC"/>
    <w:rsid w:val="00DB4E12"/>
    <w:rsid w:val="00DB5771"/>
    <w:rsid w:val="00DB5E8E"/>
    <w:rsid w:val="00DB60BC"/>
    <w:rsid w:val="00DC0403"/>
    <w:rsid w:val="00DC0AB6"/>
    <w:rsid w:val="00DC0B6F"/>
    <w:rsid w:val="00DC21CF"/>
    <w:rsid w:val="00DC3395"/>
    <w:rsid w:val="00DC3664"/>
    <w:rsid w:val="00DC433F"/>
    <w:rsid w:val="00DC4B9B"/>
    <w:rsid w:val="00DC6EFC"/>
    <w:rsid w:val="00DC7A5B"/>
    <w:rsid w:val="00DC7BAF"/>
    <w:rsid w:val="00DC7CDE"/>
    <w:rsid w:val="00DC7FC2"/>
    <w:rsid w:val="00DD195B"/>
    <w:rsid w:val="00DD1B8E"/>
    <w:rsid w:val="00DD1BB1"/>
    <w:rsid w:val="00DD1C04"/>
    <w:rsid w:val="00DD243F"/>
    <w:rsid w:val="00DD3CA5"/>
    <w:rsid w:val="00DD46E9"/>
    <w:rsid w:val="00DD4711"/>
    <w:rsid w:val="00DD4812"/>
    <w:rsid w:val="00DD4CA7"/>
    <w:rsid w:val="00DD7454"/>
    <w:rsid w:val="00DE0097"/>
    <w:rsid w:val="00DE01C9"/>
    <w:rsid w:val="00DE05AE"/>
    <w:rsid w:val="00DE0979"/>
    <w:rsid w:val="00DE12E9"/>
    <w:rsid w:val="00DE301D"/>
    <w:rsid w:val="00DE33EC"/>
    <w:rsid w:val="00DE36B6"/>
    <w:rsid w:val="00DE43F4"/>
    <w:rsid w:val="00DE53F8"/>
    <w:rsid w:val="00DE5F33"/>
    <w:rsid w:val="00DE60E6"/>
    <w:rsid w:val="00DE61F8"/>
    <w:rsid w:val="00DE6C9B"/>
    <w:rsid w:val="00DE74DC"/>
    <w:rsid w:val="00DE7D5A"/>
    <w:rsid w:val="00DF0A94"/>
    <w:rsid w:val="00DF1DD0"/>
    <w:rsid w:val="00DF1EC4"/>
    <w:rsid w:val="00DF247C"/>
    <w:rsid w:val="00DF2A5F"/>
    <w:rsid w:val="00DF3F4F"/>
    <w:rsid w:val="00DF4836"/>
    <w:rsid w:val="00DF6707"/>
    <w:rsid w:val="00DF707E"/>
    <w:rsid w:val="00DF70A1"/>
    <w:rsid w:val="00DF759D"/>
    <w:rsid w:val="00DF7B42"/>
    <w:rsid w:val="00E003AF"/>
    <w:rsid w:val="00E00482"/>
    <w:rsid w:val="00E018C3"/>
    <w:rsid w:val="00E01C15"/>
    <w:rsid w:val="00E02519"/>
    <w:rsid w:val="00E027AA"/>
    <w:rsid w:val="00E052B1"/>
    <w:rsid w:val="00E05886"/>
    <w:rsid w:val="00E07950"/>
    <w:rsid w:val="00E104C6"/>
    <w:rsid w:val="00E10C02"/>
    <w:rsid w:val="00E12B28"/>
    <w:rsid w:val="00E137F4"/>
    <w:rsid w:val="00E13CFE"/>
    <w:rsid w:val="00E164F2"/>
    <w:rsid w:val="00E16F61"/>
    <w:rsid w:val="00E178A7"/>
    <w:rsid w:val="00E20474"/>
    <w:rsid w:val="00E20F6A"/>
    <w:rsid w:val="00E21064"/>
    <w:rsid w:val="00E21A25"/>
    <w:rsid w:val="00E21EC4"/>
    <w:rsid w:val="00E21F59"/>
    <w:rsid w:val="00E23303"/>
    <w:rsid w:val="00E23AB0"/>
    <w:rsid w:val="00E24544"/>
    <w:rsid w:val="00E253CA"/>
    <w:rsid w:val="00E25CBA"/>
    <w:rsid w:val="00E2771C"/>
    <w:rsid w:val="00E31D50"/>
    <w:rsid w:val="00E324D9"/>
    <w:rsid w:val="00E331FB"/>
    <w:rsid w:val="00E33652"/>
    <w:rsid w:val="00E33DF4"/>
    <w:rsid w:val="00E35EDE"/>
    <w:rsid w:val="00E36528"/>
    <w:rsid w:val="00E36C54"/>
    <w:rsid w:val="00E402BC"/>
    <w:rsid w:val="00E40887"/>
    <w:rsid w:val="00E409B4"/>
    <w:rsid w:val="00E40CF7"/>
    <w:rsid w:val="00E413B8"/>
    <w:rsid w:val="00E434EB"/>
    <w:rsid w:val="00E440C0"/>
    <w:rsid w:val="00E459B3"/>
    <w:rsid w:val="00E4683D"/>
    <w:rsid w:val="00E46B1F"/>
    <w:rsid w:val="00E46CA0"/>
    <w:rsid w:val="00E46D71"/>
    <w:rsid w:val="00E47F6A"/>
    <w:rsid w:val="00E504A1"/>
    <w:rsid w:val="00E51231"/>
    <w:rsid w:val="00E52A67"/>
    <w:rsid w:val="00E602A7"/>
    <w:rsid w:val="00E606FB"/>
    <w:rsid w:val="00E619E1"/>
    <w:rsid w:val="00E62FBE"/>
    <w:rsid w:val="00E63389"/>
    <w:rsid w:val="00E63882"/>
    <w:rsid w:val="00E638D9"/>
    <w:rsid w:val="00E64597"/>
    <w:rsid w:val="00E65780"/>
    <w:rsid w:val="00E66AA1"/>
    <w:rsid w:val="00E66B6A"/>
    <w:rsid w:val="00E71243"/>
    <w:rsid w:val="00E71362"/>
    <w:rsid w:val="00E714D8"/>
    <w:rsid w:val="00E7168A"/>
    <w:rsid w:val="00E71CAA"/>
    <w:rsid w:val="00E71D25"/>
    <w:rsid w:val="00E725E9"/>
    <w:rsid w:val="00E7295C"/>
    <w:rsid w:val="00E73306"/>
    <w:rsid w:val="00E740CF"/>
    <w:rsid w:val="00E74817"/>
    <w:rsid w:val="00E74FE4"/>
    <w:rsid w:val="00E755EB"/>
    <w:rsid w:val="00E75BED"/>
    <w:rsid w:val="00E7738D"/>
    <w:rsid w:val="00E81633"/>
    <w:rsid w:val="00E82AED"/>
    <w:rsid w:val="00E82FCC"/>
    <w:rsid w:val="00E831A3"/>
    <w:rsid w:val="00E83442"/>
    <w:rsid w:val="00E848FE"/>
    <w:rsid w:val="00E862B5"/>
    <w:rsid w:val="00E86733"/>
    <w:rsid w:val="00E86927"/>
    <w:rsid w:val="00E8700D"/>
    <w:rsid w:val="00E87094"/>
    <w:rsid w:val="00E8F266"/>
    <w:rsid w:val="00E9108A"/>
    <w:rsid w:val="00E927BB"/>
    <w:rsid w:val="00E94803"/>
    <w:rsid w:val="00E94B69"/>
    <w:rsid w:val="00E94CA8"/>
    <w:rsid w:val="00E95777"/>
    <w:rsid w:val="00E9588E"/>
    <w:rsid w:val="00E961BF"/>
    <w:rsid w:val="00E96813"/>
    <w:rsid w:val="00EA17B9"/>
    <w:rsid w:val="00EA21CE"/>
    <w:rsid w:val="00EA279E"/>
    <w:rsid w:val="00EA2BA6"/>
    <w:rsid w:val="00EA33B1"/>
    <w:rsid w:val="00EA38F0"/>
    <w:rsid w:val="00EA74F2"/>
    <w:rsid w:val="00EA7552"/>
    <w:rsid w:val="00EA7F5C"/>
    <w:rsid w:val="00EB193D"/>
    <w:rsid w:val="00EB2A71"/>
    <w:rsid w:val="00EB32CF"/>
    <w:rsid w:val="00EB4DDA"/>
    <w:rsid w:val="00EB5D9B"/>
    <w:rsid w:val="00EB7227"/>
    <w:rsid w:val="00EB7598"/>
    <w:rsid w:val="00EB7885"/>
    <w:rsid w:val="00EC0998"/>
    <w:rsid w:val="00EC0C7F"/>
    <w:rsid w:val="00EC2805"/>
    <w:rsid w:val="00EC3100"/>
    <w:rsid w:val="00EC3D02"/>
    <w:rsid w:val="00EC437B"/>
    <w:rsid w:val="00EC4CBD"/>
    <w:rsid w:val="00EC4F33"/>
    <w:rsid w:val="00EC703B"/>
    <w:rsid w:val="00EC70D8"/>
    <w:rsid w:val="00EC78F8"/>
    <w:rsid w:val="00ED1008"/>
    <w:rsid w:val="00ED1338"/>
    <w:rsid w:val="00ED1475"/>
    <w:rsid w:val="00ED1AB4"/>
    <w:rsid w:val="00ED288C"/>
    <w:rsid w:val="00ED2C23"/>
    <w:rsid w:val="00ED2CF0"/>
    <w:rsid w:val="00ED5309"/>
    <w:rsid w:val="00ED6D87"/>
    <w:rsid w:val="00EE1058"/>
    <w:rsid w:val="00EE1089"/>
    <w:rsid w:val="00EE3260"/>
    <w:rsid w:val="00EE3CF3"/>
    <w:rsid w:val="00EE50F0"/>
    <w:rsid w:val="00EE586E"/>
    <w:rsid w:val="00EE5BEB"/>
    <w:rsid w:val="00EE6524"/>
    <w:rsid w:val="00EE6966"/>
    <w:rsid w:val="00EE788B"/>
    <w:rsid w:val="00EF00ED"/>
    <w:rsid w:val="00EF0192"/>
    <w:rsid w:val="00EF0196"/>
    <w:rsid w:val="00EF06A8"/>
    <w:rsid w:val="00EF0943"/>
    <w:rsid w:val="00EF0EAD"/>
    <w:rsid w:val="00EF1965"/>
    <w:rsid w:val="00EF2B22"/>
    <w:rsid w:val="00EF4CB1"/>
    <w:rsid w:val="00EF52B4"/>
    <w:rsid w:val="00EF5798"/>
    <w:rsid w:val="00EF60A5"/>
    <w:rsid w:val="00EF60E5"/>
    <w:rsid w:val="00EF6A0C"/>
    <w:rsid w:val="00EF6E7F"/>
    <w:rsid w:val="00F0030D"/>
    <w:rsid w:val="00F00465"/>
    <w:rsid w:val="00F01D8F"/>
    <w:rsid w:val="00F01D93"/>
    <w:rsid w:val="00F0316E"/>
    <w:rsid w:val="00F05A4D"/>
    <w:rsid w:val="00F05B8A"/>
    <w:rsid w:val="00F06BB9"/>
    <w:rsid w:val="00F06D58"/>
    <w:rsid w:val="00F070A0"/>
    <w:rsid w:val="00F10430"/>
    <w:rsid w:val="00F121C4"/>
    <w:rsid w:val="00F13777"/>
    <w:rsid w:val="00F13C8A"/>
    <w:rsid w:val="00F15F44"/>
    <w:rsid w:val="00F1643B"/>
    <w:rsid w:val="00F17235"/>
    <w:rsid w:val="00F20B40"/>
    <w:rsid w:val="00F21BF0"/>
    <w:rsid w:val="00F2269A"/>
    <w:rsid w:val="00F22775"/>
    <w:rsid w:val="00F228A5"/>
    <w:rsid w:val="00F246D4"/>
    <w:rsid w:val="00F24E84"/>
    <w:rsid w:val="00F268B6"/>
    <w:rsid w:val="00F269DC"/>
    <w:rsid w:val="00F309E2"/>
    <w:rsid w:val="00F309F4"/>
    <w:rsid w:val="00F30C2D"/>
    <w:rsid w:val="00F30E83"/>
    <w:rsid w:val="00F318BD"/>
    <w:rsid w:val="00F32227"/>
    <w:rsid w:val="00F32557"/>
    <w:rsid w:val="00F32CE9"/>
    <w:rsid w:val="00F332EF"/>
    <w:rsid w:val="00F33620"/>
    <w:rsid w:val="00F33A6A"/>
    <w:rsid w:val="00F3428E"/>
    <w:rsid w:val="00F34D8E"/>
    <w:rsid w:val="00F3515A"/>
    <w:rsid w:val="00F3674D"/>
    <w:rsid w:val="00F36F13"/>
    <w:rsid w:val="00F37587"/>
    <w:rsid w:val="00F378A3"/>
    <w:rsid w:val="00F4079E"/>
    <w:rsid w:val="00F40B14"/>
    <w:rsid w:val="00F42101"/>
    <w:rsid w:val="00F4228A"/>
    <w:rsid w:val="00F42715"/>
    <w:rsid w:val="00F42EAA"/>
    <w:rsid w:val="00F42EE0"/>
    <w:rsid w:val="00F434A9"/>
    <w:rsid w:val="00F437C4"/>
    <w:rsid w:val="00F43E8A"/>
    <w:rsid w:val="00F4455A"/>
    <w:rsid w:val="00F446A0"/>
    <w:rsid w:val="00F47A0A"/>
    <w:rsid w:val="00F47A79"/>
    <w:rsid w:val="00F47D16"/>
    <w:rsid w:val="00F47F5C"/>
    <w:rsid w:val="00F51928"/>
    <w:rsid w:val="00F52662"/>
    <w:rsid w:val="00F543B3"/>
    <w:rsid w:val="00F5467A"/>
    <w:rsid w:val="00F5643A"/>
    <w:rsid w:val="00F56596"/>
    <w:rsid w:val="00F57E77"/>
    <w:rsid w:val="00F61B06"/>
    <w:rsid w:val="00F62236"/>
    <w:rsid w:val="00F63919"/>
    <w:rsid w:val="00F642AF"/>
    <w:rsid w:val="00F650B4"/>
    <w:rsid w:val="00F65852"/>
    <w:rsid w:val="00F65901"/>
    <w:rsid w:val="00F65939"/>
    <w:rsid w:val="00F65CF0"/>
    <w:rsid w:val="00F66B95"/>
    <w:rsid w:val="00F67AF2"/>
    <w:rsid w:val="00F706AA"/>
    <w:rsid w:val="00F712EF"/>
    <w:rsid w:val="00F715D0"/>
    <w:rsid w:val="00F717E7"/>
    <w:rsid w:val="00F724A1"/>
    <w:rsid w:val="00F7288E"/>
    <w:rsid w:val="00F740FA"/>
    <w:rsid w:val="00F7447A"/>
    <w:rsid w:val="00F7632C"/>
    <w:rsid w:val="00F764B0"/>
    <w:rsid w:val="00F76FDC"/>
    <w:rsid w:val="00F771C6"/>
    <w:rsid w:val="00F779A4"/>
    <w:rsid w:val="00F77ED7"/>
    <w:rsid w:val="00F80F5D"/>
    <w:rsid w:val="00F829D0"/>
    <w:rsid w:val="00F83143"/>
    <w:rsid w:val="00F83686"/>
    <w:rsid w:val="00F84564"/>
    <w:rsid w:val="00F853F3"/>
    <w:rsid w:val="00F8591B"/>
    <w:rsid w:val="00F8655C"/>
    <w:rsid w:val="00F872ED"/>
    <w:rsid w:val="00F87E0C"/>
    <w:rsid w:val="00F90BCA"/>
    <w:rsid w:val="00F90E1A"/>
    <w:rsid w:val="00F91B79"/>
    <w:rsid w:val="00F925E0"/>
    <w:rsid w:val="00F936B6"/>
    <w:rsid w:val="00F93DBE"/>
    <w:rsid w:val="00F94B27"/>
    <w:rsid w:val="00F95BF6"/>
    <w:rsid w:val="00F9655B"/>
    <w:rsid w:val="00F96626"/>
    <w:rsid w:val="00F9676C"/>
    <w:rsid w:val="00F96946"/>
    <w:rsid w:val="00F96B38"/>
    <w:rsid w:val="00F970D8"/>
    <w:rsid w:val="00F97131"/>
    <w:rsid w:val="00F9720F"/>
    <w:rsid w:val="00F97B4B"/>
    <w:rsid w:val="00F97C57"/>
    <w:rsid w:val="00F97C84"/>
    <w:rsid w:val="00FA0156"/>
    <w:rsid w:val="00FA0C25"/>
    <w:rsid w:val="00FA166A"/>
    <w:rsid w:val="00FA2128"/>
    <w:rsid w:val="00FA2CF6"/>
    <w:rsid w:val="00FA2FC3"/>
    <w:rsid w:val="00FA3065"/>
    <w:rsid w:val="00FA3EBB"/>
    <w:rsid w:val="00FA48C5"/>
    <w:rsid w:val="00FA52F9"/>
    <w:rsid w:val="00FB0346"/>
    <w:rsid w:val="00FB0E61"/>
    <w:rsid w:val="00FB10FF"/>
    <w:rsid w:val="00FB1569"/>
    <w:rsid w:val="00FB1AF9"/>
    <w:rsid w:val="00FB1D69"/>
    <w:rsid w:val="00FB2812"/>
    <w:rsid w:val="00FB2B2A"/>
    <w:rsid w:val="00FB3570"/>
    <w:rsid w:val="00FB7100"/>
    <w:rsid w:val="00FBADFA"/>
    <w:rsid w:val="00FC0636"/>
    <w:rsid w:val="00FC0C6F"/>
    <w:rsid w:val="00FC14C7"/>
    <w:rsid w:val="00FC2758"/>
    <w:rsid w:val="00FC2D97"/>
    <w:rsid w:val="00FC3523"/>
    <w:rsid w:val="00FC3C3B"/>
    <w:rsid w:val="00FC44C4"/>
    <w:rsid w:val="00FC460B"/>
    <w:rsid w:val="00FC4B0E"/>
    <w:rsid w:val="00FC4F7B"/>
    <w:rsid w:val="00FC755A"/>
    <w:rsid w:val="00FD03BA"/>
    <w:rsid w:val="00FD05FD"/>
    <w:rsid w:val="00FD1F94"/>
    <w:rsid w:val="00FD21A7"/>
    <w:rsid w:val="00FD25B3"/>
    <w:rsid w:val="00FD3347"/>
    <w:rsid w:val="00FD40E9"/>
    <w:rsid w:val="00FD495B"/>
    <w:rsid w:val="00FD5694"/>
    <w:rsid w:val="00FD607D"/>
    <w:rsid w:val="00FD6474"/>
    <w:rsid w:val="00FD78C5"/>
    <w:rsid w:val="00FD7D4C"/>
    <w:rsid w:val="00FD7EC3"/>
    <w:rsid w:val="00FE0C73"/>
    <w:rsid w:val="00FE0F38"/>
    <w:rsid w:val="00FE0FAC"/>
    <w:rsid w:val="00FE108E"/>
    <w:rsid w:val="00FE10F9"/>
    <w:rsid w:val="00FE126B"/>
    <w:rsid w:val="00FE2356"/>
    <w:rsid w:val="00FE2629"/>
    <w:rsid w:val="00FE40B5"/>
    <w:rsid w:val="00FE47F3"/>
    <w:rsid w:val="00FE4E27"/>
    <w:rsid w:val="00FE56E3"/>
    <w:rsid w:val="00FE660C"/>
    <w:rsid w:val="00FE7DAB"/>
    <w:rsid w:val="00FE7FA4"/>
    <w:rsid w:val="00FF0F2A"/>
    <w:rsid w:val="00FF1229"/>
    <w:rsid w:val="00FF492B"/>
    <w:rsid w:val="00FF51E6"/>
    <w:rsid w:val="00FF5EC7"/>
    <w:rsid w:val="00FF7088"/>
    <w:rsid w:val="00FF7815"/>
    <w:rsid w:val="00FF7892"/>
    <w:rsid w:val="00FF7E99"/>
    <w:rsid w:val="01217E60"/>
    <w:rsid w:val="013A5400"/>
    <w:rsid w:val="013E9739"/>
    <w:rsid w:val="016A79AB"/>
    <w:rsid w:val="017436DA"/>
    <w:rsid w:val="0176AEA6"/>
    <w:rsid w:val="01D71829"/>
    <w:rsid w:val="021AF446"/>
    <w:rsid w:val="0224D0BA"/>
    <w:rsid w:val="028A661C"/>
    <w:rsid w:val="029E31A4"/>
    <w:rsid w:val="02A8C6C5"/>
    <w:rsid w:val="02BF02ED"/>
    <w:rsid w:val="02D75D23"/>
    <w:rsid w:val="02D7734E"/>
    <w:rsid w:val="02EDE05F"/>
    <w:rsid w:val="0316DB44"/>
    <w:rsid w:val="0330AC45"/>
    <w:rsid w:val="033E4FE9"/>
    <w:rsid w:val="034F5333"/>
    <w:rsid w:val="036C7375"/>
    <w:rsid w:val="037CC193"/>
    <w:rsid w:val="03D746D9"/>
    <w:rsid w:val="03EC52C2"/>
    <w:rsid w:val="0426367D"/>
    <w:rsid w:val="042BA419"/>
    <w:rsid w:val="04874F54"/>
    <w:rsid w:val="048F87B9"/>
    <w:rsid w:val="049B5655"/>
    <w:rsid w:val="04A0CDA7"/>
    <w:rsid w:val="04A54278"/>
    <w:rsid w:val="04B42919"/>
    <w:rsid w:val="04B69FD3"/>
    <w:rsid w:val="04D03D5E"/>
    <w:rsid w:val="04F2BCE5"/>
    <w:rsid w:val="04FED276"/>
    <w:rsid w:val="05092CFB"/>
    <w:rsid w:val="05699F71"/>
    <w:rsid w:val="0587ED32"/>
    <w:rsid w:val="059BE50B"/>
    <w:rsid w:val="05C0185B"/>
    <w:rsid w:val="06026EDB"/>
    <w:rsid w:val="0611E709"/>
    <w:rsid w:val="06732BAD"/>
    <w:rsid w:val="06B5FFBE"/>
    <w:rsid w:val="0722FC23"/>
    <w:rsid w:val="07461619"/>
    <w:rsid w:val="0773A092"/>
    <w:rsid w:val="077AB6E8"/>
    <w:rsid w:val="07E56660"/>
    <w:rsid w:val="08113320"/>
    <w:rsid w:val="08520894"/>
    <w:rsid w:val="0871FADE"/>
    <w:rsid w:val="08DA0B6A"/>
    <w:rsid w:val="08F7B2CE"/>
    <w:rsid w:val="090EEA58"/>
    <w:rsid w:val="092BD021"/>
    <w:rsid w:val="092DBC50"/>
    <w:rsid w:val="092F1A73"/>
    <w:rsid w:val="0959316B"/>
    <w:rsid w:val="098136C1"/>
    <w:rsid w:val="09E3B4D5"/>
    <w:rsid w:val="09EBA34E"/>
    <w:rsid w:val="0A71EDD4"/>
    <w:rsid w:val="0A9C1AA4"/>
    <w:rsid w:val="0A9D487C"/>
    <w:rsid w:val="0AA0FFA7"/>
    <w:rsid w:val="0AB68CE9"/>
    <w:rsid w:val="0AB75FF2"/>
    <w:rsid w:val="0AD28265"/>
    <w:rsid w:val="0AF61FF6"/>
    <w:rsid w:val="0B1FB02E"/>
    <w:rsid w:val="0BC7C8CF"/>
    <w:rsid w:val="0C5DCA88"/>
    <w:rsid w:val="0C98BEBA"/>
    <w:rsid w:val="0CE5C125"/>
    <w:rsid w:val="0D2F367C"/>
    <w:rsid w:val="0D4629F8"/>
    <w:rsid w:val="0D6D92AA"/>
    <w:rsid w:val="0D7442E4"/>
    <w:rsid w:val="0D779F59"/>
    <w:rsid w:val="0D859BD9"/>
    <w:rsid w:val="0DB0521D"/>
    <w:rsid w:val="0DB3F2AE"/>
    <w:rsid w:val="0DC38B6C"/>
    <w:rsid w:val="0DC5D5A5"/>
    <w:rsid w:val="0DDE7616"/>
    <w:rsid w:val="0DEDAE3C"/>
    <w:rsid w:val="0E31619D"/>
    <w:rsid w:val="0E36601B"/>
    <w:rsid w:val="0E457677"/>
    <w:rsid w:val="0E82AC1D"/>
    <w:rsid w:val="0E853F07"/>
    <w:rsid w:val="0EA93BD5"/>
    <w:rsid w:val="0ED9A04C"/>
    <w:rsid w:val="0EDFCF4A"/>
    <w:rsid w:val="0F24232E"/>
    <w:rsid w:val="0F3E8513"/>
    <w:rsid w:val="0F488193"/>
    <w:rsid w:val="0F4BBD63"/>
    <w:rsid w:val="0F638C4F"/>
    <w:rsid w:val="0F736AD9"/>
    <w:rsid w:val="0FA3B58E"/>
    <w:rsid w:val="0FA4AC12"/>
    <w:rsid w:val="0FA5F15F"/>
    <w:rsid w:val="0FB8C796"/>
    <w:rsid w:val="0FDF79CB"/>
    <w:rsid w:val="0FEDB5BE"/>
    <w:rsid w:val="10458D60"/>
    <w:rsid w:val="106DBB0A"/>
    <w:rsid w:val="107FECEA"/>
    <w:rsid w:val="108CA6BE"/>
    <w:rsid w:val="10BBA4C1"/>
    <w:rsid w:val="10E65EE6"/>
    <w:rsid w:val="1102449D"/>
    <w:rsid w:val="1119DCE1"/>
    <w:rsid w:val="11BCE714"/>
    <w:rsid w:val="11E89E51"/>
    <w:rsid w:val="1214080B"/>
    <w:rsid w:val="12342FC8"/>
    <w:rsid w:val="124B9AEC"/>
    <w:rsid w:val="125BA01F"/>
    <w:rsid w:val="126D2A18"/>
    <w:rsid w:val="129B2D11"/>
    <w:rsid w:val="12A1EC1A"/>
    <w:rsid w:val="12C67765"/>
    <w:rsid w:val="12F35269"/>
    <w:rsid w:val="132229D0"/>
    <w:rsid w:val="13258B29"/>
    <w:rsid w:val="1331D600"/>
    <w:rsid w:val="134323EA"/>
    <w:rsid w:val="135BB86E"/>
    <w:rsid w:val="138624DE"/>
    <w:rsid w:val="138E6247"/>
    <w:rsid w:val="139BED2D"/>
    <w:rsid w:val="13C73480"/>
    <w:rsid w:val="13E2865A"/>
    <w:rsid w:val="14031CF8"/>
    <w:rsid w:val="14116096"/>
    <w:rsid w:val="142365B6"/>
    <w:rsid w:val="1444A0BA"/>
    <w:rsid w:val="14A076F8"/>
    <w:rsid w:val="14EC2C25"/>
    <w:rsid w:val="15399604"/>
    <w:rsid w:val="154C67B0"/>
    <w:rsid w:val="156D7FFA"/>
    <w:rsid w:val="15871054"/>
    <w:rsid w:val="159A60B1"/>
    <w:rsid w:val="15D3DD39"/>
    <w:rsid w:val="15E917B4"/>
    <w:rsid w:val="15FB1A8F"/>
    <w:rsid w:val="160393B6"/>
    <w:rsid w:val="168BDCE8"/>
    <w:rsid w:val="1694A2EF"/>
    <w:rsid w:val="1697C306"/>
    <w:rsid w:val="16A50545"/>
    <w:rsid w:val="17215613"/>
    <w:rsid w:val="173DA622"/>
    <w:rsid w:val="173FBD6A"/>
    <w:rsid w:val="17566DC9"/>
    <w:rsid w:val="17625ADA"/>
    <w:rsid w:val="1799E8DB"/>
    <w:rsid w:val="17A5A952"/>
    <w:rsid w:val="17A649D2"/>
    <w:rsid w:val="17D0E98D"/>
    <w:rsid w:val="17FAF48A"/>
    <w:rsid w:val="1857197F"/>
    <w:rsid w:val="185E086B"/>
    <w:rsid w:val="185F2D89"/>
    <w:rsid w:val="187E7171"/>
    <w:rsid w:val="18921A85"/>
    <w:rsid w:val="18953FA2"/>
    <w:rsid w:val="18A5AEC1"/>
    <w:rsid w:val="18ADF425"/>
    <w:rsid w:val="18B2238E"/>
    <w:rsid w:val="18C17813"/>
    <w:rsid w:val="18C6E29A"/>
    <w:rsid w:val="191B8034"/>
    <w:rsid w:val="195D77F0"/>
    <w:rsid w:val="196A9234"/>
    <w:rsid w:val="19CFF248"/>
    <w:rsid w:val="19D75A68"/>
    <w:rsid w:val="19E116D7"/>
    <w:rsid w:val="1A2CF1D3"/>
    <w:rsid w:val="1A6FF8AD"/>
    <w:rsid w:val="1A9DE83F"/>
    <w:rsid w:val="1AF1E8A8"/>
    <w:rsid w:val="1AF32023"/>
    <w:rsid w:val="1B36F19B"/>
    <w:rsid w:val="1B38EFC2"/>
    <w:rsid w:val="1B41C42B"/>
    <w:rsid w:val="1B453372"/>
    <w:rsid w:val="1B5BAF2F"/>
    <w:rsid w:val="1B65544A"/>
    <w:rsid w:val="1B69B423"/>
    <w:rsid w:val="1B6C153E"/>
    <w:rsid w:val="1B7819A4"/>
    <w:rsid w:val="1BE65233"/>
    <w:rsid w:val="1C0B0233"/>
    <w:rsid w:val="1C1DCCE2"/>
    <w:rsid w:val="1C21EF9E"/>
    <w:rsid w:val="1CBD6231"/>
    <w:rsid w:val="1CD70DF4"/>
    <w:rsid w:val="1CE10B05"/>
    <w:rsid w:val="1CEDD548"/>
    <w:rsid w:val="1CFB90A5"/>
    <w:rsid w:val="1D007E81"/>
    <w:rsid w:val="1D12213C"/>
    <w:rsid w:val="1D13655C"/>
    <w:rsid w:val="1D464EAA"/>
    <w:rsid w:val="1D6282E7"/>
    <w:rsid w:val="1D6F13F4"/>
    <w:rsid w:val="1D9150B2"/>
    <w:rsid w:val="1D95480F"/>
    <w:rsid w:val="1DA68B5B"/>
    <w:rsid w:val="1DA77A84"/>
    <w:rsid w:val="1DCCD5DA"/>
    <w:rsid w:val="1DF050A0"/>
    <w:rsid w:val="1E16D689"/>
    <w:rsid w:val="1E4BA7A4"/>
    <w:rsid w:val="1E61ED9C"/>
    <w:rsid w:val="1E976106"/>
    <w:rsid w:val="1EA87D29"/>
    <w:rsid w:val="1EED3C40"/>
    <w:rsid w:val="1F2DC92E"/>
    <w:rsid w:val="1F348754"/>
    <w:rsid w:val="1F4331F2"/>
    <w:rsid w:val="1F440914"/>
    <w:rsid w:val="1F6FE4FB"/>
    <w:rsid w:val="1F7E7D5F"/>
    <w:rsid w:val="1F7EA8BA"/>
    <w:rsid w:val="1F819D9F"/>
    <w:rsid w:val="1F9D0898"/>
    <w:rsid w:val="1FD96786"/>
    <w:rsid w:val="201849CE"/>
    <w:rsid w:val="2022212C"/>
    <w:rsid w:val="202B7929"/>
    <w:rsid w:val="20333167"/>
    <w:rsid w:val="20359D62"/>
    <w:rsid w:val="20389C57"/>
    <w:rsid w:val="204AAE86"/>
    <w:rsid w:val="20514D39"/>
    <w:rsid w:val="20529A3A"/>
    <w:rsid w:val="206A799A"/>
    <w:rsid w:val="2078F829"/>
    <w:rsid w:val="20D6BB41"/>
    <w:rsid w:val="2104769C"/>
    <w:rsid w:val="211F0BAC"/>
    <w:rsid w:val="216B4A99"/>
    <w:rsid w:val="219AB818"/>
    <w:rsid w:val="21A512C1"/>
    <w:rsid w:val="21A7DA06"/>
    <w:rsid w:val="21B34023"/>
    <w:rsid w:val="21E23E71"/>
    <w:rsid w:val="220D74BF"/>
    <w:rsid w:val="2217B9DC"/>
    <w:rsid w:val="222472D9"/>
    <w:rsid w:val="224DEE95"/>
    <w:rsid w:val="226DF8D6"/>
    <w:rsid w:val="2270519B"/>
    <w:rsid w:val="22753A78"/>
    <w:rsid w:val="2276D0D4"/>
    <w:rsid w:val="22B05E77"/>
    <w:rsid w:val="22C25282"/>
    <w:rsid w:val="22E2B8CE"/>
    <w:rsid w:val="22E5AD2B"/>
    <w:rsid w:val="22F11CE6"/>
    <w:rsid w:val="22FDE401"/>
    <w:rsid w:val="23B25E29"/>
    <w:rsid w:val="23B4AAC4"/>
    <w:rsid w:val="23C1AAA2"/>
    <w:rsid w:val="2400A21E"/>
    <w:rsid w:val="2407F51A"/>
    <w:rsid w:val="2409A5FA"/>
    <w:rsid w:val="240D38BB"/>
    <w:rsid w:val="242FD4B5"/>
    <w:rsid w:val="243D866C"/>
    <w:rsid w:val="2464274A"/>
    <w:rsid w:val="24741A6F"/>
    <w:rsid w:val="2474CBA4"/>
    <w:rsid w:val="247C5388"/>
    <w:rsid w:val="249C869E"/>
    <w:rsid w:val="24BA7E0C"/>
    <w:rsid w:val="24C395BC"/>
    <w:rsid w:val="24E858CA"/>
    <w:rsid w:val="24E95025"/>
    <w:rsid w:val="24EC2E16"/>
    <w:rsid w:val="24EE6C24"/>
    <w:rsid w:val="251BED13"/>
    <w:rsid w:val="252B506F"/>
    <w:rsid w:val="253ED300"/>
    <w:rsid w:val="2567917D"/>
    <w:rsid w:val="256EA876"/>
    <w:rsid w:val="25757350"/>
    <w:rsid w:val="2581090C"/>
    <w:rsid w:val="25834AE5"/>
    <w:rsid w:val="258624DF"/>
    <w:rsid w:val="259BD04B"/>
    <w:rsid w:val="259D3ED2"/>
    <w:rsid w:val="25AB86CB"/>
    <w:rsid w:val="25EDC7AC"/>
    <w:rsid w:val="25F9F344"/>
    <w:rsid w:val="25FED342"/>
    <w:rsid w:val="2602A1C4"/>
    <w:rsid w:val="264EB387"/>
    <w:rsid w:val="26D3346E"/>
    <w:rsid w:val="26DE99E8"/>
    <w:rsid w:val="26FA1E9B"/>
    <w:rsid w:val="27041E5E"/>
    <w:rsid w:val="272C3691"/>
    <w:rsid w:val="2732044E"/>
    <w:rsid w:val="273423BF"/>
    <w:rsid w:val="2738AA4C"/>
    <w:rsid w:val="274D7FC7"/>
    <w:rsid w:val="2770B615"/>
    <w:rsid w:val="2781FB5D"/>
    <w:rsid w:val="2785AA56"/>
    <w:rsid w:val="27EC42EE"/>
    <w:rsid w:val="27EDD385"/>
    <w:rsid w:val="27F34C96"/>
    <w:rsid w:val="28110BE4"/>
    <w:rsid w:val="2840A516"/>
    <w:rsid w:val="284DC6BC"/>
    <w:rsid w:val="2869459E"/>
    <w:rsid w:val="287A3209"/>
    <w:rsid w:val="288B9621"/>
    <w:rsid w:val="289CCD53"/>
    <w:rsid w:val="28C3C79E"/>
    <w:rsid w:val="28ED18EA"/>
    <w:rsid w:val="290C0F57"/>
    <w:rsid w:val="295E7B06"/>
    <w:rsid w:val="29A68424"/>
    <w:rsid w:val="29B8745C"/>
    <w:rsid w:val="29C3523E"/>
    <w:rsid w:val="29CA47B7"/>
    <w:rsid w:val="29CEB14E"/>
    <w:rsid w:val="29E35E09"/>
    <w:rsid w:val="2A6D5437"/>
    <w:rsid w:val="2A858B0D"/>
    <w:rsid w:val="2AB43C0A"/>
    <w:rsid w:val="2ACD6467"/>
    <w:rsid w:val="2AE7F871"/>
    <w:rsid w:val="2AF5EA0F"/>
    <w:rsid w:val="2B221488"/>
    <w:rsid w:val="2B315721"/>
    <w:rsid w:val="2B5C89FB"/>
    <w:rsid w:val="2B699713"/>
    <w:rsid w:val="2B71C444"/>
    <w:rsid w:val="2B8294F2"/>
    <w:rsid w:val="2BA41E9B"/>
    <w:rsid w:val="2BB31477"/>
    <w:rsid w:val="2BB55A57"/>
    <w:rsid w:val="2BC2FE77"/>
    <w:rsid w:val="2BE6024F"/>
    <w:rsid w:val="2C576A43"/>
    <w:rsid w:val="2C6608BF"/>
    <w:rsid w:val="2C8F37E0"/>
    <w:rsid w:val="2C90914B"/>
    <w:rsid w:val="2CA19E53"/>
    <w:rsid w:val="2CA2C183"/>
    <w:rsid w:val="2CA58E5C"/>
    <w:rsid w:val="2CD91DE6"/>
    <w:rsid w:val="2D0BEDC3"/>
    <w:rsid w:val="2D150F04"/>
    <w:rsid w:val="2D4384ED"/>
    <w:rsid w:val="2D4EF1AD"/>
    <w:rsid w:val="2D587FC8"/>
    <w:rsid w:val="2D603E65"/>
    <w:rsid w:val="2D7DF57F"/>
    <w:rsid w:val="2D835AE3"/>
    <w:rsid w:val="2D98BB10"/>
    <w:rsid w:val="2D9920B2"/>
    <w:rsid w:val="2DC9ECA7"/>
    <w:rsid w:val="2DCAF9BF"/>
    <w:rsid w:val="2DE59F85"/>
    <w:rsid w:val="2E150E45"/>
    <w:rsid w:val="2E332A3E"/>
    <w:rsid w:val="2E3D0A0D"/>
    <w:rsid w:val="2E55F4CC"/>
    <w:rsid w:val="2E5C5D6A"/>
    <w:rsid w:val="2EB16141"/>
    <w:rsid w:val="2EBB04F7"/>
    <w:rsid w:val="2EE73D9A"/>
    <w:rsid w:val="2EFDDAFC"/>
    <w:rsid w:val="2F0A79FF"/>
    <w:rsid w:val="2F936E89"/>
    <w:rsid w:val="2FB476FD"/>
    <w:rsid w:val="2FC30C10"/>
    <w:rsid w:val="2FE11564"/>
    <w:rsid w:val="3002CE2E"/>
    <w:rsid w:val="302AE23A"/>
    <w:rsid w:val="30501F01"/>
    <w:rsid w:val="30728CF8"/>
    <w:rsid w:val="308C8EF6"/>
    <w:rsid w:val="309B00FF"/>
    <w:rsid w:val="309B2AA3"/>
    <w:rsid w:val="30A64A60"/>
    <w:rsid w:val="30B211F9"/>
    <w:rsid w:val="30F268F4"/>
    <w:rsid w:val="31D31CC8"/>
    <w:rsid w:val="31F2B0A8"/>
    <w:rsid w:val="320F0A01"/>
    <w:rsid w:val="3210A452"/>
    <w:rsid w:val="32651DDB"/>
    <w:rsid w:val="3283F963"/>
    <w:rsid w:val="329635D8"/>
    <w:rsid w:val="329E4A1C"/>
    <w:rsid w:val="32A1381B"/>
    <w:rsid w:val="32BBCDF9"/>
    <w:rsid w:val="32C226A1"/>
    <w:rsid w:val="33091E7E"/>
    <w:rsid w:val="331A72D5"/>
    <w:rsid w:val="33318723"/>
    <w:rsid w:val="33383B94"/>
    <w:rsid w:val="337EE9DC"/>
    <w:rsid w:val="338C37CF"/>
    <w:rsid w:val="33A71D11"/>
    <w:rsid w:val="33ABCBE9"/>
    <w:rsid w:val="33CADF46"/>
    <w:rsid w:val="33FA836E"/>
    <w:rsid w:val="33FC66C8"/>
    <w:rsid w:val="340EBB2A"/>
    <w:rsid w:val="34101158"/>
    <w:rsid w:val="34208D79"/>
    <w:rsid w:val="346A71FE"/>
    <w:rsid w:val="34D90017"/>
    <w:rsid w:val="34DF2969"/>
    <w:rsid w:val="350BA486"/>
    <w:rsid w:val="351E6806"/>
    <w:rsid w:val="3528B271"/>
    <w:rsid w:val="35359516"/>
    <w:rsid w:val="359126C0"/>
    <w:rsid w:val="3688F9D4"/>
    <w:rsid w:val="36E36CAB"/>
    <w:rsid w:val="36F10E96"/>
    <w:rsid w:val="36F27CD9"/>
    <w:rsid w:val="37120959"/>
    <w:rsid w:val="374908C4"/>
    <w:rsid w:val="37518768"/>
    <w:rsid w:val="375A4259"/>
    <w:rsid w:val="37640E15"/>
    <w:rsid w:val="37660653"/>
    <w:rsid w:val="3790F40E"/>
    <w:rsid w:val="3792EE47"/>
    <w:rsid w:val="37ADE51A"/>
    <w:rsid w:val="3804F846"/>
    <w:rsid w:val="380D5C87"/>
    <w:rsid w:val="3870929C"/>
    <w:rsid w:val="3895974F"/>
    <w:rsid w:val="38972F77"/>
    <w:rsid w:val="38AD114B"/>
    <w:rsid w:val="38E00682"/>
    <w:rsid w:val="39151613"/>
    <w:rsid w:val="3933EF88"/>
    <w:rsid w:val="39510C08"/>
    <w:rsid w:val="3960E3B0"/>
    <w:rsid w:val="396C2B3E"/>
    <w:rsid w:val="39A242EB"/>
    <w:rsid w:val="39C2E369"/>
    <w:rsid w:val="39D1EDAF"/>
    <w:rsid w:val="39DA474A"/>
    <w:rsid w:val="39F77638"/>
    <w:rsid w:val="3A2E13C2"/>
    <w:rsid w:val="3A4B9020"/>
    <w:rsid w:val="3A51AE43"/>
    <w:rsid w:val="3A589890"/>
    <w:rsid w:val="3A623192"/>
    <w:rsid w:val="3A71F7BA"/>
    <w:rsid w:val="3A82867A"/>
    <w:rsid w:val="3A93BAF2"/>
    <w:rsid w:val="3AD1B2DB"/>
    <w:rsid w:val="3AD73683"/>
    <w:rsid w:val="3B484DF4"/>
    <w:rsid w:val="3B822597"/>
    <w:rsid w:val="3C0E5BE0"/>
    <w:rsid w:val="3C28F0C1"/>
    <w:rsid w:val="3C40AEAD"/>
    <w:rsid w:val="3C463319"/>
    <w:rsid w:val="3C829B6D"/>
    <w:rsid w:val="3C871A04"/>
    <w:rsid w:val="3C8791AD"/>
    <w:rsid w:val="3CA7AC4B"/>
    <w:rsid w:val="3CD290DE"/>
    <w:rsid w:val="3CE1ABF2"/>
    <w:rsid w:val="3CEBEA90"/>
    <w:rsid w:val="3D0855D0"/>
    <w:rsid w:val="3D099EF3"/>
    <w:rsid w:val="3D16F1AC"/>
    <w:rsid w:val="3D35F9FD"/>
    <w:rsid w:val="3D53FFC1"/>
    <w:rsid w:val="3D829E9D"/>
    <w:rsid w:val="3DF80936"/>
    <w:rsid w:val="3E340F62"/>
    <w:rsid w:val="3E7BF43F"/>
    <w:rsid w:val="3EB58780"/>
    <w:rsid w:val="3ECDEC5C"/>
    <w:rsid w:val="3EDD3B14"/>
    <w:rsid w:val="3F672C15"/>
    <w:rsid w:val="3F8150E2"/>
    <w:rsid w:val="3FA30922"/>
    <w:rsid w:val="3FB7AD79"/>
    <w:rsid w:val="3FC2F115"/>
    <w:rsid w:val="3FEBFF0E"/>
    <w:rsid w:val="3FF3B441"/>
    <w:rsid w:val="404AF115"/>
    <w:rsid w:val="40657B63"/>
    <w:rsid w:val="40AA7252"/>
    <w:rsid w:val="40BC47F7"/>
    <w:rsid w:val="40EF62AC"/>
    <w:rsid w:val="40F6F78B"/>
    <w:rsid w:val="41634219"/>
    <w:rsid w:val="41ADDC85"/>
    <w:rsid w:val="41B7D6E7"/>
    <w:rsid w:val="41E4E1EF"/>
    <w:rsid w:val="420B5503"/>
    <w:rsid w:val="421A6FB7"/>
    <w:rsid w:val="4234DE36"/>
    <w:rsid w:val="425C588A"/>
    <w:rsid w:val="4266BC26"/>
    <w:rsid w:val="428A2C5F"/>
    <w:rsid w:val="42A20AB3"/>
    <w:rsid w:val="42A46463"/>
    <w:rsid w:val="4315406C"/>
    <w:rsid w:val="4358C683"/>
    <w:rsid w:val="435AD4E9"/>
    <w:rsid w:val="43B9BB44"/>
    <w:rsid w:val="43D4ACA3"/>
    <w:rsid w:val="43D54518"/>
    <w:rsid w:val="43DDB3F6"/>
    <w:rsid w:val="43E9B55C"/>
    <w:rsid w:val="44048069"/>
    <w:rsid w:val="44171B1C"/>
    <w:rsid w:val="443A9D38"/>
    <w:rsid w:val="444795F1"/>
    <w:rsid w:val="4453AAF1"/>
    <w:rsid w:val="446156A1"/>
    <w:rsid w:val="446C92E8"/>
    <w:rsid w:val="44966238"/>
    <w:rsid w:val="44ADFD07"/>
    <w:rsid w:val="4559C650"/>
    <w:rsid w:val="45D652F5"/>
    <w:rsid w:val="45ECD7B1"/>
    <w:rsid w:val="45FBD091"/>
    <w:rsid w:val="464F19A1"/>
    <w:rsid w:val="467DAACE"/>
    <w:rsid w:val="4699A177"/>
    <w:rsid w:val="46A1FDE9"/>
    <w:rsid w:val="46B36153"/>
    <w:rsid w:val="46E2F8C9"/>
    <w:rsid w:val="477A1BCB"/>
    <w:rsid w:val="477C1DAD"/>
    <w:rsid w:val="4780DF09"/>
    <w:rsid w:val="47A03EB5"/>
    <w:rsid w:val="47B63D51"/>
    <w:rsid w:val="47C1C755"/>
    <w:rsid w:val="47E34C45"/>
    <w:rsid w:val="47F9367D"/>
    <w:rsid w:val="47FCB5FE"/>
    <w:rsid w:val="480EA5B9"/>
    <w:rsid w:val="48174278"/>
    <w:rsid w:val="4821F5E7"/>
    <w:rsid w:val="4824AFBF"/>
    <w:rsid w:val="485C62A1"/>
    <w:rsid w:val="485D2DE0"/>
    <w:rsid w:val="48EE46EB"/>
    <w:rsid w:val="48F0C2C3"/>
    <w:rsid w:val="497854CA"/>
    <w:rsid w:val="49923402"/>
    <w:rsid w:val="49BAC968"/>
    <w:rsid w:val="49D30889"/>
    <w:rsid w:val="49D4D853"/>
    <w:rsid w:val="4A085F0B"/>
    <w:rsid w:val="4A2A4B63"/>
    <w:rsid w:val="4A4C4197"/>
    <w:rsid w:val="4A4F7900"/>
    <w:rsid w:val="4A5216A3"/>
    <w:rsid w:val="4ABAEB8F"/>
    <w:rsid w:val="4ACA825F"/>
    <w:rsid w:val="4B042991"/>
    <w:rsid w:val="4B2BA3F0"/>
    <w:rsid w:val="4B6D6A75"/>
    <w:rsid w:val="4B81937A"/>
    <w:rsid w:val="4B87B72E"/>
    <w:rsid w:val="4BAD5909"/>
    <w:rsid w:val="4BB015B8"/>
    <w:rsid w:val="4BBDD7E2"/>
    <w:rsid w:val="4BBDE422"/>
    <w:rsid w:val="4BC07E49"/>
    <w:rsid w:val="4BF5D212"/>
    <w:rsid w:val="4C01AA92"/>
    <w:rsid w:val="4C2C86C0"/>
    <w:rsid w:val="4C2C8DDA"/>
    <w:rsid w:val="4C341333"/>
    <w:rsid w:val="4C67F954"/>
    <w:rsid w:val="4C740013"/>
    <w:rsid w:val="4C9529A7"/>
    <w:rsid w:val="4CB75DD8"/>
    <w:rsid w:val="4CD753E7"/>
    <w:rsid w:val="4CDEDBCB"/>
    <w:rsid w:val="4D4EE9DA"/>
    <w:rsid w:val="4D6DF165"/>
    <w:rsid w:val="4DA81BD6"/>
    <w:rsid w:val="4DC85721"/>
    <w:rsid w:val="4DE0F820"/>
    <w:rsid w:val="4DEB244D"/>
    <w:rsid w:val="4E17D1AB"/>
    <w:rsid w:val="4E40859B"/>
    <w:rsid w:val="4E6E8E79"/>
    <w:rsid w:val="4E77FF10"/>
    <w:rsid w:val="4E7AAC2C"/>
    <w:rsid w:val="4EAE3579"/>
    <w:rsid w:val="4EBC1A14"/>
    <w:rsid w:val="4ED7FAF6"/>
    <w:rsid w:val="4EF634A2"/>
    <w:rsid w:val="4EFC5BC0"/>
    <w:rsid w:val="4F19DE56"/>
    <w:rsid w:val="4F372F82"/>
    <w:rsid w:val="4F5B0163"/>
    <w:rsid w:val="4F63784F"/>
    <w:rsid w:val="4FBEC212"/>
    <w:rsid w:val="4FF97E12"/>
    <w:rsid w:val="5033266D"/>
    <w:rsid w:val="504AD86D"/>
    <w:rsid w:val="505A7445"/>
    <w:rsid w:val="505B2851"/>
    <w:rsid w:val="506C4F74"/>
    <w:rsid w:val="507A2034"/>
    <w:rsid w:val="51116BF7"/>
    <w:rsid w:val="5131ED93"/>
    <w:rsid w:val="516046C5"/>
    <w:rsid w:val="517E02A9"/>
    <w:rsid w:val="519517F8"/>
    <w:rsid w:val="51A86C93"/>
    <w:rsid w:val="51CFC96A"/>
    <w:rsid w:val="52538D3E"/>
    <w:rsid w:val="526408C5"/>
    <w:rsid w:val="52DC28E8"/>
    <w:rsid w:val="52EB42CE"/>
    <w:rsid w:val="533CEAC8"/>
    <w:rsid w:val="536F22D9"/>
    <w:rsid w:val="537DB8E8"/>
    <w:rsid w:val="5384BB44"/>
    <w:rsid w:val="53BDEA93"/>
    <w:rsid w:val="53D37DB4"/>
    <w:rsid w:val="53FE34FD"/>
    <w:rsid w:val="543E06CB"/>
    <w:rsid w:val="544BE2C0"/>
    <w:rsid w:val="546D1FAC"/>
    <w:rsid w:val="54730B39"/>
    <w:rsid w:val="54777EDC"/>
    <w:rsid w:val="54852F01"/>
    <w:rsid w:val="54A820AA"/>
    <w:rsid w:val="54E08076"/>
    <w:rsid w:val="54F04E2E"/>
    <w:rsid w:val="54F551EF"/>
    <w:rsid w:val="550461B7"/>
    <w:rsid w:val="5516C1AC"/>
    <w:rsid w:val="555D9F24"/>
    <w:rsid w:val="5576B59B"/>
    <w:rsid w:val="5583FB58"/>
    <w:rsid w:val="559A055E"/>
    <w:rsid w:val="55B8D498"/>
    <w:rsid w:val="5605765D"/>
    <w:rsid w:val="5617A777"/>
    <w:rsid w:val="5640B722"/>
    <w:rsid w:val="5652A399"/>
    <w:rsid w:val="566F394D"/>
    <w:rsid w:val="5681B178"/>
    <w:rsid w:val="56946905"/>
    <w:rsid w:val="5695D430"/>
    <w:rsid w:val="56E1DF45"/>
    <w:rsid w:val="56F15BA9"/>
    <w:rsid w:val="5705BE61"/>
    <w:rsid w:val="57120104"/>
    <w:rsid w:val="573165B2"/>
    <w:rsid w:val="575DE392"/>
    <w:rsid w:val="57687423"/>
    <w:rsid w:val="57779116"/>
    <w:rsid w:val="577CA34B"/>
    <w:rsid w:val="5782F446"/>
    <w:rsid w:val="57B81956"/>
    <w:rsid w:val="57CFD703"/>
    <w:rsid w:val="58183CF6"/>
    <w:rsid w:val="5823C0DB"/>
    <w:rsid w:val="58250526"/>
    <w:rsid w:val="5873406C"/>
    <w:rsid w:val="587C34D1"/>
    <w:rsid w:val="58DCD074"/>
    <w:rsid w:val="592C0507"/>
    <w:rsid w:val="59705C3D"/>
    <w:rsid w:val="59AD7508"/>
    <w:rsid w:val="59B15F21"/>
    <w:rsid w:val="59B9523A"/>
    <w:rsid w:val="59BF40CE"/>
    <w:rsid w:val="59F04719"/>
    <w:rsid w:val="59F67750"/>
    <w:rsid w:val="5A0DEC9D"/>
    <w:rsid w:val="5A325B84"/>
    <w:rsid w:val="5A3D5F23"/>
    <w:rsid w:val="5A5A91BB"/>
    <w:rsid w:val="5A7C5E65"/>
    <w:rsid w:val="5A7CE219"/>
    <w:rsid w:val="5A84AB5B"/>
    <w:rsid w:val="5AB7830A"/>
    <w:rsid w:val="5ACC38E5"/>
    <w:rsid w:val="5AD903BC"/>
    <w:rsid w:val="5B3B228C"/>
    <w:rsid w:val="5B5F513A"/>
    <w:rsid w:val="5B8F8DEA"/>
    <w:rsid w:val="5BBC86E5"/>
    <w:rsid w:val="5BC81748"/>
    <w:rsid w:val="5BE95D87"/>
    <w:rsid w:val="5BFC521F"/>
    <w:rsid w:val="5C1A01BE"/>
    <w:rsid w:val="5C36FBF0"/>
    <w:rsid w:val="5C63A5C9"/>
    <w:rsid w:val="5C736B94"/>
    <w:rsid w:val="5C78B624"/>
    <w:rsid w:val="5C939967"/>
    <w:rsid w:val="5CCCCB36"/>
    <w:rsid w:val="5CE73B77"/>
    <w:rsid w:val="5CEAF62B"/>
    <w:rsid w:val="5D3DDF37"/>
    <w:rsid w:val="5D5F078D"/>
    <w:rsid w:val="5D870F15"/>
    <w:rsid w:val="5DAB5B07"/>
    <w:rsid w:val="5DD82779"/>
    <w:rsid w:val="5DE8B2EA"/>
    <w:rsid w:val="5DFBE03B"/>
    <w:rsid w:val="5E1863A3"/>
    <w:rsid w:val="5E3CEA8B"/>
    <w:rsid w:val="5EB014ED"/>
    <w:rsid w:val="5EDD2620"/>
    <w:rsid w:val="5EF77AAA"/>
    <w:rsid w:val="5F1F9D2B"/>
    <w:rsid w:val="5F579A7A"/>
    <w:rsid w:val="5F656420"/>
    <w:rsid w:val="5F8704A1"/>
    <w:rsid w:val="5F9697C4"/>
    <w:rsid w:val="5FB04844"/>
    <w:rsid w:val="5FB42E82"/>
    <w:rsid w:val="5FC7A8E9"/>
    <w:rsid w:val="5FD4B174"/>
    <w:rsid w:val="6005B86E"/>
    <w:rsid w:val="607C393B"/>
    <w:rsid w:val="60905780"/>
    <w:rsid w:val="60B180A5"/>
    <w:rsid w:val="60FE85ED"/>
    <w:rsid w:val="613716EC"/>
    <w:rsid w:val="61A96B1F"/>
    <w:rsid w:val="61B8F6C4"/>
    <w:rsid w:val="61E9A355"/>
    <w:rsid w:val="62487108"/>
    <w:rsid w:val="63114A64"/>
    <w:rsid w:val="631E89AB"/>
    <w:rsid w:val="6334EF02"/>
    <w:rsid w:val="6338B840"/>
    <w:rsid w:val="6367C4BA"/>
    <w:rsid w:val="639E478A"/>
    <w:rsid w:val="63A0E89C"/>
    <w:rsid w:val="63D27D19"/>
    <w:rsid w:val="6451BE00"/>
    <w:rsid w:val="64567A9D"/>
    <w:rsid w:val="64615C80"/>
    <w:rsid w:val="64C37878"/>
    <w:rsid w:val="64C91EB8"/>
    <w:rsid w:val="64D6E923"/>
    <w:rsid w:val="64E76F7F"/>
    <w:rsid w:val="64EE2F67"/>
    <w:rsid w:val="64EF6A12"/>
    <w:rsid w:val="64F21643"/>
    <w:rsid w:val="64FFF28C"/>
    <w:rsid w:val="65081BBA"/>
    <w:rsid w:val="65614C6B"/>
    <w:rsid w:val="65892485"/>
    <w:rsid w:val="65FA8C16"/>
    <w:rsid w:val="663DFDB0"/>
    <w:rsid w:val="663E3105"/>
    <w:rsid w:val="667F9619"/>
    <w:rsid w:val="6687B2BB"/>
    <w:rsid w:val="668F42DB"/>
    <w:rsid w:val="6693F9C6"/>
    <w:rsid w:val="66998D46"/>
    <w:rsid w:val="66A9A3C5"/>
    <w:rsid w:val="66C8BFBA"/>
    <w:rsid w:val="66D408D1"/>
    <w:rsid w:val="66DD351F"/>
    <w:rsid w:val="66DE8435"/>
    <w:rsid w:val="66E04A0F"/>
    <w:rsid w:val="66E6232B"/>
    <w:rsid w:val="66EF296C"/>
    <w:rsid w:val="66EFD093"/>
    <w:rsid w:val="6703A132"/>
    <w:rsid w:val="6706EF85"/>
    <w:rsid w:val="677A4213"/>
    <w:rsid w:val="6790D0B6"/>
    <w:rsid w:val="679832F9"/>
    <w:rsid w:val="67A65870"/>
    <w:rsid w:val="67D5E767"/>
    <w:rsid w:val="682C7E02"/>
    <w:rsid w:val="6851C7B6"/>
    <w:rsid w:val="68837AA9"/>
    <w:rsid w:val="689F8814"/>
    <w:rsid w:val="68B565C1"/>
    <w:rsid w:val="68B824C5"/>
    <w:rsid w:val="68BD12A1"/>
    <w:rsid w:val="68E38188"/>
    <w:rsid w:val="69008A91"/>
    <w:rsid w:val="6937C5B4"/>
    <w:rsid w:val="695B10C8"/>
    <w:rsid w:val="695C694A"/>
    <w:rsid w:val="69606133"/>
    <w:rsid w:val="6975128D"/>
    <w:rsid w:val="69891F77"/>
    <w:rsid w:val="698CBF54"/>
    <w:rsid w:val="699A976E"/>
    <w:rsid w:val="69C5457B"/>
    <w:rsid w:val="69CA7173"/>
    <w:rsid w:val="69F413F0"/>
    <w:rsid w:val="6A0BA993"/>
    <w:rsid w:val="6A14D5E1"/>
    <w:rsid w:val="6A1E6DD9"/>
    <w:rsid w:val="6AE44A13"/>
    <w:rsid w:val="6AF069DE"/>
    <w:rsid w:val="6B072AFE"/>
    <w:rsid w:val="6B0D091A"/>
    <w:rsid w:val="6B152CB3"/>
    <w:rsid w:val="6B253A5B"/>
    <w:rsid w:val="6B39DEDF"/>
    <w:rsid w:val="6B57BB32"/>
    <w:rsid w:val="6B6717D6"/>
    <w:rsid w:val="6BA28B63"/>
    <w:rsid w:val="6BA779F4"/>
    <w:rsid w:val="6BCAF005"/>
    <w:rsid w:val="6BEE8170"/>
    <w:rsid w:val="6C054582"/>
    <w:rsid w:val="6C1064ED"/>
    <w:rsid w:val="6C3C74FA"/>
    <w:rsid w:val="6C539BFD"/>
    <w:rsid w:val="6C79C993"/>
    <w:rsid w:val="6C7A9609"/>
    <w:rsid w:val="6C8E9958"/>
    <w:rsid w:val="6CC10ABC"/>
    <w:rsid w:val="6CD882A0"/>
    <w:rsid w:val="6CE9D5B4"/>
    <w:rsid w:val="6CFBA96B"/>
    <w:rsid w:val="6D454293"/>
    <w:rsid w:val="6D6693F2"/>
    <w:rsid w:val="6DAB00E7"/>
    <w:rsid w:val="6DB619DC"/>
    <w:rsid w:val="6DDDD467"/>
    <w:rsid w:val="6DEF1669"/>
    <w:rsid w:val="6E1599F4"/>
    <w:rsid w:val="6E1ED672"/>
    <w:rsid w:val="6E36282C"/>
    <w:rsid w:val="6EC18F05"/>
    <w:rsid w:val="6EC23086"/>
    <w:rsid w:val="6ED4168B"/>
    <w:rsid w:val="6EE84704"/>
    <w:rsid w:val="6F0EE907"/>
    <w:rsid w:val="7033729D"/>
    <w:rsid w:val="707CD6E5"/>
    <w:rsid w:val="70B8584A"/>
    <w:rsid w:val="70FF7F5E"/>
    <w:rsid w:val="7105DDD4"/>
    <w:rsid w:val="7109F0AF"/>
    <w:rsid w:val="716498CF"/>
    <w:rsid w:val="716B311F"/>
    <w:rsid w:val="719A161D"/>
    <w:rsid w:val="71E06585"/>
    <w:rsid w:val="720846AD"/>
    <w:rsid w:val="720D6A61"/>
    <w:rsid w:val="720EC793"/>
    <w:rsid w:val="7239BD83"/>
    <w:rsid w:val="724A0632"/>
    <w:rsid w:val="726375DC"/>
    <w:rsid w:val="72685167"/>
    <w:rsid w:val="7269F2D4"/>
    <w:rsid w:val="72B17DAE"/>
    <w:rsid w:val="72C840B1"/>
    <w:rsid w:val="72E5B3A8"/>
    <w:rsid w:val="7320EC3B"/>
    <w:rsid w:val="73376894"/>
    <w:rsid w:val="73B4E7E1"/>
    <w:rsid w:val="73BBB827"/>
    <w:rsid w:val="73D0398C"/>
    <w:rsid w:val="73DDEB6B"/>
    <w:rsid w:val="7426DC52"/>
    <w:rsid w:val="74419F2B"/>
    <w:rsid w:val="7448F7F1"/>
    <w:rsid w:val="744F0837"/>
    <w:rsid w:val="749F008E"/>
    <w:rsid w:val="74B529EB"/>
    <w:rsid w:val="74E0C125"/>
    <w:rsid w:val="752B8D76"/>
    <w:rsid w:val="753A5D04"/>
    <w:rsid w:val="75548FE2"/>
    <w:rsid w:val="7599644D"/>
    <w:rsid w:val="75A2070A"/>
    <w:rsid w:val="75D2F081"/>
    <w:rsid w:val="75DCD143"/>
    <w:rsid w:val="76112349"/>
    <w:rsid w:val="761218A2"/>
    <w:rsid w:val="761305F0"/>
    <w:rsid w:val="7619B9F7"/>
    <w:rsid w:val="765063CF"/>
    <w:rsid w:val="765C66DB"/>
    <w:rsid w:val="76A57950"/>
    <w:rsid w:val="76A6FA3C"/>
    <w:rsid w:val="76B21234"/>
    <w:rsid w:val="773FDD41"/>
    <w:rsid w:val="77C42349"/>
    <w:rsid w:val="77D0957D"/>
    <w:rsid w:val="77DFCC10"/>
    <w:rsid w:val="78341F5E"/>
    <w:rsid w:val="7846D7C0"/>
    <w:rsid w:val="787C13E1"/>
    <w:rsid w:val="78D6115F"/>
    <w:rsid w:val="78DA6682"/>
    <w:rsid w:val="7918789A"/>
    <w:rsid w:val="7947F0D3"/>
    <w:rsid w:val="795BFF77"/>
    <w:rsid w:val="795E8536"/>
    <w:rsid w:val="799DFEF8"/>
    <w:rsid w:val="79C19949"/>
    <w:rsid w:val="79FF53E9"/>
    <w:rsid w:val="7A36A796"/>
    <w:rsid w:val="7A7CC2E1"/>
    <w:rsid w:val="7AA661A4"/>
    <w:rsid w:val="7AB1BD60"/>
    <w:rsid w:val="7ADECF9D"/>
    <w:rsid w:val="7B09E347"/>
    <w:rsid w:val="7B0D9C6B"/>
    <w:rsid w:val="7B0FD794"/>
    <w:rsid w:val="7B171588"/>
    <w:rsid w:val="7B24DBA9"/>
    <w:rsid w:val="7B307905"/>
    <w:rsid w:val="7B3F8C0A"/>
    <w:rsid w:val="7B4204A5"/>
    <w:rsid w:val="7B5D69AA"/>
    <w:rsid w:val="7BAC50F2"/>
    <w:rsid w:val="7BE978F9"/>
    <w:rsid w:val="7C1991E6"/>
    <w:rsid w:val="7C3552CE"/>
    <w:rsid w:val="7C4367A7"/>
    <w:rsid w:val="7C43C59C"/>
    <w:rsid w:val="7C6B43C1"/>
    <w:rsid w:val="7CB358EF"/>
    <w:rsid w:val="7D44D771"/>
    <w:rsid w:val="7D6002A4"/>
    <w:rsid w:val="7D7EF466"/>
    <w:rsid w:val="7D8C77A1"/>
    <w:rsid w:val="7DC1201F"/>
    <w:rsid w:val="7DD2B646"/>
    <w:rsid w:val="7DE69A4F"/>
    <w:rsid w:val="7E17755F"/>
    <w:rsid w:val="7E2C8259"/>
    <w:rsid w:val="7E40B9C0"/>
    <w:rsid w:val="7E453D2D"/>
    <w:rsid w:val="7E4FC236"/>
    <w:rsid w:val="7E513829"/>
    <w:rsid w:val="7E7BE20F"/>
    <w:rsid w:val="7E8F90F1"/>
    <w:rsid w:val="7EB3F6D7"/>
    <w:rsid w:val="7EB9995C"/>
    <w:rsid w:val="7ED17D0F"/>
    <w:rsid w:val="7EDFD4C9"/>
    <w:rsid w:val="7EEED4FB"/>
    <w:rsid w:val="7F19DE4A"/>
    <w:rsid w:val="7F5E486F"/>
    <w:rsid w:val="7F88382C"/>
    <w:rsid w:val="7FBA13AD"/>
    <w:rsid w:val="7FC4E92B"/>
    <w:rsid w:val="7FD47D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AEA532"/>
  <w14:defaultImageDpi w14:val="330"/>
  <w15:chartTrackingRefBased/>
  <w15:docId w15:val="{6DD74858-52C6-43D9-9E85-B0EACCE6D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0"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11"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DD3CA5"/>
    <w:pPr>
      <w:spacing w:before="100" w:after="100"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DD3CA5"/>
    <w:pPr>
      <w:keepNext/>
      <w:keepLines/>
      <w:spacing w:before="0" w:after="0"/>
      <w:outlineLvl w:val="0"/>
    </w:pPr>
    <w:rPr>
      <w:rFonts w:eastAsiaTheme="majorEastAsia"/>
      <w:b/>
      <w:bCs/>
      <w:color w:val="302D6D"/>
      <w:sz w:val="52"/>
      <w:szCs w:val="52"/>
    </w:rPr>
  </w:style>
  <w:style w:type="paragraph" w:styleId="Heading2">
    <w:name w:val="heading 2"/>
    <w:aliases w:val="ŠHeading 2"/>
    <w:basedOn w:val="Normal"/>
    <w:next w:val="Normal"/>
    <w:link w:val="Heading2Char"/>
    <w:uiPriority w:val="4"/>
    <w:qFormat/>
    <w:rsid w:val="00DD3CA5"/>
    <w:pPr>
      <w:keepNext/>
      <w:keepLines/>
      <w:outlineLvl w:val="1"/>
    </w:pPr>
    <w:rPr>
      <w:rFonts w:eastAsiaTheme="majorEastAsia"/>
      <w:b/>
      <w:bCs/>
      <w:color w:val="302D6D"/>
      <w:sz w:val="48"/>
      <w:szCs w:val="48"/>
    </w:rPr>
  </w:style>
  <w:style w:type="paragraph" w:styleId="Heading3">
    <w:name w:val="heading 3"/>
    <w:aliases w:val="ŠHeading 3"/>
    <w:basedOn w:val="Normal"/>
    <w:next w:val="Normal"/>
    <w:link w:val="Heading3Char"/>
    <w:uiPriority w:val="5"/>
    <w:qFormat/>
    <w:rsid w:val="00DD3CA5"/>
    <w:pPr>
      <w:keepNext/>
      <w:contextualSpacing/>
      <w:outlineLvl w:val="2"/>
    </w:pPr>
    <w:rPr>
      <w:color w:val="302D6D"/>
      <w:sz w:val="40"/>
      <w:szCs w:val="40"/>
    </w:rPr>
  </w:style>
  <w:style w:type="paragraph" w:styleId="Heading4">
    <w:name w:val="heading 4"/>
    <w:aliases w:val="ŠHeading 4"/>
    <w:basedOn w:val="Normal"/>
    <w:next w:val="Normal"/>
    <w:link w:val="Heading4Char"/>
    <w:uiPriority w:val="6"/>
    <w:qFormat/>
    <w:rsid w:val="00DD3CA5"/>
    <w:pPr>
      <w:keepNext/>
      <w:outlineLvl w:val="3"/>
    </w:pPr>
    <w:rPr>
      <w:color w:val="302D6D"/>
      <w:sz w:val="36"/>
      <w:szCs w:val="36"/>
    </w:rPr>
  </w:style>
  <w:style w:type="paragraph" w:styleId="Heading5">
    <w:name w:val="heading 5"/>
    <w:aliases w:val="ŠHeading 5"/>
    <w:basedOn w:val="Normal"/>
    <w:next w:val="Normal"/>
    <w:link w:val="Heading5Char"/>
    <w:uiPriority w:val="7"/>
    <w:qFormat/>
    <w:rsid w:val="00DD3CA5"/>
    <w:pPr>
      <w:keepNext/>
      <w:outlineLvl w:val="4"/>
    </w:pPr>
    <w:rPr>
      <w:color w:val="302D6D"/>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3"/>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DD3CA5"/>
    <w:pPr>
      <w:tabs>
        <w:tab w:val="right" w:leader="dot" w:pos="13948"/>
      </w:tabs>
      <w:spacing w:before="0" w:after="0"/>
    </w:pPr>
    <w:rPr>
      <w:b/>
      <w:noProof/>
    </w:rPr>
  </w:style>
  <w:style w:type="paragraph" w:styleId="TOC2">
    <w:name w:val="toc 2"/>
    <w:aliases w:val="ŠTOC 2"/>
    <w:basedOn w:val="Normal"/>
    <w:next w:val="Normal"/>
    <w:uiPriority w:val="39"/>
    <w:unhideWhenUsed/>
    <w:rsid w:val="00DD3CA5"/>
    <w:pPr>
      <w:tabs>
        <w:tab w:val="right" w:leader="dot" w:pos="13948"/>
      </w:tabs>
      <w:spacing w:before="0" w:after="0"/>
      <w:ind w:left="238"/>
    </w:pPr>
    <w:rPr>
      <w:noProof/>
    </w:rPr>
  </w:style>
  <w:style w:type="paragraph" w:styleId="Header">
    <w:name w:val="header"/>
    <w:aliases w:val="ŠHeader"/>
    <w:basedOn w:val="Normal"/>
    <w:link w:val="HeaderChar"/>
    <w:uiPriority w:val="24"/>
    <w:unhideWhenUsed/>
    <w:rsid w:val="00DD3CA5"/>
    <w:pPr>
      <w:pBdr>
        <w:bottom w:val="single" w:sz="8" w:space="10" w:color="D0CECE" w:themeColor="background2" w:themeShade="E6"/>
      </w:pBdr>
      <w:tabs>
        <w:tab w:val="center" w:pos="4513"/>
        <w:tab w:val="right" w:pos="9026"/>
      </w:tabs>
      <w:spacing w:after="240" w:line="276" w:lineRule="auto"/>
    </w:pPr>
    <w:rPr>
      <w:b/>
      <w:bCs/>
      <w:color w:val="302D6D"/>
    </w:rPr>
  </w:style>
  <w:style w:type="character" w:customStyle="1" w:styleId="Heading5Char">
    <w:name w:val="Heading 5 Char"/>
    <w:aliases w:val="ŠHeading 5 Char"/>
    <w:basedOn w:val="DefaultParagraphFont"/>
    <w:link w:val="Heading5"/>
    <w:uiPriority w:val="7"/>
    <w:rsid w:val="00DD3CA5"/>
    <w:rPr>
      <w:rFonts w:ascii="Arial" w:hAnsi="Arial" w:cs="Arial"/>
      <w:color w:val="302D6D"/>
      <w:sz w:val="32"/>
      <w:szCs w:val="32"/>
      <w:lang w:val="en-AU"/>
    </w:rPr>
  </w:style>
  <w:style w:type="character" w:customStyle="1" w:styleId="HeaderChar">
    <w:name w:val="Header Char"/>
    <w:aliases w:val="ŠHeader Char"/>
    <w:basedOn w:val="DefaultParagraphFont"/>
    <w:link w:val="Header"/>
    <w:uiPriority w:val="24"/>
    <w:rsid w:val="00DD3CA5"/>
    <w:rPr>
      <w:rFonts w:ascii="Arial" w:hAnsi="Arial" w:cs="Arial"/>
      <w:b/>
      <w:bCs/>
      <w:color w:val="302D6D"/>
      <w:lang w:val="en-AU"/>
    </w:rPr>
  </w:style>
  <w:style w:type="paragraph" w:styleId="Footer">
    <w:name w:val="footer"/>
    <w:aliases w:val="ŠFooter"/>
    <w:basedOn w:val="Normal"/>
    <w:link w:val="FooterChar"/>
    <w:uiPriority w:val="99"/>
    <w:rsid w:val="00DD3CA5"/>
    <w:pPr>
      <w:tabs>
        <w:tab w:val="center" w:pos="4513"/>
        <w:tab w:val="right" w:pos="9026"/>
        <w:tab w:val="right" w:pos="10773"/>
      </w:tabs>
      <w:spacing w:before="480" w:after="0" w:line="23" w:lineRule="atLeast"/>
      <w:ind w:left="-567" w:right="-567"/>
    </w:pPr>
    <w:rPr>
      <w:sz w:val="18"/>
      <w:szCs w:val="18"/>
    </w:rPr>
  </w:style>
  <w:style w:type="character" w:customStyle="1" w:styleId="FooterChar">
    <w:name w:val="Footer Char"/>
    <w:aliases w:val="ŠFooter Char"/>
    <w:basedOn w:val="DefaultParagraphFont"/>
    <w:link w:val="Footer"/>
    <w:uiPriority w:val="99"/>
    <w:rsid w:val="00DD3CA5"/>
    <w:rPr>
      <w:rFonts w:ascii="Arial" w:hAnsi="Arial" w:cs="Arial"/>
      <w:sz w:val="18"/>
      <w:szCs w:val="18"/>
      <w:lang w:val="en-AU"/>
    </w:rPr>
  </w:style>
  <w:style w:type="paragraph" w:styleId="Caption">
    <w:name w:val="caption"/>
    <w:aliases w:val="ŠCaption"/>
    <w:basedOn w:val="Normal"/>
    <w:next w:val="Normal"/>
    <w:uiPriority w:val="35"/>
    <w:qFormat/>
    <w:rsid w:val="00DD3CA5"/>
    <w:pPr>
      <w:keepNext/>
      <w:spacing w:after="200" w:line="240" w:lineRule="auto"/>
    </w:pPr>
    <w:rPr>
      <w:b/>
      <w:iCs/>
      <w:szCs w:val="18"/>
    </w:rPr>
  </w:style>
  <w:style w:type="paragraph" w:customStyle="1" w:styleId="Logo">
    <w:name w:val="ŠLogo"/>
    <w:basedOn w:val="Normal"/>
    <w:uiPriority w:val="22"/>
    <w:qFormat/>
    <w:rsid w:val="00DD3CA5"/>
    <w:pPr>
      <w:tabs>
        <w:tab w:val="right" w:pos="10200"/>
      </w:tabs>
      <w:spacing w:before="240" w:line="300" w:lineRule="atLeast"/>
      <w:ind w:left="-567" w:right="-567"/>
    </w:pPr>
    <w:rPr>
      <w:b/>
      <w:bCs/>
      <w:color w:val="302D6D"/>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DD3CA5"/>
    <w:pPr>
      <w:spacing w:before="0" w:after="0"/>
      <w:ind w:left="482"/>
    </w:pPr>
  </w:style>
  <w:style w:type="character" w:styleId="Hyperlink">
    <w:name w:val="Hyperlink"/>
    <w:aliases w:val="ŠHyperlink"/>
    <w:basedOn w:val="DefaultParagraphFont"/>
    <w:uiPriority w:val="99"/>
    <w:unhideWhenUsed/>
    <w:rsid w:val="00DD3CA5"/>
    <w:rPr>
      <w:color w:val="2F5496" w:themeColor="accent1" w:themeShade="BF"/>
      <w:u w:val="single"/>
    </w:rPr>
  </w:style>
  <w:style w:type="character" w:styleId="SubtleReference">
    <w:name w:val="Subtle Reference"/>
    <w:aliases w:val="ŠSubtle Reference"/>
    <w:uiPriority w:val="31"/>
    <w:qFormat/>
    <w:rsid w:val="00DD3CA5"/>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DD3CA5"/>
    <w:rPr>
      <w:rFonts w:ascii="Arial" w:eastAsiaTheme="majorEastAsia" w:hAnsi="Arial" w:cs="Arial"/>
      <w:b/>
      <w:bCs/>
      <w:color w:val="302D6D"/>
      <w:sz w:val="52"/>
      <w:szCs w:val="52"/>
      <w:lang w:val="en-AU"/>
    </w:rPr>
  </w:style>
  <w:style w:type="character" w:customStyle="1" w:styleId="Heading2Char">
    <w:name w:val="Heading 2 Char"/>
    <w:aliases w:val="ŠHeading 2 Char"/>
    <w:basedOn w:val="DefaultParagraphFont"/>
    <w:link w:val="Heading2"/>
    <w:uiPriority w:val="4"/>
    <w:rsid w:val="00DD3CA5"/>
    <w:rPr>
      <w:rFonts w:ascii="Arial" w:eastAsiaTheme="majorEastAsia" w:hAnsi="Arial" w:cs="Arial"/>
      <w:b/>
      <w:bCs/>
      <w:color w:val="302D6D"/>
      <w:sz w:val="48"/>
      <w:szCs w:val="48"/>
      <w:lang w:val="en-AU"/>
    </w:rPr>
  </w:style>
  <w:style w:type="character" w:customStyle="1" w:styleId="Heading3Char">
    <w:name w:val="Heading 3 Char"/>
    <w:aliases w:val="ŠHeading 3 Char"/>
    <w:basedOn w:val="DefaultParagraphFont"/>
    <w:link w:val="Heading3"/>
    <w:uiPriority w:val="5"/>
    <w:rsid w:val="00DD3CA5"/>
    <w:rPr>
      <w:rFonts w:ascii="Arial" w:hAnsi="Arial" w:cs="Arial"/>
      <w:color w:val="302D6D"/>
      <w:sz w:val="40"/>
      <w:szCs w:val="40"/>
      <w:lang w:val="en-AU"/>
    </w:rPr>
  </w:style>
  <w:style w:type="character" w:customStyle="1" w:styleId="Heading4Char">
    <w:name w:val="Heading 4 Char"/>
    <w:aliases w:val="ŠHeading 4 Char"/>
    <w:basedOn w:val="DefaultParagraphFont"/>
    <w:link w:val="Heading4"/>
    <w:uiPriority w:val="6"/>
    <w:rsid w:val="00DD3CA5"/>
    <w:rPr>
      <w:rFonts w:ascii="Arial" w:hAnsi="Arial" w:cs="Arial"/>
      <w:color w:val="302D6D"/>
      <w:sz w:val="36"/>
      <w:szCs w:val="36"/>
      <w:lang w:val="en-AU"/>
    </w:rPr>
  </w:style>
  <w:style w:type="table" w:customStyle="1" w:styleId="Tableheader">
    <w:name w:val="ŠTable header"/>
    <w:basedOn w:val="TableNormal"/>
    <w:uiPriority w:val="99"/>
    <w:rsid w:val="00DD3CA5"/>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9"/>
    <w:qFormat/>
    <w:rsid w:val="00DD3CA5"/>
    <w:pPr>
      <w:numPr>
        <w:numId w:val="6"/>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DD3CA5"/>
    <w:pPr>
      <w:keepNext/>
      <w:spacing w:before="200" w:after="200" w:line="240" w:lineRule="atLeast"/>
      <w:ind w:left="567" w:right="567"/>
    </w:pPr>
  </w:style>
  <w:style w:type="paragraph" w:styleId="ListBullet2">
    <w:name w:val="List Bullet 2"/>
    <w:aliases w:val="ŠList Bullet 2"/>
    <w:basedOn w:val="Normal"/>
    <w:uiPriority w:val="11"/>
    <w:qFormat/>
    <w:rsid w:val="00DD3CA5"/>
    <w:pPr>
      <w:numPr>
        <w:numId w:val="4"/>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DD3CA5"/>
    <w:pPr>
      <w:numPr>
        <w:numId w:val="7"/>
      </w:numPr>
    </w:pPr>
  </w:style>
  <w:style w:type="character" w:styleId="Strong">
    <w:name w:val="Strong"/>
    <w:aliases w:val="ŠStrong"/>
    <w:uiPriority w:val="1"/>
    <w:qFormat/>
    <w:rsid w:val="00DD3CA5"/>
    <w:rPr>
      <w:b/>
    </w:rPr>
  </w:style>
  <w:style w:type="paragraph" w:styleId="ListBullet">
    <w:name w:val="List Bullet"/>
    <w:aliases w:val="ŠList Bullet"/>
    <w:basedOn w:val="Normal"/>
    <w:uiPriority w:val="10"/>
    <w:qFormat/>
    <w:rsid w:val="00DD3CA5"/>
    <w:pPr>
      <w:numPr>
        <w:numId w:val="5"/>
      </w:numPr>
    </w:pPr>
  </w:style>
  <w:style w:type="character" w:customStyle="1" w:styleId="QuoteChar">
    <w:name w:val="Quote Char"/>
    <w:aliases w:val="ŠQuote Char"/>
    <w:basedOn w:val="DefaultParagraphFont"/>
    <w:link w:val="Quote"/>
    <w:uiPriority w:val="29"/>
    <w:rsid w:val="00DD3CA5"/>
    <w:rPr>
      <w:rFonts w:ascii="Arial" w:hAnsi="Arial" w:cs="Arial"/>
      <w:lang w:val="en-AU"/>
    </w:rPr>
  </w:style>
  <w:style w:type="character" w:styleId="Emphasis">
    <w:name w:val="Emphasis"/>
    <w:aliases w:val="ŠLanguage or scientific"/>
    <w:uiPriority w:val="20"/>
    <w:qFormat/>
    <w:rsid w:val="00DD3CA5"/>
    <w:rPr>
      <w:i/>
      <w:iCs/>
    </w:rPr>
  </w:style>
  <w:style w:type="paragraph" w:styleId="Title">
    <w:name w:val="Title"/>
    <w:aliases w:val="ŠTitle"/>
    <w:basedOn w:val="Normal"/>
    <w:next w:val="Normal"/>
    <w:link w:val="TitleChar"/>
    <w:uiPriority w:val="2"/>
    <w:qFormat/>
    <w:rsid w:val="00DD3CA5"/>
    <w:pPr>
      <w:spacing w:after="200"/>
      <w:contextualSpacing/>
    </w:pPr>
    <w:rPr>
      <w:rFonts w:eastAsiaTheme="majorEastAsia"/>
      <w:b/>
      <w:bCs/>
      <w:color w:val="302D6D"/>
      <w:spacing w:val="-10"/>
      <w:kern w:val="28"/>
      <w:sz w:val="56"/>
      <w:szCs w:val="56"/>
    </w:rPr>
  </w:style>
  <w:style w:type="character" w:customStyle="1" w:styleId="TitleChar">
    <w:name w:val="Title Char"/>
    <w:aliases w:val="ŠTitle Char"/>
    <w:basedOn w:val="DefaultParagraphFont"/>
    <w:link w:val="Title"/>
    <w:uiPriority w:val="2"/>
    <w:rsid w:val="00DD3CA5"/>
    <w:rPr>
      <w:rFonts w:ascii="Arial" w:eastAsiaTheme="majorEastAsia" w:hAnsi="Arial" w:cs="Arial"/>
      <w:b/>
      <w:bCs/>
      <w:color w:val="302D6D"/>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DD3CA5"/>
    <w:pPr>
      <w:spacing w:before="0" w:after="0" w:line="720" w:lineRule="atLeast"/>
    </w:pPr>
  </w:style>
  <w:style w:type="character" w:customStyle="1" w:styleId="DateChar">
    <w:name w:val="Date Char"/>
    <w:aliases w:val="ŠDate Char"/>
    <w:basedOn w:val="DefaultParagraphFont"/>
    <w:link w:val="Date"/>
    <w:uiPriority w:val="99"/>
    <w:rsid w:val="00DD3CA5"/>
    <w:rPr>
      <w:rFonts w:ascii="Arial" w:hAnsi="Arial" w:cs="Arial"/>
      <w:lang w:val="en-AU"/>
    </w:rPr>
  </w:style>
  <w:style w:type="paragraph" w:styleId="Signature">
    <w:name w:val="Signature"/>
    <w:aliases w:val="ŠSignature"/>
    <w:basedOn w:val="Normal"/>
    <w:link w:val="SignatureChar"/>
    <w:uiPriority w:val="99"/>
    <w:rsid w:val="00DD3CA5"/>
    <w:pPr>
      <w:spacing w:before="0" w:after="0" w:line="720" w:lineRule="atLeast"/>
    </w:pPr>
  </w:style>
  <w:style w:type="character" w:customStyle="1" w:styleId="SignatureChar">
    <w:name w:val="Signature Char"/>
    <w:aliases w:val="ŠSignature Char"/>
    <w:basedOn w:val="DefaultParagraphFont"/>
    <w:link w:val="Signature"/>
    <w:uiPriority w:val="99"/>
    <w:rsid w:val="00DD3CA5"/>
    <w:rPr>
      <w:rFonts w:ascii="Arial" w:hAnsi="Arial" w:cs="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DD3CA5"/>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DD3CA5"/>
    <w:pPr>
      <w:pBdr>
        <w:top w:val="single" w:sz="24" w:space="10" w:color="302D6D"/>
        <w:left w:val="single" w:sz="24" w:space="10" w:color="302D6D"/>
        <w:bottom w:val="single" w:sz="24" w:space="10" w:color="302D6D"/>
        <w:right w:val="single" w:sz="24" w:space="10" w:color="302D6D"/>
      </w:pBdr>
      <w:spacing w:before="120" w:after="120"/>
    </w:pPr>
  </w:style>
  <w:style w:type="paragraph" w:customStyle="1" w:styleId="FeatureBox2">
    <w:name w:val="ŠFeature Box 2"/>
    <w:basedOn w:val="Normal"/>
    <w:next w:val="Normal"/>
    <w:uiPriority w:val="12"/>
    <w:qFormat/>
    <w:rsid w:val="00DD3CA5"/>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character" w:styleId="CommentReference">
    <w:name w:val="annotation reference"/>
    <w:basedOn w:val="DefaultParagraphFont"/>
    <w:uiPriority w:val="99"/>
    <w:semiHidden/>
    <w:unhideWhenUsed/>
    <w:rsid w:val="00DD3CA5"/>
    <w:rPr>
      <w:sz w:val="16"/>
      <w:szCs w:val="16"/>
    </w:rPr>
  </w:style>
  <w:style w:type="paragraph" w:styleId="CommentText">
    <w:name w:val="annotation text"/>
    <w:basedOn w:val="Normal"/>
    <w:link w:val="CommentTextChar"/>
    <w:uiPriority w:val="99"/>
    <w:unhideWhenUsed/>
    <w:rsid w:val="00DD3CA5"/>
    <w:pPr>
      <w:spacing w:line="240" w:lineRule="auto"/>
    </w:pPr>
    <w:rPr>
      <w:sz w:val="20"/>
      <w:szCs w:val="20"/>
    </w:rPr>
  </w:style>
  <w:style w:type="character" w:customStyle="1" w:styleId="CommentTextChar">
    <w:name w:val="Comment Text Char"/>
    <w:basedOn w:val="DefaultParagraphFont"/>
    <w:link w:val="CommentText"/>
    <w:uiPriority w:val="99"/>
    <w:rsid w:val="00DD3CA5"/>
    <w:rPr>
      <w:rFonts w:ascii="Arial" w:hAnsi="Arial" w:cs="Arial"/>
      <w:sz w:val="20"/>
      <w:szCs w:val="20"/>
      <w:lang w:val="en-AU"/>
    </w:rPr>
  </w:style>
  <w:style w:type="character" w:styleId="FollowedHyperlink">
    <w:name w:val="FollowedHyperlink"/>
    <w:basedOn w:val="DefaultParagraphFont"/>
    <w:uiPriority w:val="99"/>
    <w:semiHidden/>
    <w:unhideWhenUsed/>
    <w:rsid w:val="00F83686"/>
    <w:rPr>
      <w:color w:val="954F72" w:themeColor="followedHyperlink"/>
      <w:u w:val="single"/>
    </w:rPr>
  </w:style>
  <w:style w:type="character" w:styleId="PlaceholderText">
    <w:name w:val="Placeholder Text"/>
    <w:basedOn w:val="DefaultParagraphFont"/>
    <w:uiPriority w:val="99"/>
    <w:semiHidden/>
    <w:rsid w:val="00F83686"/>
    <w:rPr>
      <w:color w:val="808080"/>
    </w:rPr>
  </w:style>
  <w:style w:type="paragraph" w:styleId="BalloonText">
    <w:name w:val="Balloon Text"/>
    <w:basedOn w:val="Normal"/>
    <w:link w:val="BalloonTextChar"/>
    <w:uiPriority w:val="99"/>
    <w:semiHidden/>
    <w:unhideWhenUsed/>
    <w:rsid w:val="00B4018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018A"/>
    <w:rPr>
      <w:rFonts w:ascii="Segoe UI" w:hAnsi="Segoe UI" w:cs="Segoe UI"/>
      <w:sz w:val="18"/>
      <w:szCs w:val="18"/>
      <w:lang w:val="en-AU"/>
    </w:rPr>
  </w:style>
  <w:style w:type="paragraph" w:styleId="CommentSubject">
    <w:name w:val="annotation subject"/>
    <w:basedOn w:val="CommentText"/>
    <w:next w:val="CommentText"/>
    <w:link w:val="CommentSubjectChar"/>
    <w:uiPriority w:val="99"/>
    <w:semiHidden/>
    <w:unhideWhenUsed/>
    <w:rsid w:val="00DD3CA5"/>
    <w:rPr>
      <w:b/>
      <w:bCs/>
    </w:rPr>
  </w:style>
  <w:style w:type="character" w:customStyle="1" w:styleId="CommentSubjectChar">
    <w:name w:val="Comment Subject Char"/>
    <w:basedOn w:val="CommentTextChar"/>
    <w:link w:val="CommentSubject"/>
    <w:uiPriority w:val="99"/>
    <w:semiHidden/>
    <w:rsid w:val="00DD3CA5"/>
    <w:rPr>
      <w:rFonts w:ascii="Arial" w:hAnsi="Arial" w:cs="Arial"/>
      <w:b/>
      <w:bCs/>
      <w:sz w:val="20"/>
      <w:szCs w:val="20"/>
      <w:lang w:val="en-AU"/>
    </w:rPr>
  </w:style>
  <w:style w:type="paragraph" w:styleId="ListParagraph">
    <w:name w:val="List Paragraph"/>
    <w:basedOn w:val="Normal"/>
    <w:uiPriority w:val="34"/>
    <w:unhideWhenUsed/>
    <w:qFormat/>
    <w:rsid w:val="00DD3CA5"/>
    <w:pPr>
      <w:ind w:left="720"/>
      <w:contextualSpacing/>
    </w:pPr>
  </w:style>
  <w:style w:type="character" w:styleId="UnresolvedMention">
    <w:name w:val="Unresolved Mention"/>
    <w:basedOn w:val="DefaultParagraphFont"/>
    <w:uiPriority w:val="99"/>
    <w:semiHidden/>
    <w:unhideWhenUsed/>
    <w:rsid w:val="00DD3CA5"/>
    <w:rPr>
      <w:color w:val="605E5C"/>
      <w:shd w:val="clear" w:color="auto" w:fill="E1DFDD"/>
    </w:rPr>
  </w:style>
  <w:style w:type="character" w:styleId="Mention">
    <w:name w:val="Mention"/>
    <w:basedOn w:val="DefaultParagraphFont"/>
    <w:uiPriority w:val="99"/>
    <w:unhideWhenUsed/>
    <w:rsid w:val="00290873"/>
    <w:rPr>
      <w:color w:val="2B579A"/>
      <w:shd w:val="clear" w:color="auto" w:fill="E6E6E6"/>
    </w:rPr>
  </w:style>
  <w:style w:type="character" w:customStyle="1" w:styleId="UnresolvedMention2">
    <w:name w:val="Unresolved Mention2"/>
    <w:basedOn w:val="DefaultParagraphFont"/>
    <w:uiPriority w:val="99"/>
    <w:unhideWhenUsed/>
    <w:rsid w:val="00BC0DFF"/>
    <w:rPr>
      <w:color w:val="605E5C"/>
      <w:shd w:val="clear" w:color="auto" w:fill="E1DFDD"/>
    </w:rPr>
  </w:style>
  <w:style w:type="character" w:customStyle="1" w:styleId="Mention1">
    <w:name w:val="Mention1"/>
    <w:basedOn w:val="DefaultParagraphFont"/>
    <w:uiPriority w:val="99"/>
    <w:unhideWhenUsed/>
    <w:rsid w:val="00BC0DFF"/>
    <w:rPr>
      <w:color w:val="2B579A"/>
      <w:shd w:val="clear" w:color="auto" w:fill="E1DFDD"/>
    </w:rPr>
  </w:style>
  <w:style w:type="character" w:customStyle="1" w:styleId="normaltextrun">
    <w:name w:val="normaltextrun"/>
    <w:basedOn w:val="DefaultParagraphFont"/>
    <w:rsid w:val="009F5C4E"/>
  </w:style>
  <w:style w:type="paragraph" w:styleId="TOC4">
    <w:name w:val="toc 4"/>
    <w:aliases w:val="ŠTOC 4"/>
    <w:basedOn w:val="Normal"/>
    <w:next w:val="Normal"/>
    <w:autoRedefine/>
    <w:uiPriority w:val="39"/>
    <w:unhideWhenUsed/>
    <w:rsid w:val="00DD3CA5"/>
    <w:pPr>
      <w:spacing w:before="0" w:after="0"/>
      <w:ind w:left="720"/>
    </w:pPr>
  </w:style>
  <w:style w:type="paragraph" w:customStyle="1" w:styleId="Featurepink">
    <w:name w:val="ŠFeature pink"/>
    <w:basedOn w:val="Normal"/>
    <w:next w:val="Normal"/>
    <w:uiPriority w:val="13"/>
    <w:qFormat/>
    <w:rsid w:val="00DD3CA5"/>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styleId="Subtitle">
    <w:name w:val="Subtitle"/>
    <w:basedOn w:val="Normal"/>
    <w:next w:val="Normal"/>
    <w:link w:val="SubtitleChar"/>
    <w:uiPriority w:val="11"/>
    <w:semiHidden/>
    <w:qFormat/>
    <w:rsid w:val="00DD3CA5"/>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DD3CA5"/>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DD3CA5"/>
    <w:rPr>
      <w:i/>
      <w:iCs/>
      <w:color w:val="404040" w:themeColor="text1" w:themeTint="BF"/>
    </w:rPr>
  </w:style>
  <w:style w:type="paragraph" w:styleId="TOCHeading">
    <w:name w:val="TOC Heading"/>
    <w:aliases w:val="ŠTOC Heading"/>
    <w:basedOn w:val="Heading1"/>
    <w:next w:val="Normal"/>
    <w:uiPriority w:val="39"/>
    <w:unhideWhenUsed/>
    <w:qFormat/>
    <w:rsid w:val="00DD3CA5"/>
    <w:pPr>
      <w:outlineLvl w:val="9"/>
    </w:pPr>
    <w:rPr>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590555">
      <w:bodyDiv w:val="1"/>
      <w:marLeft w:val="0"/>
      <w:marRight w:val="0"/>
      <w:marTop w:val="0"/>
      <w:marBottom w:val="0"/>
      <w:divBdr>
        <w:top w:val="none" w:sz="0" w:space="0" w:color="auto"/>
        <w:left w:val="none" w:sz="0" w:space="0" w:color="auto"/>
        <w:bottom w:val="none" w:sz="0" w:space="0" w:color="auto"/>
        <w:right w:val="none" w:sz="0" w:space="0" w:color="auto"/>
      </w:divBdr>
      <w:divsChild>
        <w:div w:id="2013028510">
          <w:marLeft w:val="0"/>
          <w:marRight w:val="0"/>
          <w:marTop w:val="0"/>
          <w:marBottom w:val="0"/>
          <w:divBdr>
            <w:top w:val="none" w:sz="0" w:space="0" w:color="auto"/>
            <w:left w:val="none" w:sz="0" w:space="0" w:color="auto"/>
            <w:bottom w:val="none" w:sz="0" w:space="0" w:color="auto"/>
            <w:right w:val="none" w:sz="0" w:space="0" w:color="auto"/>
          </w:divBdr>
        </w:div>
        <w:div w:id="2074692247">
          <w:marLeft w:val="0"/>
          <w:marRight w:val="0"/>
          <w:marTop w:val="0"/>
          <w:marBottom w:val="0"/>
          <w:divBdr>
            <w:top w:val="none" w:sz="0" w:space="0" w:color="auto"/>
            <w:left w:val="none" w:sz="0" w:space="0" w:color="auto"/>
            <w:bottom w:val="none" w:sz="0" w:space="0" w:color="auto"/>
            <w:right w:val="none" w:sz="0" w:space="0" w:color="auto"/>
          </w:divBdr>
        </w:div>
      </w:divsChild>
    </w:div>
    <w:div w:id="1136412645">
      <w:bodyDiv w:val="1"/>
      <w:marLeft w:val="0"/>
      <w:marRight w:val="0"/>
      <w:marTop w:val="0"/>
      <w:marBottom w:val="0"/>
      <w:divBdr>
        <w:top w:val="none" w:sz="0" w:space="0" w:color="auto"/>
        <w:left w:val="none" w:sz="0" w:space="0" w:color="auto"/>
        <w:bottom w:val="none" w:sz="0" w:space="0" w:color="auto"/>
        <w:right w:val="none" w:sz="0" w:space="0" w:color="auto"/>
      </w:divBdr>
    </w:div>
    <w:div w:id="1467432499">
      <w:bodyDiv w:val="1"/>
      <w:marLeft w:val="0"/>
      <w:marRight w:val="0"/>
      <w:marTop w:val="0"/>
      <w:marBottom w:val="0"/>
      <w:divBdr>
        <w:top w:val="none" w:sz="0" w:space="0" w:color="auto"/>
        <w:left w:val="none" w:sz="0" w:space="0" w:color="auto"/>
        <w:bottom w:val="none" w:sz="0" w:space="0" w:color="auto"/>
        <w:right w:val="none" w:sz="0" w:space="0" w:color="auto"/>
      </w:divBdr>
    </w:div>
    <w:div w:id="1709331782">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ducation.nsw.gov.au/teaching-and-learning/professional-learning/teacher-quality-and-accreditation/strong-start-great-teachers/refining-practice/aspects-of-assessment/approaches-to-assessment" TargetMode="External"/><Relationship Id="rId117" Type="http://schemas.openxmlformats.org/officeDocument/2006/relationships/fontTable" Target="fontTable.xml"/><Relationship Id="rId21" Type="http://schemas.openxmlformats.org/officeDocument/2006/relationships/hyperlink" Target="https://educationstandards.nsw.edu.au/wps/portal/nesa/11-12/stage-6-learning-areas/stage-6-creative-arts/drama-syllabus/course-prescriptions" TargetMode="External"/><Relationship Id="rId42" Type="http://schemas.openxmlformats.org/officeDocument/2006/relationships/hyperlink" Target="https://educationstandards.nsw.edu.au/wps/portal/nesa/k-10/understanding-the-curriculum/assessment/standards-referenced" TargetMode="External"/><Relationship Id="rId47" Type="http://schemas.openxmlformats.org/officeDocument/2006/relationships/hyperlink" Target="https://ace.nesa.nsw.edu.au/ace-8063" TargetMode="External"/><Relationship Id="rId63" Type="http://schemas.openxmlformats.org/officeDocument/2006/relationships/hyperlink" Target="https://education.nsw.gov.au/about-us/educational-data/cese/publications/practical-guides-for-educators/what-works-best-in-practice" TargetMode="External"/><Relationship Id="rId68" Type="http://schemas.openxmlformats.org/officeDocument/2006/relationships/hyperlink" Target="https://educationstandards.nsw.edu.au/wps/portal/nesa/11-12/Understanding-the-curriculum/assessment/principles-of-assessment/approaches" TargetMode="External"/><Relationship Id="rId84" Type="http://schemas.openxmlformats.org/officeDocument/2006/relationships/hyperlink" Target="https://app.education.nsw.gov.au/digital-learning-selector/LearningActivity/Card/622" TargetMode="External"/><Relationship Id="rId89" Type="http://schemas.openxmlformats.org/officeDocument/2006/relationships/hyperlink" Target="https://app.education.nsw.gov.au/digital-learning-selector/LearningActivity/Card/645?clearCache=d71c9bbc-8478-8aa0-cc24-22e8f8b571bf" TargetMode="External"/><Relationship Id="rId112" Type="http://schemas.openxmlformats.org/officeDocument/2006/relationships/hyperlink" Target="mailto:copyright@nesa.nsw.edu.au" TargetMode="External"/><Relationship Id="rId16" Type="http://schemas.openxmlformats.org/officeDocument/2006/relationships/hyperlink" Target="https://www.classification.gov.au/classification-ratings" TargetMode="External"/><Relationship Id="rId107" Type="http://schemas.openxmlformats.org/officeDocument/2006/relationships/hyperlink" Target="https://education.nsw.gov.au/teaching-and-learning/high-potential-and-gifted-education/supporting-educators/evaluate" TargetMode="External"/><Relationship Id="rId11" Type="http://schemas.openxmlformats.org/officeDocument/2006/relationships/hyperlink" Target="https://www.cese.nsw.gov.au/publications-filter/what-works-best-2020-update" TargetMode="External"/><Relationship Id="rId32" Type="http://schemas.openxmlformats.org/officeDocument/2006/relationships/hyperlink" Target="https://educationstandards.nsw.edu.au/wps/portal/nesa/11-12/stage-6-learning-areas/stage-6-english/english-standard-2017" TargetMode="External"/><Relationship Id="rId37" Type="http://schemas.openxmlformats.org/officeDocument/2006/relationships/hyperlink" Target="https://www.digital.nsw.gov.au/delivery/digital-service-toolkit/resources/accessibility-and-inclusivity/write-plain-english" TargetMode="External"/><Relationship Id="rId53" Type="http://schemas.openxmlformats.org/officeDocument/2006/relationships/hyperlink" Target="https://education.nsw.gov.au/teaching-and-learning/curriculum/english/leading-english-k-12" TargetMode="External"/><Relationship Id="rId58" Type="http://schemas.openxmlformats.org/officeDocument/2006/relationships/hyperlink" Target="https://education.nsw.gov.au/teaching-and-learning/curriculum/english/leading-english-k-12" TargetMode="External"/><Relationship Id="rId74" Type="http://schemas.openxmlformats.org/officeDocument/2006/relationships/hyperlink" Target="https://ace.nesa.nsw.edu.au/ace-4007" TargetMode="External"/><Relationship Id="rId79" Type="http://schemas.openxmlformats.org/officeDocument/2006/relationships/hyperlink" Target="https://education.nsw.gov.au/policy-library/policies/pd-2005-0131" TargetMode="External"/><Relationship Id="rId102" Type="http://schemas.openxmlformats.org/officeDocument/2006/relationships/hyperlink" Target="https://education.nsw.gov.au/teaching-and-learning/curriculum/literacy-and-numeracy/resources-for-schools/eald" TargetMode="External"/><Relationship Id="rId5" Type="http://schemas.openxmlformats.org/officeDocument/2006/relationships/numbering" Target="numbering.xml"/><Relationship Id="rId90" Type="http://schemas.openxmlformats.org/officeDocument/2006/relationships/hyperlink" Target="https://app.education.nsw.gov.au/digital-learning-selector/LearningActivity/Card/562?clearCache=5e5b1ca2-b2c5-d3d3-94d6-9b2418d2ec66" TargetMode="External"/><Relationship Id="rId95" Type="http://schemas.openxmlformats.org/officeDocument/2006/relationships/hyperlink" Target="https://app.education.nsw.gov.au/digital-learning-selector/LearningActivity/Card/549" TargetMode="External"/><Relationship Id="rId22" Type="http://schemas.openxmlformats.org/officeDocument/2006/relationships/hyperlink" Target="https://ace.nesa.nsw.edu.au/ace-8063" TargetMode="External"/><Relationship Id="rId27" Type="http://schemas.openxmlformats.org/officeDocument/2006/relationships/hyperlink" Target="https://educationstandards.nsw.edu.au/wps/portal/nesa/11-12/Understanding-the-curriculum/assessment/principles-of-assessment/approaches" TargetMode="External"/><Relationship Id="rId43" Type="http://schemas.openxmlformats.org/officeDocument/2006/relationships/hyperlink" Target="https://educationstandards.nsw.edu.au/wps/portal/nesa/k-10/learning-areas/english-year-10/assessment-strategies" TargetMode="External"/><Relationship Id="rId48" Type="http://schemas.openxmlformats.org/officeDocument/2006/relationships/hyperlink" Target="https://educationstandards.nsw.edu.au/wps/portal/nesa/k-10/understanding-the-curriculum/awarding-grades/common-grade-scale" TargetMode="External"/><Relationship Id="rId64" Type="http://schemas.openxmlformats.org/officeDocument/2006/relationships/hyperlink" Target="https://educationstandards.nsw.edu.au/wps/portal/nesa/k-10/learning-areas/english-year-10/english-k-10" TargetMode="External"/><Relationship Id="rId69" Type="http://schemas.openxmlformats.org/officeDocument/2006/relationships/hyperlink" Target="https://educationstandards.nsw.edu.au/wps/portal/nesa/k-10/resources/sample-work/stage4" TargetMode="External"/><Relationship Id="rId113" Type="http://schemas.openxmlformats.org/officeDocument/2006/relationships/footer" Target="footer1.xml"/><Relationship Id="rId118" Type="http://schemas.openxmlformats.org/officeDocument/2006/relationships/theme" Target="theme/theme1.xml"/><Relationship Id="rId80" Type="http://schemas.openxmlformats.org/officeDocument/2006/relationships/hyperlink" Target="https://education.nsw.gov.au/teaching-and-learning/learning-from-home/teaching-at-home/teaching-and-learning-resources/universal-design-for-learning" TargetMode="External"/><Relationship Id="rId85" Type="http://schemas.openxmlformats.org/officeDocument/2006/relationships/hyperlink" Target="https://app.education.nsw.gov.au/digital-learning-selector/?cache_id=c93c5" TargetMode="External"/><Relationship Id="rId12" Type="http://schemas.openxmlformats.org/officeDocument/2006/relationships/hyperlink" Target="http://www.englishtextualconcepts.nsw.edu.au/" TargetMode="External"/><Relationship Id="rId17" Type="http://schemas.openxmlformats.org/officeDocument/2006/relationships/hyperlink" Target="https://education.nsw.gov.au/teaching-and-learning/curriculum/english/leading-english-k-12" TargetMode="External"/><Relationship Id="rId33" Type="http://schemas.openxmlformats.org/officeDocument/2006/relationships/hyperlink" Target="https://educationstandards.nsw.edu.au/wps/portal/nesa/11-12/stage-6-learning-areas/stage-6-creative-arts/drama-syllabus/course-prescriptions" TargetMode="External"/><Relationship Id="rId38" Type="http://schemas.openxmlformats.org/officeDocument/2006/relationships/hyperlink" Target="https://education.nsw.gov.au/teaching-and-learning/professional-learning/teacher-quality-and-accreditation/strong-start-great-teachers/refining-practice/aspects-of-assessment/approaches-to-assessment" TargetMode="External"/><Relationship Id="rId59" Type="http://schemas.openxmlformats.org/officeDocument/2006/relationships/hyperlink" Target="https://teams.microsoft.com/l/team/19%3a88aaff1954984b3d821940244a27a355%40thread.skype/conversations?groupId=7cace238-04f1-4f87-a5dc-d823e51c9765&amp;tenantId=05a0e69a-418a-47c1-9c25-9387261bf991" TargetMode="External"/><Relationship Id="rId103" Type="http://schemas.openxmlformats.org/officeDocument/2006/relationships/hyperlink" Target="https://www.dese.gov.au/disability-standards-education-2005" TargetMode="External"/><Relationship Id="rId108" Type="http://schemas.openxmlformats.org/officeDocument/2006/relationships/hyperlink" Target="https://education.nsw.gov.au/teaching-and-learning/high-potential-and-gifted-education/supporting-educators/implement/differentiation-adjustment-strategies" TargetMode="External"/><Relationship Id="rId54" Type="http://schemas.openxmlformats.org/officeDocument/2006/relationships/hyperlink" Target="https://education.nsw.gov.au/audit/about-internal-audit/our-values" TargetMode="External"/><Relationship Id="rId70" Type="http://schemas.openxmlformats.org/officeDocument/2006/relationships/hyperlink" Target="https://educationstandards.nsw.edu.au/wps/portal/nesa/k-10/understanding-the-curriculum/awarding-grades/common-grade-scale" TargetMode="External"/><Relationship Id="rId75" Type="http://schemas.openxmlformats.org/officeDocument/2006/relationships/hyperlink" Target="https://ace.nesa.nsw.edu.au/ace-8063" TargetMode="External"/><Relationship Id="rId91" Type="http://schemas.openxmlformats.org/officeDocument/2006/relationships/hyperlink" Target="https://app.education.nsw.gov.au/digital-learning-selector/LearningActivity/Card/583?clearCache=d0bba40-f049-55f1-a43-44205a81e62f" TargetMode="External"/><Relationship Id="rId96" Type="http://schemas.openxmlformats.org/officeDocument/2006/relationships/hyperlink" Target="https://education.nsw.gov.au/teaching-and-learning/professional-learning/teacher-quality-and-accreditation/strong-start-great-teachers/refining-practice/differentiating-learning"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policies.education.nsw.gov.au/policy-library/policies/controversial-issues-in-schools?refid=285776" TargetMode="External"/><Relationship Id="rId28" Type="http://schemas.openxmlformats.org/officeDocument/2006/relationships/hyperlink" Target="https://educationstandards.nsw.edu.au/wps/portal/nesa/k-10/learning-areas/english-year-10/english-k-10/learning-across-the-curriculum" TargetMode="External"/><Relationship Id="rId49" Type="http://schemas.openxmlformats.org/officeDocument/2006/relationships/hyperlink" Target="https://educationstandards.nsw.edu.au/wps/portal/nesa/k-10/resources/sample-work/stage4" TargetMode="External"/><Relationship Id="rId114"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hyperlink" Target="https://www.educationstandards.nsw.edu.au/wps/portal/nesa/k-10/learning-areas/english-year-10/english-k-10/content-and-text-requirements" TargetMode="External"/><Relationship Id="rId44" Type="http://schemas.openxmlformats.org/officeDocument/2006/relationships/hyperlink" Target="https://educationstandards.nsw.edu.au/wps/portal/nesa/k-10/understanding-the-curriculum/assessment/7-10-assessment-strategies" TargetMode="External"/><Relationship Id="rId52" Type="http://schemas.openxmlformats.org/officeDocument/2006/relationships/hyperlink" Target="https://education.nsw.gov.au/policy-library/policies/pd-2002-0045?refid=285776" TargetMode="External"/><Relationship Id="rId60" Type="http://schemas.openxmlformats.org/officeDocument/2006/relationships/hyperlink" Target="https://education.nsw.gov.au/teaching-and-learning/curriculum/english/professional-learning-english-k-12" TargetMode="External"/><Relationship Id="rId65" Type="http://schemas.openxmlformats.org/officeDocument/2006/relationships/hyperlink" Target="https://educationstandards.nsw.edu.au/wps/portal/nesa/k-10/learning-areas/english-year-10/english-k-10/content-and-text-requirements" TargetMode="External"/><Relationship Id="rId73" Type="http://schemas.openxmlformats.org/officeDocument/2006/relationships/hyperlink" Target="https://educationstandards.nsw.edu.au/wps/portal/nesa/k-10/learning-areas/english-year-10/english-k-10/learning-across-the-curriculum" TargetMode="External"/><Relationship Id="rId78" Type="http://schemas.openxmlformats.org/officeDocument/2006/relationships/hyperlink" Target="https://education.nsw.gov.au/teaching-and-learning/curriculum/english/leading-english-k-12" TargetMode="External"/><Relationship Id="rId81" Type="http://schemas.openxmlformats.org/officeDocument/2006/relationships/hyperlink" Target="https://www.classification.gov.au/classification-ratings" TargetMode="External"/><Relationship Id="rId86" Type="http://schemas.openxmlformats.org/officeDocument/2006/relationships/hyperlink" Target="https://app.education.nsw.gov.au/digital-learning-selector/LearningActivity/Card/543?clearCache=7ba8fe9d-f20c-bf8d-6688-94f7d297206" TargetMode="External"/><Relationship Id="rId94" Type="http://schemas.openxmlformats.org/officeDocument/2006/relationships/hyperlink" Target="https://www.aitsl.edu.au/docs/default-source/feedback/aitsl-feedback-factsheet.pdf?sfvrsn=2b2dec3c_4" TargetMode="External"/><Relationship Id="rId99" Type="http://schemas.openxmlformats.org/officeDocument/2006/relationships/hyperlink" Target="https://education.nsw.gov.au/teaching-and-learning/curriculum/literacy-and-numeracy/resources-for-schools/eald/enhanced-teaching-and-learning-cycle" TargetMode="External"/><Relationship Id="rId101" Type="http://schemas.openxmlformats.org/officeDocument/2006/relationships/hyperlink" Target="https://education.nsw.gov.au/teaching-and-learning/curriculum/multicultural-education/english-as-an-additional-language-or-dialect"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educationstandards.nsw.edu.au/wps/portal/nesa/k-10/learning-areas/english-year-10/english-k-10" TargetMode="External"/><Relationship Id="rId18" Type="http://schemas.openxmlformats.org/officeDocument/2006/relationships/hyperlink" Target="https://ace.nesa.nsw.edu.au/ace-4007" TargetMode="External"/><Relationship Id="rId39" Type="http://schemas.openxmlformats.org/officeDocument/2006/relationships/hyperlink" Target="https://educationstandards.nsw.edu.au/wps/portal/nesa/11-12/Understanding-the-curriculum/assessment/principles-of-assessment/approaches" TargetMode="External"/><Relationship Id="rId109" Type="http://schemas.openxmlformats.org/officeDocument/2006/relationships/hyperlink" Target="mailto:english.curriculum@det.nsw.edu.au" TargetMode="External"/><Relationship Id="rId34" Type="http://schemas.openxmlformats.org/officeDocument/2006/relationships/hyperlink" Target="https://ace.nesa.nsw.edu.au/ace-8063" TargetMode="External"/><Relationship Id="rId50" Type="http://schemas.openxmlformats.org/officeDocument/2006/relationships/hyperlink" Target="https://educationstandards.nsw.edu.au/wps/portal/nesa/k-10/understanding-the-curriculum/awarding-grades/common-grade-scale" TargetMode="External"/><Relationship Id="rId55" Type="http://schemas.openxmlformats.org/officeDocument/2006/relationships/hyperlink" Target="https://forms.office.com/Pages/ResponsePage.aspx?id=muagBYpBwUecJZOHJhv5kc4fVcO91xlNuopc7PjoDUNUMDZDSEFBSTFGNVgwNDlLOEVEWjdSQUxIVyQlQCN0PWcu" TargetMode="External"/><Relationship Id="rId76" Type="http://schemas.openxmlformats.org/officeDocument/2006/relationships/hyperlink" Target="https://education.nsw.gov.au/policy-library/policies/pd-2002-0045" TargetMode="External"/><Relationship Id="rId97" Type="http://schemas.openxmlformats.org/officeDocument/2006/relationships/hyperlink" Target="https://education.nsw.gov.au/campaigns/inclusive-practice-hub/primary-school/teaching-strategies/differentiation" TargetMode="External"/><Relationship Id="rId104" Type="http://schemas.openxmlformats.org/officeDocument/2006/relationships/hyperlink" Target="https://education.nsw.gov.au/teaching-and-learning/disability-learning-and-support/personalised-support-for-learning/adjustments-to-teaching-and-learning" TargetMode="External"/><Relationship Id="rId7" Type="http://schemas.openxmlformats.org/officeDocument/2006/relationships/settings" Target="settings.xml"/><Relationship Id="rId71" Type="http://schemas.openxmlformats.org/officeDocument/2006/relationships/hyperlink" Target="https://educationstandards.nsw.edu.au/wps/portal/nesa/k-10/understanding-the-curriculum/assessment/standards-referenced" TargetMode="External"/><Relationship Id="rId92" Type="http://schemas.openxmlformats.org/officeDocument/2006/relationships/hyperlink" Target="https://app.education.nsw.gov.au/digital-learning-selector/LearningActivity/Card/564?clearCache=e3cfe766-b28-46ca-3dce-b0918575491" TargetMode="External"/><Relationship Id="rId2" Type="http://schemas.openxmlformats.org/officeDocument/2006/relationships/customXml" Target="../customXml/item2.xml"/><Relationship Id="rId29" Type="http://schemas.openxmlformats.org/officeDocument/2006/relationships/hyperlink" Target="https://educationstandards.nsw.edu.au/wps/portal/nesa/k-10/learning-areas/english-year-10/english-k-10/learning-across-the-curriculum" TargetMode="External"/><Relationship Id="rId24" Type="http://schemas.openxmlformats.org/officeDocument/2006/relationships/hyperlink" Target="https://education.nsw.gov.au/teaching-and-learning/curriculum/english/leading-english-k-12" TargetMode="External"/><Relationship Id="rId40" Type="http://schemas.openxmlformats.org/officeDocument/2006/relationships/hyperlink" Target="https://educationstandards.nsw.edu.au/wps/portal/nesa/k-10/learning-areas/english-year-10/english-k-10/learning-across-the-curriculum" TargetMode="External"/><Relationship Id="rId45" Type="http://schemas.openxmlformats.org/officeDocument/2006/relationships/hyperlink" Target="https://educationstandards.nsw.edu.au/wps/portal/nesa/11-12/stage-6-learning-areas/stage-6-english/english-standard-2017" TargetMode="External"/><Relationship Id="rId66" Type="http://schemas.openxmlformats.org/officeDocument/2006/relationships/hyperlink" Target="https://educationstandards.nsw.edu.au/wps/portal/nesa/11-12/stage-6-learning-areas/stage-6-english/english-standard-2017" TargetMode="External"/><Relationship Id="rId87" Type="http://schemas.openxmlformats.org/officeDocument/2006/relationships/hyperlink" Target="https://app.education.nsw.gov.au/digital-learning-selector/LearningActivity/Card/575?clearCache=25a69bec-1c96-1e90-9a4e-b931ac0f3e7e" TargetMode="External"/><Relationship Id="rId110" Type="http://schemas.openxmlformats.org/officeDocument/2006/relationships/hyperlink" Target="mailto:english.curriculum@det.nsw.edu.au" TargetMode="External"/><Relationship Id="rId115" Type="http://schemas.openxmlformats.org/officeDocument/2006/relationships/header" Target="header1.xml"/><Relationship Id="rId61" Type="http://schemas.openxmlformats.org/officeDocument/2006/relationships/hyperlink" Target="https://education.nsw.gov.au/teaching-and-learning/learning-from-home/teaching-at-home/teaching-and-learning-resources/universal-design-for-learning" TargetMode="External"/><Relationship Id="rId82" Type="http://schemas.openxmlformats.org/officeDocument/2006/relationships/hyperlink" Target="https://www.digital.nsw.gov.au/delivery/digital-service-toolkit/resources/accessibility-and-inclusivity/write-plain-english" TargetMode="External"/><Relationship Id="rId19" Type="http://schemas.openxmlformats.org/officeDocument/2006/relationships/hyperlink" Target="https://educationstandards.nsw.edu.au/wps/portal/nesa/k-10/learning-areas/english-year-10/english-k-10/content-and-text-requirements" TargetMode="External"/><Relationship Id="rId14" Type="http://schemas.openxmlformats.org/officeDocument/2006/relationships/hyperlink" Target="https://educationstandards.nsw.edu.au/wps/portal/nesa/k-10/learning-areas/english-year-10/english-k-10/content-and-text-requirements" TargetMode="External"/><Relationship Id="rId30" Type="http://schemas.openxmlformats.org/officeDocument/2006/relationships/hyperlink" Target="https://ace.nesa.nsw.edu.au/ace-4007" TargetMode="External"/><Relationship Id="rId35" Type="http://schemas.openxmlformats.org/officeDocument/2006/relationships/hyperlink" Target="https://policies.education.nsw.gov.au/policy-library/policies/controversial-issues-in-schools?refid=285776" TargetMode="External"/><Relationship Id="rId56" Type="http://schemas.openxmlformats.org/officeDocument/2006/relationships/hyperlink" Target="mailto:English.curriculum@det.nsw.edu.au" TargetMode="External"/><Relationship Id="rId77" Type="http://schemas.openxmlformats.org/officeDocument/2006/relationships/hyperlink" Target="https://education.nsw.gov.au/teaching-and-learning/professional-learning/teacher-quality-and-accreditation/strong-start-great-teachers/refining-practice/aspects-of-assessment/approaches-to-assessment" TargetMode="External"/><Relationship Id="rId100" Type="http://schemas.openxmlformats.org/officeDocument/2006/relationships/hyperlink" Target="https://education.nsw.gov.au/teaching-and-learning/curriculum/multicultural-education/english-as-an-additional-language-or-dialect/planning-eald-support/english-language-proficiency" TargetMode="External"/><Relationship Id="rId105" Type="http://schemas.openxmlformats.org/officeDocument/2006/relationships/hyperlink" Target="https://education.nsw.gov.au/teaching-and-learning/learning-from-home/teaching-at-home/teaching-and-learning-resources/universal-design-for-learning" TargetMode="External"/><Relationship Id="rId8" Type="http://schemas.openxmlformats.org/officeDocument/2006/relationships/webSettings" Target="webSettings.xml"/><Relationship Id="rId51" Type="http://schemas.openxmlformats.org/officeDocument/2006/relationships/hyperlink" Target="https://education.nsw.gov.au/policy-library" TargetMode="External"/><Relationship Id="rId72" Type="http://schemas.openxmlformats.org/officeDocument/2006/relationships/hyperlink" Target="https://educationstandards.nsw.edu.au/wps/portal/nesa/k-10/understanding-the-curriculum/assessment/7-10-assessment-strategies" TargetMode="External"/><Relationship Id="rId93" Type="http://schemas.openxmlformats.org/officeDocument/2006/relationships/hyperlink" Target="https://education.nsw.gov.au/about-us/educational-data/cese/publications/research-reports/what-works-best-2020-update" TargetMode="External"/><Relationship Id="rId98" Type="http://schemas.openxmlformats.org/officeDocument/2006/relationships/hyperlink" Target="https://education.nsw.gov.au/teaching-and-learning/aec/aboriginal-education-in-nsw-public-schools" TargetMode="External"/><Relationship Id="rId3" Type="http://schemas.openxmlformats.org/officeDocument/2006/relationships/customXml" Target="../customXml/item3.xml"/><Relationship Id="rId25" Type="http://schemas.openxmlformats.org/officeDocument/2006/relationships/hyperlink" Target="https://www.digital.nsw.gov.au/delivery/digital-service-toolkit/resources/accessibility-and-inclusivity/write-plain-english" TargetMode="External"/><Relationship Id="rId46" Type="http://schemas.openxmlformats.org/officeDocument/2006/relationships/hyperlink" Target="https://educationstandards.nsw.edu.au/wps/portal/nesa/11-12/stage-6-learning-areas/stage-6-creative-arts/drama-syllabus/course-prescriptions" TargetMode="External"/><Relationship Id="rId67" Type="http://schemas.openxmlformats.org/officeDocument/2006/relationships/hyperlink" Target="https://educationstandards.nsw.edu.au/wps/portal/nesa/11-12/stage-6-learning-areas/stage-6-creative-arts/drama-syllabus/course-prescriptions" TargetMode="External"/><Relationship Id="rId116" Type="http://schemas.openxmlformats.org/officeDocument/2006/relationships/footer" Target="footer3.xml"/><Relationship Id="rId20" Type="http://schemas.openxmlformats.org/officeDocument/2006/relationships/hyperlink" Target="https://educationstandards.nsw.edu.au/wps/portal/nesa/11-12/stage-6-learning-areas/stage-6-english/english-standard-2017" TargetMode="External"/><Relationship Id="rId41" Type="http://schemas.openxmlformats.org/officeDocument/2006/relationships/hyperlink" Target="https://educationstandards.nsw.edu.au/wps/portal/nesa/k-10/learning-areas/english-year-10/english-k-10/content-and-text-requirements" TargetMode="External"/><Relationship Id="rId62" Type="http://schemas.openxmlformats.org/officeDocument/2006/relationships/hyperlink" Target="https://policies.education.nsw.gov.au/content/dam/main-education/about-us/educational-data/cese/wwb-what-works-best-2020-update.pdf" TargetMode="External"/><Relationship Id="rId83" Type="http://schemas.openxmlformats.org/officeDocument/2006/relationships/hyperlink" Target="https://education.nsw.gov.au/about-us/educational-data/cese/publications/research-reports/what-works-best-2020-update" TargetMode="External"/><Relationship Id="rId88" Type="http://schemas.openxmlformats.org/officeDocument/2006/relationships/hyperlink" Target="https://app.education.nsw.gov.au/digital-learning-selector/LearningActivity/Card/557?clearCache=ed5c949e-1932-1a02-590d-7cf2cc21182" TargetMode="External"/><Relationship Id="rId111" Type="http://schemas.openxmlformats.org/officeDocument/2006/relationships/hyperlink" Target="https://educationstandards.nsw.edu.au/wps/portal/nesa/k-10/learning-areas/english-year-10/english-k-10/outcomes" TargetMode="External"/><Relationship Id="rId15" Type="http://schemas.openxmlformats.org/officeDocument/2006/relationships/hyperlink" Target="https://education.nsw.gov.au/policy-library/policies/pd-2002-0045" TargetMode="External"/><Relationship Id="rId36" Type="http://schemas.openxmlformats.org/officeDocument/2006/relationships/hyperlink" Target="https://education.nsw.gov.au/teaching-and-learning/curriculum/english/leading-english-k-12" TargetMode="External"/><Relationship Id="rId57" Type="http://schemas.openxmlformats.org/officeDocument/2006/relationships/hyperlink" Target="https://educationstandards.nsw.edu.au/wps/portal/nesa/k-10/learning-areas/english-year-10/english-k-10" TargetMode="External"/><Relationship Id="rId106" Type="http://schemas.openxmlformats.org/officeDocument/2006/relationships/hyperlink" Target="https://education.nsw.gov.au/teaching-and-learning/high-potential-and-gifted-education/supporting-educators/assess-and-identify"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BED0BFCDC106F42AFD7303E64311402" ma:contentTypeVersion="15" ma:contentTypeDescription="Create a new document." ma:contentTypeScope="" ma:versionID="0f42018c1ad41fd0288a38c8e37e03c1">
  <xsd:schema xmlns:xsd="http://www.w3.org/2001/XMLSchema" xmlns:xs="http://www.w3.org/2001/XMLSchema" xmlns:p="http://schemas.microsoft.com/office/2006/metadata/properties" xmlns:ns2="a8441e0c-3836-4147-9f50-85b650ca543e" xmlns:ns3="b60a03c9-a4d9-4451-8a0f-0c770f8935a2" targetNamespace="http://schemas.microsoft.com/office/2006/metadata/properties" ma:root="true" ma:fieldsID="80b95e227d46ec41897963b911f77674" ns2:_="" ns3:_="">
    <xsd:import namespace="a8441e0c-3836-4147-9f50-85b650ca543e"/>
    <xsd:import namespace="b60a03c9-a4d9-4451-8a0f-0c770f8935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441e0c-3836-4147-9f50-85b650ca543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a8c4ecc-99a6-4e6d-a5ad-a451159284a5}" ma:internalName="TaxCatchAll" ma:showField="CatchAllData" ma:web="a8441e0c-3836-4147-9f50-85b650ca543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60a03c9-a4d9-4451-8a0f-0c770f8935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a8441e0c-3836-4147-9f50-85b650ca543e" xsi:nil="true"/>
    <lcf76f155ced4ddcb4097134ff3c332f xmlns="b60a03c9-a4d9-4451-8a0f-0c770f8935a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E4B1EFB-4C45-4132-99B8-14143BF837A5}">
  <ds:schemaRefs>
    <ds:schemaRef ds:uri="http://schemas.openxmlformats.org/officeDocument/2006/bibliography"/>
  </ds:schemaRefs>
</ds:datastoreItem>
</file>

<file path=customXml/itemProps2.xml><?xml version="1.0" encoding="utf-8"?>
<ds:datastoreItem xmlns:ds="http://schemas.openxmlformats.org/officeDocument/2006/customXml" ds:itemID="{F7B347FF-5D4F-4408-ABEE-EDE769385703}"/>
</file>

<file path=customXml/itemProps3.xml><?xml version="1.0" encoding="utf-8"?>
<ds:datastoreItem xmlns:ds="http://schemas.openxmlformats.org/officeDocument/2006/customXml" ds:itemID="{1AA54B63-C220-471F-B194-60235DF26787}">
  <ds:schemaRefs>
    <ds:schemaRef ds:uri="http://schemas.microsoft.com/sharepoint/v3/contenttype/forms"/>
  </ds:schemaRefs>
</ds:datastoreItem>
</file>

<file path=customXml/itemProps4.xml><?xml version="1.0" encoding="utf-8"?>
<ds:datastoreItem xmlns:ds="http://schemas.openxmlformats.org/officeDocument/2006/customXml" ds:itemID="{40272DD1-8798-41B7-8915-49D2CF44B2C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35</Pages>
  <Words>8673</Words>
  <Characters>49442</Characters>
  <Application>Microsoft Office Word</Application>
  <DocSecurity>0</DocSecurity>
  <Lines>412</Lines>
  <Paragraphs>115</Paragraphs>
  <ScaleCrop>false</ScaleCrop>
  <HeadingPairs>
    <vt:vector size="2" baseType="variant">
      <vt:variant>
        <vt:lpstr>Title</vt:lpstr>
      </vt:variant>
      <vt:variant>
        <vt:i4>1</vt:i4>
      </vt:variant>
    </vt:vector>
  </HeadingPairs>
  <TitlesOfParts>
    <vt:vector size="1" baseType="lpstr">
      <vt:lpstr>Stage-4-English-syllabus-requirements-planning-template</vt:lpstr>
    </vt:vector>
  </TitlesOfParts>
  <Manager/>
  <Company/>
  <LinksUpToDate>false</LinksUpToDate>
  <CharactersWithSpaces>580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4-English-syllabus-requirements-planning-template</dc:title>
  <dc:subject/>
  <dc:creator>NSW Department of Education</dc:creator>
  <cp:keywords/>
  <dc:description/>
  <cp:lastModifiedBy>Mark McDonald</cp:lastModifiedBy>
  <cp:revision>6</cp:revision>
  <dcterms:created xsi:type="dcterms:W3CDTF">2022-06-22T09:31:00Z</dcterms:created>
  <dcterms:modified xsi:type="dcterms:W3CDTF">2022-07-26T09: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E20D1C8E37B4489036A323D6088B4F</vt:lpwstr>
  </property>
</Properties>
</file>